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676"/>
        <w:tblW w:w="10980" w:type="dxa"/>
        <w:tblLook w:val="04A0" w:firstRow="1" w:lastRow="0" w:firstColumn="1" w:lastColumn="0" w:noHBand="0" w:noVBand="1"/>
      </w:tblPr>
      <w:tblGrid>
        <w:gridCol w:w="270"/>
        <w:gridCol w:w="5670"/>
        <w:gridCol w:w="5040"/>
      </w:tblGrid>
      <w:tr w:rsidR="002939B8" w14:paraId="1BECBF72" w14:textId="77777777" w:rsidTr="009B741F">
        <w:trPr>
          <w:trHeight w:val="1440"/>
        </w:trPr>
        <w:tc>
          <w:tcPr>
            <w:tcW w:w="270" w:type="dxa"/>
            <w:shd w:val="clear" w:color="auto" w:fill="auto"/>
          </w:tcPr>
          <w:p w14:paraId="4351B0C7" w14:textId="36658248" w:rsidR="002939B8" w:rsidRDefault="002939B8" w:rsidP="002939B8">
            <w:pPr>
              <w:spacing w:line="276" w:lineRule="auto"/>
              <w:jc w:val="center"/>
              <w:rPr>
                <w:noProof/>
                <w:sz w:val="10"/>
                <w:szCs w:val="10"/>
              </w:rPr>
            </w:pPr>
          </w:p>
          <w:p w14:paraId="35354ABB" w14:textId="566A9733" w:rsidR="002939B8" w:rsidRPr="002939B8" w:rsidRDefault="006E658C" w:rsidP="002939B8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939B8">
              <w:rPr>
                <w:rFonts w:ascii="Arial" w:hAnsi="Arial" w:cs="Arial"/>
                <w:b/>
                <w:color w:val="000000"/>
              </w:rPr>
              <w:t xml:space="preserve"> </w:t>
            </w:r>
          </w:p>
          <w:p w14:paraId="52CB44CD" w14:textId="70D1FFDD" w:rsidR="002939B8" w:rsidRPr="00D2740A" w:rsidRDefault="002939B8" w:rsidP="002939B8">
            <w:pPr>
              <w:spacing w:line="276" w:lineRule="auto"/>
              <w:jc w:val="center"/>
              <w:rPr>
                <w:noProof/>
                <w:sz w:val="10"/>
                <w:szCs w:val="10"/>
              </w:rPr>
            </w:pPr>
          </w:p>
        </w:tc>
        <w:tc>
          <w:tcPr>
            <w:tcW w:w="5670" w:type="dxa"/>
            <w:shd w:val="clear" w:color="auto" w:fill="auto"/>
          </w:tcPr>
          <w:p w14:paraId="5B1B4736" w14:textId="54E6928F" w:rsidR="002939B8" w:rsidRPr="00F61513" w:rsidRDefault="006E658C" w:rsidP="006E658C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  <w:sz w:val="10"/>
                <w:szCs w:val="10"/>
              </w:rPr>
              <w:drawing>
                <wp:inline distT="0" distB="0" distL="0" distR="0" wp14:anchorId="79233765" wp14:editId="1DE07920">
                  <wp:extent cx="752475" cy="723644"/>
                  <wp:effectExtent l="0" t="0" r="0" b="635"/>
                  <wp:docPr id="5" name="Picture 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Ic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487" cy="746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61513" w:rsidRPr="00F61513">
              <w:rPr>
                <w:b/>
                <w:bCs/>
                <w:noProof/>
              </w:rPr>
              <w:t>est 2002</w:t>
            </w:r>
          </w:p>
          <w:p w14:paraId="193DF619" w14:textId="527DEC1B" w:rsidR="006E658C" w:rsidRPr="00AA4278" w:rsidRDefault="006E658C" w:rsidP="002939B8">
            <w:pPr>
              <w:spacing w:line="276" w:lineRule="auto"/>
              <w:jc w:val="center"/>
              <w:rPr>
                <w:rFonts w:ascii="Comic Sans MS" w:hAnsi="Comic Sans MS" w:cs="Arial"/>
                <w:b/>
                <w:color w:val="000000"/>
                <w:sz w:val="24"/>
                <w:szCs w:val="24"/>
              </w:rPr>
            </w:pPr>
            <w:r w:rsidRPr="00AA4278">
              <w:rPr>
                <w:rFonts w:ascii="Comic Sans MS" w:hAnsi="Comic Sans MS" w:cs="Arial"/>
                <w:b/>
                <w:color w:val="2E74B5" w:themeColor="accent5" w:themeShade="BF"/>
                <w:sz w:val="24"/>
                <w:szCs w:val="24"/>
              </w:rPr>
              <w:t>Best</w:t>
            </w:r>
            <w:r w:rsidR="009B741F" w:rsidRPr="00AA4278">
              <w:rPr>
                <w:rFonts w:ascii="Comic Sans MS" w:hAnsi="Comic Sans MS" w:cs="Arial"/>
                <w:b/>
                <w:color w:val="2E74B5" w:themeColor="accent5" w:themeShade="BF"/>
                <w:sz w:val="24"/>
                <w:szCs w:val="24"/>
              </w:rPr>
              <w:t xml:space="preserve"> </w:t>
            </w:r>
            <w:r w:rsidRPr="00AA4278">
              <w:rPr>
                <w:rFonts w:ascii="Comic Sans MS" w:hAnsi="Comic Sans MS" w:cs="Arial"/>
                <w:b/>
                <w:color w:val="7030A0"/>
                <w:sz w:val="24"/>
                <w:szCs w:val="24"/>
              </w:rPr>
              <w:t>Fundraising</w:t>
            </w:r>
            <w:r w:rsidR="009B741F" w:rsidRPr="00AA4278">
              <w:rPr>
                <w:rFonts w:ascii="Comic Sans MS" w:hAnsi="Comic Sans MS" w:cs="Arial"/>
                <w:b/>
                <w:color w:val="7030A0"/>
                <w:sz w:val="24"/>
                <w:szCs w:val="24"/>
              </w:rPr>
              <w:t xml:space="preserve"> </w:t>
            </w:r>
            <w:r w:rsidRPr="00AA4278">
              <w:rPr>
                <w:rFonts w:ascii="Comic Sans MS" w:hAnsi="Comic Sans MS" w:cs="Arial"/>
                <w:b/>
                <w:color w:val="FF0000"/>
                <w:sz w:val="24"/>
                <w:szCs w:val="24"/>
              </w:rPr>
              <w:t>Ideas</w:t>
            </w:r>
          </w:p>
          <w:p w14:paraId="3224C860" w14:textId="6F43DB38" w:rsidR="002939B8" w:rsidRPr="00AB28A4" w:rsidRDefault="002939B8" w:rsidP="002939B8">
            <w:pPr>
              <w:spacing w:line="276" w:lineRule="auto"/>
              <w:jc w:val="center"/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</w:pPr>
            <w:r w:rsidRPr="00AB28A4"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  <w:t xml:space="preserve">Helping </w:t>
            </w:r>
            <w:r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  <w:t xml:space="preserve">organizations to </w:t>
            </w:r>
            <w:r w:rsidRPr="00AB28A4"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  <w:t>raise money since 2002</w:t>
            </w:r>
            <w:r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  <w:t>!</w:t>
            </w:r>
          </w:p>
          <w:p w14:paraId="4827DD98" w14:textId="0742B255" w:rsidR="002939B8" w:rsidRPr="00AB28A4" w:rsidRDefault="002939B8" w:rsidP="002939B8">
            <w:pPr>
              <w:rPr>
                <w:noProof/>
              </w:rPr>
            </w:pPr>
          </w:p>
        </w:tc>
        <w:tc>
          <w:tcPr>
            <w:tcW w:w="5040" w:type="dxa"/>
            <w:shd w:val="clear" w:color="auto" w:fill="auto"/>
          </w:tcPr>
          <w:p w14:paraId="3C6CFE70" w14:textId="5F8E69A6" w:rsidR="002939B8" w:rsidRDefault="002939B8" w:rsidP="002939B8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noProof/>
              </w:rPr>
            </w:pPr>
            <w:r w:rsidRPr="00126A49">
              <w:rPr>
                <w:rFonts w:ascii="Arial" w:hAnsi="Arial" w:cs="Arial"/>
                <w:b/>
                <w:noProof/>
              </w:rPr>
              <w:t>Contact Us!</w:t>
            </w:r>
          </w:p>
          <w:p w14:paraId="0621532B" w14:textId="0CFC4118" w:rsidR="00304D59" w:rsidRDefault="002939B8" w:rsidP="002939B8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26A49">
              <w:rPr>
                <w:rFonts w:ascii="Arial" w:hAnsi="Arial" w:cs="Arial"/>
                <w:b/>
                <w:color w:val="000000"/>
                <w:sz w:val="18"/>
                <w:szCs w:val="18"/>
              </w:rPr>
              <w:t>Deb Murray</w:t>
            </w:r>
            <w:r w:rsidR="00C06B97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Anderson</w:t>
            </w:r>
          </w:p>
          <w:p w14:paraId="3C69EFF2" w14:textId="16A305D1" w:rsidR="002939B8" w:rsidRPr="00126A49" w:rsidRDefault="002939B8" w:rsidP="002939B8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La-Tee-Da!</w:t>
            </w:r>
            <w:r w:rsidR="005778D7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Senior Sales Re</w:t>
            </w:r>
            <w:r w:rsidR="00C06B97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p / </w:t>
            </w:r>
            <w:r w:rsidRPr="00126A49">
              <w:rPr>
                <w:rFonts w:ascii="Arial" w:hAnsi="Arial" w:cs="Arial"/>
                <w:b/>
                <w:color w:val="000000"/>
                <w:sz w:val="18"/>
                <w:szCs w:val="18"/>
              </w:rPr>
              <w:t>Nat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ional</w:t>
            </w:r>
            <w:r w:rsidRPr="00126A49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Sales Director</w:t>
            </w:r>
          </w:p>
          <w:p w14:paraId="4726E7E9" w14:textId="77777777" w:rsidR="002939B8" w:rsidRPr="00126A49" w:rsidRDefault="002939B8" w:rsidP="002939B8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26A4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Phone: (860) 384-3691 </w:t>
            </w:r>
          </w:p>
          <w:p w14:paraId="3A9BBD0C" w14:textId="77777777" w:rsidR="002939B8" w:rsidRPr="00126A49" w:rsidRDefault="002939B8" w:rsidP="002939B8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26A4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Email: 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b</w:t>
            </w:r>
            <w:r w:rsidRPr="00126A4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@best-fundraising-ideas.com</w:t>
            </w:r>
          </w:p>
          <w:p w14:paraId="03B04251" w14:textId="77777777" w:rsidR="002939B8" w:rsidRPr="00871A60" w:rsidRDefault="002939B8" w:rsidP="002939B8">
            <w:pPr>
              <w:jc w:val="center"/>
            </w:pPr>
            <w:r w:rsidRPr="00126A4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ax: (410) 630-7080</w:t>
            </w:r>
          </w:p>
        </w:tc>
      </w:tr>
    </w:tbl>
    <w:p w14:paraId="10FB8289" w14:textId="4FAAE8D2" w:rsidR="001D0271" w:rsidRPr="005E3777" w:rsidRDefault="003060D4" w:rsidP="00CE7A8F">
      <w:pPr>
        <w:jc w:val="center"/>
        <w:rPr>
          <w:vanish/>
          <w:color w:val="00B0F0"/>
          <w:vertAlign w:val="subscript"/>
        </w:rPr>
      </w:pPr>
      <w:r w:rsidRPr="005E3777">
        <w:rPr>
          <w:rFonts w:ascii="Arial" w:hAnsi="Arial" w:cs="Arial"/>
          <w:b/>
          <w:bCs/>
          <w:color w:val="00B0F0"/>
        </w:rPr>
        <w:t>Everyone loves candles!</w:t>
      </w:r>
      <w:r>
        <w:rPr>
          <w:rFonts w:ascii="Arial" w:hAnsi="Arial" w:cs="Arial"/>
          <w:b/>
          <w:bCs/>
          <w:color w:val="00B0F0"/>
        </w:rPr>
        <w:t xml:space="preserve"> </w:t>
      </w:r>
      <w:r w:rsidR="009553C7">
        <w:rPr>
          <w:rFonts w:ascii="Arial" w:hAnsi="Arial" w:cs="Arial"/>
          <w:b/>
          <w:bCs/>
          <w:color w:val="00B0F0"/>
        </w:rPr>
        <w:t xml:space="preserve">Our </w:t>
      </w:r>
    </w:p>
    <w:p w14:paraId="6A90FEB3" w14:textId="5B08FEBF" w:rsidR="00630ABB" w:rsidRDefault="00476766" w:rsidP="00CE7A8F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B0F0"/>
          <w:sz w:val="20"/>
          <w:szCs w:val="20"/>
        </w:rPr>
      </w:pPr>
      <w:r w:rsidRPr="005E3777">
        <w:rPr>
          <w:rFonts w:ascii="Arial" w:hAnsi="Arial" w:cs="Arial"/>
          <w:b/>
          <w:bCs/>
          <w:color w:val="00B0F0"/>
          <w:sz w:val="20"/>
          <w:szCs w:val="20"/>
        </w:rPr>
        <w:t>La-Tee-Da! Fundrais</w:t>
      </w:r>
      <w:r w:rsidR="0008426D">
        <w:rPr>
          <w:rFonts w:ascii="Arial" w:hAnsi="Arial" w:cs="Arial"/>
          <w:b/>
          <w:bCs/>
          <w:color w:val="00B0F0"/>
          <w:sz w:val="20"/>
          <w:szCs w:val="20"/>
        </w:rPr>
        <w:t>er</w:t>
      </w:r>
      <w:r w:rsidRPr="005E3777">
        <w:rPr>
          <w:rFonts w:ascii="Arial" w:hAnsi="Arial" w:cs="Arial"/>
          <w:b/>
          <w:bCs/>
          <w:color w:val="00B0F0"/>
          <w:sz w:val="20"/>
          <w:szCs w:val="20"/>
        </w:rPr>
        <w:t xml:space="preserve"> is o</w:t>
      </w:r>
      <w:r w:rsidR="00D66746" w:rsidRPr="005E3777">
        <w:rPr>
          <w:rFonts w:ascii="Arial" w:hAnsi="Arial" w:cs="Arial"/>
          <w:b/>
          <w:bCs/>
          <w:color w:val="00B0F0"/>
          <w:sz w:val="20"/>
          <w:szCs w:val="20"/>
        </w:rPr>
        <w:t>ur most recommended fundraiser</w:t>
      </w:r>
      <w:r w:rsidR="009553C7">
        <w:rPr>
          <w:rFonts w:ascii="Arial" w:hAnsi="Arial" w:cs="Arial"/>
          <w:b/>
          <w:bCs/>
          <w:color w:val="00B0F0"/>
          <w:sz w:val="20"/>
          <w:szCs w:val="20"/>
        </w:rPr>
        <w:t>, con</w:t>
      </w:r>
      <w:r w:rsidR="00630ABB" w:rsidRPr="005E3777">
        <w:rPr>
          <w:rFonts w:ascii="Arial" w:hAnsi="Arial" w:cs="Arial"/>
          <w:b/>
          <w:bCs/>
          <w:color w:val="00B0F0"/>
          <w:sz w:val="20"/>
          <w:szCs w:val="20"/>
        </w:rPr>
        <w:t>sistently achiev</w:t>
      </w:r>
      <w:r w:rsidR="0008426D">
        <w:rPr>
          <w:rFonts w:ascii="Arial" w:hAnsi="Arial" w:cs="Arial"/>
          <w:b/>
          <w:bCs/>
          <w:color w:val="00B0F0"/>
          <w:sz w:val="20"/>
          <w:szCs w:val="20"/>
        </w:rPr>
        <w:t>ing</w:t>
      </w:r>
      <w:r w:rsidR="00630ABB" w:rsidRPr="005E3777">
        <w:rPr>
          <w:rFonts w:ascii="Arial" w:hAnsi="Arial" w:cs="Arial"/>
          <w:b/>
          <w:bCs/>
          <w:color w:val="00B0F0"/>
          <w:sz w:val="20"/>
          <w:szCs w:val="20"/>
        </w:rPr>
        <w:t xml:space="preserve"> </w:t>
      </w:r>
      <w:r w:rsidR="00B159BF" w:rsidRPr="005E3777">
        <w:rPr>
          <w:rFonts w:ascii="Arial" w:hAnsi="Arial" w:cs="Arial"/>
          <w:b/>
          <w:bCs/>
          <w:color w:val="00B0F0"/>
          <w:sz w:val="20"/>
          <w:szCs w:val="20"/>
        </w:rPr>
        <w:t xml:space="preserve">the </w:t>
      </w:r>
      <w:r w:rsidR="00630ABB" w:rsidRPr="005E3777">
        <w:rPr>
          <w:rFonts w:ascii="Arial" w:hAnsi="Arial" w:cs="Arial"/>
          <w:b/>
          <w:bCs/>
          <w:color w:val="00B0F0"/>
          <w:sz w:val="20"/>
          <w:szCs w:val="20"/>
        </w:rPr>
        <w:t>highest seller participation and highest average sales.</w:t>
      </w:r>
      <w:r w:rsidR="003F3369">
        <w:rPr>
          <w:rFonts w:ascii="Arial" w:hAnsi="Arial" w:cs="Arial"/>
          <w:b/>
          <w:bCs/>
          <w:color w:val="00B0F0"/>
          <w:sz w:val="20"/>
          <w:szCs w:val="20"/>
        </w:rPr>
        <w:t xml:space="preserve"> This fundraiser </w:t>
      </w:r>
      <w:r w:rsidR="00BD185F">
        <w:rPr>
          <w:rFonts w:ascii="Arial" w:hAnsi="Arial" w:cs="Arial"/>
          <w:b/>
          <w:bCs/>
          <w:color w:val="00B0F0"/>
          <w:sz w:val="20"/>
          <w:szCs w:val="20"/>
        </w:rPr>
        <w:t>has become</w:t>
      </w:r>
      <w:r w:rsidR="007D1322">
        <w:rPr>
          <w:rFonts w:ascii="Arial" w:hAnsi="Arial" w:cs="Arial"/>
          <w:b/>
          <w:bCs/>
          <w:color w:val="00B0F0"/>
          <w:sz w:val="20"/>
          <w:szCs w:val="20"/>
        </w:rPr>
        <w:t xml:space="preserve"> an annual tradition!</w:t>
      </w:r>
    </w:p>
    <w:p w14:paraId="4C7C40AA" w14:textId="77777777" w:rsidR="00884386" w:rsidRPr="00D2740A" w:rsidRDefault="00884386" w:rsidP="008347C7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800000"/>
          <w:sz w:val="10"/>
          <w:szCs w:val="10"/>
        </w:rPr>
      </w:pPr>
    </w:p>
    <w:tbl>
      <w:tblPr>
        <w:tblW w:w="10890" w:type="dxa"/>
        <w:tblLook w:val="04A0" w:firstRow="1" w:lastRow="0" w:firstColumn="1" w:lastColumn="0" w:noHBand="0" w:noVBand="1"/>
      </w:tblPr>
      <w:tblGrid>
        <w:gridCol w:w="5490"/>
        <w:gridCol w:w="5400"/>
      </w:tblGrid>
      <w:tr w:rsidR="00380ED1" w:rsidRPr="00361CA4" w14:paraId="39B19B79" w14:textId="77777777" w:rsidTr="007B66DD">
        <w:tc>
          <w:tcPr>
            <w:tcW w:w="5490" w:type="dxa"/>
            <w:shd w:val="clear" w:color="auto" w:fill="auto"/>
          </w:tcPr>
          <w:p w14:paraId="2DD77426" w14:textId="7FE339DE" w:rsidR="00C714A1" w:rsidRDefault="00AB0072" w:rsidP="004F4E9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30E43">
              <w:rPr>
                <w:rFonts w:ascii="Arial" w:hAnsi="Arial" w:cs="Arial"/>
                <w:sz w:val="20"/>
                <w:szCs w:val="20"/>
              </w:rPr>
              <w:t xml:space="preserve">Offering </w:t>
            </w:r>
            <w:r w:rsidR="00B44340">
              <w:rPr>
                <w:rFonts w:ascii="Arial" w:hAnsi="Arial" w:cs="Arial"/>
                <w:sz w:val="20"/>
                <w:szCs w:val="20"/>
              </w:rPr>
              <w:t xml:space="preserve">seasonal </w:t>
            </w:r>
            <w:r w:rsidR="00630E43">
              <w:rPr>
                <w:rFonts w:ascii="Arial" w:hAnsi="Arial" w:cs="Arial"/>
                <w:sz w:val="20"/>
                <w:szCs w:val="20"/>
              </w:rPr>
              <w:t>bro</w:t>
            </w:r>
            <w:r w:rsidR="00236E14">
              <w:rPr>
                <w:rFonts w:ascii="Arial" w:hAnsi="Arial" w:cs="Arial"/>
                <w:sz w:val="20"/>
                <w:szCs w:val="20"/>
              </w:rPr>
              <w:t>chures</w:t>
            </w:r>
            <w:r w:rsidR="006153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4E9C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="006D04FE">
              <w:rPr>
                <w:rFonts w:ascii="Arial" w:hAnsi="Arial" w:cs="Arial"/>
                <w:sz w:val="20"/>
                <w:szCs w:val="20"/>
              </w:rPr>
              <w:t>S</w:t>
            </w:r>
            <w:r w:rsidR="004F4E9C">
              <w:rPr>
                <w:rFonts w:ascii="Arial" w:hAnsi="Arial" w:cs="Arial"/>
                <w:sz w:val="20"/>
                <w:szCs w:val="20"/>
              </w:rPr>
              <w:t>pring/</w:t>
            </w:r>
            <w:r w:rsidR="006D04FE">
              <w:rPr>
                <w:rFonts w:ascii="Arial" w:hAnsi="Arial" w:cs="Arial"/>
                <w:sz w:val="20"/>
                <w:szCs w:val="20"/>
              </w:rPr>
              <w:t>S</w:t>
            </w:r>
            <w:r w:rsidR="004F4E9C">
              <w:rPr>
                <w:rFonts w:ascii="Arial" w:hAnsi="Arial" w:cs="Arial"/>
                <w:sz w:val="20"/>
                <w:szCs w:val="20"/>
              </w:rPr>
              <w:t xml:space="preserve">ummer, and </w:t>
            </w:r>
          </w:p>
          <w:p w14:paraId="20184B80" w14:textId="0AAF0B98" w:rsidR="00236E14" w:rsidRDefault="00C714A1" w:rsidP="004F4E9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6D04FE">
              <w:rPr>
                <w:rFonts w:ascii="Arial" w:hAnsi="Arial" w:cs="Arial"/>
                <w:sz w:val="20"/>
                <w:szCs w:val="20"/>
              </w:rPr>
              <w:t>F</w:t>
            </w:r>
            <w:r w:rsidR="004F4E9C">
              <w:rPr>
                <w:rFonts w:ascii="Arial" w:hAnsi="Arial" w:cs="Arial"/>
                <w:sz w:val="20"/>
                <w:szCs w:val="20"/>
              </w:rPr>
              <w:t>all/</w:t>
            </w:r>
            <w:r w:rsidR="006D04FE">
              <w:rPr>
                <w:rFonts w:ascii="Arial" w:hAnsi="Arial" w:cs="Arial"/>
                <w:sz w:val="20"/>
                <w:szCs w:val="20"/>
              </w:rPr>
              <w:t>H</w:t>
            </w:r>
            <w:r w:rsidR="004F4E9C">
              <w:rPr>
                <w:rFonts w:ascii="Arial" w:hAnsi="Arial" w:cs="Arial"/>
                <w:sz w:val="20"/>
                <w:szCs w:val="20"/>
              </w:rPr>
              <w:t>oliday</w:t>
            </w:r>
            <w:r w:rsidR="00443F1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097544" w14:textId="77777777" w:rsidR="002A5845" w:rsidRDefault="00432C6A" w:rsidP="00AB007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D04EA">
              <w:rPr>
                <w:rFonts w:ascii="Arial" w:hAnsi="Arial" w:cs="Arial"/>
                <w:sz w:val="20"/>
                <w:szCs w:val="20"/>
              </w:rPr>
              <w:t>There are n</w:t>
            </w:r>
            <w:r w:rsidR="00AB0072" w:rsidRPr="00361CA4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0D04EA">
              <w:rPr>
                <w:rFonts w:ascii="Arial" w:hAnsi="Arial" w:cs="Arial"/>
                <w:sz w:val="20"/>
                <w:szCs w:val="20"/>
              </w:rPr>
              <w:t>u</w:t>
            </w:r>
            <w:r w:rsidR="00AB0072" w:rsidRPr="00361CA4">
              <w:rPr>
                <w:rFonts w:ascii="Arial" w:hAnsi="Arial" w:cs="Arial"/>
                <w:sz w:val="20"/>
                <w:szCs w:val="20"/>
              </w:rPr>
              <w:t xml:space="preserve">pfront </w:t>
            </w:r>
            <w:r w:rsidR="000D04EA">
              <w:rPr>
                <w:rFonts w:ascii="Arial" w:hAnsi="Arial" w:cs="Arial"/>
                <w:sz w:val="20"/>
                <w:szCs w:val="20"/>
              </w:rPr>
              <w:t>c</w:t>
            </w:r>
            <w:r w:rsidR="00AB0072" w:rsidRPr="00361CA4">
              <w:rPr>
                <w:rFonts w:ascii="Arial" w:hAnsi="Arial" w:cs="Arial"/>
                <w:sz w:val="20"/>
                <w:szCs w:val="20"/>
              </w:rPr>
              <w:t>osts</w:t>
            </w:r>
            <w:r w:rsidR="002A5845">
              <w:rPr>
                <w:rFonts w:ascii="Arial" w:hAnsi="Arial" w:cs="Arial"/>
                <w:sz w:val="20"/>
                <w:szCs w:val="20"/>
              </w:rPr>
              <w:t xml:space="preserve">, brochures are free, </w:t>
            </w:r>
            <w:r w:rsidR="000D04EA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2A5845">
              <w:rPr>
                <w:rFonts w:ascii="Arial" w:hAnsi="Arial" w:cs="Arial"/>
                <w:sz w:val="20"/>
                <w:szCs w:val="20"/>
              </w:rPr>
              <w:t>there</w:t>
            </w:r>
          </w:p>
          <w:p w14:paraId="7444076E" w14:textId="7E9B4DAF" w:rsidR="00AB0072" w:rsidRPr="00361CA4" w:rsidRDefault="002A5845" w:rsidP="00AB007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are </w:t>
            </w:r>
            <w:r w:rsidR="000D04EA">
              <w:rPr>
                <w:rFonts w:ascii="Arial" w:hAnsi="Arial" w:cs="Arial"/>
                <w:sz w:val="20"/>
                <w:szCs w:val="20"/>
              </w:rPr>
              <w:t>n</w:t>
            </w:r>
            <w:r w:rsidR="007D1C76">
              <w:rPr>
                <w:rFonts w:ascii="Arial" w:hAnsi="Arial" w:cs="Arial"/>
                <w:sz w:val="20"/>
                <w:szCs w:val="20"/>
              </w:rPr>
              <w:t>o hidden fees</w:t>
            </w:r>
            <w:r w:rsidR="005D57A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5C9976B" w14:textId="755270F4" w:rsidR="00380ED1" w:rsidRPr="00361CA4" w:rsidRDefault="00F447BA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7A14">
              <w:rPr>
                <w:rFonts w:ascii="Arial" w:hAnsi="Arial" w:cs="Arial"/>
                <w:sz w:val="20"/>
                <w:szCs w:val="20"/>
              </w:rPr>
              <w:t xml:space="preserve">Receive a </w:t>
            </w:r>
            <w:r w:rsidR="00380ED1" w:rsidRPr="00361CA4">
              <w:rPr>
                <w:rFonts w:ascii="Arial" w:hAnsi="Arial" w:cs="Arial"/>
                <w:sz w:val="20"/>
                <w:szCs w:val="20"/>
              </w:rPr>
              <w:t xml:space="preserve">50% Profit </w:t>
            </w:r>
            <w:r w:rsidR="00BD1CF0">
              <w:rPr>
                <w:rFonts w:ascii="Arial" w:hAnsi="Arial" w:cs="Arial"/>
                <w:sz w:val="20"/>
                <w:szCs w:val="20"/>
              </w:rPr>
              <w:t>on all sales</w:t>
            </w:r>
            <w:r w:rsidR="00746E8E">
              <w:rPr>
                <w:rFonts w:ascii="Arial" w:hAnsi="Arial" w:cs="Arial"/>
                <w:sz w:val="20"/>
                <w:szCs w:val="20"/>
              </w:rPr>
              <w:t>!</w:t>
            </w:r>
            <w:r w:rsidR="004A772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068D542" w14:textId="77777777" w:rsidR="00474C38" w:rsidRDefault="00F447BA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="0006107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136EE">
              <w:rPr>
                <w:rFonts w:ascii="Arial" w:hAnsi="Arial" w:cs="Arial"/>
                <w:sz w:val="20"/>
                <w:szCs w:val="20"/>
              </w:rPr>
              <w:t xml:space="preserve">Shipping is free with just </w:t>
            </w:r>
            <w:r w:rsidR="00380ED1" w:rsidRPr="00361CA4">
              <w:rPr>
                <w:rFonts w:ascii="Arial" w:hAnsi="Arial" w:cs="Arial"/>
                <w:sz w:val="20"/>
                <w:szCs w:val="20"/>
              </w:rPr>
              <w:t>$</w:t>
            </w:r>
            <w:r w:rsidR="00D33B4D">
              <w:rPr>
                <w:rFonts w:ascii="Arial" w:hAnsi="Arial" w:cs="Arial"/>
                <w:sz w:val="20"/>
                <w:szCs w:val="20"/>
              </w:rPr>
              <w:t>5</w:t>
            </w:r>
            <w:r w:rsidR="00380ED1" w:rsidRPr="00361CA4">
              <w:rPr>
                <w:rFonts w:ascii="Arial" w:hAnsi="Arial" w:cs="Arial"/>
                <w:sz w:val="20"/>
                <w:szCs w:val="20"/>
              </w:rPr>
              <w:t xml:space="preserve">00 </w:t>
            </w:r>
            <w:r w:rsidR="006364B9">
              <w:rPr>
                <w:rFonts w:ascii="Arial" w:hAnsi="Arial" w:cs="Arial"/>
                <w:sz w:val="20"/>
                <w:szCs w:val="20"/>
              </w:rPr>
              <w:t>in retail sales!</w:t>
            </w:r>
            <w:r w:rsidR="00474C3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8598C">
              <w:rPr>
                <w:rFonts w:ascii="Arial" w:hAnsi="Arial" w:cs="Arial"/>
                <w:sz w:val="20"/>
                <w:szCs w:val="20"/>
              </w:rPr>
              <w:t xml:space="preserve">If </w:t>
            </w:r>
            <w:r w:rsidR="008D565A">
              <w:rPr>
                <w:rFonts w:ascii="Arial" w:hAnsi="Arial" w:cs="Arial"/>
                <w:sz w:val="20"/>
                <w:szCs w:val="20"/>
              </w:rPr>
              <w:t xml:space="preserve">sales are </w:t>
            </w:r>
          </w:p>
          <w:p w14:paraId="05944709" w14:textId="77777777" w:rsidR="00474C38" w:rsidRDefault="00474C38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E8598C">
              <w:rPr>
                <w:rFonts w:ascii="Arial" w:hAnsi="Arial" w:cs="Arial"/>
                <w:sz w:val="20"/>
                <w:szCs w:val="20"/>
              </w:rPr>
              <w:t>less than $500</w:t>
            </w:r>
            <w:r w:rsidR="00AC1840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8D565A">
              <w:rPr>
                <w:rFonts w:ascii="Arial" w:hAnsi="Arial" w:cs="Arial"/>
                <w:sz w:val="20"/>
                <w:szCs w:val="20"/>
              </w:rPr>
              <w:t>shipping is</w:t>
            </w:r>
            <w:r w:rsidR="00AB31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80E65">
              <w:rPr>
                <w:rFonts w:ascii="Arial" w:hAnsi="Arial" w:cs="Arial"/>
                <w:sz w:val="20"/>
                <w:szCs w:val="20"/>
              </w:rPr>
              <w:t>$</w:t>
            </w:r>
            <w:r w:rsidR="00FE5670">
              <w:rPr>
                <w:rFonts w:ascii="Arial" w:hAnsi="Arial" w:cs="Arial"/>
                <w:sz w:val="20"/>
                <w:szCs w:val="20"/>
              </w:rPr>
              <w:t xml:space="preserve">8.95 </w:t>
            </w:r>
            <w:r w:rsidR="00F0448F">
              <w:rPr>
                <w:rFonts w:ascii="Arial" w:hAnsi="Arial" w:cs="Arial"/>
                <w:sz w:val="20"/>
                <w:szCs w:val="20"/>
              </w:rPr>
              <w:t>for one ite</w:t>
            </w:r>
            <w:r w:rsidR="000E1652">
              <w:rPr>
                <w:rFonts w:ascii="Arial" w:hAnsi="Arial" w:cs="Arial"/>
                <w:sz w:val="20"/>
                <w:szCs w:val="20"/>
              </w:rPr>
              <w:t xml:space="preserve">m and </w:t>
            </w:r>
            <w:r w:rsidR="00675764">
              <w:rPr>
                <w:rFonts w:ascii="Arial" w:hAnsi="Arial" w:cs="Arial"/>
                <w:sz w:val="20"/>
                <w:szCs w:val="20"/>
              </w:rPr>
              <w:t xml:space="preserve">a </w:t>
            </w:r>
          </w:p>
          <w:p w14:paraId="68A2FFBA" w14:textId="5A0AE0BB" w:rsidR="004D22D6" w:rsidRDefault="00474C38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675764">
              <w:rPr>
                <w:rFonts w:ascii="Arial" w:hAnsi="Arial" w:cs="Arial"/>
                <w:sz w:val="20"/>
                <w:szCs w:val="20"/>
              </w:rPr>
              <w:t>$</w:t>
            </w:r>
            <w:r w:rsidR="000E1652">
              <w:rPr>
                <w:rFonts w:ascii="Arial" w:hAnsi="Arial" w:cs="Arial"/>
                <w:sz w:val="20"/>
                <w:szCs w:val="20"/>
              </w:rPr>
              <w:t>11.95</w:t>
            </w:r>
            <w:r w:rsidR="00D063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448F">
              <w:rPr>
                <w:rFonts w:ascii="Arial" w:hAnsi="Arial" w:cs="Arial"/>
                <w:sz w:val="20"/>
                <w:szCs w:val="20"/>
              </w:rPr>
              <w:t>flat rate with 2+ items</w:t>
            </w:r>
            <w:r w:rsidR="004D22D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E8F893E" w14:textId="25CCF84B" w:rsidR="00C97FB2" w:rsidRDefault="00F447BA" w:rsidP="00F4625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>Easy to Sell $1</w:t>
            </w:r>
            <w:r w:rsidR="00F46257">
              <w:rPr>
                <w:rFonts w:ascii="Arial" w:hAnsi="Arial" w:cs="Arial"/>
                <w:sz w:val="20"/>
                <w:szCs w:val="20"/>
              </w:rPr>
              <w:t>5</w:t>
            </w:r>
            <w:r w:rsidR="005E0EA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7C73" w:rsidRPr="00361CA4">
              <w:rPr>
                <w:rFonts w:ascii="Arial" w:hAnsi="Arial" w:cs="Arial"/>
                <w:sz w:val="20"/>
                <w:szCs w:val="20"/>
              </w:rPr>
              <w:t xml:space="preserve">Soy-Blend 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>Candles</w:t>
            </w:r>
            <w:r w:rsidR="0029375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12428">
              <w:rPr>
                <w:rFonts w:ascii="Arial" w:hAnsi="Arial" w:cs="Arial"/>
                <w:sz w:val="20"/>
                <w:szCs w:val="20"/>
              </w:rPr>
              <w:t>and Room Sprays</w:t>
            </w:r>
          </w:p>
          <w:p w14:paraId="3390BA9C" w14:textId="04CD4E96" w:rsidR="00D07BEA" w:rsidRPr="00361CA4" w:rsidRDefault="007077C2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7077C2">
              <w:rPr>
                <w:rFonts w:ascii="Arial" w:hAnsi="Arial" w:cs="Arial"/>
                <w:sz w:val="16"/>
                <w:szCs w:val="16"/>
              </w:rPr>
              <w:t>■</w:t>
            </w:r>
            <w:r w:rsidR="00C97FB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46257">
              <w:rPr>
                <w:rFonts w:ascii="Arial" w:hAnsi="Arial" w:cs="Arial"/>
                <w:sz w:val="20"/>
                <w:szCs w:val="20"/>
              </w:rPr>
              <w:t xml:space="preserve">Fabulous </w:t>
            </w:r>
            <w:r w:rsidR="007C38BE">
              <w:rPr>
                <w:rFonts w:ascii="Arial" w:hAnsi="Arial" w:cs="Arial"/>
                <w:sz w:val="20"/>
                <w:szCs w:val="20"/>
              </w:rPr>
              <w:t>v</w:t>
            </w:r>
            <w:r w:rsidR="00861DF1" w:rsidRPr="00361CA4">
              <w:rPr>
                <w:rFonts w:ascii="Arial" w:hAnsi="Arial" w:cs="Arial"/>
                <w:sz w:val="20"/>
                <w:szCs w:val="20"/>
              </w:rPr>
              <w:t xml:space="preserve">ariety </w:t>
            </w:r>
            <w:r w:rsidR="00AB0072">
              <w:rPr>
                <w:rFonts w:ascii="Arial" w:hAnsi="Arial" w:cs="Arial"/>
                <w:sz w:val="20"/>
                <w:szCs w:val="20"/>
              </w:rPr>
              <w:t xml:space="preserve">of </w:t>
            </w:r>
            <w:r w:rsidR="007C38BE">
              <w:rPr>
                <w:rFonts w:ascii="Arial" w:hAnsi="Arial" w:cs="Arial"/>
                <w:sz w:val="20"/>
                <w:szCs w:val="20"/>
              </w:rPr>
              <w:t>traditional and new f</w:t>
            </w:r>
            <w:r w:rsidR="00861DF1" w:rsidRPr="00361CA4">
              <w:rPr>
                <w:rFonts w:ascii="Arial" w:hAnsi="Arial" w:cs="Arial"/>
                <w:sz w:val="20"/>
                <w:szCs w:val="20"/>
              </w:rPr>
              <w:t>ragrances</w:t>
            </w:r>
          </w:p>
          <w:p w14:paraId="5253B728" w14:textId="1E1C325C" w:rsidR="00F447BA" w:rsidRPr="00361CA4" w:rsidRDefault="00F447BA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C56C7">
              <w:rPr>
                <w:rFonts w:ascii="Arial" w:hAnsi="Arial" w:cs="Arial"/>
                <w:sz w:val="20"/>
                <w:szCs w:val="20"/>
              </w:rPr>
              <w:t>P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 xml:space="preserve">remium </w:t>
            </w:r>
            <w:r w:rsidR="007C56C7">
              <w:rPr>
                <w:rFonts w:ascii="Arial" w:hAnsi="Arial" w:cs="Arial"/>
                <w:sz w:val="20"/>
                <w:szCs w:val="20"/>
              </w:rPr>
              <w:t>q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 xml:space="preserve">uality </w:t>
            </w:r>
            <w:r w:rsidR="007C56C7">
              <w:rPr>
                <w:rFonts w:ascii="Arial" w:hAnsi="Arial" w:cs="Arial"/>
                <w:sz w:val="20"/>
                <w:szCs w:val="20"/>
              </w:rPr>
              <w:t>p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>roducts you’ll love to sell and your</w:t>
            </w:r>
          </w:p>
          <w:p w14:paraId="70A6541E" w14:textId="5AB43376" w:rsidR="00D07BEA" w:rsidRDefault="00F447BA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1B2828">
              <w:rPr>
                <w:rFonts w:ascii="Arial" w:hAnsi="Arial" w:cs="Arial"/>
                <w:sz w:val="20"/>
                <w:szCs w:val="20"/>
              </w:rPr>
              <w:t>s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 xml:space="preserve">upporters will </w:t>
            </w:r>
            <w:r w:rsidR="005A766B">
              <w:rPr>
                <w:rFonts w:ascii="Arial" w:hAnsi="Arial" w:cs="Arial"/>
                <w:sz w:val="20"/>
                <w:szCs w:val="20"/>
              </w:rPr>
              <w:t xml:space="preserve">be </w:t>
            </w:r>
            <w:r w:rsidR="002E1164">
              <w:rPr>
                <w:rFonts w:ascii="Arial" w:hAnsi="Arial" w:cs="Arial"/>
                <w:sz w:val="20"/>
                <w:szCs w:val="20"/>
              </w:rPr>
              <w:t xml:space="preserve">eager to </w:t>
            </w:r>
            <w:r w:rsidR="008652B2">
              <w:rPr>
                <w:rFonts w:ascii="Arial" w:hAnsi="Arial" w:cs="Arial"/>
                <w:sz w:val="20"/>
                <w:szCs w:val="20"/>
              </w:rPr>
              <w:t>buy</w:t>
            </w:r>
            <w:r w:rsidR="00B404B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E1164">
              <w:rPr>
                <w:rFonts w:ascii="Arial" w:hAnsi="Arial" w:cs="Arial"/>
                <w:sz w:val="20"/>
                <w:szCs w:val="20"/>
              </w:rPr>
              <w:t>again.</w:t>
            </w:r>
          </w:p>
          <w:p w14:paraId="37F5F3E4" w14:textId="46D3B590" w:rsidR="00380ED1" w:rsidRPr="007B66DD" w:rsidRDefault="00380ED1" w:rsidP="00861DF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0" w:type="dxa"/>
            <w:shd w:val="clear" w:color="auto" w:fill="auto"/>
          </w:tcPr>
          <w:p w14:paraId="3250F431" w14:textId="77777777" w:rsidR="00966F1C" w:rsidRPr="00361CA4" w:rsidRDefault="00966F1C" w:rsidP="00966F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 xml:space="preserve">■ 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Products </w:t>
            </w:r>
            <w:r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Pr="00361CA4">
              <w:rPr>
                <w:rFonts w:ascii="Arial" w:hAnsi="Arial" w:cs="Arial"/>
                <w:sz w:val="20"/>
                <w:szCs w:val="20"/>
              </w:rPr>
              <w:t>Proudly Made in the USA</w:t>
            </w:r>
          </w:p>
          <w:p w14:paraId="55790846" w14:textId="77777777" w:rsidR="00966F1C" w:rsidRDefault="00966F1C" w:rsidP="00966F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 xml:space="preserve">■ </w:t>
            </w:r>
            <w:r w:rsidRPr="00361CA4">
              <w:rPr>
                <w:rFonts w:ascii="Arial" w:hAnsi="Arial" w:cs="Arial"/>
                <w:sz w:val="20"/>
                <w:szCs w:val="20"/>
              </w:rPr>
              <w:t>Perfect for Gift-Giving any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61CA4">
              <w:rPr>
                <w:rFonts w:ascii="Arial" w:hAnsi="Arial" w:cs="Arial"/>
                <w:sz w:val="20"/>
                <w:szCs w:val="20"/>
              </w:rPr>
              <w:t>time of the year</w:t>
            </w:r>
            <w:r>
              <w:rPr>
                <w:rFonts w:ascii="Arial" w:hAnsi="Arial" w:cs="Arial"/>
                <w:sz w:val="20"/>
                <w:szCs w:val="20"/>
              </w:rPr>
              <w:t xml:space="preserve"> and for any </w:t>
            </w:r>
          </w:p>
          <w:p w14:paraId="66B4BFC2" w14:textId="179C278A" w:rsidR="00966F1C" w:rsidRPr="00361CA4" w:rsidRDefault="00966F1C" w:rsidP="00966F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size group.</w:t>
            </w:r>
          </w:p>
          <w:p w14:paraId="5AA9DA9E" w14:textId="5849284A" w:rsidR="00C53E9D" w:rsidRDefault="00F447BA" w:rsidP="00C53E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 xml:space="preserve">■ </w:t>
            </w:r>
            <w:r w:rsidR="00D026CA">
              <w:rPr>
                <w:rFonts w:ascii="Arial" w:hAnsi="Arial" w:cs="Arial"/>
                <w:sz w:val="20"/>
                <w:szCs w:val="20"/>
              </w:rPr>
              <w:t xml:space="preserve">Easy for cash sales! No $1 bills </w:t>
            </w:r>
            <w:r w:rsidR="008F7437"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D026CA">
              <w:rPr>
                <w:rFonts w:ascii="Arial" w:hAnsi="Arial" w:cs="Arial"/>
                <w:sz w:val="20"/>
                <w:szCs w:val="20"/>
              </w:rPr>
              <w:t>needed</w:t>
            </w:r>
            <w:r w:rsidR="00124F8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6F3A2F" w14:textId="77777777" w:rsidR="008652B2" w:rsidRDefault="008652B2" w:rsidP="008652B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o Minimums or Case Requirements</w:t>
            </w:r>
          </w:p>
          <w:p w14:paraId="0317F57E" w14:textId="77777777" w:rsidR="008652B2" w:rsidRPr="00361CA4" w:rsidRDefault="008652B2" w:rsidP="008652B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361CA4">
              <w:rPr>
                <w:rFonts w:ascii="Arial" w:hAnsi="Arial" w:cs="Arial"/>
                <w:sz w:val="20"/>
                <w:szCs w:val="20"/>
              </w:rPr>
              <w:t>Public School Purchase Orders are accepted</w:t>
            </w:r>
          </w:p>
          <w:p w14:paraId="4931A323" w14:textId="77777777" w:rsidR="008652B2" w:rsidRPr="00361CA4" w:rsidRDefault="008652B2" w:rsidP="008652B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Payment by Check, Money Order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or Credit Card</w:t>
            </w:r>
          </w:p>
          <w:p w14:paraId="104C50AF" w14:textId="77777777" w:rsidR="008652B2" w:rsidRPr="00361CA4" w:rsidRDefault="008652B2" w:rsidP="008652B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o backorders and no substitutions are shipped.</w:t>
            </w:r>
          </w:p>
          <w:p w14:paraId="74C353E2" w14:textId="56F6F1DF" w:rsidR="00C53E9D" w:rsidRDefault="00C53E9D" w:rsidP="00C53E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>■</w:t>
            </w:r>
            <w:r w:rsidRPr="00361CA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Orders are packed by each seller for free for easy </w:t>
            </w:r>
          </w:p>
          <w:p w14:paraId="047604B5" w14:textId="77777777" w:rsidR="00C53E9D" w:rsidRPr="00361CA4" w:rsidRDefault="00C53E9D" w:rsidP="00C53E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distribution or bulk and sorted by your group if preferred.</w:t>
            </w:r>
          </w:p>
          <w:p w14:paraId="4354041A" w14:textId="77777777" w:rsidR="00C97FB2" w:rsidRDefault="00F447BA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61CA4">
              <w:rPr>
                <w:rFonts w:ascii="Arial" w:hAnsi="Arial" w:cs="Arial"/>
                <w:sz w:val="16"/>
                <w:szCs w:val="16"/>
              </w:rPr>
              <w:t xml:space="preserve">■ 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 xml:space="preserve">Fast order processing allows </w:t>
            </w:r>
            <w:r w:rsidR="00C97FB2">
              <w:rPr>
                <w:rFonts w:ascii="Arial" w:hAnsi="Arial" w:cs="Arial"/>
                <w:sz w:val="20"/>
                <w:szCs w:val="20"/>
              </w:rPr>
              <w:t xml:space="preserve">time for 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 xml:space="preserve">fundraising </w:t>
            </w:r>
          </w:p>
          <w:p w14:paraId="092E244D" w14:textId="77777777" w:rsidR="00EA36EA" w:rsidRDefault="00C97FB2" w:rsidP="00361C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t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>hrough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7BEA" w:rsidRPr="00361CA4">
              <w:rPr>
                <w:rFonts w:ascii="Arial" w:hAnsi="Arial" w:cs="Arial"/>
                <w:sz w:val="20"/>
                <w:szCs w:val="20"/>
              </w:rPr>
              <w:t>Thanksgiving for Christmas Deliver</w:t>
            </w:r>
            <w:r w:rsidR="00EA36EA">
              <w:rPr>
                <w:rFonts w:ascii="Arial" w:hAnsi="Arial" w:cs="Arial"/>
                <w:sz w:val="20"/>
                <w:szCs w:val="20"/>
              </w:rPr>
              <w:t xml:space="preserve">y or  </w:t>
            </w:r>
          </w:p>
          <w:p w14:paraId="4A33630E" w14:textId="7010CA3F" w:rsidR="00C70825" w:rsidRDefault="00EA36EA" w:rsidP="00AD4F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C97FB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0CE2">
              <w:rPr>
                <w:rFonts w:ascii="Arial" w:hAnsi="Arial" w:cs="Arial"/>
                <w:sz w:val="20"/>
                <w:szCs w:val="20"/>
              </w:rPr>
              <w:t>end-of-the-</w:t>
            </w:r>
            <w:r w:rsidR="002C545F">
              <w:rPr>
                <w:rFonts w:ascii="Arial" w:hAnsi="Arial" w:cs="Arial"/>
                <w:sz w:val="20"/>
                <w:szCs w:val="20"/>
              </w:rPr>
              <w:t>schoolyear</w:t>
            </w:r>
            <w:r w:rsidR="00B159BF">
              <w:rPr>
                <w:rFonts w:ascii="Arial" w:hAnsi="Arial" w:cs="Arial"/>
                <w:sz w:val="20"/>
                <w:szCs w:val="20"/>
              </w:rPr>
              <w:t>/</w:t>
            </w:r>
            <w:r w:rsidR="00B404BA">
              <w:rPr>
                <w:rFonts w:ascii="Arial" w:hAnsi="Arial" w:cs="Arial"/>
                <w:sz w:val="20"/>
                <w:szCs w:val="20"/>
              </w:rPr>
              <w:t>end-of-season</w:t>
            </w:r>
            <w:r w:rsidR="00C97FB2">
              <w:rPr>
                <w:rFonts w:ascii="Arial" w:hAnsi="Arial" w:cs="Arial"/>
                <w:sz w:val="20"/>
                <w:szCs w:val="20"/>
              </w:rPr>
              <w:t xml:space="preserve"> fundraisers</w:t>
            </w:r>
          </w:p>
          <w:p w14:paraId="306BFC0F" w14:textId="04C78553" w:rsidR="007077C2" w:rsidRPr="007077C2" w:rsidRDefault="007077C2" w:rsidP="00B404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6DA64A7E" w14:textId="5245DEB5" w:rsidR="006364B9" w:rsidRPr="006D01A0" w:rsidRDefault="0064346D" w:rsidP="00933B0C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B0F0"/>
          <w:sz w:val="22"/>
          <w:szCs w:val="22"/>
        </w:rPr>
      </w:pPr>
      <w:r w:rsidRPr="006D01A0">
        <w:rPr>
          <w:rFonts w:ascii="Arial" w:hAnsi="Arial" w:cs="Arial"/>
          <w:b/>
          <w:bCs/>
          <w:color w:val="00B0F0"/>
          <w:sz w:val="22"/>
          <w:szCs w:val="22"/>
        </w:rPr>
        <w:t xml:space="preserve">Benefits of </w:t>
      </w:r>
      <w:r w:rsidR="00026D78" w:rsidRPr="006D01A0">
        <w:rPr>
          <w:rFonts w:ascii="Arial" w:hAnsi="Arial" w:cs="Arial"/>
          <w:b/>
          <w:bCs/>
          <w:color w:val="00B0F0"/>
          <w:sz w:val="22"/>
          <w:szCs w:val="22"/>
        </w:rPr>
        <w:t xml:space="preserve">Choosing </w:t>
      </w:r>
      <w:r w:rsidR="00955ED3" w:rsidRPr="006D01A0">
        <w:rPr>
          <w:rFonts w:ascii="Arial" w:hAnsi="Arial" w:cs="Arial"/>
          <w:b/>
          <w:bCs/>
          <w:color w:val="00B0F0"/>
          <w:sz w:val="22"/>
          <w:szCs w:val="22"/>
        </w:rPr>
        <w:t>La</w:t>
      </w:r>
      <w:r w:rsidR="00544461" w:rsidRPr="006D01A0">
        <w:rPr>
          <w:rFonts w:ascii="Arial" w:hAnsi="Arial" w:cs="Arial"/>
          <w:b/>
          <w:bCs/>
          <w:color w:val="00B0F0"/>
          <w:sz w:val="22"/>
          <w:szCs w:val="22"/>
        </w:rPr>
        <w:t>-</w:t>
      </w:r>
      <w:r w:rsidR="00955ED3" w:rsidRPr="006D01A0">
        <w:rPr>
          <w:rFonts w:ascii="Arial" w:hAnsi="Arial" w:cs="Arial"/>
          <w:b/>
          <w:bCs/>
          <w:color w:val="00B0F0"/>
          <w:sz w:val="22"/>
          <w:szCs w:val="22"/>
        </w:rPr>
        <w:t>Tee</w:t>
      </w:r>
      <w:r w:rsidR="00544461" w:rsidRPr="006D01A0">
        <w:rPr>
          <w:rFonts w:ascii="Arial" w:hAnsi="Arial" w:cs="Arial"/>
          <w:b/>
          <w:bCs/>
          <w:color w:val="00B0F0"/>
          <w:sz w:val="22"/>
          <w:szCs w:val="22"/>
        </w:rPr>
        <w:t xml:space="preserve">-Da! Fundraising </w:t>
      </w:r>
      <w:r w:rsidR="00985B30">
        <w:rPr>
          <w:rFonts w:ascii="Arial" w:hAnsi="Arial" w:cs="Arial"/>
          <w:b/>
          <w:bCs/>
          <w:color w:val="00B0F0"/>
          <w:sz w:val="22"/>
          <w:szCs w:val="22"/>
        </w:rPr>
        <w:t xml:space="preserve">/ Best Fundraising Ideas </w:t>
      </w:r>
      <w:r w:rsidR="00E363E7" w:rsidRPr="006D01A0">
        <w:rPr>
          <w:rFonts w:ascii="Arial" w:hAnsi="Arial" w:cs="Arial"/>
          <w:b/>
          <w:bCs/>
          <w:color w:val="00B0F0"/>
          <w:sz w:val="22"/>
          <w:szCs w:val="22"/>
        </w:rPr>
        <w:t xml:space="preserve">for your </w:t>
      </w:r>
      <w:r w:rsidR="001D0271" w:rsidRPr="006D01A0">
        <w:rPr>
          <w:rFonts w:ascii="Arial" w:hAnsi="Arial" w:cs="Arial"/>
          <w:b/>
          <w:bCs/>
          <w:color w:val="00B0F0"/>
          <w:sz w:val="22"/>
          <w:szCs w:val="22"/>
        </w:rPr>
        <w:t xml:space="preserve">next </w:t>
      </w:r>
      <w:r w:rsidR="00E363E7" w:rsidRPr="006D01A0">
        <w:rPr>
          <w:rFonts w:ascii="Arial" w:hAnsi="Arial" w:cs="Arial"/>
          <w:b/>
          <w:bCs/>
          <w:color w:val="00B0F0"/>
          <w:sz w:val="22"/>
          <w:szCs w:val="22"/>
        </w:rPr>
        <w:t>Fundraiser</w:t>
      </w:r>
      <w:r w:rsidR="00AA4227" w:rsidRPr="006D01A0">
        <w:rPr>
          <w:rFonts w:ascii="Arial" w:hAnsi="Arial" w:cs="Arial"/>
          <w:color w:val="00B0F0"/>
          <w:sz w:val="22"/>
          <w:szCs w:val="22"/>
        </w:rPr>
        <w:t xml:space="preserve"> </w:t>
      </w:r>
    </w:p>
    <w:p w14:paraId="1F84C64D" w14:textId="77777777" w:rsidR="001B2828" w:rsidRPr="002820FC" w:rsidRDefault="001B2828" w:rsidP="00933B0C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42A0E6"/>
          <w:sz w:val="12"/>
          <w:szCs w:val="12"/>
        </w:rPr>
      </w:pPr>
    </w:p>
    <w:p w14:paraId="2CC4B86B" w14:textId="77777777" w:rsidR="00BC0D27" w:rsidRDefault="007077C2" w:rsidP="00544461">
      <w:pPr>
        <w:pStyle w:val="NormalWeb"/>
        <w:spacing w:before="0" w:beforeAutospacing="0" w:after="0" w:afterAutospacing="0"/>
        <w:rPr>
          <w:rFonts w:ascii="Arial" w:hAnsi="Arial" w:cs="Arial"/>
          <w:b/>
          <w:color w:val="7030A0"/>
          <w:sz w:val="18"/>
          <w:szCs w:val="18"/>
        </w:rPr>
      </w:pPr>
      <w:bookmarkStart w:id="0" w:name="_Hlk46436212"/>
      <w:r w:rsidRPr="00404A57">
        <w:rPr>
          <w:rFonts w:ascii="Arial" w:hAnsi="Arial" w:cs="Arial"/>
          <w:b/>
          <w:color w:val="7030A0"/>
          <w:sz w:val="18"/>
          <w:szCs w:val="18"/>
        </w:rPr>
        <w:t xml:space="preserve">■ </w:t>
      </w:r>
      <w:bookmarkEnd w:id="0"/>
      <w:r w:rsidR="00B00C41" w:rsidRPr="00404A57">
        <w:rPr>
          <w:rFonts w:ascii="Arial" w:hAnsi="Arial" w:cs="Arial"/>
          <w:b/>
          <w:color w:val="7030A0"/>
          <w:sz w:val="18"/>
          <w:szCs w:val="18"/>
        </w:rPr>
        <w:t xml:space="preserve">With 20+ years working as a </w:t>
      </w:r>
      <w:r w:rsidR="00244DE4" w:rsidRPr="00404A57">
        <w:rPr>
          <w:rFonts w:ascii="Arial" w:hAnsi="Arial" w:cs="Arial"/>
          <w:b/>
          <w:color w:val="7030A0"/>
          <w:sz w:val="18"/>
          <w:szCs w:val="18"/>
        </w:rPr>
        <w:t>S</w:t>
      </w:r>
      <w:r w:rsidR="00B00C41" w:rsidRPr="00404A57">
        <w:rPr>
          <w:rFonts w:ascii="Arial" w:hAnsi="Arial" w:cs="Arial"/>
          <w:b/>
          <w:color w:val="7030A0"/>
          <w:sz w:val="18"/>
          <w:szCs w:val="18"/>
        </w:rPr>
        <w:t>enior</w:t>
      </w:r>
      <w:r w:rsidR="00244DE4" w:rsidRPr="00404A57">
        <w:rPr>
          <w:rFonts w:ascii="Arial" w:hAnsi="Arial" w:cs="Arial"/>
          <w:b/>
          <w:color w:val="7030A0"/>
          <w:sz w:val="18"/>
          <w:szCs w:val="18"/>
        </w:rPr>
        <w:t xml:space="preserve"> R</w:t>
      </w:r>
      <w:r w:rsidR="00B00C41" w:rsidRPr="00404A57">
        <w:rPr>
          <w:rFonts w:ascii="Arial" w:hAnsi="Arial" w:cs="Arial"/>
          <w:b/>
          <w:color w:val="7030A0"/>
          <w:sz w:val="18"/>
          <w:szCs w:val="18"/>
        </w:rPr>
        <w:t>ep</w:t>
      </w:r>
      <w:r w:rsidR="00215A98" w:rsidRPr="00404A57">
        <w:rPr>
          <w:rFonts w:ascii="Arial" w:hAnsi="Arial" w:cs="Arial"/>
          <w:b/>
          <w:color w:val="7030A0"/>
          <w:sz w:val="18"/>
          <w:szCs w:val="18"/>
        </w:rPr>
        <w:t xml:space="preserve"> </w:t>
      </w:r>
      <w:r w:rsidR="00B00C41" w:rsidRPr="00404A57">
        <w:rPr>
          <w:rFonts w:ascii="Arial" w:hAnsi="Arial" w:cs="Arial"/>
          <w:b/>
          <w:color w:val="7030A0"/>
          <w:sz w:val="18"/>
          <w:szCs w:val="18"/>
        </w:rPr>
        <w:t>with La-Tee-Da! Fundraising, I can help you directly throughout your fundraiser from start to finish</w:t>
      </w:r>
      <w:r w:rsidR="009A214F" w:rsidRPr="00404A57">
        <w:rPr>
          <w:rFonts w:ascii="Arial" w:hAnsi="Arial" w:cs="Arial"/>
          <w:b/>
          <w:color w:val="7030A0"/>
          <w:sz w:val="18"/>
          <w:szCs w:val="18"/>
        </w:rPr>
        <w:t xml:space="preserve"> </w:t>
      </w:r>
      <w:r w:rsidR="00297B50" w:rsidRPr="00404A57">
        <w:rPr>
          <w:rFonts w:ascii="Arial" w:hAnsi="Arial" w:cs="Arial"/>
          <w:b/>
          <w:color w:val="7030A0"/>
          <w:sz w:val="18"/>
          <w:szCs w:val="18"/>
        </w:rPr>
        <w:t xml:space="preserve">at no additional cost to your organization! </w:t>
      </w:r>
      <w:r w:rsidR="003D4A11">
        <w:rPr>
          <w:rFonts w:ascii="Arial" w:hAnsi="Arial" w:cs="Arial"/>
          <w:b/>
          <w:color w:val="7030A0"/>
          <w:sz w:val="18"/>
          <w:szCs w:val="18"/>
        </w:rPr>
        <w:t>For questions</w:t>
      </w:r>
      <w:r w:rsidR="00BC12E2">
        <w:rPr>
          <w:rFonts w:ascii="Arial" w:hAnsi="Arial" w:cs="Arial"/>
          <w:b/>
          <w:color w:val="7030A0"/>
          <w:sz w:val="18"/>
          <w:szCs w:val="18"/>
        </w:rPr>
        <w:t xml:space="preserve"> or to get started, c</w:t>
      </w:r>
      <w:r w:rsidR="00215A98" w:rsidRPr="00404A57">
        <w:rPr>
          <w:rFonts w:ascii="Arial" w:hAnsi="Arial" w:cs="Arial"/>
          <w:b/>
          <w:color w:val="7030A0"/>
          <w:sz w:val="18"/>
          <w:szCs w:val="18"/>
        </w:rPr>
        <w:t xml:space="preserve">all </w:t>
      </w:r>
      <w:r w:rsidR="005778D7" w:rsidRPr="00404A57">
        <w:rPr>
          <w:rFonts w:ascii="Arial" w:hAnsi="Arial" w:cs="Arial"/>
          <w:b/>
          <w:color w:val="7030A0"/>
          <w:sz w:val="18"/>
          <w:szCs w:val="18"/>
        </w:rPr>
        <w:t>Deb Anderson directly</w:t>
      </w:r>
      <w:r w:rsidR="00DF7F66">
        <w:rPr>
          <w:rFonts w:ascii="Arial" w:hAnsi="Arial" w:cs="Arial"/>
          <w:b/>
          <w:color w:val="7030A0"/>
          <w:sz w:val="18"/>
          <w:szCs w:val="18"/>
        </w:rPr>
        <w:t>:</w:t>
      </w:r>
      <w:r w:rsidR="005778D7" w:rsidRPr="00404A57">
        <w:rPr>
          <w:rFonts w:ascii="Arial" w:hAnsi="Arial" w:cs="Arial"/>
          <w:b/>
          <w:color w:val="7030A0"/>
          <w:sz w:val="18"/>
          <w:szCs w:val="18"/>
        </w:rPr>
        <w:t xml:space="preserve"> </w:t>
      </w:r>
    </w:p>
    <w:p w14:paraId="68890109" w14:textId="11E39A32" w:rsidR="00B00C41" w:rsidRPr="00404A57" w:rsidRDefault="00B00C41" w:rsidP="00544461">
      <w:pPr>
        <w:pStyle w:val="NormalWeb"/>
        <w:spacing w:before="0" w:beforeAutospacing="0" w:after="0" w:afterAutospacing="0"/>
        <w:rPr>
          <w:rFonts w:ascii="Arial" w:hAnsi="Arial" w:cs="Arial"/>
          <w:b/>
          <w:color w:val="7030A0"/>
          <w:sz w:val="18"/>
          <w:szCs w:val="18"/>
        </w:rPr>
      </w:pPr>
      <w:r w:rsidRPr="00404A57">
        <w:rPr>
          <w:rFonts w:ascii="Arial" w:hAnsi="Arial" w:cs="Arial"/>
          <w:b/>
          <w:color w:val="7030A0"/>
          <w:sz w:val="18"/>
          <w:szCs w:val="18"/>
        </w:rPr>
        <w:t>(860) 384-3691</w:t>
      </w:r>
      <w:r w:rsidR="00FA2E41">
        <w:rPr>
          <w:rFonts w:ascii="Arial" w:hAnsi="Arial" w:cs="Arial"/>
          <w:b/>
          <w:color w:val="7030A0"/>
          <w:sz w:val="18"/>
          <w:szCs w:val="18"/>
        </w:rPr>
        <w:t xml:space="preserve">. </w:t>
      </w:r>
      <w:r w:rsidR="001B7835">
        <w:rPr>
          <w:rFonts w:ascii="Arial" w:hAnsi="Arial" w:cs="Arial"/>
          <w:b/>
          <w:color w:val="7030A0"/>
          <w:sz w:val="18"/>
          <w:szCs w:val="18"/>
        </w:rPr>
        <w:t>Call</w:t>
      </w:r>
      <w:r w:rsidR="00DA0837">
        <w:rPr>
          <w:rFonts w:ascii="Arial" w:hAnsi="Arial" w:cs="Arial"/>
          <w:b/>
          <w:color w:val="7030A0"/>
          <w:sz w:val="18"/>
          <w:szCs w:val="18"/>
        </w:rPr>
        <w:t xml:space="preserve"> </w:t>
      </w:r>
      <w:r w:rsidR="00CE7C97" w:rsidRPr="00CE7C97">
        <w:rPr>
          <w:rFonts w:ascii="Arial" w:hAnsi="Arial" w:cs="Arial"/>
          <w:b/>
          <w:color w:val="7030A0"/>
          <w:sz w:val="18"/>
          <w:szCs w:val="18"/>
        </w:rPr>
        <w:t xml:space="preserve">for help </w:t>
      </w:r>
      <w:r w:rsidRPr="00404A57">
        <w:rPr>
          <w:rFonts w:ascii="Arial" w:hAnsi="Arial" w:cs="Arial"/>
          <w:b/>
          <w:color w:val="7030A0"/>
          <w:sz w:val="18"/>
          <w:szCs w:val="18"/>
        </w:rPr>
        <w:t>or questions</w:t>
      </w:r>
      <w:r w:rsidR="00FA2E41">
        <w:rPr>
          <w:rFonts w:ascii="Arial" w:hAnsi="Arial" w:cs="Arial"/>
          <w:b/>
          <w:color w:val="7030A0"/>
          <w:sz w:val="18"/>
          <w:szCs w:val="18"/>
        </w:rPr>
        <w:t xml:space="preserve"> throughout your fundraiser</w:t>
      </w:r>
      <w:r w:rsidRPr="00404A57">
        <w:rPr>
          <w:rFonts w:ascii="Arial" w:hAnsi="Arial" w:cs="Arial"/>
          <w:b/>
          <w:color w:val="7030A0"/>
          <w:sz w:val="18"/>
          <w:szCs w:val="18"/>
        </w:rPr>
        <w:t xml:space="preserve"> 7 days a week</w:t>
      </w:r>
      <w:r w:rsidR="00BC0D27">
        <w:rPr>
          <w:rFonts w:ascii="Arial" w:hAnsi="Arial" w:cs="Arial"/>
          <w:b/>
          <w:color w:val="7030A0"/>
          <w:sz w:val="18"/>
          <w:szCs w:val="18"/>
        </w:rPr>
        <w:t>,</w:t>
      </w:r>
      <w:r w:rsidRPr="00404A57">
        <w:rPr>
          <w:rFonts w:ascii="Arial" w:hAnsi="Arial" w:cs="Arial"/>
          <w:b/>
          <w:color w:val="7030A0"/>
          <w:sz w:val="18"/>
          <w:szCs w:val="18"/>
        </w:rPr>
        <w:t xml:space="preserve"> including evenings</w:t>
      </w:r>
      <w:r w:rsidR="00466433">
        <w:rPr>
          <w:rFonts w:ascii="Arial" w:hAnsi="Arial" w:cs="Arial"/>
          <w:b/>
          <w:color w:val="7030A0"/>
          <w:sz w:val="18"/>
          <w:szCs w:val="18"/>
        </w:rPr>
        <w:t xml:space="preserve">. I </w:t>
      </w:r>
      <w:r w:rsidRPr="00404A57">
        <w:rPr>
          <w:rFonts w:ascii="Arial" w:hAnsi="Arial" w:cs="Arial"/>
          <w:b/>
          <w:color w:val="7030A0"/>
          <w:sz w:val="18"/>
          <w:szCs w:val="18"/>
        </w:rPr>
        <w:t xml:space="preserve">can order your brochures, customize a participant letter for you, </w:t>
      </w:r>
      <w:r w:rsidR="00A32367">
        <w:rPr>
          <w:rFonts w:ascii="Arial" w:hAnsi="Arial" w:cs="Arial"/>
          <w:b/>
          <w:color w:val="7030A0"/>
          <w:sz w:val="18"/>
          <w:szCs w:val="18"/>
        </w:rPr>
        <w:t xml:space="preserve">and </w:t>
      </w:r>
      <w:r w:rsidRPr="00404A57">
        <w:rPr>
          <w:rFonts w:ascii="Arial" w:hAnsi="Arial" w:cs="Arial"/>
          <w:b/>
          <w:color w:val="7030A0"/>
          <w:sz w:val="18"/>
          <w:szCs w:val="18"/>
        </w:rPr>
        <w:t>provide coaching to help you achieve higher sales</w:t>
      </w:r>
      <w:r w:rsidR="00A32367">
        <w:rPr>
          <w:rFonts w:ascii="Arial" w:hAnsi="Arial" w:cs="Arial"/>
          <w:b/>
          <w:color w:val="7030A0"/>
          <w:sz w:val="18"/>
          <w:szCs w:val="18"/>
        </w:rPr>
        <w:t xml:space="preserve">. </w:t>
      </w:r>
      <w:r w:rsidR="006A42C5">
        <w:rPr>
          <w:rFonts w:ascii="Arial" w:hAnsi="Arial" w:cs="Arial"/>
          <w:b/>
          <w:color w:val="7030A0"/>
          <w:sz w:val="18"/>
          <w:szCs w:val="18"/>
        </w:rPr>
        <w:t xml:space="preserve">I can </w:t>
      </w:r>
      <w:r w:rsidR="00E849B3">
        <w:rPr>
          <w:rFonts w:ascii="Arial" w:hAnsi="Arial" w:cs="Arial"/>
          <w:b/>
          <w:color w:val="7030A0"/>
          <w:sz w:val="18"/>
          <w:szCs w:val="18"/>
        </w:rPr>
        <w:t>also</w:t>
      </w:r>
      <w:r w:rsidRPr="00404A57">
        <w:rPr>
          <w:rFonts w:ascii="Arial" w:hAnsi="Arial" w:cs="Arial"/>
          <w:b/>
          <w:color w:val="7030A0"/>
          <w:sz w:val="18"/>
          <w:szCs w:val="18"/>
        </w:rPr>
        <w:t xml:space="preserve"> enter your sellers' orders</w:t>
      </w:r>
      <w:r w:rsidR="00A32367">
        <w:rPr>
          <w:rFonts w:ascii="Arial" w:hAnsi="Arial" w:cs="Arial"/>
          <w:b/>
          <w:color w:val="7030A0"/>
          <w:sz w:val="18"/>
          <w:szCs w:val="18"/>
        </w:rPr>
        <w:t xml:space="preserve"> </w:t>
      </w:r>
      <w:r w:rsidR="00DA0837">
        <w:rPr>
          <w:rFonts w:ascii="Arial" w:hAnsi="Arial" w:cs="Arial"/>
          <w:b/>
          <w:color w:val="7030A0"/>
          <w:sz w:val="18"/>
          <w:szCs w:val="18"/>
        </w:rPr>
        <w:t>for free,</w:t>
      </w:r>
      <w:r w:rsidRPr="00404A57">
        <w:rPr>
          <w:rFonts w:ascii="Arial" w:hAnsi="Arial" w:cs="Arial"/>
          <w:b/>
          <w:color w:val="7030A0"/>
          <w:sz w:val="18"/>
          <w:szCs w:val="18"/>
        </w:rPr>
        <w:t xml:space="preserve"> packed by each seller</w:t>
      </w:r>
      <w:r w:rsidR="00EF0505">
        <w:rPr>
          <w:rFonts w:ascii="Arial" w:hAnsi="Arial" w:cs="Arial"/>
          <w:b/>
          <w:color w:val="7030A0"/>
          <w:sz w:val="18"/>
          <w:szCs w:val="18"/>
        </w:rPr>
        <w:t xml:space="preserve"> for easy distribution, </w:t>
      </w:r>
      <w:r w:rsidR="00CB03FC">
        <w:rPr>
          <w:rFonts w:ascii="Arial" w:hAnsi="Arial" w:cs="Arial"/>
          <w:b/>
          <w:color w:val="7030A0"/>
          <w:sz w:val="18"/>
          <w:szCs w:val="18"/>
        </w:rPr>
        <w:t xml:space="preserve">process purchase orders </w:t>
      </w:r>
      <w:r w:rsidR="00932502">
        <w:rPr>
          <w:rFonts w:ascii="Arial" w:hAnsi="Arial" w:cs="Arial"/>
          <w:b/>
          <w:color w:val="7030A0"/>
          <w:sz w:val="18"/>
          <w:szCs w:val="18"/>
        </w:rPr>
        <w:t xml:space="preserve">if you are with a public school, and keep you updated on the status of your order and shipping. </w:t>
      </w:r>
    </w:p>
    <w:p w14:paraId="1B4DD625" w14:textId="77777777" w:rsidR="00B00C41" w:rsidRDefault="00B00C41" w:rsidP="00544461">
      <w:pPr>
        <w:pStyle w:val="NormalWeb"/>
        <w:spacing w:before="0" w:beforeAutospacing="0" w:after="0" w:afterAutospacing="0"/>
        <w:rPr>
          <w:rFonts w:ascii="Arial" w:hAnsi="Arial" w:cs="Arial"/>
          <w:b/>
          <w:sz w:val="18"/>
          <w:szCs w:val="18"/>
        </w:rPr>
      </w:pPr>
    </w:p>
    <w:p w14:paraId="43B83BA2" w14:textId="477E6E00" w:rsidR="007077C2" w:rsidRDefault="009A214F" w:rsidP="00544461">
      <w:pPr>
        <w:pStyle w:val="NormalWeb"/>
        <w:spacing w:before="0" w:beforeAutospacing="0" w:after="0" w:afterAutospacing="0"/>
        <w:rPr>
          <w:rFonts w:ascii="Arial" w:hAnsi="Arial" w:cs="Arial"/>
          <w:bCs/>
          <w:sz w:val="18"/>
          <w:szCs w:val="18"/>
        </w:rPr>
      </w:pPr>
      <w:r w:rsidRPr="009A214F">
        <w:rPr>
          <w:rFonts w:ascii="Arial" w:hAnsi="Arial" w:cs="Arial"/>
          <w:b/>
          <w:sz w:val="18"/>
          <w:szCs w:val="18"/>
        </w:rPr>
        <w:t>■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7077C2">
        <w:rPr>
          <w:rFonts w:ascii="Arial" w:hAnsi="Arial" w:cs="Arial"/>
          <w:b/>
          <w:sz w:val="18"/>
          <w:szCs w:val="18"/>
        </w:rPr>
        <w:t xml:space="preserve">WE </w:t>
      </w:r>
      <w:r w:rsidR="00794BDB">
        <w:rPr>
          <w:rFonts w:ascii="Arial" w:hAnsi="Arial" w:cs="Arial"/>
          <w:b/>
          <w:sz w:val="18"/>
          <w:szCs w:val="18"/>
        </w:rPr>
        <w:t xml:space="preserve">OFFER </w:t>
      </w:r>
      <w:r w:rsidR="006B73B8">
        <w:rPr>
          <w:rFonts w:ascii="Arial" w:hAnsi="Arial" w:cs="Arial"/>
          <w:b/>
          <w:sz w:val="18"/>
          <w:szCs w:val="18"/>
        </w:rPr>
        <w:t xml:space="preserve">AN EXCEPTIONAL </w:t>
      </w:r>
      <w:r w:rsidR="00794BDB">
        <w:rPr>
          <w:rFonts w:ascii="Arial" w:hAnsi="Arial" w:cs="Arial"/>
          <w:b/>
          <w:sz w:val="18"/>
          <w:szCs w:val="18"/>
        </w:rPr>
        <w:t>CANDLE FUNDRAISER!</w:t>
      </w:r>
      <w:r w:rsidR="007077C2" w:rsidRPr="007077C2">
        <w:rPr>
          <w:rFonts w:ascii="Arial" w:hAnsi="Arial" w:cs="Arial"/>
          <w:bCs/>
          <w:sz w:val="18"/>
          <w:szCs w:val="18"/>
        </w:rPr>
        <w:t xml:space="preserve"> </w:t>
      </w:r>
      <w:r w:rsidR="007B66DD">
        <w:rPr>
          <w:rFonts w:ascii="Arial" w:hAnsi="Arial" w:cs="Arial"/>
          <w:bCs/>
          <w:sz w:val="18"/>
          <w:szCs w:val="18"/>
        </w:rPr>
        <w:t xml:space="preserve"> </w:t>
      </w:r>
      <w:r w:rsidR="008455AD" w:rsidRPr="008455AD">
        <w:rPr>
          <w:rFonts w:ascii="Arial" w:hAnsi="Arial" w:cs="Arial"/>
          <w:bCs/>
          <w:sz w:val="18"/>
          <w:szCs w:val="18"/>
        </w:rPr>
        <w:t xml:space="preserve">Choose La-Tee-Da! Fundraising and </w:t>
      </w:r>
      <w:r w:rsidR="00FE1DC4">
        <w:rPr>
          <w:rFonts w:ascii="Arial" w:hAnsi="Arial" w:cs="Arial"/>
          <w:bCs/>
          <w:sz w:val="18"/>
          <w:szCs w:val="18"/>
        </w:rPr>
        <w:t xml:space="preserve">you’ll </w:t>
      </w:r>
      <w:r w:rsidR="008455AD" w:rsidRPr="008455AD">
        <w:rPr>
          <w:rFonts w:ascii="Arial" w:hAnsi="Arial" w:cs="Arial"/>
          <w:bCs/>
          <w:sz w:val="18"/>
          <w:szCs w:val="18"/>
        </w:rPr>
        <w:t xml:space="preserve">earn </w:t>
      </w:r>
      <w:r w:rsidR="008B5ECB">
        <w:rPr>
          <w:rFonts w:ascii="Arial" w:hAnsi="Arial" w:cs="Arial"/>
          <w:bCs/>
          <w:sz w:val="18"/>
          <w:szCs w:val="18"/>
        </w:rPr>
        <w:t xml:space="preserve">a </w:t>
      </w:r>
      <w:r w:rsidR="008455AD" w:rsidRPr="008455AD">
        <w:rPr>
          <w:rFonts w:ascii="Arial" w:hAnsi="Arial" w:cs="Arial"/>
          <w:bCs/>
          <w:sz w:val="18"/>
          <w:szCs w:val="18"/>
        </w:rPr>
        <w:t xml:space="preserve">50% profit </w:t>
      </w:r>
      <w:r w:rsidR="00052BA8">
        <w:rPr>
          <w:rFonts w:ascii="Arial" w:hAnsi="Arial" w:cs="Arial"/>
          <w:bCs/>
          <w:sz w:val="18"/>
          <w:szCs w:val="18"/>
        </w:rPr>
        <w:t>from</w:t>
      </w:r>
      <w:r w:rsidR="005001D2">
        <w:rPr>
          <w:rFonts w:ascii="Arial" w:hAnsi="Arial" w:cs="Arial"/>
          <w:bCs/>
          <w:sz w:val="18"/>
          <w:szCs w:val="18"/>
        </w:rPr>
        <w:t xml:space="preserve"> your sales! </w:t>
      </w:r>
      <w:r w:rsidR="00D66D70">
        <w:rPr>
          <w:rFonts w:ascii="Arial" w:hAnsi="Arial" w:cs="Arial"/>
          <w:bCs/>
          <w:sz w:val="18"/>
          <w:szCs w:val="18"/>
        </w:rPr>
        <w:t>Shipping is free with just $</w:t>
      </w:r>
      <w:r w:rsidR="00D33B4D">
        <w:rPr>
          <w:rFonts w:ascii="Arial" w:hAnsi="Arial" w:cs="Arial"/>
          <w:bCs/>
          <w:sz w:val="18"/>
          <w:szCs w:val="18"/>
        </w:rPr>
        <w:t>5</w:t>
      </w:r>
      <w:r w:rsidR="00D66D70">
        <w:rPr>
          <w:rFonts w:ascii="Arial" w:hAnsi="Arial" w:cs="Arial"/>
          <w:bCs/>
          <w:sz w:val="18"/>
          <w:szCs w:val="18"/>
        </w:rPr>
        <w:t xml:space="preserve">00 in </w:t>
      </w:r>
      <w:r w:rsidR="00822502">
        <w:rPr>
          <w:rFonts w:ascii="Arial" w:hAnsi="Arial" w:cs="Arial"/>
          <w:bCs/>
          <w:sz w:val="18"/>
          <w:szCs w:val="18"/>
        </w:rPr>
        <w:t xml:space="preserve">retail sales. </w:t>
      </w:r>
      <w:r w:rsidR="00E56CCF">
        <w:rPr>
          <w:rFonts w:ascii="Arial" w:hAnsi="Arial" w:cs="Arial"/>
          <w:bCs/>
          <w:sz w:val="18"/>
          <w:szCs w:val="18"/>
        </w:rPr>
        <w:t xml:space="preserve">Our candle fundraiser is a perfect choice for </w:t>
      </w:r>
      <w:r w:rsidR="006824B2">
        <w:rPr>
          <w:rFonts w:ascii="Arial" w:hAnsi="Arial" w:cs="Arial"/>
          <w:bCs/>
          <w:sz w:val="18"/>
          <w:szCs w:val="18"/>
        </w:rPr>
        <w:t xml:space="preserve">spring and fall fundraisers. </w:t>
      </w:r>
      <w:r w:rsidR="00AB28A4">
        <w:rPr>
          <w:rFonts w:ascii="Arial" w:hAnsi="Arial" w:cs="Arial"/>
          <w:bCs/>
          <w:sz w:val="18"/>
          <w:szCs w:val="18"/>
        </w:rPr>
        <w:t xml:space="preserve">You </w:t>
      </w:r>
      <w:r w:rsidR="008455AD">
        <w:rPr>
          <w:rFonts w:ascii="Arial" w:hAnsi="Arial" w:cs="Arial"/>
          <w:bCs/>
          <w:sz w:val="18"/>
          <w:szCs w:val="18"/>
        </w:rPr>
        <w:t xml:space="preserve">won’t </w:t>
      </w:r>
      <w:r w:rsidR="007077C2" w:rsidRPr="007077C2">
        <w:rPr>
          <w:rFonts w:ascii="Arial" w:hAnsi="Arial" w:cs="Arial"/>
          <w:bCs/>
          <w:sz w:val="18"/>
          <w:szCs w:val="18"/>
        </w:rPr>
        <w:t>wait for weeks to receive your order</w:t>
      </w:r>
      <w:r w:rsidR="002C1490">
        <w:rPr>
          <w:rFonts w:ascii="Arial" w:hAnsi="Arial" w:cs="Arial"/>
          <w:bCs/>
          <w:sz w:val="18"/>
          <w:szCs w:val="18"/>
        </w:rPr>
        <w:t xml:space="preserve"> before the end of a school year,</w:t>
      </w:r>
      <w:r w:rsidR="005C1A8E">
        <w:rPr>
          <w:rFonts w:ascii="Arial" w:hAnsi="Arial" w:cs="Arial"/>
          <w:bCs/>
          <w:sz w:val="18"/>
          <w:szCs w:val="18"/>
        </w:rPr>
        <w:t xml:space="preserve"> your winter break, </w:t>
      </w:r>
      <w:r w:rsidR="005A3240">
        <w:rPr>
          <w:rFonts w:ascii="Arial" w:hAnsi="Arial" w:cs="Arial"/>
          <w:bCs/>
          <w:sz w:val="18"/>
          <w:szCs w:val="18"/>
        </w:rPr>
        <w:t xml:space="preserve">the </w:t>
      </w:r>
      <w:r w:rsidR="005C1A8E">
        <w:rPr>
          <w:rFonts w:ascii="Arial" w:hAnsi="Arial" w:cs="Arial"/>
          <w:bCs/>
          <w:sz w:val="18"/>
          <w:szCs w:val="18"/>
        </w:rPr>
        <w:t xml:space="preserve">end of a </w:t>
      </w:r>
      <w:r w:rsidR="002C1490">
        <w:rPr>
          <w:rFonts w:ascii="Arial" w:hAnsi="Arial" w:cs="Arial"/>
          <w:bCs/>
          <w:sz w:val="18"/>
          <w:szCs w:val="18"/>
        </w:rPr>
        <w:t xml:space="preserve">sports </w:t>
      </w:r>
      <w:r w:rsidR="005C2D1E">
        <w:rPr>
          <w:rFonts w:ascii="Arial" w:hAnsi="Arial" w:cs="Arial"/>
          <w:bCs/>
          <w:sz w:val="18"/>
          <w:szCs w:val="18"/>
        </w:rPr>
        <w:t>season, etc., and</w:t>
      </w:r>
      <w:r w:rsidR="00AB28A4">
        <w:rPr>
          <w:rFonts w:ascii="Arial" w:hAnsi="Arial" w:cs="Arial"/>
          <w:bCs/>
          <w:sz w:val="18"/>
          <w:szCs w:val="18"/>
        </w:rPr>
        <w:t xml:space="preserve"> y</w:t>
      </w:r>
      <w:r w:rsidR="007077C2">
        <w:rPr>
          <w:rFonts w:ascii="Arial" w:hAnsi="Arial" w:cs="Arial"/>
          <w:bCs/>
          <w:sz w:val="18"/>
          <w:szCs w:val="18"/>
        </w:rPr>
        <w:t>ou can fundraise through Thanksgiving and receive your shipment before Christmas</w:t>
      </w:r>
      <w:r w:rsidR="008455AD">
        <w:rPr>
          <w:rFonts w:ascii="Arial" w:hAnsi="Arial" w:cs="Arial"/>
          <w:bCs/>
          <w:sz w:val="18"/>
          <w:szCs w:val="18"/>
        </w:rPr>
        <w:t xml:space="preserve">! </w:t>
      </w:r>
      <w:r w:rsidR="00D54A5E">
        <w:rPr>
          <w:rFonts w:ascii="Arial" w:hAnsi="Arial" w:cs="Arial"/>
          <w:bCs/>
          <w:sz w:val="18"/>
          <w:szCs w:val="18"/>
        </w:rPr>
        <w:t>(</w:t>
      </w:r>
      <w:r w:rsidR="00052BA8">
        <w:rPr>
          <w:rFonts w:ascii="Arial" w:hAnsi="Arial" w:cs="Arial"/>
          <w:bCs/>
          <w:sz w:val="18"/>
          <w:szCs w:val="18"/>
        </w:rPr>
        <w:t>FYI</w:t>
      </w:r>
      <w:r w:rsidR="00A527DE">
        <w:rPr>
          <w:rFonts w:ascii="Arial" w:hAnsi="Arial" w:cs="Arial"/>
          <w:bCs/>
          <w:sz w:val="18"/>
          <w:szCs w:val="18"/>
        </w:rPr>
        <w:t xml:space="preserve">, </w:t>
      </w:r>
      <w:r w:rsidR="00052BA8">
        <w:rPr>
          <w:rFonts w:ascii="Arial" w:hAnsi="Arial" w:cs="Arial"/>
          <w:bCs/>
          <w:sz w:val="18"/>
          <w:szCs w:val="18"/>
        </w:rPr>
        <w:t xml:space="preserve">the </w:t>
      </w:r>
      <w:r w:rsidR="00A527DE">
        <w:rPr>
          <w:rFonts w:ascii="Arial" w:hAnsi="Arial" w:cs="Arial"/>
          <w:bCs/>
          <w:sz w:val="18"/>
          <w:szCs w:val="18"/>
        </w:rPr>
        <w:t xml:space="preserve">highest seller </w:t>
      </w:r>
      <w:r w:rsidR="003A132B">
        <w:rPr>
          <w:rFonts w:ascii="Arial" w:hAnsi="Arial" w:cs="Arial"/>
          <w:bCs/>
          <w:sz w:val="18"/>
          <w:szCs w:val="18"/>
        </w:rPr>
        <w:t>participation,</w:t>
      </w:r>
      <w:r w:rsidR="00A527DE">
        <w:rPr>
          <w:rFonts w:ascii="Arial" w:hAnsi="Arial" w:cs="Arial"/>
          <w:bCs/>
          <w:sz w:val="18"/>
          <w:szCs w:val="18"/>
        </w:rPr>
        <w:t xml:space="preserve"> and highest average sales</w:t>
      </w:r>
      <w:r w:rsidR="00012C1F">
        <w:rPr>
          <w:rFonts w:ascii="Arial" w:hAnsi="Arial" w:cs="Arial"/>
          <w:bCs/>
          <w:sz w:val="18"/>
          <w:szCs w:val="18"/>
        </w:rPr>
        <w:t xml:space="preserve"> </w:t>
      </w:r>
      <w:r w:rsidR="005B5E66">
        <w:rPr>
          <w:rFonts w:ascii="Arial" w:hAnsi="Arial" w:cs="Arial"/>
          <w:bCs/>
          <w:sz w:val="18"/>
          <w:szCs w:val="18"/>
        </w:rPr>
        <w:t xml:space="preserve">by </w:t>
      </w:r>
      <w:r w:rsidR="00052BA8">
        <w:rPr>
          <w:rFonts w:ascii="Arial" w:hAnsi="Arial" w:cs="Arial"/>
          <w:bCs/>
          <w:sz w:val="18"/>
          <w:szCs w:val="18"/>
        </w:rPr>
        <w:t xml:space="preserve">the </w:t>
      </w:r>
      <w:r w:rsidR="005B5E66">
        <w:rPr>
          <w:rFonts w:ascii="Arial" w:hAnsi="Arial" w:cs="Arial"/>
          <w:bCs/>
          <w:sz w:val="18"/>
          <w:szCs w:val="18"/>
        </w:rPr>
        <w:t xml:space="preserve">seller </w:t>
      </w:r>
      <w:r w:rsidR="00052BA8">
        <w:rPr>
          <w:rFonts w:ascii="Arial" w:hAnsi="Arial" w:cs="Arial"/>
          <w:bCs/>
          <w:sz w:val="18"/>
          <w:szCs w:val="18"/>
        </w:rPr>
        <w:t>are</w:t>
      </w:r>
      <w:r w:rsidR="00012C1F">
        <w:rPr>
          <w:rFonts w:ascii="Arial" w:hAnsi="Arial" w:cs="Arial"/>
          <w:bCs/>
          <w:sz w:val="18"/>
          <w:szCs w:val="18"/>
        </w:rPr>
        <w:t xml:space="preserve"> achieved with early fall</w:t>
      </w:r>
      <w:r w:rsidR="00C01907">
        <w:rPr>
          <w:rFonts w:ascii="Arial" w:hAnsi="Arial" w:cs="Arial"/>
          <w:bCs/>
          <w:sz w:val="18"/>
          <w:szCs w:val="18"/>
        </w:rPr>
        <w:t xml:space="preserve"> and early spring</w:t>
      </w:r>
      <w:r w:rsidR="00012C1F">
        <w:rPr>
          <w:rFonts w:ascii="Arial" w:hAnsi="Arial" w:cs="Arial"/>
          <w:bCs/>
          <w:sz w:val="18"/>
          <w:szCs w:val="18"/>
        </w:rPr>
        <w:t xml:space="preserve"> fundraisers!) </w:t>
      </w:r>
      <w:r w:rsidR="005B5E66">
        <w:rPr>
          <w:rFonts w:ascii="Arial" w:hAnsi="Arial" w:cs="Arial"/>
          <w:bCs/>
          <w:sz w:val="18"/>
          <w:szCs w:val="18"/>
        </w:rPr>
        <w:t>Y</w:t>
      </w:r>
      <w:r w:rsidR="007077C2">
        <w:rPr>
          <w:rFonts w:ascii="Arial" w:hAnsi="Arial" w:cs="Arial"/>
          <w:bCs/>
          <w:sz w:val="18"/>
          <w:szCs w:val="18"/>
        </w:rPr>
        <w:t>ou can</w:t>
      </w:r>
      <w:r w:rsidR="008455AD">
        <w:rPr>
          <w:rFonts w:ascii="Arial" w:hAnsi="Arial" w:cs="Arial"/>
          <w:bCs/>
          <w:sz w:val="18"/>
          <w:szCs w:val="18"/>
        </w:rPr>
        <w:t xml:space="preserve"> sell exceptional </w:t>
      </w:r>
      <w:r w:rsidR="00C132DB">
        <w:rPr>
          <w:rFonts w:ascii="Arial" w:hAnsi="Arial" w:cs="Arial"/>
          <w:bCs/>
          <w:sz w:val="18"/>
          <w:szCs w:val="18"/>
        </w:rPr>
        <w:t>s</w:t>
      </w:r>
      <w:r w:rsidR="008455AD">
        <w:rPr>
          <w:rFonts w:ascii="Arial" w:hAnsi="Arial" w:cs="Arial"/>
          <w:bCs/>
          <w:sz w:val="18"/>
          <w:szCs w:val="18"/>
        </w:rPr>
        <w:t>oy</w:t>
      </w:r>
      <w:r w:rsidR="00794BDB">
        <w:rPr>
          <w:rFonts w:ascii="Arial" w:hAnsi="Arial" w:cs="Arial"/>
          <w:bCs/>
          <w:sz w:val="18"/>
          <w:szCs w:val="18"/>
        </w:rPr>
        <w:t>-</w:t>
      </w:r>
      <w:r w:rsidR="008455AD">
        <w:rPr>
          <w:rFonts w:ascii="Arial" w:hAnsi="Arial" w:cs="Arial"/>
          <w:bCs/>
          <w:sz w:val="18"/>
          <w:szCs w:val="18"/>
        </w:rPr>
        <w:t>blend candles</w:t>
      </w:r>
      <w:r w:rsidR="00AB28A4">
        <w:rPr>
          <w:rFonts w:ascii="Arial" w:hAnsi="Arial" w:cs="Arial"/>
          <w:bCs/>
          <w:sz w:val="18"/>
          <w:szCs w:val="18"/>
        </w:rPr>
        <w:t xml:space="preserve"> </w:t>
      </w:r>
      <w:r w:rsidR="00FA3EF1">
        <w:rPr>
          <w:rFonts w:ascii="Arial" w:hAnsi="Arial" w:cs="Arial"/>
          <w:bCs/>
          <w:sz w:val="18"/>
          <w:szCs w:val="18"/>
        </w:rPr>
        <w:t xml:space="preserve">and room sprays </w:t>
      </w:r>
      <w:r w:rsidR="00AB28A4">
        <w:rPr>
          <w:rFonts w:ascii="Arial" w:hAnsi="Arial" w:cs="Arial"/>
          <w:bCs/>
          <w:sz w:val="18"/>
          <w:szCs w:val="18"/>
        </w:rPr>
        <w:t>by La-Tee-Da!</w:t>
      </w:r>
      <w:r w:rsidR="008455AD">
        <w:rPr>
          <w:rFonts w:ascii="Arial" w:hAnsi="Arial" w:cs="Arial"/>
          <w:bCs/>
          <w:sz w:val="18"/>
          <w:szCs w:val="18"/>
        </w:rPr>
        <w:t xml:space="preserve"> for just $</w:t>
      </w:r>
      <w:r w:rsidR="001E118D">
        <w:rPr>
          <w:rFonts w:ascii="Arial" w:hAnsi="Arial" w:cs="Arial"/>
          <w:bCs/>
          <w:sz w:val="18"/>
          <w:szCs w:val="18"/>
        </w:rPr>
        <w:t>15</w:t>
      </w:r>
      <w:r w:rsidR="00736AFF">
        <w:rPr>
          <w:rFonts w:ascii="Arial" w:hAnsi="Arial" w:cs="Arial"/>
          <w:bCs/>
          <w:sz w:val="18"/>
          <w:szCs w:val="18"/>
        </w:rPr>
        <w:t xml:space="preserve">. </w:t>
      </w:r>
    </w:p>
    <w:p w14:paraId="0DD49085" w14:textId="77777777" w:rsidR="00D07FD7" w:rsidRPr="00B72A96" w:rsidRDefault="00D07FD7" w:rsidP="00544461">
      <w:pPr>
        <w:pStyle w:val="NormalWeb"/>
        <w:spacing w:before="0" w:beforeAutospacing="0" w:after="0" w:afterAutospacing="0"/>
        <w:rPr>
          <w:rFonts w:ascii="Arial" w:hAnsi="Arial" w:cs="Arial"/>
          <w:bCs/>
          <w:sz w:val="10"/>
          <w:szCs w:val="10"/>
        </w:rPr>
      </w:pPr>
    </w:p>
    <w:p w14:paraId="2EB8E98D" w14:textId="00240647" w:rsidR="00D07FD7" w:rsidRDefault="00D07FD7" w:rsidP="00544461">
      <w:pPr>
        <w:pStyle w:val="NormalWeb"/>
        <w:spacing w:before="0" w:beforeAutospacing="0" w:after="0" w:afterAutospacing="0"/>
        <w:rPr>
          <w:rFonts w:ascii="Arial" w:hAnsi="Arial" w:cs="Arial"/>
          <w:bCs/>
          <w:sz w:val="18"/>
          <w:szCs w:val="18"/>
        </w:rPr>
      </w:pPr>
      <w:r w:rsidRPr="007077C2">
        <w:rPr>
          <w:rFonts w:ascii="Arial" w:hAnsi="Arial" w:cs="Arial"/>
          <w:b/>
          <w:sz w:val="18"/>
          <w:szCs w:val="18"/>
        </w:rPr>
        <w:t>■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B00FF8">
        <w:rPr>
          <w:rFonts w:ascii="Arial" w:hAnsi="Arial" w:cs="Arial"/>
          <w:bCs/>
          <w:sz w:val="18"/>
          <w:szCs w:val="18"/>
        </w:rPr>
        <w:t xml:space="preserve">To help maximize your </w:t>
      </w:r>
      <w:r w:rsidR="00F25240">
        <w:rPr>
          <w:rFonts w:ascii="Arial" w:hAnsi="Arial" w:cs="Arial"/>
          <w:bCs/>
          <w:sz w:val="18"/>
          <w:szCs w:val="18"/>
        </w:rPr>
        <w:t>s</w:t>
      </w:r>
      <w:r w:rsidR="00F25240" w:rsidRPr="00F25240">
        <w:rPr>
          <w:rFonts w:ascii="Arial" w:hAnsi="Arial" w:cs="Arial"/>
          <w:bCs/>
          <w:sz w:val="18"/>
          <w:szCs w:val="18"/>
        </w:rPr>
        <w:t>ales, we can provide you with</w:t>
      </w:r>
      <w:r w:rsidR="00F25240">
        <w:rPr>
          <w:rFonts w:ascii="Arial" w:hAnsi="Arial" w:cs="Arial"/>
          <w:bCs/>
          <w:sz w:val="18"/>
          <w:szCs w:val="18"/>
        </w:rPr>
        <w:t xml:space="preserve"> a</w:t>
      </w:r>
      <w:r w:rsidR="00F25240" w:rsidRPr="00F25240">
        <w:rPr>
          <w:rFonts w:ascii="Arial" w:hAnsi="Arial" w:cs="Arial"/>
          <w:bCs/>
          <w:sz w:val="18"/>
          <w:szCs w:val="18"/>
        </w:rPr>
        <w:t xml:space="preserve"> </w:t>
      </w:r>
      <w:r w:rsidR="00CE249E">
        <w:rPr>
          <w:rFonts w:ascii="Arial" w:hAnsi="Arial" w:cs="Arial"/>
          <w:bCs/>
          <w:sz w:val="18"/>
          <w:szCs w:val="18"/>
        </w:rPr>
        <w:t xml:space="preserve">customized participant letter </w:t>
      </w:r>
      <w:r w:rsidR="004F1AD8">
        <w:rPr>
          <w:rFonts w:ascii="Arial" w:hAnsi="Arial" w:cs="Arial"/>
          <w:bCs/>
          <w:sz w:val="18"/>
          <w:szCs w:val="18"/>
        </w:rPr>
        <w:t xml:space="preserve">with </w:t>
      </w:r>
      <w:r w:rsidR="00970646">
        <w:rPr>
          <w:rFonts w:ascii="Arial" w:hAnsi="Arial" w:cs="Arial"/>
          <w:bCs/>
          <w:sz w:val="18"/>
          <w:szCs w:val="18"/>
        </w:rPr>
        <w:t xml:space="preserve">instructions and all the information they will need. </w:t>
      </w:r>
      <w:r w:rsidR="007F6766">
        <w:rPr>
          <w:rFonts w:ascii="Arial" w:hAnsi="Arial" w:cs="Arial"/>
          <w:bCs/>
          <w:sz w:val="18"/>
          <w:szCs w:val="18"/>
        </w:rPr>
        <w:t xml:space="preserve"> </w:t>
      </w:r>
    </w:p>
    <w:p w14:paraId="06E498A6" w14:textId="77777777" w:rsidR="008455AD" w:rsidRPr="00B72A96" w:rsidRDefault="008455AD" w:rsidP="00544461">
      <w:pPr>
        <w:pStyle w:val="NormalWeb"/>
        <w:spacing w:before="0" w:beforeAutospacing="0" w:after="0" w:afterAutospacing="0"/>
        <w:rPr>
          <w:rFonts w:ascii="Arial" w:hAnsi="Arial" w:cs="Arial"/>
          <w:bCs/>
          <w:sz w:val="10"/>
          <w:szCs w:val="10"/>
        </w:rPr>
      </w:pPr>
    </w:p>
    <w:p w14:paraId="0AC0C44B" w14:textId="2FBDD1BB" w:rsidR="00A6736D" w:rsidRPr="00533B20" w:rsidRDefault="006302D8" w:rsidP="00544461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■</w:t>
      </w:r>
      <w:r w:rsidR="0064346D">
        <w:rPr>
          <w:rFonts w:ascii="Arial" w:hAnsi="Arial" w:cs="Arial"/>
          <w:b/>
          <w:sz w:val="18"/>
          <w:szCs w:val="18"/>
        </w:rPr>
        <w:t xml:space="preserve"> </w:t>
      </w:r>
      <w:r w:rsidR="0064346D">
        <w:rPr>
          <w:rFonts w:ascii="Arial" w:hAnsi="Arial" w:cs="Arial"/>
          <w:sz w:val="18"/>
          <w:szCs w:val="18"/>
        </w:rPr>
        <w:t xml:space="preserve">Fundraising </w:t>
      </w:r>
      <w:r w:rsidR="0064346D" w:rsidRPr="00533B20">
        <w:rPr>
          <w:rFonts w:ascii="Arial" w:hAnsi="Arial" w:cs="Arial"/>
          <w:sz w:val="18"/>
          <w:szCs w:val="18"/>
        </w:rPr>
        <w:t>b</w:t>
      </w:r>
      <w:r w:rsidR="00F1072A" w:rsidRPr="00533B20">
        <w:rPr>
          <w:rFonts w:ascii="Arial" w:hAnsi="Arial" w:cs="Arial"/>
          <w:sz w:val="18"/>
          <w:szCs w:val="18"/>
        </w:rPr>
        <w:t xml:space="preserve">rochures </w:t>
      </w:r>
      <w:r w:rsidR="007E540A" w:rsidRPr="00533B20">
        <w:rPr>
          <w:rFonts w:ascii="Arial" w:hAnsi="Arial" w:cs="Arial"/>
          <w:sz w:val="18"/>
          <w:szCs w:val="18"/>
        </w:rPr>
        <w:t xml:space="preserve">will be </w:t>
      </w:r>
      <w:r w:rsidR="00F1072A" w:rsidRPr="00533B20">
        <w:rPr>
          <w:rFonts w:ascii="Arial" w:hAnsi="Arial" w:cs="Arial"/>
          <w:sz w:val="18"/>
          <w:szCs w:val="18"/>
        </w:rPr>
        <w:t xml:space="preserve">shipped </w:t>
      </w:r>
      <w:r w:rsidR="008D778F" w:rsidRPr="00533B20">
        <w:rPr>
          <w:rFonts w:ascii="Arial" w:hAnsi="Arial" w:cs="Arial"/>
          <w:sz w:val="18"/>
          <w:szCs w:val="18"/>
        </w:rPr>
        <w:t>FREE,</w:t>
      </w:r>
      <w:r w:rsidR="0064346D" w:rsidRPr="00533B20">
        <w:rPr>
          <w:rFonts w:ascii="Arial" w:hAnsi="Arial" w:cs="Arial"/>
          <w:sz w:val="18"/>
          <w:szCs w:val="18"/>
        </w:rPr>
        <w:t xml:space="preserve"> and y</w:t>
      </w:r>
      <w:r w:rsidR="00933B0C" w:rsidRPr="00533B20">
        <w:rPr>
          <w:rFonts w:ascii="Arial" w:hAnsi="Arial" w:cs="Arial"/>
          <w:sz w:val="18"/>
          <w:szCs w:val="18"/>
        </w:rPr>
        <w:t xml:space="preserve">ou can begin your fundraiser in </w:t>
      </w:r>
      <w:r w:rsidR="00B359E5" w:rsidRPr="00533B20">
        <w:rPr>
          <w:rFonts w:ascii="Arial" w:hAnsi="Arial" w:cs="Arial"/>
          <w:sz w:val="18"/>
          <w:szCs w:val="18"/>
        </w:rPr>
        <w:t>about 7 days</w:t>
      </w:r>
      <w:r w:rsidR="00933B0C" w:rsidRPr="00533B20">
        <w:rPr>
          <w:rFonts w:ascii="Arial" w:hAnsi="Arial" w:cs="Arial"/>
          <w:sz w:val="18"/>
          <w:szCs w:val="18"/>
        </w:rPr>
        <w:t>! Y</w:t>
      </w:r>
      <w:r w:rsidR="007E540A" w:rsidRPr="00533B20">
        <w:rPr>
          <w:rFonts w:ascii="Arial" w:hAnsi="Arial" w:cs="Arial"/>
          <w:sz w:val="18"/>
          <w:szCs w:val="18"/>
        </w:rPr>
        <w:t>ou can maximize your</w:t>
      </w:r>
      <w:r w:rsidR="00D42725" w:rsidRPr="00533B20">
        <w:rPr>
          <w:rFonts w:ascii="Arial" w:hAnsi="Arial" w:cs="Arial"/>
          <w:sz w:val="18"/>
          <w:szCs w:val="18"/>
        </w:rPr>
        <w:t xml:space="preserve"> </w:t>
      </w:r>
      <w:r w:rsidR="007E540A" w:rsidRPr="00533B20">
        <w:rPr>
          <w:rFonts w:ascii="Arial" w:hAnsi="Arial" w:cs="Arial"/>
          <w:sz w:val="18"/>
          <w:szCs w:val="18"/>
        </w:rPr>
        <w:t>selling opportunity b</w:t>
      </w:r>
      <w:r w:rsidR="009C5FB4" w:rsidRPr="00533B20">
        <w:rPr>
          <w:rFonts w:ascii="Arial" w:hAnsi="Arial" w:cs="Arial"/>
          <w:sz w:val="18"/>
          <w:szCs w:val="18"/>
        </w:rPr>
        <w:t>y</w:t>
      </w:r>
      <w:r w:rsidR="007E540A" w:rsidRPr="00533B20">
        <w:rPr>
          <w:rFonts w:ascii="Arial" w:hAnsi="Arial" w:cs="Arial"/>
          <w:sz w:val="18"/>
          <w:szCs w:val="18"/>
        </w:rPr>
        <w:t xml:space="preserve"> </w:t>
      </w:r>
      <w:r w:rsidR="00F00C34" w:rsidRPr="00533B20">
        <w:rPr>
          <w:rFonts w:ascii="Arial" w:hAnsi="Arial" w:cs="Arial"/>
          <w:sz w:val="18"/>
          <w:szCs w:val="18"/>
        </w:rPr>
        <w:t>starting earlier</w:t>
      </w:r>
      <w:r w:rsidR="0064346D" w:rsidRPr="00533B20">
        <w:rPr>
          <w:rFonts w:ascii="Arial" w:hAnsi="Arial" w:cs="Arial"/>
          <w:sz w:val="18"/>
          <w:szCs w:val="18"/>
        </w:rPr>
        <w:t xml:space="preserve"> </w:t>
      </w:r>
      <w:r w:rsidR="007E540A" w:rsidRPr="00533B20">
        <w:rPr>
          <w:rFonts w:ascii="Arial" w:hAnsi="Arial" w:cs="Arial"/>
          <w:sz w:val="18"/>
          <w:szCs w:val="18"/>
        </w:rPr>
        <w:t>and running your fundraiser later into the season</w:t>
      </w:r>
      <w:r w:rsidR="001721E6" w:rsidRPr="00533B20">
        <w:rPr>
          <w:rFonts w:ascii="Arial" w:hAnsi="Arial" w:cs="Arial"/>
          <w:sz w:val="18"/>
          <w:szCs w:val="18"/>
        </w:rPr>
        <w:t xml:space="preserve"> than most fundraising companies</w:t>
      </w:r>
      <w:r w:rsidR="005B1C97" w:rsidRPr="00533B20">
        <w:rPr>
          <w:rFonts w:ascii="Arial" w:hAnsi="Arial" w:cs="Arial"/>
          <w:sz w:val="18"/>
          <w:szCs w:val="18"/>
        </w:rPr>
        <w:t>!</w:t>
      </w:r>
      <w:r w:rsidR="00933B0C" w:rsidRPr="00533B20">
        <w:rPr>
          <w:rFonts w:ascii="Arial" w:hAnsi="Arial" w:cs="Arial"/>
          <w:sz w:val="18"/>
          <w:szCs w:val="18"/>
        </w:rPr>
        <w:t xml:space="preserve"> Our fast proc</w:t>
      </w:r>
      <w:r w:rsidR="00544461" w:rsidRPr="00533B20">
        <w:rPr>
          <w:rFonts w:ascii="Arial" w:hAnsi="Arial" w:cs="Arial"/>
          <w:sz w:val="18"/>
          <w:szCs w:val="18"/>
        </w:rPr>
        <w:t xml:space="preserve">essing </w:t>
      </w:r>
      <w:r w:rsidR="00CE7C97" w:rsidRPr="00D11371">
        <w:rPr>
          <w:rFonts w:ascii="Arial" w:hAnsi="Arial" w:cs="Arial"/>
          <w:sz w:val="18"/>
          <w:szCs w:val="18"/>
        </w:rPr>
        <w:t xml:space="preserve">lets organizations maximize </w:t>
      </w:r>
      <w:r w:rsidR="00544461" w:rsidRPr="00533B20">
        <w:rPr>
          <w:rFonts w:ascii="Arial" w:hAnsi="Arial" w:cs="Arial"/>
          <w:sz w:val="18"/>
          <w:szCs w:val="18"/>
        </w:rPr>
        <w:t>their selling season and receive their shipment before the end of a school year, sports</w:t>
      </w:r>
      <w:r w:rsidR="00B359E5" w:rsidRPr="00533B20">
        <w:rPr>
          <w:rFonts w:ascii="Arial" w:hAnsi="Arial" w:cs="Arial"/>
          <w:sz w:val="18"/>
          <w:szCs w:val="18"/>
        </w:rPr>
        <w:t xml:space="preserve"> </w:t>
      </w:r>
      <w:r w:rsidR="00544461" w:rsidRPr="00533B20">
        <w:rPr>
          <w:rFonts w:ascii="Arial" w:hAnsi="Arial" w:cs="Arial"/>
          <w:sz w:val="18"/>
          <w:szCs w:val="18"/>
        </w:rPr>
        <w:t>season, etc.</w:t>
      </w:r>
    </w:p>
    <w:p w14:paraId="20371643" w14:textId="77777777" w:rsidR="00544461" w:rsidRPr="00533B20" w:rsidRDefault="00544461" w:rsidP="00544461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7C5DD7D6" w14:textId="140817D0" w:rsidR="00920669" w:rsidRPr="00533B20" w:rsidRDefault="006302D8" w:rsidP="00920669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533B20">
        <w:rPr>
          <w:rFonts w:ascii="Arial" w:hAnsi="Arial" w:cs="Arial"/>
          <w:sz w:val="18"/>
          <w:szCs w:val="18"/>
        </w:rPr>
        <w:t xml:space="preserve">■ </w:t>
      </w:r>
      <w:r w:rsidR="00920669" w:rsidRPr="00533B20">
        <w:rPr>
          <w:rFonts w:ascii="Arial" w:hAnsi="Arial" w:cs="Arial"/>
          <w:sz w:val="18"/>
          <w:szCs w:val="18"/>
        </w:rPr>
        <w:t xml:space="preserve">Fundraising with </w:t>
      </w:r>
      <w:r w:rsidR="00465337" w:rsidRPr="00533B20">
        <w:rPr>
          <w:rFonts w:ascii="Arial" w:hAnsi="Arial" w:cs="Arial"/>
          <w:sz w:val="18"/>
          <w:szCs w:val="18"/>
        </w:rPr>
        <w:t>La</w:t>
      </w:r>
      <w:r w:rsidR="00544461" w:rsidRPr="00533B20">
        <w:rPr>
          <w:rFonts w:ascii="Arial" w:hAnsi="Arial" w:cs="Arial"/>
          <w:sz w:val="18"/>
          <w:szCs w:val="18"/>
        </w:rPr>
        <w:t>-</w:t>
      </w:r>
      <w:r w:rsidR="001721E6" w:rsidRPr="00533B20">
        <w:rPr>
          <w:rFonts w:ascii="Arial" w:hAnsi="Arial" w:cs="Arial"/>
          <w:sz w:val="18"/>
          <w:szCs w:val="18"/>
        </w:rPr>
        <w:t>Tee</w:t>
      </w:r>
      <w:r w:rsidR="00544461" w:rsidRPr="00533B20">
        <w:rPr>
          <w:rFonts w:ascii="Arial" w:hAnsi="Arial" w:cs="Arial"/>
          <w:sz w:val="18"/>
          <w:szCs w:val="18"/>
        </w:rPr>
        <w:t>-</w:t>
      </w:r>
      <w:r w:rsidR="001721E6" w:rsidRPr="00533B20">
        <w:rPr>
          <w:rFonts w:ascii="Arial" w:hAnsi="Arial" w:cs="Arial"/>
          <w:sz w:val="18"/>
          <w:szCs w:val="18"/>
        </w:rPr>
        <w:t>Da</w:t>
      </w:r>
      <w:r w:rsidR="00544461" w:rsidRPr="00533B20">
        <w:rPr>
          <w:rFonts w:ascii="Arial" w:hAnsi="Arial" w:cs="Arial"/>
          <w:sz w:val="18"/>
          <w:szCs w:val="18"/>
        </w:rPr>
        <w:t>!</w:t>
      </w:r>
      <w:r w:rsidR="001721E6" w:rsidRPr="00533B20">
        <w:rPr>
          <w:rFonts w:ascii="Arial" w:hAnsi="Arial" w:cs="Arial"/>
          <w:sz w:val="18"/>
          <w:szCs w:val="18"/>
        </w:rPr>
        <w:t xml:space="preserve"> Fundraising </w:t>
      </w:r>
      <w:r w:rsidR="00920669" w:rsidRPr="00533B20">
        <w:rPr>
          <w:rFonts w:ascii="Arial" w:hAnsi="Arial" w:cs="Arial"/>
          <w:sz w:val="18"/>
          <w:szCs w:val="18"/>
        </w:rPr>
        <w:t xml:space="preserve">is EASY!  There are absolutely </w:t>
      </w:r>
      <w:r w:rsidR="00920669" w:rsidRPr="00533B20">
        <w:rPr>
          <w:rFonts w:ascii="Arial" w:hAnsi="Arial" w:cs="Arial"/>
          <w:bCs/>
          <w:sz w:val="18"/>
          <w:szCs w:val="18"/>
        </w:rPr>
        <w:t>no start-up fees</w:t>
      </w:r>
      <w:r w:rsidR="00920669" w:rsidRPr="00533B20">
        <w:rPr>
          <w:rFonts w:ascii="Arial" w:hAnsi="Arial" w:cs="Arial"/>
          <w:sz w:val="18"/>
          <w:szCs w:val="18"/>
        </w:rPr>
        <w:t xml:space="preserve">!  </w:t>
      </w:r>
      <w:r w:rsidR="00F11CCB">
        <w:rPr>
          <w:rFonts w:ascii="Arial" w:hAnsi="Arial" w:cs="Arial"/>
          <w:sz w:val="18"/>
          <w:szCs w:val="18"/>
        </w:rPr>
        <w:t>Cash sales are super easy and with $15 pricing, your participants will not have to have $1 bills for change</w:t>
      </w:r>
      <w:r w:rsidR="002D51E9">
        <w:rPr>
          <w:rFonts w:ascii="Arial" w:hAnsi="Arial" w:cs="Arial"/>
          <w:sz w:val="18"/>
          <w:szCs w:val="18"/>
        </w:rPr>
        <w:t xml:space="preserve">. </w:t>
      </w:r>
      <w:r w:rsidR="00B419C7" w:rsidRPr="00533B20">
        <w:rPr>
          <w:rFonts w:ascii="Arial" w:hAnsi="Arial" w:cs="Arial"/>
          <w:sz w:val="18"/>
          <w:szCs w:val="18"/>
        </w:rPr>
        <w:t>Ther</w:t>
      </w:r>
      <w:r w:rsidR="00920669" w:rsidRPr="00533B20">
        <w:rPr>
          <w:rFonts w:ascii="Arial" w:hAnsi="Arial" w:cs="Arial"/>
          <w:sz w:val="18"/>
          <w:szCs w:val="18"/>
        </w:rPr>
        <w:t>e are no minimums</w:t>
      </w:r>
      <w:r w:rsidR="00AB14B2" w:rsidRPr="00533B20">
        <w:rPr>
          <w:rFonts w:ascii="Arial" w:hAnsi="Arial" w:cs="Arial"/>
          <w:sz w:val="18"/>
          <w:szCs w:val="18"/>
        </w:rPr>
        <w:t xml:space="preserve"> and case</w:t>
      </w:r>
      <w:r w:rsidR="00374D7D">
        <w:rPr>
          <w:rFonts w:ascii="Arial" w:hAnsi="Arial" w:cs="Arial"/>
          <w:sz w:val="18"/>
          <w:szCs w:val="18"/>
        </w:rPr>
        <w:t xml:space="preserve"> requirements to place an</w:t>
      </w:r>
      <w:r w:rsidR="00AB14B2" w:rsidRPr="00533B20">
        <w:rPr>
          <w:rFonts w:ascii="Arial" w:hAnsi="Arial" w:cs="Arial"/>
          <w:sz w:val="18"/>
          <w:szCs w:val="18"/>
        </w:rPr>
        <w:t xml:space="preserve"> order, y</w:t>
      </w:r>
      <w:r w:rsidR="00F00C34" w:rsidRPr="00533B20">
        <w:rPr>
          <w:rFonts w:ascii="Arial" w:hAnsi="Arial" w:cs="Arial"/>
          <w:sz w:val="18"/>
          <w:szCs w:val="18"/>
        </w:rPr>
        <w:t xml:space="preserve">ou’ll </w:t>
      </w:r>
      <w:r w:rsidR="00CE7C97" w:rsidRPr="00D11371">
        <w:rPr>
          <w:rFonts w:ascii="Arial" w:hAnsi="Arial" w:cs="Arial"/>
          <w:sz w:val="18"/>
          <w:szCs w:val="18"/>
        </w:rPr>
        <w:t xml:space="preserve">keep </w:t>
      </w:r>
      <w:r w:rsidR="00F00C34" w:rsidRPr="00533B20">
        <w:rPr>
          <w:rFonts w:ascii="Arial" w:hAnsi="Arial" w:cs="Arial"/>
          <w:sz w:val="18"/>
          <w:szCs w:val="18"/>
        </w:rPr>
        <w:t>your profit upfront</w:t>
      </w:r>
      <w:r w:rsidR="00B359E5" w:rsidRPr="00533B20">
        <w:rPr>
          <w:rFonts w:ascii="Arial" w:hAnsi="Arial" w:cs="Arial"/>
          <w:sz w:val="18"/>
          <w:szCs w:val="18"/>
        </w:rPr>
        <w:t>. W</w:t>
      </w:r>
      <w:r w:rsidR="00F00C34" w:rsidRPr="00533B20">
        <w:rPr>
          <w:rFonts w:ascii="Arial" w:hAnsi="Arial" w:cs="Arial"/>
          <w:sz w:val="18"/>
          <w:szCs w:val="18"/>
        </w:rPr>
        <w:t xml:space="preserve">e provide </w:t>
      </w:r>
      <w:r w:rsidR="00B359E5" w:rsidRPr="00533B20">
        <w:rPr>
          <w:rFonts w:ascii="Arial" w:hAnsi="Arial" w:cs="Arial"/>
          <w:sz w:val="18"/>
          <w:szCs w:val="18"/>
        </w:rPr>
        <w:t xml:space="preserve">excellent </w:t>
      </w:r>
      <w:r w:rsidR="001F4499" w:rsidRPr="00533B20">
        <w:rPr>
          <w:rFonts w:ascii="Arial" w:hAnsi="Arial" w:cs="Arial"/>
          <w:sz w:val="18"/>
          <w:szCs w:val="18"/>
        </w:rPr>
        <w:t>customer service</w:t>
      </w:r>
      <w:r w:rsidR="00DD150A">
        <w:rPr>
          <w:rFonts w:ascii="Arial" w:hAnsi="Arial" w:cs="Arial"/>
          <w:sz w:val="18"/>
          <w:szCs w:val="18"/>
        </w:rPr>
        <w:t>, extended evening and weekend office hours,</w:t>
      </w:r>
      <w:r w:rsidR="001F4499" w:rsidRPr="00533B20">
        <w:rPr>
          <w:rFonts w:ascii="Arial" w:hAnsi="Arial" w:cs="Arial"/>
          <w:sz w:val="18"/>
          <w:szCs w:val="18"/>
        </w:rPr>
        <w:t xml:space="preserve"> and </w:t>
      </w:r>
      <w:r w:rsidR="00B359E5" w:rsidRPr="00533B20">
        <w:rPr>
          <w:rFonts w:ascii="Arial" w:hAnsi="Arial" w:cs="Arial"/>
          <w:sz w:val="18"/>
          <w:szCs w:val="18"/>
        </w:rPr>
        <w:t xml:space="preserve">a solid </w:t>
      </w:r>
      <w:r w:rsidR="001F4499" w:rsidRPr="00533B20">
        <w:rPr>
          <w:rFonts w:ascii="Arial" w:hAnsi="Arial" w:cs="Arial"/>
          <w:sz w:val="18"/>
          <w:szCs w:val="18"/>
        </w:rPr>
        <w:t>commitment to help</w:t>
      </w:r>
      <w:r w:rsidR="008D3221">
        <w:rPr>
          <w:rFonts w:ascii="Arial" w:hAnsi="Arial" w:cs="Arial"/>
          <w:sz w:val="18"/>
          <w:szCs w:val="18"/>
        </w:rPr>
        <w:t>ing</w:t>
      </w:r>
      <w:r w:rsidR="00B359E5" w:rsidRPr="00533B20">
        <w:rPr>
          <w:rFonts w:ascii="Arial" w:hAnsi="Arial" w:cs="Arial"/>
          <w:sz w:val="18"/>
          <w:szCs w:val="18"/>
        </w:rPr>
        <w:t xml:space="preserve"> </w:t>
      </w:r>
      <w:r w:rsidR="001F4499" w:rsidRPr="00533B20">
        <w:rPr>
          <w:rFonts w:ascii="Arial" w:hAnsi="Arial" w:cs="Arial"/>
          <w:sz w:val="18"/>
          <w:szCs w:val="18"/>
        </w:rPr>
        <w:t>you succeed!</w:t>
      </w:r>
      <w:r w:rsidR="00203022">
        <w:rPr>
          <w:rFonts w:ascii="Arial" w:hAnsi="Arial" w:cs="Arial"/>
          <w:sz w:val="18"/>
          <w:szCs w:val="18"/>
        </w:rPr>
        <w:t xml:space="preserve"> Call us today and you can receive your brochures in a few days!</w:t>
      </w:r>
    </w:p>
    <w:p w14:paraId="372E223B" w14:textId="77777777" w:rsidR="00A6736D" w:rsidRPr="00B72A96" w:rsidRDefault="00A6736D" w:rsidP="00920669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7FE40413" w14:textId="12391A58" w:rsidR="00E22562" w:rsidRDefault="006302D8" w:rsidP="00CA00F2">
      <w:pPr>
        <w:pStyle w:val="NormalWeb"/>
        <w:spacing w:before="0" w:beforeAutospacing="0" w:after="0" w:afterAutospacing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■ </w:t>
      </w:r>
      <w:r w:rsidR="0081004F">
        <w:rPr>
          <w:rFonts w:ascii="Arial" w:hAnsi="Arial" w:cs="Arial"/>
          <w:sz w:val="18"/>
          <w:szCs w:val="18"/>
        </w:rPr>
        <w:t xml:space="preserve">Our </w:t>
      </w:r>
      <w:r w:rsidR="001E1C8E">
        <w:rPr>
          <w:rFonts w:ascii="Arial" w:hAnsi="Arial" w:cs="Arial"/>
          <w:sz w:val="18"/>
          <w:szCs w:val="18"/>
        </w:rPr>
        <w:t xml:space="preserve">fall or spring candle </w:t>
      </w:r>
      <w:r w:rsidR="0081004F">
        <w:rPr>
          <w:rFonts w:ascii="Arial" w:hAnsi="Arial" w:cs="Arial"/>
          <w:sz w:val="18"/>
          <w:szCs w:val="18"/>
        </w:rPr>
        <w:t>brochure offer</w:t>
      </w:r>
      <w:r w:rsidR="001E1C8E">
        <w:rPr>
          <w:rFonts w:ascii="Arial" w:hAnsi="Arial" w:cs="Arial"/>
          <w:sz w:val="18"/>
          <w:szCs w:val="18"/>
        </w:rPr>
        <w:t>s</w:t>
      </w:r>
      <w:r w:rsidR="0081004F">
        <w:rPr>
          <w:rFonts w:ascii="Arial" w:hAnsi="Arial" w:cs="Arial"/>
          <w:sz w:val="18"/>
          <w:szCs w:val="18"/>
        </w:rPr>
        <w:t xml:space="preserve"> </w:t>
      </w:r>
      <w:r w:rsidR="00112428">
        <w:rPr>
          <w:rFonts w:ascii="Arial" w:hAnsi="Arial" w:cs="Arial"/>
          <w:sz w:val="18"/>
          <w:szCs w:val="18"/>
        </w:rPr>
        <w:t>simple-to-sell</w:t>
      </w:r>
      <w:r w:rsidR="00F73257">
        <w:rPr>
          <w:rFonts w:ascii="Arial" w:hAnsi="Arial" w:cs="Arial"/>
          <w:sz w:val="18"/>
          <w:szCs w:val="18"/>
        </w:rPr>
        <w:t xml:space="preserve"> $1</w:t>
      </w:r>
      <w:r w:rsidR="001E1C8E">
        <w:rPr>
          <w:rFonts w:ascii="Arial" w:hAnsi="Arial" w:cs="Arial"/>
          <w:sz w:val="18"/>
          <w:szCs w:val="18"/>
        </w:rPr>
        <w:t xml:space="preserve">5 </w:t>
      </w:r>
      <w:r w:rsidR="007F48B8">
        <w:rPr>
          <w:rFonts w:ascii="Arial" w:hAnsi="Arial" w:cs="Arial"/>
          <w:sz w:val="18"/>
          <w:szCs w:val="18"/>
        </w:rPr>
        <w:t>jar candles</w:t>
      </w:r>
      <w:r w:rsidR="00112428">
        <w:rPr>
          <w:rFonts w:ascii="Arial" w:hAnsi="Arial" w:cs="Arial"/>
          <w:sz w:val="18"/>
          <w:szCs w:val="18"/>
        </w:rPr>
        <w:t xml:space="preserve"> and room sprays</w:t>
      </w:r>
      <w:r w:rsidR="007F48B8">
        <w:rPr>
          <w:rFonts w:ascii="Arial" w:hAnsi="Arial" w:cs="Arial"/>
          <w:sz w:val="18"/>
          <w:szCs w:val="18"/>
        </w:rPr>
        <w:t xml:space="preserve">. </w:t>
      </w:r>
      <w:r w:rsidR="00F73257">
        <w:rPr>
          <w:rFonts w:ascii="Arial" w:hAnsi="Arial" w:cs="Arial"/>
          <w:sz w:val="18"/>
          <w:szCs w:val="18"/>
        </w:rPr>
        <w:t>For just</w:t>
      </w:r>
      <w:r w:rsidR="0081004F">
        <w:rPr>
          <w:rFonts w:ascii="Arial" w:hAnsi="Arial" w:cs="Arial"/>
          <w:sz w:val="18"/>
          <w:szCs w:val="18"/>
        </w:rPr>
        <w:t xml:space="preserve"> $1</w:t>
      </w:r>
      <w:r w:rsidR="007F48B8">
        <w:rPr>
          <w:rFonts w:ascii="Arial" w:hAnsi="Arial" w:cs="Arial"/>
          <w:sz w:val="18"/>
          <w:szCs w:val="18"/>
        </w:rPr>
        <w:t>5</w:t>
      </w:r>
      <w:r w:rsidR="000C0FD1">
        <w:rPr>
          <w:rFonts w:ascii="Arial" w:hAnsi="Arial" w:cs="Arial"/>
          <w:sz w:val="18"/>
          <w:szCs w:val="18"/>
        </w:rPr>
        <w:t>,</w:t>
      </w:r>
      <w:r w:rsidR="0081004F">
        <w:rPr>
          <w:rFonts w:ascii="Arial" w:hAnsi="Arial" w:cs="Arial"/>
          <w:sz w:val="18"/>
          <w:szCs w:val="18"/>
        </w:rPr>
        <w:t xml:space="preserve"> </w:t>
      </w:r>
      <w:r w:rsidR="00F73257">
        <w:rPr>
          <w:rFonts w:ascii="Arial" w:hAnsi="Arial" w:cs="Arial"/>
          <w:sz w:val="18"/>
          <w:szCs w:val="18"/>
        </w:rPr>
        <w:t xml:space="preserve">your supporters can select </w:t>
      </w:r>
      <w:r w:rsidR="00CF62BF">
        <w:rPr>
          <w:rFonts w:ascii="Arial" w:hAnsi="Arial" w:cs="Arial"/>
          <w:sz w:val="18"/>
          <w:szCs w:val="18"/>
        </w:rPr>
        <w:t xml:space="preserve">their favorite candle scents. </w:t>
      </w:r>
    </w:p>
    <w:p w14:paraId="697D5A84" w14:textId="77777777" w:rsidR="00AE5E0E" w:rsidRPr="00B72A96" w:rsidRDefault="00AE5E0E" w:rsidP="00026D78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09065F7C" w14:textId="2E8ADE4B" w:rsidR="00026D78" w:rsidRDefault="006302D8" w:rsidP="00EC3A33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■ </w:t>
      </w:r>
      <w:r w:rsidR="00026D78" w:rsidRPr="00F00C34">
        <w:rPr>
          <w:rFonts w:ascii="Arial" w:hAnsi="Arial" w:cs="Arial"/>
          <w:sz w:val="18"/>
          <w:szCs w:val="18"/>
        </w:rPr>
        <w:t xml:space="preserve">Sell </w:t>
      </w:r>
      <w:r w:rsidR="00533B20">
        <w:rPr>
          <w:rFonts w:ascii="Arial" w:hAnsi="Arial" w:cs="Arial"/>
          <w:sz w:val="18"/>
          <w:szCs w:val="18"/>
        </w:rPr>
        <w:t>premium quality</w:t>
      </w:r>
      <w:r w:rsidR="00EA36EA">
        <w:rPr>
          <w:rFonts w:ascii="Arial" w:hAnsi="Arial" w:cs="Arial"/>
          <w:sz w:val="18"/>
          <w:szCs w:val="18"/>
        </w:rPr>
        <w:t>,</w:t>
      </w:r>
      <w:r w:rsidR="00533B20">
        <w:rPr>
          <w:rFonts w:ascii="Arial" w:hAnsi="Arial" w:cs="Arial"/>
          <w:sz w:val="18"/>
          <w:szCs w:val="18"/>
        </w:rPr>
        <w:t xml:space="preserve"> </w:t>
      </w:r>
      <w:r w:rsidR="000C0FD1">
        <w:rPr>
          <w:rFonts w:ascii="Arial" w:hAnsi="Arial" w:cs="Arial"/>
          <w:sz w:val="18"/>
          <w:szCs w:val="18"/>
        </w:rPr>
        <w:t xml:space="preserve">exceptional, </w:t>
      </w:r>
      <w:r w:rsidR="00C85711" w:rsidRPr="00533B20">
        <w:rPr>
          <w:rFonts w:ascii="Arial" w:hAnsi="Arial" w:cs="Arial"/>
          <w:sz w:val="18"/>
          <w:szCs w:val="18"/>
        </w:rPr>
        <w:t xml:space="preserve">soy-blend </w:t>
      </w:r>
      <w:r w:rsidR="00026D78" w:rsidRPr="00533B20">
        <w:rPr>
          <w:rFonts w:ascii="Arial" w:hAnsi="Arial" w:cs="Arial"/>
          <w:sz w:val="18"/>
          <w:szCs w:val="18"/>
        </w:rPr>
        <w:t>candles</w:t>
      </w:r>
      <w:r w:rsidR="00533B20">
        <w:rPr>
          <w:rFonts w:ascii="Arial" w:hAnsi="Arial" w:cs="Arial"/>
          <w:sz w:val="18"/>
          <w:szCs w:val="18"/>
        </w:rPr>
        <w:t>, proudly</w:t>
      </w:r>
      <w:r w:rsidR="00026D78" w:rsidRPr="00F00C34">
        <w:rPr>
          <w:rFonts w:ascii="Arial" w:hAnsi="Arial" w:cs="Arial"/>
          <w:sz w:val="18"/>
          <w:szCs w:val="18"/>
        </w:rPr>
        <w:t xml:space="preserve"> made in the USA.</w:t>
      </w:r>
      <w:r w:rsidR="003F57E6">
        <w:rPr>
          <w:rFonts w:ascii="Arial" w:hAnsi="Arial" w:cs="Arial"/>
          <w:sz w:val="18"/>
          <w:szCs w:val="18"/>
        </w:rPr>
        <w:t xml:space="preserve"> </w:t>
      </w:r>
      <w:r w:rsidR="000C0FD1">
        <w:rPr>
          <w:rFonts w:ascii="Arial" w:hAnsi="Arial" w:cs="Arial"/>
          <w:sz w:val="18"/>
          <w:szCs w:val="18"/>
        </w:rPr>
        <w:t>Our candle factory</w:t>
      </w:r>
      <w:r w:rsidR="00D63E1E">
        <w:rPr>
          <w:rFonts w:ascii="Arial" w:hAnsi="Arial" w:cs="Arial"/>
          <w:sz w:val="18"/>
          <w:szCs w:val="18"/>
        </w:rPr>
        <w:t xml:space="preserve"> has </w:t>
      </w:r>
      <w:r w:rsidR="003F57E6">
        <w:rPr>
          <w:rFonts w:ascii="Arial" w:hAnsi="Arial" w:cs="Arial"/>
          <w:sz w:val="18"/>
          <w:szCs w:val="18"/>
        </w:rPr>
        <w:t>produc</w:t>
      </w:r>
      <w:r w:rsidR="00D63E1E">
        <w:rPr>
          <w:rFonts w:ascii="Arial" w:hAnsi="Arial" w:cs="Arial"/>
          <w:sz w:val="18"/>
          <w:szCs w:val="18"/>
        </w:rPr>
        <w:t>ed</w:t>
      </w:r>
      <w:r w:rsidR="003F57E6">
        <w:rPr>
          <w:rFonts w:ascii="Arial" w:hAnsi="Arial" w:cs="Arial"/>
          <w:sz w:val="18"/>
          <w:szCs w:val="18"/>
        </w:rPr>
        <w:t xml:space="preserve"> candles for Home Interiors </w:t>
      </w:r>
      <w:r w:rsidR="00861DF1">
        <w:rPr>
          <w:rFonts w:ascii="Arial" w:hAnsi="Arial" w:cs="Arial"/>
          <w:sz w:val="18"/>
          <w:szCs w:val="18"/>
        </w:rPr>
        <w:t>&amp; Gifts, Celebrating Home, Home &amp; Garden Party</w:t>
      </w:r>
      <w:r w:rsidR="000C0FD1">
        <w:rPr>
          <w:rFonts w:ascii="Arial" w:hAnsi="Arial" w:cs="Arial"/>
          <w:sz w:val="18"/>
          <w:szCs w:val="18"/>
        </w:rPr>
        <w:t xml:space="preserve">, </w:t>
      </w:r>
      <w:r w:rsidR="00441998">
        <w:rPr>
          <w:rFonts w:ascii="Arial" w:hAnsi="Arial" w:cs="Arial"/>
          <w:sz w:val="18"/>
          <w:szCs w:val="18"/>
        </w:rPr>
        <w:t xml:space="preserve">and </w:t>
      </w:r>
      <w:r w:rsidR="00203022">
        <w:rPr>
          <w:rFonts w:ascii="Arial" w:hAnsi="Arial" w:cs="Arial"/>
          <w:sz w:val="18"/>
          <w:szCs w:val="18"/>
        </w:rPr>
        <w:t>well</w:t>
      </w:r>
      <w:r w:rsidR="00BF736E">
        <w:rPr>
          <w:rFonts w:ascii="Arial" w:hAnsi="Arial" w:cs="Arial"/>
          <w:sz w:val="18"/>
          <w:szCs w:val="18"/>
        </w:rPr>
        <w:t>-</w:t>
      </w:r>
      <w:r w:rsidR="00203022">
        <w:rPr>
          <w:rFonts w:ascii="Arial" w:hAnsi="Arial" w:cs="Arial"/>
          <w:sz w:val="18"/>
          <w:szCs w:val="18"/>
        </w:rPr>
        <w:t xml:space="preserve">known </w:t>
      </w:r>
      <w:r w:rsidR="00D63E1E">
        <w:rPr>
          <w:rFonts w:ascii="Arial" w:hAnsi="Arial" w:cs="Arial"/>
          <w:sz w:val="18"/>
          <w:szCs w:val="18"/>
        </w:rPr>
        <w:t xml:space="preserve">retail stores, </w:t>
      </w:r>
      <w:r w:rsidR="000C0FD1">
        <w:rPr>
          <w:rFonts w:ascii="Arial" w:hAnsi="Arial" w:cs="Arial"/>
          <w:sz w:val="18"/>
          <w:szCs w:val="18"/>
        </w:rPr>
        <w:t>and upscale spas</w:t>
      </w:r>
      <w:r w:rsidR="00861DF1">
        <w:rPr>
          <w:rFonts w:ascii="Arial" w:hAnsi="Arial" w:cs="Arial"/>
          <w:sz w:val="18"/>
          <w:szCs w:val="18"/>
        </w:rPr>
        <w:t>.</w:t>
      </w:r>
      <w:r w:rsidR="00026D78" w:rsidRPr="00F00C34">
        <w:rPr>
          <w:rFonts w:ascii="Arial" w:hAnsi="Arial" w:cs="Arial"/>
          <w:sz w:val="18"/>
          <w:szCs w:val="18"/>
        </w:rPr>
        <w:t xml:space="preserve"> Our candles are</w:t>
      </w:r>
      <w:r w:rsidR="00C85711" w:rsidRPr="00F00C34">
        <w:rPr>
          <w:rFonts w:ascii="Arial" w:hAnsi="Arial" w:cs="Arial"/>
          <w:sz w:val="18"/>
          <w:szCs w:val="18"/>
        </w:rPr>
        <w:t xml:space="preserve"> </w:t>
      </w:r>
      <w:r w:rsidR="00B26254" w:rsidRPr="00F00C34">
        <w:rPr>
          <w:rFonts w:ascii="Arial" w:hAnsi="Arial" w:cs="Arial"/>
          <w:sz w:val="18"/>
          <w:szCs w:val="18"/>
        </w:rPr>
        <w:t>affordabl</w:t>
      </w:r>
      <w:r w:rsidR="000F1B88">
        <w:rPr>
          <w:rFonts w:ascii="Arial" w:hAnsi="Arial" w:cs="Arial"/>
          <w:sz w:val="18"/>
          <w:szCs w:val="18"/>
        </w:rPr>
        <w:t>e,</w:t>
      </w:r>
      <w:r w:rsidR="00533B20">
        <w:rPr>
          <w:rFonts w:ascii="Arial" w:hAnsi="Arial" w:cs="Arial"/>
          <w:sz w:val="18"/>
          <w:szCs w:val="18"/>
        </w:rPr>
        <w:t xml:space="preserve"> </w:t>
      </w:r>
      <w:r w:rsidR="00A524F9">
        <w:rPr>
          <w:rFonts w:ascii="Arial" w:hAnsi="Arial" w:cs="Arial"/>
          <w:sz w:val="18"/>
          <w:szCs w:val="18"/>
        </w:rPr>
        <w:t>easy to sell,</w:t>
      </w:r>
      <w:r w:rsidR="000C0FD1">
        <w:rPr>
          <w:rFonts w:ascii="Arial" w:hAnsi="Arial" w:cs="Arial"/>
          <w:sz w:val="18"/>
          <w:szCs w:val="18"/>
        </w:rPr>
        <w:t xml:space="preserve"> </w:t>
      </w:r>
      <w:r w:rsidR="00C85711" w:rsidRPr="00F00C34">
        <w:rPr>
          <w:rFonts w:ascii="Arial" w:hAnsi="Arial" w:cs="Arial"/>
          <w:sz w:val="18"/>
          <w:szCs w:val="18"/>
        </w:rPr>
        <w:t>h</w:t>
      </w:r>
      <w:r w:rsidR="000F5F19" w:rsidRPr="00F00C34">
        <w:rPr>
          <w:rFonts w:ascii="Arial" w:hAnsi="Arial" w:cs="Arial"/>
          <w:sz w:val="18"/>
          <w:szCs w:val="18"/>
        </w:rPr>
        <w:t xml:space="preserve">igh </w:t>
      </w:r>
      <w:r w:rsidR="00FD7A95" w:rsidRPr="00F00C34">
        <w:rPr>
          <w:rFonts w:ascii="Arial" w:hAnsi="Arial" w:cs="Arial"/>
          <w:sz w:val="18"/>
          <w:szCs w:val="18"/>
        </w:rPr>
        <w:t>in demand</w:t>
      </w:r>
      <w:r w:rsidR="00C85711" w:rsidRPr="00F00C34">
        <w:rPr>
          <w:rFonts w:ascii="Arial" w:hAnsi="Arial" w:cs="Arial"/>
          <w:sz w:val="18"/>
          <w:szCs w:val="18"/>
        </w:rPr>
        <w:t>,</w:t>
      </w:r>
      <w:r w:rsidR="00A524F9">
        <w:rPr>
          <w:rFonts w:ascii="Arial" w:hAnsi="Arial" w:cs="Arial"/>
          <w:sz w:val="18"/>
          <w:szCs w:val="18"/>
        </w:rPr>
        <w:t xml:space="preserve"> </w:t>
      </w:r>
      <w:r w:rsidR="00B419C7" w:rsidRPr="00F00C34">
        <w:rPr>
          <w:rFonts w:ascii="Arial" w:hAnsi="Arial" w:cs="Arial"/>
          <w:sz w:val="18"/>
          <w:szCs w:val="18"/>
        </w:rPr>
        <w:t>a</w:t>
      </w:r>
      <w:r w:rsidR="00B05286" w:rsidRPr="00F00C34">
        <w:rPr>
          <w:rFonts w:ascii="Arial" w:hAnsi="Arial" w:cs="Arial"/>
          <w:sz w:val="18"/>
          <w:szCs w:val="18"/>
        </w:rPr>
        <w:t>nd</w:t>
      </w:r>
      <w:r w:rsidR="00B26254" w:rsidRPr="00F00C34">
        <w:rPr>
          <w:rFonts w:ascii="Arial" w:hAnsi="Arial" w:cs="Arial"/>
          <w:sz w:val="18"/>
          <w:szCs w:val="18"/>
        </w:rPr>
        <w:t xml:space="preserve"> </w:t>
      </w:r>
      <w:r w:rsidR="00B05286" w:rsidRPr="00F00C34">
        <w:rPr>
          <w:rFonts w:ascii="Arial" w:hAnsi="Arial" w:cs="Arial"/>
          <w:sz w:val="18"/>
          <w:szCs w:val="18"/>
        </w:rPr>
        <w:t xml:space="preserve">will be </w:t>
      </w:r>
      <w:r w:rsidR="00B26254" w:rsidRPr="00F00C34">
        <w:rPr>
          <w:rFonts w:ascii="Arial" w:hAnsi="Arial" w:cs="Arial"/>
          <w:sz w:val="18"/>
          <w:szCs w:val="18"/>
        </w:rPr>
        <w:t xml:space="preserve">loved </w:t>
      </w:r>
      <w:r w:rsidR="00B05286" w:rsidRPr="00F00C34">
        <w:rPr>
          <w:rFonts w:ascii="Arial" w:hAnsi="Arial" w:cs="Arial"/>
          <w:sz w:val="18"/>
          <w:szCs w:val="18"/>
        </w:rPr>
        <w:t>by your customers.</w:t>
      </w:r>
      <w:r w:rsidR="00C63D82">
        <w:rPr>
          <w:rFonts w:ascii="Arial" w:hAnsi="Arial" w:cs="Arial"/>
          <w:sz w:val="18"/>
          <w:szCs w:val="18"/>
        </w:rPr>
        <w:t xml:space="preserve"> </w:t>
      </w:r>
      <w:r w:rsidR="000F5F19" w:rsidRPr="00F00C34">
        <w:rPr>
          <w:rFonts w:ascii="Arial" w:hAnsi="Arial" w:cs="Arial"/>
          <w:sz w:val="18"/>
          <w:szCs w:val="18"/>
        </w:rPr>
        <w:t>Our exclusive candles are</w:t>
      </w:r>
      <w:r w:rsidR="00300B90">
        <w:rPr>
          <w:rFonts w:ascii="Arial" w:hAnsi="Arial" w:cs="Arial"/>
          <w:sz w:val="18"/>
          <w:szCs w:val="18"/>
        </w:rPr>
        <w:t xml:space="preserve"> </w:t>
      </w:r>
      <w:r w:rsidR="000F5F19" w:rsidRPr="00F00C34">
        <w:rPr>
          <w:rFonts w:ascii="Arial" w:hAnsi="Arial" w:cs="Arial"/>
          <w:sz w:val="18"/>
          <w:szCs w:val="18"/>
        </w:rPr>
        <w:t xml:space="preserve">proudly made </w:t>
      </w:r>
      <w:r w:rsidR="000862FE" w:rsidRPr="00F00C34">
        <w:rPr>
          <w:rFonts w:ascii="Arial" w:hAnsi="Arial" w:cs="Arial"/>
          <w:sz w:val="18"/>
          <w:szCs w:val="18"/>
        </w:rPr>
        <w:t>in</w:t>
      </w:r>
      <w:r w:rsidR="000F5F19" w:rsidRPr="00F00C34">
        <w:rPr>
          <w:rFonts w:ascii="Arial" w:hAnsi="Arial" w:cs="Arial"/>
          <w:sz w:val="18"/>
          <w:szCs w:val="18"/>
        </w:rPr>
        <w:t xml:space="preserve"> </w:t>
      </w:r>
      <w:r w:rsidR="00D63E1E">
        <w:rPr>
          <w:rFonts w:ascii="Arial" w:hAnsi="Arial" w:cs="Arial"/>
          <w:sz w:val="18"/>
          <w:szCs w:val="18"/>
        </w:rPr>
        <w:t>o</w:t>
      </w:r>
      <w:r w:rsidR="000F5F19" w:rsidRPr="00F00C34">
        <w:rPr>
          <w:rFonts w:ascii="Arial" w:hAnsi="Arial" w:cs="Arial"/>
          <w:sz w:val="18"/>
          <w:szCs w:val="18"/>
        </w:rPr>
        <w:t>ur facility</w:t>
      </w:r>
      <w:r w:rsidR="00C63D82">
        <w:rPr>
          <w:rFonts w:ascii="Arial" w:hAnsi="Arial" w:cs="Arial"/>
          <w:sz w:val="18"/>
          <w:szCs w:val="18"/>
        </w:rPr>
        <w:t xml:space="preserve"> </w:t>
      </w:r>
      <w:r w:rsidR="00533B20">
        <w:rPr>
          <w:rFonts w:ascii="Arial" w:hAnsi="Arial" w:cs="Arial"/>
          <w:sz w:val="18"/>
          <w:szCs w:val="18"/>
        </w:rPr>
        <w:t>and</w:t>
      </w:r>
      <w:r w:rsidR="00C63D82">
        <w:rPr>
          <w:rFonts w:ascii="Arial" w:hAnsi="Arial" w:cs="Arial"/>
          <w:sz w:val="18"/>
          <w:szCs w:val="18"/>
        </w:rPr>
        <w:t xml:space="preserve"> are </w:t>
      </w:r>
      <w:r w:rsidR="00203022">
        <w:rPr>
          <w:rFonts w:ascii="Arial" w:hAnsi="Arial" w:cs="Arial"/>
          <w:sz w:val="18"/>
          <w:szCs w:val="18"/>
        </w:rPr>
        <w:t xml:space="preserve">loved </w:t>
      </w:r>
      <w:r w:rsidR="00C63D82">
        <w:rPr>
          <w:rFonts w:ascii="Arial" w:hAnsi="Arial" w:cs="Arial"/>
          <w:sz w:val="18"/>
          <w:szCs w:val="18"/>
        </w:rPr>
        <w:t xml:space="preserve">for being highly fragrant, </w:t>
      </w:r>
      <w:r w:rsidR="00AF470A">
        <w:rPr>
          <w:rFonts w:ascii="Arial" w:hAnsi="Arial" w:cs="Arial"/>
          <w:sz w:val="18"/>
          <w:szCs w:val="18"/>
        </w:rPr>
        <w:t>burning</w:t>
      </w:r>
      <w:r w:rsidR="00C63D82">
        <w:rPr>
          <w:rFonts w:ascii="Arial" w:hAnsi="Arial" w:cs="Arial"/>
          <w:sz w:val="18"/>
          <w:szCs w:val="18"/>
        </w:rPr>
        <w:t xml:space="preserve"> clean and evenly, </w:t>
      </w:r>
      <w:r w:rsidR="00AF470A">
        <w:rPr>
          <w:rFonts w:ascii="Arial" w:hAnsi="Arial" w:cs="Arial"/>
          <w:sz w:val="18"/>
          <w:szCs w:val="18"/>
        </w:rPr>
        <w:t>containing</w:t>
      </w:r>
      <w:r w:rsidR="00C63D82">
        <w:rPr>
          <w:rFonts w:ascii="Arial" w:hAnsi="Arial" w:cs="Arial"/>
          <w:sz w:val="18"/>
          <w:szCs w:val="18"/>
        </w:rPr>
        <w:t xml:space="preserve"> no lead wicks, and </w:t>
      </w:r>
      <w:r w:rsidR="00AF470A">
        <w:rPr>
          <w:rFonts w:ascii="Arial" w:hAnsi="Arial" w:cs="Arial"/>
          <w:sz w:val="18"/>
          <w:szCs w:val="18"/>
        </w:rPr>
        <w:t>having</w:t>
      </w:r>
      <w:r w:rsidR="00C63D82">
        <w:rPr>
          <w:rFonts w:ascii="Arial" w:hAnsi="Arial" w:cs="Arial"/>
          <w:sz w:val="18"/>
          <w:szCs w:val="18"/>
        </w:rPr>
        <w:t xml:space="preserve"> no</w:t>
      </w:r>
      <w:r w:rsidR="00D63E1E">
        <w:rPr>
          <w:rFonts w:ascii="Arial" w:hAnsi="Arial" w:cs="Arial"/>
          <w:sz w:val="18"/>
          <w:szCs w:val="18"/>
        </w:rPr>
        <w:t xml:space="preserve"> </w:t>
      </w:r>
      <w:r w:rsidR="00C63D82">
        <w:rPr>
          <w:rFonts w:ascii="Arial" w:hAnsi="Arial" w:cs="Arial"/>
          <w:sz w:val="18"/>
          <w:szCs w:val="18"/>
        </w:rPr>
        <w:t>unhealthy additives.</w:t>
      </w:r>
      <w:r w:rsidR="00203022">
        <w:rPr>
          <w:rFonts w:ascii="Arial" w:hAnsi="Arial" w:cs="Arial"/>
          <w:sz w:val="18"/>
          <w:szCs w:val="18"/>
        </w:rPr>
        <w:t xml:space="preserve"> Organizations repeat our fundraiser year after year due to customer demand</w:t>
      </w:r>
      <w:r w:rsidR="00794BDB">
        <w:rPr>
          <w:rFonts w:ascii="Arial" w:hAnsi="Arial" w:cs="Arial"/>
          <w:sz w:val="18"/>
          <w:szCs w:val="18"/>
        </w:rPr>
        <w:t xml:space="preserve"> and sales increase year to year</w:t>
      </w:r>
      <w:r w:rsidR="00203022">
        <w:rPr>
          <w:rFonts w:ascii="Arial" w:hAnsi="Arial" w:cs="Arial"/>
          <w:sz w:val="18"/>
          <w:szCs w:val="18"/>
        </w:rPr>
        <w:t>!</w:t>
      </w:r>
    </w:p>
    <w:p w14:paraId="23B3E4AC" w14:textId="77777777" w:rsidR="00B72A96" w:rsidRPr="00B72A96" w:rsidRDefault="00B72A96" w:rsidP="00026D78">
      <w:pPr>
        <w:pStyle w:val="NormalWeb"/>
        <w:spacing w:before="0" w:beforeAutospacing="0" w:after="0" w:afterAutospacing="0"/>
        <w:rPr>
          <w:rFonts w:ascii="Arial" w:hAnsi="Arial" w:cs="Arial"/>
          <w:b/>
          <w:sz w:val="10"/>
          <w:szCs w:val="10"/>
        </w:rPr>
      </w:pPr>
    </w:p>
    <w:p w14:paraId="4606BD34" w14:textId="28B5DF69" w:rsidR="00026D78" w:rsidRDefault="006302D8" w:rsidP="00026D78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■ </w:t>
      </w:r>
      <w:r w:rsidR="00D07F73">
        <w:rPr>
          <w:rFonts w:ascii="Arial" w:hAnsi="Arial" w:cs="Arial"/>
          <w:b/>
          <w:sz w:val="18"/>
          <w:szCs w:val="18"/>
        </w:rPr>
        <w:t xml:space="preserve">Shipping Fees: </w:t>
      </w:r>
      <w:r w:rsidR="005F32CB">
        <w:rPr>
          <w:rFonts w:ascii="Arial" w:hAnsi="Arial" w:cs="Arial"/>
          <w:bCs/>
          <w:sz w:val="18"/>
          <w:szCs w:val="18"/>
        </w:rPr>
        <w:t>With your brochure sales, s</w:t>
      </w:r>
      <w:r w:rsidR="009A3D81" w:rsidRPr="009A3D81">
        <w:rPr>
          <w:rFonts w:ascii="Arial" w:hAnsi="Arial" w:cs="Arial"/>
          <w:sz w:val="18"/>
          <w:szCs w:val="18"/>
        </w:rPr>
        <w:t xml:space="preserve">hipping charges are FREE with an </w:t>
      </w:r>
      <w:r w:rsidR="00D05CD3">
        <w:rPr>
          <w:rFonts w:ascii="Arial" w:hAnsi="Arial" w:cs="Arial"/>
          <w:sz w:val="18"/>
          <w:szCs w:val="18"/>
        </w:rPr>
        <w:t>easy-to-achieve</w:t>
      </w:r>
      <w:r w:rsidR="009A3D81" w:rsidRPr="009A3D81">
        <w:rPr>
          <w:rFonts w:ascii="Arial" w:hAnsi="Arial" w:cs="Arial"/>
          <w:sz w:val="18"/>
          <w:szCs w:val="18"/>
        </w:rPr>
        <w:t xml:space="preserve"> qualifying purchase of just $</w:t>
      </w:r>
      <w:r w:rsidR="004D4274">
        <w:rPr>
          <w:rFonts w:ascii="Arial" w:hAnsi="Arial" w:cs="Arial"/>
          <w:sz w:val="18"/>
          <w:szCs w:val="18"/>
        </w:rPr>
        <w:t>5</w:t>
      </w:r>
      <w:r w:rsidR="009A3D81" w:rsidRPr="009A3D81">
        <w:rPr>
          <w:rFonts w:ascii="Arial" w:hAnsi="Arial" w:cs="Arial"/>
          <w:sz w:val="18"/>
          <w:szCs w:val="18"/>
        </w:rPr>
        <w:t xml:space="preserve">00 in </w:t>
      </w:r>
      <w:r w:rsidR="00AB3B38">
        <w:rPr>
          <w:rFonts w:ascii="Arial" w:hAnsi="Arial" w:cs="Arial"/>
          <w:sz w:val="18"/>
          <w:szCs w:val="18"/>
        </w:rPr>
        <w:t>combined</w:t>
      </w:r>
      <w:r w:rsidR="005E3D7D">
        <w:rPr>
          <w:rFonts w:ascii="Arial" w:hAnsi="Arial" w:cs="Arial"/>
          <w:sz w:val="18"/>
          <w:szCs w:val="18"/>
        </w:rPr>
        <w:t xml:space="preserve"> </w:t>
      </w:r>
      <w:r w:rsidR="009A3D81" w:rsidRPr="009A3D81">
        <w:rPr>
          <w:rFonts w:ascii="Arial" w:hAnsi="Arial" w:cs="Arial"/>
          <w:sz w:val="18"/>
          <w:szCs w:val="18"/>
        </w:rPr>
        <w:t xml:space="preserve">retail sales! </w:t>
      </w:r>
      <w:r w:rsidR="001B2828">
        <w:rPr>
          <w:rFonts w:ascii="Arial" w:hAnsi="Arial" w:cs="Arial"/>
          <w:sz w:val="18"/>
          <w:szCs w:val="18"/>
        </w:rPr>
        <w:t xml:space="preserve">Organizations </w:t>
      </w:r>
      <w:r w:rsidR="00B159BF">
        <w:rPr>
          <w:rFonts w:ascii="Arial" w:hAnsi="Arial" w:cs="Arial"/>
          <w:sz w:val="18"/>
          <w:szCs w:val="18"/>
        </w:rPr>
        <w:t>that</w:t>
      </w:r>
      <w:r w:rsidR="001B2828">
        <w:rPr>
          <w:rFonts w:ascii="Arial" w:hAnsi="Arial" w:cs="Arial"/>
          <w:sz w:val="18"/>
          <w:szCs w:val="18"/>
        </w:rPr>
        <w:t xml:space="preserve"> are not tax-exempt report their tax except for TX where La-Tee-Da collects </w:t>
      </w:r>
      <w:r w:rsidR="00AB14B2">
        <w:rPr>
          <w:rFonts w:ascii="Arial" w:hAnsi="Arial" w:cs="Arial"/>
          <w:sz w:val="18"/>
          <w:szCs w:val="18"/>
        </w:rPr>
        <w:t>state sales tax on</w:t>
      </w:r>
      <w:r w:rsidR="00D05CD3">
        <w:rPr>
          <w:rFonts w:ascii="Arial" w:hAnsi="Arial" w:cs="Arial"/>
          <w:sz w:val="18"/>
          <w:szCs w:val="18"/>
        </w:rPr>
        <w:t xml:space="preserve"> </w:t>
      </w:r>
      <w:r w:rsidR="00AB14B2">
        <w:rPr>
          <w:rFonts w:ascii="Arial" w:hAnsi="Arial" w:cs="Arial"/>
          <w:sz w:val="18"/>
          <w:szCs w:val="18"/>
        </w:rPr>
        <w:t>orders shipped to TX</w:t>
      </w:r>
      <w:r w:rsidR="00B12280">
        <w:rPr>
          <w:rFonts w:ascii="Arial" w:hAnsi="Arial" w:cs="Arial"/>
          <w:sz w:val="18"/>
          <w:szCs w:val="18"/>
        </w:rPr>
        <w:t>. Non-exempt organizations may collect sales tax</w:t>
      </w:r>
      <w:r w:rsidR="00C70825">
        <w:rPr>
          <w:rFonts w:ascii="Arial" w:hAnsi="Arial" w:cs="Arial"/>
          <w:sz w:val="18"/>
          <w:szCs w:val="18"/>
        </w:rPr>
        <w:t>.</w:t>
      </w:r>
      <w:r w:rsidR="00893FA5" w:rsidRPr="00F00C34">
        <w:rPr>
          <w:rFonts w:ascii="Arial" w:hAnsi="Arial" w:cs="Arial"/>
          <w:sz w:val="18"/>
          <w:szCs w:val="18"/>
        </w:rPr>
        <w:t xml:space="preserve"> </w:t>
      </w:r>
    </w:p>
    <w:p w14:paraId="11276D47" w14:textId="77777777" w:rsidR="00FF3148" w:rsidRDefault="00FF3148" w:rsidP="00CD7CFC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14:paraId="74BD339D" w14:textId="77777777" w:rsidR="00970646" w:rsidRDefault="00970646" w:rsidP="00CD7CFC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14:paraId="44DBAB76" w14:textId="77777777" w:rsidR="00970646" w:rsidRDefault="00970646" w:rsidP="00CD7CFC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14:paraId="52582335" w14:textId="77777777" w:rsidR="00970646" w:rsidRDefault="00970646" w:rsidP="00CD7CFC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14:paraId="5E0701AC" w14:textId="77777777" w:rsidR="00970646" w:rsidRDefault="00970646" w:rsidP="00CD7CFC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14:paraId="76541A53" w14:textId="77777777" w:rsidR="00970646" w:rsidRDefault="00970646" w:rsidP="00CD7CFC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14:paraId="1D808243" w14:textId="77777777" w:rsidR="00970646" w:rsidRDefault="00970646" w:rsidP="00CD7CFC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14:paraId="2BF81645" w14:textId="1382D70B" w:rsidR="00CD7CFC" w:rsidRDefault="00CD7CFC" w:rsidP="00CD7CFC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 We ship orders Packed by Seller for FREE to make distribution a snap</w:t>
      </w:r>
      <w:r>
        <w:rPr>
          <w:rFonts w:ascii="Arial" w:hAnsi="Arial" w:cs="Arial"/>
          <w:sz w:val="18"/>
          <w:szCs w:val="18"/>
        </w:rPr>
        <w:t>. Individual boxes are labeled with each seller’s name and make curbside pickup a breeze</w:t>
      </w:r>
      <w:r w:rsidRPr="00B139EB">
        <w:rPr>
          <w:rFonts w:ascii="Arial" w:hAnsi="Arial" w:cs="Arial"/>
          <w:sz w:val="18"/>
          <w:szCs w:val="18"/>
        </w:rPr>
        <w:t>!</w:t>
      </w:r>
      <w:r>
        <w:rPr>
          <w:rFonts w:ascii="Arial" w:hAnsi="Arial" w:cs="Arial"/>
          <w:b/>
          <w:sz w:val="18"/>
          <w:szCs w:val="18"/>
        </w:rPr>
        <w:t xml:space="preserve">  </w:t>
      </w:r>
      <w:r w:rsidRPr="00AB14B2">
        <w:rPr>
          <w:rFonts w:ascii="Arial" w:hAnsi="Arial" w:cs="Arial"/>
          <w:sz w:val="18"/>
          <w:szCs w:val="18"/>
        </w:rPr>
        <w:t>Bulk shipping is optional</w:t>
      </w:r>
      <w:r>
        <w:rPr>
          <w:rFonts w:ascii="Arial" w:hAnsi="Arial" w:cs="Arial"/>
          <w:sz w:val="18"/>
          <w:szCs w:val="18"/>
        </w:rPr>
        <w:t>.</w:t>
      </w:r>
    </w:p>
    <w:p w14:paraId="6F762DD9" w14:textId="77777777" w:rsidR="002D51E9" w:rsidRPr="00E16A25" w:rsidRDefault="002D51E9" w:rsidP="00CD7CFC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7B18A1FD" w14:textId="0BE825D9" w:rsidR="00A6736D" w:rsidRPr="00A6736D" w:rsidRDefault="006302D8" w:rsidP="00C85711">
      <w:pPr>
        <w:pStyle w:val="NormalWeb"/>
        <w:spacing w:before="0" w:beforeAutospacing="0" w:after="0" w:afterAutospacing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8"/>
          <w:szCs w:val="18"/>
        </w:rPr>
        <w:t xml:space="preserve">■ </w:t>
      </w:r>
      <w:r w:rsidR="009A3D81">
        <w:rPr>
          <w:rFonts w:ascii="Arial" w:hAnsi="Arial" w:cs="Arial"/>
          <w:bCs/>
          <w:sz w:val="18"/>
          <w:szCs w:val="18"/>
        </w:rPr>
        <w:t>We take pride in offering products consistently in stock, shipping</w:t>
      </w:r>
      <w:r w:rsidR="00AE5E0E">
        <w:rPr>
          <w:rFonts w:ascii="Arial" w:hAnsi="Arial" w:cs="Arial"/>
          <w:sz w:val="18"/>
          <w:szCs w:val="18"/>
        </w:rPr>
        <w:t xml:space="preserve"> your order within a few days</w:t>
      </w:r>
      <w:r w:rsidR="009A3D81">
        <w:rPr>
          <w:rFonts w:ascii="Arial" w:hAnsi="Arial" w:cs="Arial"/>
          <w:sz w:val="18"/>
          <w:szCs w:val="18"/>
        </w:rPr>
        <w:t xml:space="preserve">, and </w:t>
      </w:r>
      <w:r w:rsidR="00AE5E0E">
        <w:rPr>
          <w:rFonts w:ascii="Arial" w:hAnsi="Arial" w:cs="Arial"/>
          <w:sz w:val="18"/>
          <w:szCs w:val="18"/>
        </w:rPr>
        <w:t>provid</w:t>
      </w:r>
      <w:r w:rsidR="009A3D81">
        <w:rPr>
          <w:rFonts w:ascii="Arial" w:hAnsi="Arial" w:cs="Arial"/>
          <w:sz w:val="18"/>
          <w:szCs w:val="18"/>
        </w:rPr>
        <w:t>ing</w:t>
      </w:r>
      <w:r w:rsidR="00AE5E0E">
        <w:rPr>
          <w:rFonts w:ascii="Arial" w:hAnsi="Arial" w:cs="Arial"/>
          <w:sz w:val="18"/>
          <w:szCs w:val="18"/>
        </w:rPr>
        <w:t xml:space="preserve"> fast shipping by </w:t>
      </w:r>
      <w:r w:rsidR="007248E0">
        <w:rPr>
          <w:rFonts w:ascii="Arial" w:hAnsi="Arial" w:cs="Arial"/>
          <w:sz w:val="18"/>
          <w:szCs w:val="18"/>
        </w:rPr>
        <w:t>UPS and by a common carrier for la</w:t>
      </w:r>
      <w:r w:rsidR="00705F63">
        <w:rPr>
          <w:rFonts w:ascii="Arial" w:hAnsi="Arial" w:cs="Arial"/>
          <w:sz w:val="18"/>
          <w:szCs w:val="18"/>
        </w:rPr>
        <w:t xml:space="preserve">rge orders. </w:t>
      </w:r>
      <w:r w:rsidR="00AE5E0E">
        <w:rPr>
          <w:rFonts w:ascii="Arial" w:hAnsi="Arial" w:cs="Arial"/>
          <w:sz w:val="18"/>
          <w:szCs w:val="18"/>
        </w:rPr>
        <w:t xml:space="preserve">Generally, you’ll receive your order within </w:t>
      </w:r>
      <w:r w:rsidR="00C818CE">
        <w:rPr>
          <w:rFonts w:ascii="Arial" w:hAnsi="Arial" w:cs="Arial"/>
          <w:sz w:val="18"/>
          <w:szCs w:val="18"/>
        </w:rPr>
        <w:t>10</w:t>
      </w:r>
      <w:r w:rsidR="00AB14B2">
        <w:rPr>
          <w:rFonts w:ascii="Arial" w:hAnsi="Arial" w:cs="Arial"/>
          <w:sz w:val="18"/>
          <w:szCs w:val="18"/>
        </w:rPr>
        <w:t xml:space="preserve"> business days once payment</w:t>
      </w:r>
      <w:r w:rsidR="008455AD">
        <w:rPr>
          <w:rFonts w:ascii="Arial" w:hAnsi="Arial" w:cs="Arial"/>
          <w:sz w:val="18"/>
          <w:szCs w:val="18"/>
        </w:rPr>
        <w:t xml:space="preserve"> or a school </w:t>
      </w:r>
      <w:r w:rsidR="005220AA">
        <w:rPr>
          <w:rFonts w:ascii="Arial" w:hAnsi="Arial" w:cs="Arial"/>
          <w:sz w:val="18"/>
          <w:szCs w:val="18"/>
        </w:rPr>
        <w:t>purchase order</w:t>
      </w:r>
      <w:r w:rsidR="00AB14B2">
        <w:rPr>
          <w:rFonts w:ascii="Arial" w:hAnsi="Arial" w:cs="Arial"/>
          <w:sz w:val="18"/>
          <w:szCs w:val="18"/>
        </w:rPr>
        <w:t xml:space="preserve"> has been received.</w:t>
      </w:r>
      <w:r w:rsidR="00861DF1">
        <w:rPr>
          <w:rFonts w:ascii="Arial" w:hAnsi="Arial" w:cs="Arial"/>
          <w:sz w:val="18"/>
          <w:szCs w:val="18"/>
        </w:rPr>
        <w:t xml:space="preserve"> We</w:t>
      </w:r>
      <w:r w:rsidR="00E63547">
        <w:rPr>
          <w:rFonts w:ascii="Arial" w:hAnsi="Arial" w:cs="Arial"/>
          <w:sz w:val="18"/>
          <w:szCs w:val="18"/>
        </w:rPr>
        <w:t xml:space="preserve"> will email a link for you to track your shipment. </w:t>
      </w:r>
    </w:p>
    <w:p w14:paraId="3163D1E1" w14:textId="5265A7C2" w:rsidR="009013E8" w:rsidRPr="00794BDB" w:rsidRDefault="005916FE" w:rsidP="0099322E">
      <w:pPr>
        <w:pStyle w:val="NormalWeb"/>
        <w:tabs>
          <w:tab w:val="center" w:pos="5400"/>
        </w:tabs>
        <w:spacing w:before="0" w:beforeAutospacing="0" w:after="0" w:afterAutospacing="0"/>
        <w:rPr>
          <w:rFonts w:ascii="Arial" w:hAnsi="Arial" w:cs="Arial"/>
          <w:b/>
          <w:bCs/>
          <w:color w:val="42A0E6"/>
          <w:sz w:val="10"/>
          <w:szCs w:val="10"/>
        </w:rPr>
      </w:pPr>
      <w:r w:rsidRPr="00A6736D">
        <w:rPr>
          <w:rFonts w:ascii="Arial" w:hAnsi="Arial" w:cs="Arial"/>
          <w:bCs/>
          <w:sz w:val="16"/>
          <w:szCs w:val="16"/>
        </w:rPr>
        <w:t xml:space="preserve"> </w:t>
      </w:r>
      <w:r w:rsidR="00B05286" w:rsidRPr="00A6736D">
        <w:rPr>
          <w:rFonts w:ascii="Arial" w:hAnsi="Arial" w:cs="Arial"/>
          <w:bCs/>
          <w:sz w:val="16"/>
          <w:szCs w:val="16"/>
        </w:rPr>
        <w:t xml:space="preserve">    </w:t>
      </w:r>
      <w:r w:rsidR="0099322E">
        <w:rPr>
          <w:rFonts w:ascii="Arial" w:hAnsi="Arial" w:cs="Arial"/>
          <w:bCs/>
          <w:sz w:val="16"/>
          <w:szCs w:val="16"/>
        </w:rPr>
        <w:tab/>
      </w:r>
    </w:p>
    <w:p w14:paraId="5D777B47" w14:textId="77777777" w:rsidR="0064346D" w:rsidRPr="005E3777" w:rsidRDefault="007E124E" w:rsidP="004F7178">
      <w:pPr>
        <w:jc w:val="center"/>
        <w:rPr>
          <w:rFonts w:ascii="Arial" w:hAnsi="Arial" w:cs="Arial"/>
          <w:b/>
          <w:bCs/>
          <w:color w:val="00B0F0"/>
          <w:sz w:val="22"/>
          <w:szCs w:val="22"/>
        </w:rPr>
      </w:pPr>
      <w:r w:rsidRPr="005E3777">
        <w:rPr>
          <w:rFonts w:ascii="Arial" w:hAnsi="Arial" w:cs="Arial"/>
          <w:b/>
          <w:bCs/>
          <w:color w:val="00B0F0"/>
          <w:sz w:val="22"/>
          <w:szCs w:val="22"/>
        </w:rPr>
        <w:t>Pricing and Profit</w:t>
      </w:r>
    </w:p>
    <w:p w14:paraId="4BC14B21" w14:textId="77777777" w:rsidR="001D0271" w:rsidRPr="001D711C" w:rsidRDefault="001D0271" w:rsidP="004F7178">
      <w:pPr>
        <w:jc w:val="center"/>
        <w:rPr>
          <w:rFonts w:ascii="Arial" w:hAnsi="Arial" w:cs="Arial"/>
          <w:b/>
          <w:bCs/>
          <w:color w:val="00733D"/>
          <w:sz w:val="10"/>
          <w:szCs w:val="10"/>
        </w:rPr>
      </w:pPr>
    </w:p>
    <w:p w14:paraId="6EA99DE6" w14:textId="2B67B67E" w:rsidR="00F72593" w:rsidRPr="00A3751E" w:rsidRDefault="00FF3148" w:rsidP="007E124E">
      <w:pPr>
        <w:rPr>
          <w:rFonts w:ascii="Arial" w:hAnsi="Arial" w:cs="Arial"/>
          <w:bCs/>
          <w:color w:val="000000"/>
          <w:sz w:val="18"/>
          <w:szCs w:val="18"/>
        </w:rPr>
      </w:pPr>
      <w:r>
        <w:rPr>
          <w:rFonts w:ascii="Arial" w:hAnsi="Arial" w:cs="Arial"/>
          <w:bCs/>
          <w:color w:val="000000"/>
          <w:sz w:val="18"/>
          <w:szCs w:val="18"/>
        </w:rPr>
        <w:t>Y</w:t>
      </w:r>
      <w:r w:rsidR="00EF4BA5">
        <w:rPr>
          <w:rFonts w:ascii="Arial" w:hAnsi="Arial" w:cs="Arial"/>
          <w:bCs/>
          <w:color w:val="000000"/>
          <w:sz w:val="18"/>
          <w:szCs w:val="18"/>
        </w:rPr>
        <w:t>our organization wi</w:t>
      </w:r>
      <w:r w:rsidR="001D711C">
        <w:rPr>
          <w:rFonts w:ascii="Arial" w:hAnsi="Arial" w:cs="Arial"/>
          <w:bCs/>
          <w:color w:val="000000"/>
          <w:sz w:val="18"/>
          <w:szCs w:val="18"/>
        </w:rPr>
        <w:t>ll e</w:t>
      </w:r>
      <w:r w:rsidR="00A3751E">
        <w:rPr>
          <w:rFonts w:ascii="Arial" w:hAnsi="Arial" w:cs="Arial"/>
          <w:bCs/>
          <w:color w:val="000000"/>
          <w:sz w:val="18"/>
          <w:szCs w:val="18"/>
        </w:rPr>
        <w:t xml:space="preserve">arn </w:t>
      </w:r>
      <w:r w:rsidR="008C6418">
        <w:rPr>
          <w:rFonts w:ascii="Arial" w:hAnsi="Arial" w:cs="Arial"/>
          <w:bCs/>
          <w:color w:val="000000"/>
          <w:sz w:val="18"/>
          <w:szCs w:val="18"/>
        </w:rPr>
        <w:t>50</w:t>
      </w:r>
      <w:r w:rsidR="007E124E" w:rsidRPr="007E124E">
        <w:rPr>
          <w:rFonts w:ascii="Arial" w:hAnsi="Arial" w:cs="Arial"/>
          <w:bCs/>
          <w:color w:val="000000"/>
          <w:sz w:val="18"/>
          <w:szCs w:val="18"/>
        </w:rPr>
        <w:t xml:space="preserve">% </w:t>
      </w:r>
      <w:r w:rsidR="00A3751E">
        <w:rPr>
          <w:rFonts w:ascii="Arial" w:hAnsi="Arial" w:cs="Arial"/>
          <w:bCs/>
          <w:color w:val="000000"/>
          <w:sz w:val="18"/>
          <w:szCs w:val="18"/>
        </w:rPr>
        <w:t xml:space="preserve">profit </w:t>
      </w:r>
      <w:r w:rsidR="00D91A55">
        <w:rPr>
          <w:rFonts w:ascii="Arial" w:hAnsi="Arial" w:cs="Arial"/>
          <w:bCs/>
          <w:color w:val="000000"/>
          <w:sz w:val="18"/>
          <w:szCs w:val="18"/>
        </w:rPr>
        <w:t>from</w:t>
      </w:r>
      <w:r w:rsidR="0018091A">
        <w:rPr>
          <w:rFonts w:ascii="Arial" w:hAnsi="Arial" w:cs="Arial"/>
          <w:bCs/>
          <w:color w:val="000000"/>
          <w:sz w:val="18"/>
          <w:szCs w:val="18"/>
        </w:rPr>
        <w:t xml:space="preserve"> all</w:t>
      </w:r>
      <w:r w:rsidR="00A3751E">
        <w:rPr>
          <w:rFonts w:ascii="Arial" w:hAnsi="Arial" w:cs="Arial"/>
          <w:bCs/>
          <w:color w:val="000000"/>
          <w:sz w:val="18"/>
          <w:szCs w:val="18"/>
        </w:rPr>
        <w:t xml:space="preserve"> </w:t>
      </w:r>
      <w:r w:rsidR="00D83D15">
        <w:rPr>
          <w:rFonts w:ascii="Arial" w:hAnsi="Arial" w:cs="Arial"/>
          <w:bCs/>
          <w:color w:val="000000"/>
          <w:sz w:val="18"/>
          <w:szCs w:val="18"/>
        </w:rPr>
        <w:t xml:space="preserve">your </w:t>
      </w:r>
      <w:r w:rsidR="00D72D68">
        <w:rPr>
          <w:rFonts w:ascii="Arial" w:hAnsi="Arial" w:cs="Arial"/>
          <w:bCs/>
          <w:color w:val="000000"/>
          <w:sz w:val="18"/>
          <w:szCs w:val="18"/>
        </w:rPr>
        <w:t xml:space="preserve">sales, </w:t>
      </w:r>
      <w:r w:rsidR="00D83D15">
        <w:rPr>
          <w:rFonts w:ascii="Arial" w:hAnsi="Arial" w:cs="Arial"/>
          <w:bCs/>
          <w:color w:val="000000"/>
          <w:sz w:val="18"/>
          <w:szCs w:val="18"/>
        </w:rPr>
        <w:t>with no minimums required</w:t>
      </w:r>
      <w:r w:rsidR="00EE7D78">
        <w:rPr>
          <w:rFonts w:ascii="Arial" w:hAnsi="Arial" w:cs="Arial"/>
          <w:bCs/>
          <w:color w:val="000000"/>
          <w:sz w:val="18"/>
          <w:szCs w:val="18"/>
        </w:rPr>
        <w:t>!</w:t>
      </w:r>
      <w:r w:rsidR="00D72D68">
        <w:rPr>
          <w:rFonts w:ascii="Arial" w:hAnsi="Arial" w:cs="Arial"/>
          <w:bCs/>
          <w:color w:val="000000"/>
          <w:sz w:val="18"/>
          <w:szCs w:val="18"/>
        </w:rPr>
        <w:t xml:space="preserve"> </w:t>
      </w:r>
      <w:r w:rsidR="00682847">
        <w:rPr>
          <w:rFonts w:ascii="Arial" w:hAnsi="Arial" w:cs="Arial"/>
          <w:bCs/>
          <w:color w:val="000000"/>
          <w:sz w:val="18"/>
          <w:szCs w:val="18"/>
        </w:rPr>
        <w:t>La-Tee-Da! Fundraising offers a high-profit percentage opportunity</w:t>
      </w:r>
      <w:r w:rsidR="0056083B">
        <w:rPr>
          <w:rFonts w:ascii="Arial" w:hAnsi="Arial" w:cs="Arial"/>
          <w:bCs/>
          <w:color w:val="000000"/>
          <w:sz w:val="18"/>
          <w:szCs w:val="18"/>
        </w:rPr>
        <w:t xml:space="preserve"> you’ll not find in any other program. </w:t>
      </w:r>
      <w:r w:rsidR="00141205">
        <w:rPr>
          <w:rFonts w:ascii="Arial" w:hAnsi="Arial" w:cs="Arial"/>
          <w:bCs/>
          <w:color w:val="000000"/>
          <w:sz w:val="18"/>
          <w:szCs w:val="18"/>
        </w:rPr>
        <w:t>With $1</w:t>
      </w:r>
      <w:r w:rsidR="00EE7D78">
        <w:rPr>
          <w:rFonts w:ascii="Arial" w:hAnsi="Arial" w:cs="Arial"/>
          <w:bCs/>
          <w:color w:val="000000"/>
          <w:sz w:val="18"/>
          <w:szCs w:val="18"/>
        </w:rPr>
        <w:t>5</w:t>
      </w:r>
      <w:r w:rsidR="002D51E9">
        <w:rPr>
          <w:rFonts w:ascii="Arial" w:hAnsi="Arial" w:cs="Arial"/>
          <w:bCs/>
          <w:color w:val="000000"/>
          <w:sz w:val="18"/>
          <w:szCs w:val="18"/>
        </w:rPr>
        <w:t xml:space="preserve"> pricing</w:t>
      </w:r>
      <w:r w:rsidR="00A06657">
        <w:rPr>
          <w:rFonts w:ascii="Arial" w:hAnsi="Arial" w:cs="Arial"/>
          <w:bCs/>
          <w:color w:val="000000"/>
          <w:sz w:val="18"/>
          <w:szCs w:val="18"/>
        </w:rPr>
        <w:t xml:space="preserve"> </w:t>
      </w:r>
      <w:r w:rsidR="00141205">
        <w:rPr>
          <w:rFonts w:ascii="Arial" w:hAnsi="Arial" w:cs="Arial"/>
          <w:bCs/>
          <w:color w:val="000000"/>
          <w:sz w:val="18"/>
          <w:szCs w:val="18"/>
        </w:rPr>
        <w:t>easy to sell and affordable, y</w:t>
      </w:r>
      <w:r w:rsidR="00A3751E">
        <w:rPr>
          <w:rFonts w:ascii="Arial" w:hAnsi="Arial" w:cs="Arial"/>
          <w:bCs/>
          <w:color w:val="000000"/>
          <w:sz w:val="18"/>
          <w:szCs w:val="18"/>
        </w:rPr>
        <w:t xml:space="preserve">our organization </w:t>
      </w:r>
      <w:r w:rsidR="00A92716">
        <w:rPr>
          <w:rFonts w:ascii="Arial" w:hAnsi="Arial" w:cs="Arial"/>
          <w:bCs/>
          <w:color w:val="000000"/>
          <w:sz w:val="18"/>
          <w:szCs w:val="18"/>
        </w:rPr>
        <w:t>will</w:t>
      </w:r>
      <w:r w:rsidR="00A3751E">
        <w:rPr>
          <w:rFonts w:ascii="Arial" w:hAnsi="Arial" w:cs="Arial"/>
          <w:bCs/>
          <w:color w:val="000000"/>
          <w:sz w:val="18"/>
          <w:szCs w:val="18"/>
        </w:rPr>
        <w:t xml:space="preserve"> earn</w:t>
      </w:r>
      <w:r w:rsidR="00DD2635">
        <w:rPr>
          <w:rFonts w:ascii="Arial" w:hAnsi="Arial" w:cs="Arial"/>
          <w:bCs/>
          <w:color w:val="000000"/>
          <w:sz w:val="18"/>
          <w:szCs w:val="18"/>
        </w:rPr>
        <w:t xml:space="preserve"> </w:t>
      </w:r>
      <w:r w:rsidR="00A92716">
        <w:rPr>
          <w:rFonts w:ascii="Arial" w:hAnsi="Arial" w:cs="Arial"/>
          <w:bCs/>
          <w:color w:val="000000"/>
          <w:sz w:val="18"/>
          <w:szCs w:val="18"/>
        </w:rPr>
        <w:t>$7.50</w:t>
      </w:r>
      <w:r w:rsidR="00A3751E">
        <w:rPr>
          <w:rFonts w:ascii="Arial" w:hAnsi="Arial" w:cs="Arial"/>
          <w:bCs/>
          <w:color w:val="000000"/>
          <w:sz w:val="18"/>
          <w:szCs w:val="18"/>
        </w:rPr>
        <w:t xml:space="preserve"> </w:t>
      </w:r>
      <w:r w:rsidR="00A92716">
        <w:rPr>
          <w:rFonts w:ascii="Arial" w:hAnsi="Arial" w:cs="Arial"/>
          <w:bCs/>
          <w:color w:val="000000"/>
          <w:sz w:val="18"/>
          <w:szCs w:val="18"/>
        </w:rPr>
        <w:t>on each candle</w:t>
      </w:r>
      <w:r w:rsidR="00EF4BA5">
        <w:rPr>
          <w:rFonts w:ascii="Arial" w:hAnsi="Arial" w:cs="Arial"/>
          <w:bCs/>
          <w:color w:val="000000"/>
          <w:sz w:val="18"/>
          <w:szCs w:val="18"/>
        </w:rPr>
        <w:t xml:space="preserve"> and room spray</w:t>
      </w:r>
      <w:r w:rsidR="00A92716">
        <w:rPr>
          <w:rFonts w:ascii="Arial" w:hAnsi="Arial" w:cs="Arial"/>
          <w:bCs/>
          <w:color w:val="000000"/>
          <w:sz w:val="18"/>
          <w:szCs w:val="18"/>
        </w:rPr>
        <w:t xml:space="preserve"> </w:t>
      </w:r>
      <w:r w:rsidR="00A3751E">
        <w:rPr>
          <w:rFonts w:ascii="Arial" w:hAnsi="Arial" w:cs="Arial"/>
          <w:bCs/>
          <w:color w:val="000000"/>
          <w:sz w:val="18"/>
          <w:szCs w:val="18"/>
        </w:rPr>
        <w:t>sold.</w:t>
      </w:r>
    </w:p>
    <w:p w14:paraId="7C1B82ED" w14:textId="77777777" w:rsidR="00465337" w:rsidRPr="00961A9B" w:rsidRDefault="00465337" w:rsidP="00F72593">
      <w:pPr>
        <w:jc w:val="center"/>
        <w:rPr>
          <w:rFonts w:ascii="Arial" w:hAnsi="Arial" w:cs="Arial"/>
          <w:b/>
          <w:bCs/>
          <w:color w:val="2E74B5"/>
        </w:rPr>
      </w:pPr>
    </w:p>
    <w:tbl>
      <w:tblPr>
        <w:tblW w:w="0" w:type="auto"/>
        <w:tblCellSpacing w:w="0" w:type="dxa"/>
        <w:tblInd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3510"/>
        <w:gridCol w:w="3021"/>
      </w:tblGrid>
      <w:tr w:rsidR="00F72593" w:rsidRPr="00186566" w14:paraId="5B554AD2" w14:textId="77777777" w:rsidTr="00141205">
        <w:trPr>
          <w:tblCellSpacing w:w="0" w:type="dxa"/>
        </w:trPr>
        <w:tc>
          <w:tcPr>
            <w:tcW w:w="3420" w:type="dxa"/>
            <w:shd w:val="clear" w:color="auto" w:fill="D9D9D9"/>
            <w:hideMark/>
          </w:tcPr>
          <w:p w14:paraId="467AC066" w14:textId="1DE3887C" w:rsidR="00F72593" w:rsidRPr="00C3478F" w:rsidRDefault="00F72593" w:rsidP="00141205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3478F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Number of Sellers each selling </w:t>
            </w:r>
            <w:r w:rsidR="00141205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just </w:t>
            </w:r>
            <w:r w:rsidR="00DF612C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07720D" w:rsidRPr="00C3478F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0</w:t>
            </w:r>
            <w:r w:rsidRPr="00C3478F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A3751E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of the $1</w:t>
            </w:r>
            <w:r w:rsidR="00EB08D9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5</w:t>
            </w:r>
            <w:r w:rsidR="00C85D03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 candles</w:t>
            </w:r>
            <w:r w:rsidRPr="00C3478F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 w:rsidR="00521109" w:rsidRPr="00521109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or room sprays</w:t>
            </w:r>
          </w:p>
        </w:tc>
        <w:tc>
          <w:tcPr>
            <w:tcW w:w="3510" w:type="dxa"/>
            <w:shd w:val="clear" w:color="auto" w:fill="D9D9D9"/>
            <w:hideMark/>
          </w:tcPr>
          <w:p w14:paraId="6E33DE19" w14:textId="77777777" w:rsidR="00F72593" w:rsidRPr="00C3478F" w:rsidRDefault="00F72593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3478F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Number of Items Sold</w:t>
            </w:r>
            <w:r w:rsidRPr="00C3478F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3021" w:type="dxa"/>
            <w:shd w:val="clear" w:color="auto" w:fill="D9D9D9"/>
            <w:hideMark/>
          </w:tcPr>
          <w:p w14:paraId="56DC4524" w14:textId="77777777" w:rsidR="00F72593" w:rsidRPr="00C3478F" w:rsidRDefault="00F72593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3478F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Average Profit</w:t>
            </w:r>
            <w:r w:rsidRPr="00C3478F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</w:tr>
      <w:tr w:rsidR="00F72593" w:rsidRPr="00186566" w14:paraId="3C4BC568" w14:textId="77777777" w:rsidTr="00141205">
        <w:trPr>
          <w:tblCellSpacing w:w="0" w:type="dxa"/>
        </w:trPr>
        <w:tc>
          <w:tcPr>
            <w:tcW w:w="3420" w:type="dxa"/>
            <w:hideMark/>
          </w:tcPr>
          <w:p w14:paraId="722444D6" w14:textId="77777777" w:rsidR="00F72593" w:rsidRPr="00C3478F" w:rsidRDefault="00141205" w:rsidP="00CF1E5A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2</w:t>
            </w:r>
            <w:r w:rsidR="00CF1E5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3510" w:type="dxa"/>
            <w:hideMark/>
          </w:tcPr>
          <w:p w14:paraId="7471AAD1" w14:textId="77777777" w:rsidR="00F72593" w:rsidRPr="00C3478F" w:rsidRDefault="00141205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2</w:t>
            </w:r>
            <w:r w:rsidR="00DF612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5</w:t>
            </w:r>
            <w:r w:rsidR="00CF1E5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3021" w:type="dxa"/>
            <w:hideMark/>
          </w:tcPr>
          <w:p w14:paraId="47B3157A" w14:textId="282AC01B" w:rsidR="00F72593" w:rsidRPr="00C3478F" w:rsidRDefault="002A5784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141205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,</w:t>
            </w:r>
            <w:r w:rsidR="009930A5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875</w:t>
            </w:r>
          </w:p>
        </w:tc>
      </w:tr>
      <w:tr w:rsidR="00F72593" w:rsidRPr="00186566" w14:paraId="6E2D5F63" w14:textId="77777777" w:rsidTr="00141205">
        <w:trPr>
          <w:tblCellSpacing w:w="0" w:type="dxa"/>
        </w:trPr>
        <w:tc>
          <w:tcPr>
            <w:tcW w:w="3420" w:type="dxa"/>
            <w:shd w:val="clear" w:color="auto" w:fill="D9D9D9"/>
            <w:hideMark/>
          </w:tcPr>
          <w:p w14:paraId="41E109B0" w14:textId="77777777" w:rsidR="00F72593" w:rsidRPr="00C3478F" w:rsidRDefault="00141205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3510" w:type="dxa"/>
            <w:shd w:val="clear" w:color="auto" w:fill="D9D9D9"/>
            <w:hideMark/>
          </w:tcPr>
          <w:p w14:paraId="713D75C8" w14:textId="77777777" w:rsidR="00F72593" w:rsidRPr="00C3478F" w:rsidRDefault="00141205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500</w:t>
            </w:r>
          </w:p>
        </w:tc>
        <w:tc>
          <w:tcPr>
            <w:tcW w:w="3021" w:type="dxa"/>
            <w:shd w:val="clear" w:color="auto" w:fill="D9D9D9"/>
            <w:hideMark/>
          </w:tcPr>
          <w:p w14:paraId="5DDC797C" w14:textId="3E3ECE49" w:rsidR="00F72593" w:rsidRPr="00C3478F" w:rsidRDefault="00F72593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9930A5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3,750</w:t>
            </w:r>
          </w:p>
        </w:tc>
      </w:tr>
      <w:tr w:rsidR="00F72593" w:rsidRPr="00186566" w14:paraId="5B4D89D0" w14:textId="77777777" w:rsidTr="00141205">
        <w:trPr>
          <w:tblCellSpacing w:w="0" w:type="dxa"/>
        </w:trPr>
        <w:tc>
          <w:tcPr>
            <w:tcW w:w="3420" w:type="dxa"/>
            <w:hideMark/>
          </w:tcPr>
          <w:p w14:paraId="5DB154E5" w14:textId="77777777" w:rsidR="00F72593" w:rsidRPr="00C3478F" w:rsidRDefault="00141205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3510" w:type="dxa"/>
            <w:hideMark/>
          </w:tcPr>
          <w:p w14:paraId="7712BFD0" w14:textId="77777777" w:rsidR="00F72593" w:rsidRPr="00C3478F" w:rsidRDefault="00141205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,0</w:t>
            </w:r>
            <w:r w:rsidR="00DF612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  <w:r w:rsidR="00F72593"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3021" w:type="dxa"/>
            <w:hideMark/>
          </w:tcPr>
          <w:p w14:paraId="25557A9C" w14:textId="213B150C" w:rsidR="00F72593" w:rsidRPr="00C3478F" w:rsidRDefault="00F72593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9930A5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7,5</w:t>
            </w:r>
            <w:r w:rsidR="00267573"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  <w:r w:rsidR="002A5784"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F72593" w:rsidRPr="00186566" w14:paraId="096E715E" w14:textId="77777777" w:rsidTr="00141205">
        <w:trPr>
          <w:trHeight w:val="237"/>
          <w:tblCellSpacing w:w="0" w:type="dxa"/>
        </w:trPr>
        <w:tc>
          <w:tcPr>
            <w:tcW w:w="3420" w:type="dxa"/>
            <w:shd w:val="clear" w:color="auto" w:fill="D9D9D9"/>
            <w:hideMark/>
          </w:tcPr>
          <w:p w14:paraId="48ACD3EB" w14:textId="77777777" w:rsidR="00F72593" w:rsidRPr="00C3478F" w:rsidRDefault="00141205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2</w:t>
            </w:r>
            <w:r w:rsidR="00F72593"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0</w:t>
            </w:r>
          </w:p>
        </w:tc>
        <w:tc>
          <w:tcPr>
            <w:tcW w:w="3510" w:type="dxa"/>
            <w:shd w:val="clear" w:color="auto" w:fill="D9D9D9"/>
            <w:hideMark/>
          </w:tcPr>
          <w:p w14:paraId="294AB2AB" w14:textId="77777777" w:rsidR="00F72593" w:rsidRPr="00C3478F" w:rsidRDefault="00141205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2,000</w:t>
            </w:r>
          </w:p>
        </w:tc>
        <w:tc>
          <w:tcPr>
            <w:tcW w:w="3021" w:type="dxa"/>
            <w:shd w:val="clear" w:color="auto" w:fill="D9D9D9"/>
            <w:hideMark/>
          </w:tcPr>
          <w:p w14:paraId="31B50ADC" w14:textId="417706D4" w:rsidR="00F72593" w:rsidRPr="00C3478F" w:rsidRDefault="00F72593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141205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</w:t>
            </w:r>
            <w:r w:rsidR="001C3700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5</w:t>
            </w:r>
            <w:r w:rsidR="00267573"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,0</w:t>
            </w:r>
            <w:r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0</w:t>
            </w:r>
          </w:p>
        </w:tc>
      </w:tr>
      <w:tr w:rsidR="00B05286" w:rsidRPr="00186566" w14:paraId="11DC39F7" w14:textId="77777777" w:rsidTr="00141205">
        <w:trPr>
          <w:tblCellSpacing w:w="0" w:type="dxa"/>
        </w:trPr>
        <w:tc>
          <w:tcPr>
            <w:tcW w:w="3420" w:type="dxa"/>
            <w:shd w:val="clear" w:color="auto" w:fill="auto"/>
            <w:hideMark/>
          </w:tcPr>
          <w:p w14:paraId="6CFFD5A6" w14:textId="77777777" w:rsidR="00B05286" w:rsidRPr="00C3478F" w:rsidRDefault="00141205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4</w:t>
            </w:r>
            <w:r w:rsidR="00B05286"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0</w:t>
            </w:r>
          </w:p>
        </w:tc>
        <w:tc>
          <w:tcPr>
            <w:tcW w:w="3510" w:type="dxa"/>
            <w:shd w:val="clear" w:color="auto" w:fill="auto"/>
            <w:hideMark/>
          </w:tcPr>
          <w:p w14:paraId="2DB42B7B" w14:textId="77777777" w:rsidR="00B05286" w:rsidRPr="00C3478F" w:rsidRDefault="00141205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4</w:t>
            </w:r>
            <w:r w:rsidR="00B05286"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,000</w:t>
            </w:r>
          </w:p>
        </w:tc>
        <w:tc>
          <w:tcPr>
            <w:tcW w:w="3021" w:type="dxa"/>
            <w:shd w:val="clear" w:color="auto" w:fill="auto"/>
            <w:hideMark/>
          </w:tcPr>
          <w:p w14:paraId="73F4CFFE" w14:textId="57FB3346" w:rsidR="00B05286" w:rsidRPr="00C3478F" w:rsidRDefault="00B05286" w:rsidP="00DF612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1C3700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3</w:t>
            </w:r>
            <w:r w:rsidR="00141205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  <w:r w:rsidRPr="00C3478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,000</w:t>
            </w:r>
          </w:p>
        </w:tc>
      </w:tr>
    </w:tbl>
    <w:p w14:paraId="48A8616B" w14:textId="77777777" w:rsidR="00A6736D" w:rsidRPr="001D711C" w:rsidRDefault="00A6736D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84002B"/>
          <w:sz w:val="10"/>
          <w:szCs w:val="10"/>
        </w:rPr>
      </w:pPr>
    </w:p>
    <w:p w14:paraId="7EAE118C" w14:textId="77777777" w:rsidR="00A2077C" w:rsidRPr="005E3777" w:rsidRDefault="00A2077C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B0F0"/>
          <w:sz w:val="22"/>
          <w:szCs w:val="22"/>
        </w:rPr>
      </w:pPr>
      <w:r w:rsidRPr="005E3777">
        <w:rPr>
          <w:rFonts w:ascii="Arial" w:hAnsi="Arial" w:cs="Arial"/>
          <w:b/>
          <w:bCs/>
          <w:color w:val="00B0F0"/>
          <w:sz w:val="22"/>
          <w:szCs w:val="22"/>
        </w:rPr>
        <w:t>How does the program work?</w:t>
      </w:r>
    </w:p>
    <w:p w14:paraId="76E4133B" w14:textId="77777777" w:rsidR="003A7144" w:rsidRPr="003F6AF6" w:rsidRDefault="003A7144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84002B"/>
          <w:sz w:val="12"/>
          <w:szCs w:val="12"/>
        </w:rPr>
      </w:pPr>
    </w:p>
    <w:p w14:paraId="26C2A384" w14:textId="738E41DE" w:rsidR="00307C73" w:rsidRDefault="007902F1" w:rsidP="0064346D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E66A2F">
        <w:rPr>
          <w:rFonts w:ascii="Arial" w:hAnsi="Arial" w:cs="Arial"/>
          <w:b/>
          <w:sz w:val="18"/>
          <w:szCs w:val="18"/>
        </w:rPr>
        <w:t xml:space="preserve">Our </w:t>
      </w:r>
      <w:r w:rsidR="00425EF0">
        <w:rPr>
          <w:rFonts w:ascii="Arial" w:hAnsi="Arial" w:cs="Arial"/>
          <w:b/>
          <w:sz w:val="18"/>
          <w:szCs w:val="18"/>
        </w:rPr>
        <w:t>fall brochure is valid through Jan</w:t>
      </w:r>
      <w:r w:rsidR="00CC5D31">
        <w:rPr>
          <w:rFonts w:ascii="Arial" w:hAnsi="Arial" w:cs="Arial"/>
          <w:b/>
          <w:sz w:val="18"/>
          <w:szCs w:val="18"/>
        </w:rPr>
        <w:t>uary</w:t>
      </w:r>
      <w:r w:rsidR="00425EF0">
        <w:rPr>
          <w:rFonts w:ascii="Arial" w:hAnsi="Arial" w:cs="Arial"/>
          <w:b/>
          <w:sz w:val="18"/>
          <w:szCs w:val="18"/>
        </w:rPr>
        <w:t xml:space="preserve"> 15</w:t>
      </w:r>
      <w:r w:rsidR="00AC165D">
        <w:rPr>
          <w:rFonts w:ascii="Arial" w:hAnsi="Arial" w:cs="Arial"/>
          <w:b/>
          <w:sz w:val="18"/>
          <w:szCs w:val="18"/>
          <w:vertAlign w:val="superscript"/>
        </w:rPr>
        <w:t xml:space="preserve">th </w:t>
      </w:r>
      <w:r w:rsidR="00AC165D">
        <w:rPr>
          <w:rFonts w:ascii="Arial" w:hAnsi="Arial" w:cs="Arial"/>
          <w:b/>
          <w:sz w:val="18"/>
          <w:szCs w:val="18"/>
        </w:rPr>
        <w:t xml:space="preserve">and </w:t>
      </w:r>
      <w:r w:rsidR="00CC5D31">
        <w:rPr>
          <w:rFonts w:ascii="Arial" w:hAnsi="Arial" w:cs="Arial"/>
          <w:b/>
          <w:sz w:val="18"/>
          <w:szCs w:val="18"/>
        </w:rPr>
        <w:t xml:space="preserve">the </w:t>
      </w:r>
      <w:r w:rsidR="00AC165D">
        <w:rPr>
          <w:rFonts w:ascii="Arial" w:hAnsi="Arial" w:cs="Arial"/>
          <w:b/>
          <w:sz w:val="18"/>
          <w:szCs w:val="18"/>
        </w:rPr>
        <w:t>spring brochure is valid through August 31</w:t>
      </w:r>
      <w:r w:rsidR="00AC165D" w:rsidRPr="00AC165D">
        <w:rPr>
          <w:rFonts w:ascii="Arial" w:hAnsi="Arial" w:cs="Arial"/>
          <w:b/>
          <w:sz w:val="18"/>
          <w:szCs w:val="18"/>
          <w:vertAlign w:val="superscript"/>
        </w:rPr>
        <w:t>st</w:t>
      </w:r>
      <w:r w:rsidR="00AC165D">
        <w:rPr>
          <w:rFonts w:ascii="Arial" w:hAnsi="Arial" w:cs="Arial"/>
          <w:b/>
          <w:sz w:val="18"/>
          <w:szCs w:val="18"/>
        </w:rPr>
        <w:t xml:space="preserve">. </w:t>
      </w:r>
    </w:p>
    <w:p w14:paraId="1407B3C8" w14:textId="77777777" w:rsidR="00587375" w:rsidRPr="007902F1" w:rsidRDefault="00587375" w:rsidP="0064346D">
      <w:pPr>
        <w:rPr>
          <w:rFonts w:ascii="Arial" w:hAnsi="Arial" w:cs="Arial"/>
          <w:sz w:val="10"/>
          <w:szCs w:val="10"/>
        </w:rPr>
      </w:pPr>
    </w:p>
    <w:p w14:paraId="0688B54F" w14:textId="06302B5D" w:rsidR="00307C73" w:rsidRDefault="007902F1" w:rsidP="00307C73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F72593" w:rsidRPr="00F00C34">
        <w:rPr>
          <w:rFonts w:ascii="Arial" w:hAnsi="Arial" w:cs="Arial"/>
          <w:b/>
          <w:sz w:val="18"/>
          <w:szCs w:val="18"/>
        </w:rPr>
        <w:t xml:space="preserve">Review the </w:t>
      </w:r>
      <w:r w:rsidR="00F72593" w:rsidRPr="00F00C34">
        <w:rPr>
          <w:rFonts w:ascii="Arial" w:hAnsi="Arial" w:cs="Arial"/>
          <w:b/>
          <w:bCs/>
          <w:color w:val="000000"/>
          <w:sz w:val="18"/>
          <w:szCs w:val="18"/>
        </w:rPr>
        <w:t>Sales Agreement</w:t>
      </w:r>
      <w:r w:rsidR="00F72593" w:rsidRPr="00F00C34">
        <w:rPr>
          <w:rFonts w:ascii="Arial" w:hAnsi="Arial" w:cs="Arial"/>
          <w:sz w:val="18"/>
          <w:szCs w:val="18"/>
        </w:rPr>
        <w:t>, complete</w:t>
      </w:r>
      <w:r w:rsidR="00521109">
        <w:rPr>
          <w:rFonts w:ascii="Arial" w:hAnsi="Arial" w:cs="Arial"/>
          <w:sz w:val="18"/>
          <w:szCs w:val="18"/>
        </w:rPr>
        <w:t xml:space="preserve"> it</w:t>
      </w:r>
      <w:r w:rsidR="00F72593" w:rsidRPr="00F00C34">
        <w:rPr>
          <w:rFonts w:ascii="Arial" w:hAnsi="Arial" w:cs="Arial"/>
          <w:sz w:val="18"/>
          <w:szCs w:val="18"/>
        </w:rPr>
        <w:t xml:space="preserve">, and </w:t>
      </w:r>
      <w:r w:rsidR="00307C73">
        <w:rPr>
          <w:rFonts w:ascii="Arial" w:hAnsi="Arial" w:cs="Arial"/>
          <w:sz w:val="18"/>
          <w:szCs w:val="18"/>
        </w:rPr>
        <w:t xml:space="preserve">return </w:t>
      </w:r>
      <w:r w:rsidR="00521109">
        <w:rPr>
          <w:rFonts w:ascii="Arial" w:hAnsi="Arial" w:cs="Arial"/>
          <w:sz w:val="18"/>
          <w:szCs w:val="18"/>
        </w:rPr>
        <w:t xml:space="preserve">it </w:t>
      </w:r>
      <w:r w:rsidR="00307C73">
        <w:rPr>
          <w:rFonts w:ascii="Arial" w:hAnsi="Arial" w:cs="Arial"/>
          <w:sz w:val="18"/>
          <w:szCs w:val="18"/>
        </w:rPr>
        <w:t xml:space="preserve">by </w:t>
      </w:r>
      <w:r w:rsidR="00F72593" w:rsidRPr="00F00C34">
        <w:rPr>
          <w:rFonts w:ascii="Arial" w:hAnsi="Arial" w:cs="Arial"/>
          <w:sz w:val="18"/>
          <w:szCs w:val="18"/>
        </w:rPr>
        <w:t>fax</w:t>
      </w:r>
      <w:r w:rsidR="008F312D" w:rsidRPr="00F00C34">
        <w:rPr>
          <w:rFonts w:ascii="Arial" w:hAnsi="Arial" w:cs="Arial"/>
          <w:sz w:val="18"/>
          <w:szCs w:val="18"/>
        </w:rPr>
        <w:t>, scan</w:t>
      </w:r>
      <w:r w:rsidR="00BA39B5">
        <w:rPr>
          <w:rFonts w:ascii="Arial" w:hAnsi="Arial" w:cs="Arial"/>
          <w:sz w:val="18"/>
          <w:szCs w:val="18"/>
        </w:rPr>
        <w:t>/email</w:t>
      </w:r>
      <w:r w:rsidR="008F312D" w:rsidRPr="00F00C34">
        <w:rPr>
          <w:rFonts w:ascii="Arial" w:hAnsi="Arial" w:cs="Arial"/>
          <w:sz w:val="18"/>
          <w:szCs w:val="18"/>
        </w:rPr>
        <w:t xml:space="preserve">, or </w:t>
      </w:r>
      <w:r w:rsidR="00BA39B5">
        <w:rPr>
          <w:rFonts w:ascii="Arial" w:hAnsi="Arial" w:cs="Arial"/>
          <w:sz w:val="18"/>
          <w:szCs w:val="18"/>
        </w:rPr>
        <w:t>by postal mail</w:t>
      </w:r>
      <w:r w:rsidR="00F72593" w:rsidRPr="00F00C34">
        <w:rPr>
          <w:rFonts w:ascii="Arial" w:hAnsi="Arial" w:cs="Arial"/>
          <w:sz w:val="18"/>
          <w:szCs w:val="18"/>
        </w:rPr>
        <w:t>. </w:t>
      </w:r>
      <w:r w:rsidR="00587375">
        <w:rPr>
          <w:rFonts w:ascii="Arial" w:hAnsi="Arial" w:cs="Arial"/>
          <w:sz w:val="18"/>
          <w:szCs w:val="18"/>
        </w:rPr>
        <w:t xml:space="preserve">You can also fill out our form online at </w:t>
      </w:r>
      <w:hyperlink r:id="rId9" w:history="1">
        <w:r w:rsidR="005A766B" w:rsidRPr="005E3777">
          <w:rPr>
            <w:rStyle w:val="Hyperlink"/>
            <w:rFonts w:ascii="Arial" w:hAnsi="Arial" w:cs="Arial"/>
            <w:color w:val="00B0F0"/>
            <w:sz w:val="18"/>
            <w:szCs w:val="18"/>
          </w:rPr>
          <w:t>www.Best-Fundraising-Ideas.com/fundraising-agreement</w:t>
        </w:r>
      </w:hyperlink>
      <w:r w:rsidR="00587375" w:rsidRPr="005E3777">
        <w:rPr>
          <w:rFonts w:ascii="Arial" w:hAnsi="Arial" w:cs="Arial"/>
          <w:color w:val="00B0F0"/>
          <w:sz w:val="18"/>
          <w:szCs w:val="18"/>
        </w:rPr>
        <w:t>.</w:t>
      </w:r>
      <w:r w:rsidR="005A766B">
        <w:rPr>
          <w:rFonts w:ascii="Arial" w:hAnsi="Arial" w:cs="Arial"/>
          <w:sz w:val="18"/>
          <w:szCs w:val="18"/>
        </w:rPr>
        <w:t xml:space="preserve"> You can also call us at 860-384-3691 to get started right away!</w:t>
      </w:r>
    </w:p>
    <w:p w14:paraId="6C9ADCB0" w14:textId="77777777" w:rsidR="007914B5" w:rsidRPr="004A7FF5" w:rsidRDefault="007914B5" w:rsidP="00307C73">
      <w:pPr>
        <w:rPr>
          <w:rFonts w:ascii="Arial" w:hAnsi="Arial" w:cs="Arial"/>
          <w:sz w:val="10"/>
          <w:szCs w:val="10"/>
        </w:rPr>
      </w:pPr>
    </w:p>
    <w:p w14:paraId="0C1EEFCC" w14:textId="3A430572" w:rsidR="007914B5" w:rsidRDefault="00961CD3" w:rsidP="00307C73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ED25C7">
        <w:rPr>
          <w:rFonts w:ascii="Arial" w:hAnsi="Arial" w:cs="Arial"/>
          <w:sz w:val="18"/>
          <w:szCs w:val="18"/>
        </w:rPr>
        <w:t xml:space="preserve">While your brochures are in transit, we will customize a participant letter for your organization. </w:t>
      </w:r>
      <w:r w:rsidR="00967DA6">
        <w:rPr>
          <w:rFonts w:ascii="Arial" w:hAnsi="Arial" w:cs="Arial"/>
          <w:sz w:val="18"/>
          <w:szCs w:val="18"/>
        </w:rPr>
        <w:t xml:space="preserve">Your letter will </w:t>
      </w:r>
      <w:r w:rsidR="00CE7C97" w:rsidRPr="00D11371">
        <w:rPr>
          <w:rFonts w:ascii="Arial" w:hAnsi="Arial" w:cs="Arial"/>
          <w:sz w:val="18"/>
          <w:szCs w:val="18"/>
        </w:rPr>
        <w:t xml:space="preserve">have </w:t>
      </w:r>
      <w:r w:rsidR="00967DA6">
        <w:rPr>
          <w:rFonts w:ascii="Arial" w:hAnsi="Arial" w:cs="Arial"/>
          <w:sz w:val="18"/>
          <w:szCs w:val="18"/>
        </w:rPr>
        <w:t xml:space="preserve">the details </w:t>
      </w:r>
      <w:r w:rsidR="00753874">
        <w:rPr>
          <w:rFonts w:ascii="Arial" w:hAnsi="Arial" w:cs="Arial"/>
          <w:sz w:val="18"/>
          <w:szCs w:val="18"/>
        </w:rPr>
        <w:t>and instructions for your fundraiser, and</w:t>
      </w:r>
      <w:r w:rsidR="00AB0F7B">
        <w:rPr>
          <w:rFonts w:ascii="Arial" w:hAnsi="Arial" w:cs="Arial"/>
          <w:sz w:val="18"/>
          <w:szCs w:val="18"/>
        </w:rPr>
        <w:t xml:space="preserve"> </w:t>
      </w:r>
      <w:r w:rsidR="00753874">
        <w:rPr>
          <w:rFonts w:ascii="Arial" w:hAnsi="Arial" w:cs="Arial"/>
          <w:sz w:val="18"/>
          <w:szCs w:val="18"/>
        </w:rPr>
        <w:t>you’ll</w:t>
      </w:r>
      <w:r w:rsidR="00CC6B5B">
        <w:rPr>
          <w:rFonts w:ascii="Arial" w:hAnsi="Arial" w:cs="Arial"/>
          <w:sz w:val="18"/>
          <w:szCs w:val="18"/>
        </w:rPr>
        <w:t xml:space="preserve"> receive your brochures in a few days.</w:t>
      </w:r>
    </w:p>
    <w:p w14:paraId="5B79A128" w14:textId="77777777" w:rsidR="00307C73" w:rsidRPr="007902F1" w:rsidRDefault="00307C73" w:rsidP="00D72D68">
      <w:pPr>
        <w:rPr>
          <w:rFonts w:ascii="Arial" w:hAnsi="Arial" w:cs="Arial"/>
          <w:sz w:val="10"/>
          <w:szCs w:val="10"/>
        </w:rPr>
      </w:pPr>
    </w:p>
    <w:p w14:paraId="642857C4" w14:textId="77777777" w:rsidR="00997B0A" w:rsidRDefault="007902F1" w:rsidP="00F72593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F72593" w:rsidRPr="00942338">
        <w:rPr>
          <w:rFonts w:ascii="Arial" w:hAnsi="Arial" w:cs="Arial"/>
          <w:b/>
          <w:sz w:val="18"/>
          <w:szCs w:val="18"/>
        </w:rPr>
        <w:t>Distribute brochures to your sellers</w:t>
      </w:r>
      <w:r w:rsidR="00F72593" w:rsidRPr="00942338">
        <w:rPr>
          <w:rFonts w:ascii="Arial" w:hAnsi="Arial" w:cs="Arial"/>
          <w:sz w:val="18"/>
          <w:szCs w:val="18"/>
        </w:rPr>
        <w:t xml:space="preserve"> and determine how lon</w:t>
      </w:r>
      <w:r w:rsidR="00C22B98">
        <w:rPr>
          <w:rFonts w:ascii="Arial" w:hAnsi="Arial" w:cs="Arial"/>
          <w:sz w:val="18"/>
          <w:szCs w:val="18"/>
        </w:rPr>
        <w:t>g you will continue your sales.</w:t>
      </w:r>
      <w:r w:rsidR="00B61071">
        <w:rPr>
          <w:rFonts w:ascii="Arial" w:hAnsi="Arial" w:cs="Arial"/>
          <w:sz w:val="18"/>
          <w:szCs w:val="18"/>
        </w:rPr>
        <w:t xml:space="preserve"> 2</w:t>
      </w:r>
      <w:r w:rsidR="00587375">
        <w:rPr>
          <w:rFonts w:ascii="Arial" w:hAnsi="Arial" w:cs="Arial"/>
          <w:sz w:val="18"/>
          <w:szCs w:val="18"/>
        </w:rPr>
        <w:t>-3</w:t>
      </w:r>
      <w:r w:rsidR="00B61071">
        <w:rPr>
          <w:rFonts w:ascii="Arial" w:hAnsi="Arial" w:cs="Arial"/>
          <w:sz w:val="18"/>
          <w:szCs w:val="18"/>
        </w:rPr>
        <w:t xml:space="preserve"> weeks are recommended. </w:t>
      </w:r>
    </w:p>
    <w:p w14:paraId="7ABBEB0B" w14:textId="77777777" w:rsidR="00B61071" w:rsidRDefault="00942338" w:rsidP="00B61071">
      <w:pPr>
        <w:rPr>
          <w:rFonts w:ascii="Arial" w:hAnsi="Arial" w:cs="Arial"/>
          <w:sz w:val="18"/>
          <w:szCs w:val="18"/>
        </w:rPr>
      </w:pPr>
      <w:r w:rsidRPr="00942338">
        <w:rPr>
          <w:rFonts w:ascii="Arial" w:hAnsi="Arial" w:cs="Arial"/>
          <w:sz w:val="18"/>
          <w:szCs w:val="18"/>
        </w:rPr>
        <w:t>Customer checks, if taken, are made payable to your organization.</w:t>
      </w:r>
    </w:p>
    <w:p w14:paraId="4FE6BF7A" w14:textId="77777777" w:rsidR="004A7FF5" w:rsidRPr="004A7FF5" w:rsidRDefault="004A7FF5" w:rsidP="00B61071">
      <w:pPr>
        <w:rPr>
          <w:rFonts w:ascii="Arial" w:hAnsi="Arial" w:cs="Arial"/>
          <w:sz w:val="10"/>
          <w:szCs w:val="10"/>
        </w:rPr>
      </w:pPr>
    </w:p>
    <w:p w14:paraId="29EBD4D7" w14:textId="5BC11C4F" w:rsidR="004A7FF5" w:rsidRDefault="004A7FF5" w:rsidP="004A7FF5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Sales Tax. </w:t>
      </w:r>
      <w:r>
        <w:rPr>
          <w:rFonts w:ascii="Arial" w:hAnsi="Arial" w:cs="Arial"/>
          <w:sz w:val="18"/>
          <w:szCs w:val="18"/>
        </w:rPr>
        <w:t xml:space="preserve">If your organization is not tax-exempt, you </w:t>
      </w:r>
      <w:r w:rsidRPr="00FD7FF1">
        <w:rPr>
          <w:rFonts w:ascii="Arial" w:hAnsi="Arial" w:cs="Arial"/>
          <w:sz w:val="18"/>
          <w:szCs w:val="18"/>
        </w:rPr>
        <w:t xml:space="preserve">can </w:t>
      </w:r>
      <w:r>
        <w:rPr>
          <w:rFonts w:ascii="Arial" w:hAnsi="Arial" w:cs="Arial"/>
          <w:sz w:val="18"/>
          <w:szCs w:val="18"/>
        </w:rPr>
        <w:t>collect and report your sales to your state.</w:t>
      </w:r>
    </w:p>
    <w:p w14:paraId="5751041C" w14:textId="77777777" w:rsidR="004A7FF5" w:rsidRDefault="004A7FF5" w:rsidP="004A7FF5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xception: Due to a change in TX tax laws, La-Tee-Da! Fundraising now collects and remits state sales tax on your behalf for all orders shipped to </w:t>
      </w:r>
      <w:r w:rsidRPr="0064346D">
        <w:rPr>
          <w:rFonts w:ascii="Arial" w:hAnsi="Arial" w:cs="Arial"/>
          <w:sz w:val="18"/>
          <w:szCs w:val="18"/>
        </w:rPr>
        <w:t>TX</w:t>
      </w:r>
      <w:r>
        <w:rPr>
          <w:rFonts w:ascii="Arial" w:hAnsi="Arial" w:cs="Arial"/>
          <w:sz w:val="18"/>
          <w:szCs w:val="18"/>
        </w:rPr>
        <w:t>. Organizations can choose, for example, to collect $1 extra per item to cover your tax, or you can collect the actual tax.</w:t>
      </w:r>
    </w:p>
    <w:p w14:paraId="1634F3F8" w14:textId="77777777" w:rsidR="00B61071" w:rsidRPr="007902F1" w:rsidRDefault="00B61071" w:rsidP="00B61071">
      <w:pPr>
        <w:rPr>
          <w:rFonts w:ascii="Arial" w:hAnsi="Arial" w:cs="Arial"/>
          <w:sz w:val="10"/>
          <w:szCs w:val="10"/>
        </w:rPr>
      </w:pPr>
    </w:p>
    <w:p w14:paraId="08802506" w14:textId="3DA89AD1" w:rsidR="00963752" w:rsidRDefault="007902F1" w:rsidP="00F72593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942338" w:rsidRPr="00CC7041">
        <w:rPr>
          <w:rFonts w:ascii="Arial" w:hAnsi="Arial" w:cs="Arial"/>
          <w:b/>
          <w:sz w:val="18"/>
          <w:szCs w:val="18"/>
        </w:rPr>
        <w:t>Collect all brochures and payments</w:t>
      </w:r>
      <w:r w:rsidR="00942338">
        <w:rPr>
          <w:rFonts w:ascii="Arial" w:hAnsi="Arial" w:cs="Arial"/>
          <w:sz w:val="18"/>
          <w:szCs w:val="18"/>
        </w:rPr>
        <w:t xml:space="preserve"> at the end of your selling period</w:t>
      </w:r>
      <w:r w:rsidR="00C22B98">
        <w:rPr>
          <w:rFonts w:ascii="Arial" w:hAnsi="Arial" w:cs="Arial"/>
          <w:sz w:val="18"/>
          <w:szCs w:val="18"/>
        </w:rPr>
        <w:t xml:space="preserve"> and then </w:t>
      </w:r>
      <w:r w:rsidR="00F0549E">
        <w:rPr>
          <w:rFonts w:ascii="Arial" w:hAnsi="Arial" w:cs="Arial"/>
          <w:sz w:val="18"/>
          <w:szCs w:val="18"/>
        </w:rPr>
        <w:t>call 860-384-3691 or email deb@best-fundraising-ideas.com</w:t>
      </w:r>
      <w:r w:rsidR="00B61071">
        <w:rPr>
          <w:rFonts w:ascii="Arial" w:hAnsi="Arial" w:cs="Arial"/>
          <w:sz w:val="18"/>
          <w:szCs w:val="18"/>
        </w:rPr>
        <w:t xml:space="preserve">. </w:t>
      </w:r>
      <w:r w:rsidR="003F636D" w:rsidRPr="00942338">
        <w:rPr>
          <w:rFonts w:ascii="Arial" w:hAnsi="Arial" w:cs="Arial"/>
          <w:sz w:val="18"/>
          <w:szCs w:val="18"/>
        </w:rPr>
        <w:t>There are no minimums for submitting an</w:t>
      </w:r>
      <w:r w:rsidR="00E913A8" w:rsidRPr="00942338">
        <w:rPr>
          <w:rFonts w:ascii="Arial" w:hAnsi="Arial" w:cs="Arial"/>
          <w:sz w:val="18"/>
          <w:szCs w:val="18"/>
        </w:rPr>
        <w:t xml:space="preserve"> o</w:t>
      </w:r>
      <w:r w:rsidR="005B3187" w:rsidRPr="00942338">
        <w:rPr>
          <w:rFonts w:ascii="Arial" w:hAnsi="Arial" w:cs="Arial"/>
          <w:sz w:val="18"/>
          <w:szCs w:val="18"/>
        </w:rPr>
        <w:t>rder.</w:t>
      </w:r>
      <w:r w:rsidR="00963752" w:rsidRPr="00942338">
        <w:rPr>
          <w:rFonts w:ascii="Arial" w:hAnsi="Arial" w:cs="Arial"/>
          <w:sz w:val="18"/>
          <w:szCs w:val="18"/>
        </w:rPr>
        <w:t xml:space="preserve"> </w:t>
      </w:r>
      <w:r w:rsidR="00C22B98">
        <w:rPr>
          <w:rFonts w:ascii="Arial" w:hAnsi="Arial" w:cs="Arial"/>
          <w:sz w:val="18"/>
          <w:szCs w:val="18"/>
        </w:rPr>
        <w:t xml:space="preserve">To submit an order </w:t>
      </w:r>
      <w:r w:rsidR="00BA39B5">
        <w:rPr>
          <w:rFonts w:ascii="Arial" w:hAnsi="Arial" w:cs="Arial"/>
          <w:sz w:val="18"/>
          <w:szCs w:val="18"/>
        </w:rPr>
        <w:t>pack</w:t>
      </w:r>
      <w:r w:rsidR="00B61071">
        <w:rPr>
          <w:rFonts w:ascii="Arial" w:hAnsi="Arial" w:cs="Arial"/>
          <w:sz w:val="18"/>
          <w:szCs w:val="18"/>
        </w:rPr>
        <w:t>ed</w:t>
      </w:r>
      <w:r w:rsidR="0041495E">
        <w:rPr>
          <w:rFonts w:ascii="Arial" w:hAnsi="Arial" w:cs="Arial"/>
          <w:sz w:val="18"/>
          <w:szCs w:val="18"/>
        </w:rPr>
        <w:t xml:space="preserve"> by </w:t>
      </w:r>
      <w:r w:rsidR="00BF736E">
        <w:rPr>
          <w:rFonts w:ascii="Arial" w:hAnsi="Arial" w:cs="Arial"/>
          <w:sz w:val="18"/>
          <w:szCs w:val="18"/>
        </w:rPr>
        <w:t xml:space="preserve">the </w:t>
      </w:r>
      <w:r w:rsidR="00BA39B5">
        <w:rPr>
          <w:rFonts w:ascii="Arial" w:hAnsi="Arial" w:cs="Arial"/>
          <w:sz w:val="18"/>
          <w:szCs w:val="18"/>
        </w:rPr>
        <w:t>seller</w:t>
      </w:r>
      <w:r w:rsidR="00A524F9">
        <w:rPr>
          <w:rFonts w:ascii="Arial" w:hAnsi="Arial" w:cs="Arial"/>
          <w:sz w:val="18"/>
          <w:szCs w:val="18"/>
        </w:rPr>
        <w:t xml:space="preserve">, </w:t>
      </w:r>
      <w:r w:rsidR="00B61071">
        <w:rPr>
          <w:rFonts w:ascii="Arial" w:hAnsi="Arial" w:cs="Arial"/>
          <w:sz w:val="18"/>
          <w:szCs w:val="18"/>
        </w:rPr>
        <w:t xml:space="preserve">we’ll </w:t>
      </w:r>
      <w:r w:rsidR="00A524F9">
        <w:rPr>
          <w:rFonts w:ascii="Arial" w:hAnsi="Arial" w:cs="Arial"/>
          <w:sz w:val="18"/>
          <w:szCs w:val="18"/>
        </w:rPr>
        <w:t>provide you with a</w:t>
      </w:r>
      <w:r w:rsidR="0055344B">
        <w:rPr>
          <w:rFonts w:ascii="Arial" w:hAnsi="Arial" w:cs="Arial"/>
          <w:sz w:val="18"/>
          <w:szCs w:val="18"/>
        </w:rPr>
        <w:t xml:space="preserve"> spreadsheet </w:t>
      </w:r>
      <w:r w:rsidR="003611DF">
        <w:rPr>
          <w:rFonts w:ascii="Arial" w:hAnsi="Arial" w:cs="Arial"/>
          <w:sz w:val="18"/>
          <w:szCs w:val="18"/>
        </w:rPr>
        <w:t xml:space="preserve">to </w:t>
      </w:r>
      <w:r w:rsidR="00A524F9">
        <w:rPr>
          <w:rFonts w:ascii="Arial" w:hAnsi="Arial" w:cs="Arial"/>
          <w:sz w:val="18"/>
          <w:szCs w:val="18"/>
        </w:rPr>
        <w:t xml:space="preserve">enter your seller’s orders. </w:t>
      </w:r>
      <w:r w:rsidR="003611DF">
        <w:rPr>
          <w:rFonts w:ascii="Arial" w:hAnsi="Arial" w:cs="Arial"/>
          <w:sz w:val="18"/>
          <w:szCs w:val="18"/>
        </w:rPr>
        <w:t xml:space="preserve">You can also mail </w:t>
      </w:r>
      <w:r w:rsidR="00665DEA">
        <w:rPr>
          <w:rFonts w:ascii="Arial" w:hAnsi="Arial" w:cs="Arial"/>
          <w:sz w:val="18"/>
          <w:szCs w:val="18"/>
        </w:rPr>
        <w:t xml:space="preserve">a copy of the </w:t>
      </w:r>
      <w:r w:rsidR="003611DF">
        <w:rPr>
          <w:rFonts w:ascii="Arial" w:hAnsi="Arial" w:cs="Arial"/>
          <w:sz w:val="18"/>
          <w:szCs w:val="18"/>
        </w:rPr>
        <w:t xml:space="preserve">order forms to our </w:t>
      </w:r>
      <w:r w:rsidR="00665DEA">
        <w:rPr>
          <w:rFonts w:ascii="Arial" w:hAnsi="Arial" w:cs="Arial"/>
          <w:sz w:val="18"/>
          <w:szCs w:val="18"/>
        </w:rPr>
        <w:t>office,</w:t>
      </w:r>
      <w:r w:rsidR="003611DF">
        <w:rPr>
          <w:rFonts w:ascii="Arial" w:hAnsi="Arial" w:cs="Arial"/>
          <w:sz w:val="18"/>
          <w:szCs w:val="18"/>
        </w:rPr>
        <w:t xml:space="preserve"> and we’ll </w:t>
      </w:r>
      <w:r w:rsidR="00B26971">
        <w:rPr>
          <w:rFonts w:ascii="Arial" w:hAnsi="Arial" w:cs="Arial"/>
          <w:sz w:val="18"/>
          <w:szCs w:val="18"/>
        </w:rPr>
        <w:t xml:space="preserve">complete the data entry for you. </w:t>
      </w:r>
      <w:r w:rsidR="00383E77">
        <w:rPr>
          <w:rFonts w:ascii="Arial" w:hAnsi="Arial" w:cs="Arial"/>
          <w:sz w:val="18"/>
          <w:szCs w:val="18"/>
        </w:rPr>
        <w:t>For smaller orders, you can scan</w:t>
      </w:r>
      <w:r w:rsidR="00665DEA">
        <w:rPr>
          <w:rFonts w:ascii="Arial" w:hAnsi="Arial" w:cs="Arial"/>
          <w:sz w:val="18"/>
          <w:szCs w:val="18"/>
        </w:rPr>
        <w:t xml:space="preserve"> and email the orders to us as well. </w:t>
      </w:r>
      <w:r w:rsidR="00A524F9">
        <w:rPr>
          <w:rFonts w:ascii="Arial" w:hAnsi="Arial" w:cs="Arial"/>
          <w:sz w:val="18"/>
          <w:szCs w:val="18"/>
        </w:rPr>
        <w:t xml:space="preserve">If you </w:t>
      </w:r>
      <w:r w:rsidR="002F1398">
        <w:rPr>
          <w:rFonts w:ascii="Arial" w:hAnsi="Arial" w:cs="Arial"/>
          <w:sz w:val="18"/>
          <w:szCs w:val="18"/>
        </w:rPr>
        <w:t>prefer t</w:t>
      </w:r>
      <w:r w:rsidR="00A524F9">
        <w:rPr>
          <w:rFonts w:ascii="Arial" w:hAnsi="Arial" w:cs="Arial"/>
          <w:sz w:val="18"/>
          <w:szCs w:val="18"/>
        </w:rPr>
        <w:t xml:space="preserve">o sort the orders you can </w:t>
      </w:r>
      <w:r w:rsidR="00B61071">
        <w:rPr>
          <w:rFonts w:ascii="Arial" w:hAnsi="Arial" w:cs="Arial"/>
          <w:sz w:val="18"/>
          <w:szCs w:val="18"/>
        </w:rPr>
        <w:t xml:space="preserve">enter the order as one tally, or we can email a tally sheet for you to complete. An invoice will be emailed to you once your order has been submitted. </w:t>
      </w:r>
      <w:r w:rsidR="00F72593" w:rsidRPr="00942338">
        <w:rPr>
          <w:rFonts w:ascii="Arial" w:hAnsi="Arial" w:cs="Arial"/>
          <w:sz w:val="18"/>
          <w:szCs w:val="18"/>
        </w:rPr>
        <w:t>You'll keep</w:t>
      </w:r>
      <w:r w:rsidR="002F1398">
        <w:rPr>
          <w:rFonts w:ascii="Arial" w:hAnsi="Arial" w:cs="Arial"/>
          <w:sz w:val="18"/>
          <w:szCs w:val="18"/>
        </w:rPr>
        <w:t xml:space="preserve"> </w:t>
      </w:r>
      <w:r w:rsidR="00F72593" w:rsidRPr="00942338">
        <w:rPr>
          <w:rFonts w:ascii="Arial" w:hAnsi="Arial" w:cs="Arial"/>
          <w:sz w:val="18"/>
          <w:szCs w:val="18"/>
        </w:rPr>
        <w:t>your brochures and</w:t>
      </w:r>
      <w:r w:rsidR="008F312D" w:rsidRPr="00942338">
        <w:rPr>
          <w:rFonts w:ascii="Arial" w:hAnsi="Arial" w:cs="Arial"/>
          <w:sz w:val="18"/>
          <w:szCs w:val="18"/>
        </w:rPr>
        <w:t xml:space="preserve"> </w:t>
      </w:r>
      <w:r w:rsidR="00F72593" w:rsidRPr="00942338">
        <w:rPr>
          <w:rFonts w:ascii="Arial" w:hAnsi="Arial" w:cs="Arial"/>
          <w:sz w:val="18"/>
          <w:szCs w:val="18"/>
        </w:rPr>
        <w:t>profit</w:t>
      </w:r>
      <w:r w:rsidR="00587375">
        <w:rPr>
          <w:rFonts w:ascii="Arial" w:hAnsi="Arial" w:cs="Arial"/>
          <w:sz w:val="18"/>
          <w:szCs w:val="18"/>
        </w:rPr>
        <w:t xml:space="preserve"> upfront</w:t>
      </w:r>
      <w:r w:rsidR="00C22B98">
        <w:rPr>
          <w:rFonts w:ascii="Arial" w:hAnsi="Arial" w:cs="Arial"/>
          <w:sz w:val="18"/>
          <w:szCs w:val="18"/>
        </w:rPr>
        <w:t>, and remit payment only for the amount due.</w:t>
      </w:r>
      <w:r w:rsidR="00B61071">
        <w:rPr>
          <w:rFonts w:ascii="Arial" w:hAnsi="Arial" w:cs="Arial"/>
          <w:sz w:val="18"/>
          <w:szCs w:val="18"/>
        </w:rPr>
        <w:t xml:space="preserve"> </w:t>
      </w:r>
    </w:p>
    <w:p w14:paraId="371905F0" w14:textId="77777777" w:rsidR="00B61071" w:rsidRPr="007902F1" w:rsidRDefault="00B61071" w:rsidP="00F72593">
      <w:pPr>
        <w:rPr>
          <w:rFonts w:ascii="Arial" w:hAnsi="Arial" w:cs="Arial"/>
          <w:sz w:val="10"/>
          <w:szCs w:val="10"/>
        </w:rPr>
      </w:pPr>
    </w:p>
    <w:p w14:paraId="560588D9" w14:textId="531DAE3A" w:rsidR="001D0271" w:rsidRDefault="007902F1" w:rsidP="001D0271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FA32E5" w:rsidRPr="00942338">
        <w:rPr>
          <w:rFonts w:ascii="Arial" w:hAnsi="Arial" w:cs="Arial"/>
          <w:b/>
          <w:sz w:val="18"/>
          <w:szCs w:val="18"/>
        </w:rPr>
        <w:t xml:space="preserve">Pay </w:t>
      </w:r>
      <w:r w:rsidR="00963752" w:rsidRPr="00942338">
        <w:rPr>
          <w:rFonts w:ascii="Arial" w:hAnsi="Arial" w:cs="Arial"/>
          <w:b/>
          <w:sz w:val="18"/>
          <w:szCs w:val="18"/>
        </w:rPr>
        <w:t xml:space="preserve">for </w:t>
      </w:r>
      <w:r w:rsidR="00FA32E5" w:rsidRPr="00942338">
        <w:rPr>
          <w:rFonts w:ascii="Arial" w:hAnsi="Arial" w:cs="Arial"/>
          <w:b/>
          <w:sz w:val="18"/>
          <w:szCs w:val="18"/>
        </w:rPr>
        <w:t>your purchase</w:t>
      </w:r>
      <w:r w:rsidR="00FA09E9" w:rsidRPr="00942338">
        <w:rPr>
          <w:rFonts w:ascii="Arial" w:hAnsi="Arial" w:cs="Arial"/>
          <w:sz w:val="18"/>
          <w:szCs w:val="18"/>
        </w:rPr>
        <w:t xml:space="preserve">.  </w:t>
      </w:r>
      <w:r w:rsidR="00CC7041">
        <w:rPr>
          <w:rFonts w:ascii="Arial" w:hAnsi="Arial" w:cs="Arial"/>
          <w:sz w:val="18"/>
          <w:szCs w:val="18"/>
        </w:rPr>
        <w:t>We accept</w:t>
      </w:r>
      <w:r w:rsidR="00CC7041" w:rsidRPr="00CC7041">
        <w:rPr>
          <w:rFonts w:ascii="Arial" w:hAnsi="Arial" w:cs="Arial"/>
          <w:sz w:val="18"/>
          <w:szCs w:val="18"/>
        </w:rPr>
        <w:t xml:space="preserve"> </w:t>
      </w:r>
      <w:r w:rsidR="00110565">
        <w:rPr>
          <w:rFonts w:ascii="Arial" w:hAnsi="Arial" w:cs="Arial"/>
          <w:sz w:val="18"/>
          <w:szCs w:val="18"/>
        </w:rPr>
        <w:t xml:space="preserve">a </w:t>
      </w:r>
      <w:r w:rsidR="00CC7041" w:rsidRPr="00942338">
        <w:rPr>
          <w:rFonts w:ascii="Arial" w:hAnsi="Arial" w:cs="Arial"/>
          <w:sz w:val="18"/>
          <w:szCs w:val="18"/>
        </w:rPr>
        <w:t xml:space="preserve">school </w:t>
      </w:r>
      <w:r w:rsidR="00110565">
        <w:rPr>
          <w:rFonts w:ascii="Arial" w:hAnsi="Arial" w:cs="Arial"/>
          <w:sz w:val="18"/>
          <w:szCs w:val="18"/>
        </w:rPr>
        <w:t xml:space="preserve">or organization </w:t>
      </w:r>
      <w:r w:rsidR="00CC7041" w:rsidRPr="00942338">
        <w:rPr>
          <w:rFonts w:ascii="Arial" w:hAnsi="Arial" w:cs="Arial"/>
          <w:sz w:val="18"/>
          <w:szCs w:val="18"/>
        </w:rPr>
        <w:t>check, cashier</w:t>
      </w:r>
      <w:r w:rsidR="00587375">
        <w:rPr>
          <w:rFonts w:ascii="Arial" w:hAnsi="Arial" w:cs="Arial"/>
          <w:sz w:val="18"/>
          <w:szCs w:val="18"/>
        </w:rPr>
        <w:t xml:space="preserve"> </w:t>
      </w:r>
      <w:r w:rsidR="00CC7041" w:rsidRPr="00942338">
        <w:rPr>
          <w:rFonts w:ascii="Arial" w:hAnsi="Arial" w:cs="Arial"/>
          <w:sz w:val="18"/>
          <w:szCs w:val="18"/>
        </w:rPr>
        <w:t xml:space="preserve">check, money order, </w:t>
      </w:r>
      <w:r w:rsidR="009A2B85">
        <w:rPr>
          <w:rFonts w:ascii="Arial" w:hAnsi="Arial" w:cs="Arial"/>
          <w:sz w:val="18"/>
          <w:szCs w:val="18"/>
        </w:rPr>
        <w:t xml:space="preserve">or </w:t>
      </w:r>
      <w:r w:rsidR="00CC7041" w:rsidRPr="00942338">
        <w:rPr>
          <w:rFonts w:ascii="Arial" w:hAnsi="Arial" w:cs="Arial"/>
          <w:sz w:val="18"/>
          <w:szCs w:val="18"/>
        </w:rPr>
        <w:t xml:space="preserve">credit card with </w:t>
      </w:r>
      <w:r w:rsidR="00CC7041">
        <w:rPr>
          <w:rFonts w:ascii="Arial" w:hAnsi="Arial" w:cs="Arial"/>
          <w:sz w:val="18"/>
          <w:szCs w:val="18"/>
        </w:rPr>
        <w:t xml:space="preserve">a </w:t>
      </w:r>
      <w:r w:rsidR="00CC7041" w:rsidRPr="00942338">
        <w:rPr>
          <w:rFonts w:ascii="Arial" w:hAnsi="Arial" w:cs="Arial"/>
          <w:sz w:val="18"/>
          <w:szCs w:val="18"/>
        </w:rPr>
        <w:t xml:space="preserve">signed </w:t>
      </w:r>
      <w:r w:rsidR="009A2B85">
        <w:rPr>
          <w:rFonts w:ascii="Arial" w:hAnsi="Arial" w:cs="Arial"/>
          <w:sz w:val="18"/>
          <w:szCs w:val="18"/>
        </w:rPr>
        <w:t>credit card</w:t>
      </w:r>
      <w:r w:rsidR="00B61071">
        <w:rPr>
          <w:rFonts w:ascii="Arial" w:hAnsi="Arial" w:cs="Arial"/>
          <w:sz w:val="18"/>
          <w:szCs w:val="18"/>
        </w:rPr>
        <w:t xml:space="preserve"> </w:t>
      </w:r>
      <w:r w:rsidR="009A2B85" w:rsidRPr="001949A8">
        <w:rPr>
          <w:rFonts w:ascii="Arial" w:hAnsi="Arial" w:cs="Arial"/>
          <w:sz w:val="18"/>
          <w:szCs w:val="18"/>
        </w:rPr>
        <w:t>authorization</w:t>
      </w:r>
      <w:r w:rsidR="009A2B85">
        <w:rPr>
          <w:rFonts w:ascii="Arial" w:hAnsi="Arial" w:cs="Arial"/>
          <w:sz w:val="18"/>
          <w:szCs w:val="18"/>
        </w:rPr>
        <w:t xml:space="preserve">. </w:t>
      </w:r>
      <w:r w:rsidR="0093323B" w:rsidRPr="0093323B">
        <w:rPr>
          <w:rFonts w:ascii="Arial" w:hAnsi="Arial" w:cs="Arial"/>
          <w:sz w:val="18"/>
          <w:szCs w:val="18"/>
        </w:rPr>
        <w:t xml:space="preserve">Once received, your order will be </w:t>
      </w:r>
      <w:r w:rsidR="0093323B">
        <w:rPr>
          <w:rFonts w:ascii="Arial" w:hAnsi="Arial" w:cs="Arial"/>
          <w:sz w:val="18"/>
          <w:szCs w:val="18"/>
        </w:rPr>
        <w:t>shipped</w:t>
      </w:r>
      <w:r w:rsidR="00E42983">
        <w:rPr>
          <w:rFonts w:ascii="Arial" w:hAnsi="Arial" w:cs="Arial"/>
          <w:sz w:val="18"/>
          <w:szCs w:val="18"/>
        </w:rPr>
        <w:t xml:space="preserve"> within 3-5 days</w:t>
      </w:r>
      <w:r w:rsidR="0093323B">
        <w:rPr>
          <w:rFonts w:ascii="Arial" w:hAnsi="Arial" w:cs="Arial"/>
          <w:sz w:val="18"/>
          <w:szCs w:val="18"/>
        </w:rPr>
        <w:t xml:space="preserve">. </w:t>
      </w:r>
      <w:r w:rsidR="003007F5" w:rsidRPr="00942338">
        <w:rPr>
          <w:rFonts w:ascii="Arial" w:hAnsi="Arial" w:cs="Arial"/>
          <w:sz w:val="18"/>
          <w:szCs w:val="18"/>
        </w:rPr>
        <w:t xml:space="preserve">W-9s and vendor applications are provided as needed. </w:t>
      </w:r>
      <w:r w:rsidR="00587375">
        <w:rPr>
          <w:rFonts w:ascii="Arial" w:hAnsi="Arial" w:cs="Arial"/>
          <w:sz w:val="18"/>
          <w:szCs w:val="18"/>
        </w:rPr>
        <w:t>A p</w:t>
      </w:r>
      <w:r w:rsidR="00110565">
        <w:rPr>
          <w:rFonts w:ascii="Arial" w:hAnsi="Arial" w:cs="Arial"/>
          <w:sz w:val="18"/>
          <w:szCs w:val="18"/>
        </w:rPr>
        <w:t>urchase order</w:t>
      </w:r>
      <w:r w:rsidR="00587375">
        <w:rPr>
          <w:rFonts w:ascii="Arial" w:hAnsi="Arial" w:cs="Arial"/>
          <w:sz w:val="18"/>
          <w:szCs w:val="18"/>
        </w:rPr>
        <w:t xml:space="preserve"> document</w:t>
      </w:r>
      <w:r w:rsidR="00110565">
        <w:rPr>
          <w:rFonts w:ascii="Arial" w:hAnsi="Arial" w:cs="Arial"/>
          <w:sz w:val="18"/>
          <w:szCs w:val="18"/>
        </w:rPr>
        <w:t xml:space="preserve"> for public schools </w:t>
      </w:r>
      <w:r w:rsidR="00587375">
        <w:rPr>
          <w:rFonts w:ascii="Arial" w:hAnsi="Arial" w:cs="Arial"/>
          <w:sz w:val="18"/>
          <w:szCs w:val="18"/>
        </w:rPr>
        <w:t>is</w:t>
      </w:r>
      <w:r w:rsidR="00110565">
        <w:rPr>
          <w:rFonts w:ascii="Arial" w:hAnsi="Arial" w:cs="Arial"/>
          <w:sz w:val="18"/>
          <w:szCs w:val="18"/>
        </w:rPr>
        <w:t xml:space="preserve"> accepted</w:t>
      </w:r>
      <w:r w:rsidR="0093323B">
        <w:rPr>
          <w:rFonts w:ascii="Arial" w:hAnsi="Arial" w:cs="Arial"/>
          <w:sz w:val="18"/>
          <w:szCs w:val="18"/>
        </w:rPr>
        <w:t xml:space="preserve"> but require</w:t>
      </w:r>
      <w:r w:rsidR="00587375">
        <w:rPr>
          <w:rFonts w:ascii="Arial" w:hAnsi="Arial" w:cs="Arial"/>
          <w:sz w:val="18"/>
          <w:szCs w:val="18"/>
        </w:rPr>
        <w:t>s</w:t>
      </w:r>
      <w:r w:rsidR="0093323B">
        <w:rPr>
          <w:rFonts w:ascii="Arial" w:hAnsi="Arial" w:cs="Arial"/>
          <w:sz w:val="18"/>
          <w:szCs w:val="18"/>
        </w:rPr>
        <w:t xml:space="preserve"> a signed agreement before </w:t>
      </w:r>
      <w:r w:rsidR="00587375">
        <w:rPr>
          <w:rFonts w:ascii="Arial" w:hAnsi="Arial" w:cs="Arial"/>
          <w:sz w:val="18"/>
          <w:szCs w:val="18"/>
        </w:rPr>
        <w:t>we complete your invoice</w:t>
      </w:r>
      <w:r w:rsidR="0093323B">
        <w:rPr>
          <w:rFonts w:ascii="Arial" w:hAnsi="Arial" w:cs="Arial"/>
          <w:sz w:val="18"/>
          <w:szCs w:val="18"/>
        </w:rPr>
        <w:t xml:space="preserve">. Call </w:t>
      </w:r>
      <w:r w:rsidR="00587375">
        <w:rPr>
          <w:rFonts w:ascii="Arial" w:hAnsi="Arial" w:cs="Arial"/>
          <w:sz w:val="18"/>
          <w:szCs w:val="18"/>
        </w:rPr>
        <w:t>us</w:t>
      </w:r>
      <w:r w:rsidR="0093323B">
        <w:rPr>
          <w:rFonts w:ascii="Arial" w:hAnsi="Arial" w:cs="Arial"/>
          <w:sz w:val="18"/>
          <w:szCs w:val="18"/>
        </w:rPr>
        <w:t xml:space="preserve"> </w:t>
      </w:r>
      <w:r w:rsidR="00587375">
        <w:rPr>
          <w:rFonts w:ascii="Arial" w:hAnsi="Arial" w:cs="Arial"/>
          <w:sz w:val="18"/>
          <w:szCs w:val="18"/>
        </w:rPr>
        <w:t xml:space="preserve">for </w:t>
      </w:r>
      <w:r w:rsidR="0093323B">
        <w:rPr>
          <w:rFonts w:ascii="Arial" w:hAnsi="Arial" w:cs="Arial"/>
          <w:sz w:val="18"/>
          <w:szCs w:val="18"/>
        </w:rPr>
        <w:t>more info.</w:t>
      </w:r>
    </w:p>
    <w:p w14:paraId="2D5FE3AB" w14:textId="77777777" w:rsidR="001D0271" w:rsidRPr="007902F1" w:rsidRDefault="001D0271" w:rsidP="001D0271">
      <w:pPr>
        <w:rPr>
          <w:rFonts w:ascii="Arial" w:hAnsi="Arial" w:cs="Arial"/>
          <w:sz w:val="10"/>
          <w:szCs w:val="10"/>
        </w:rPr>
      </w:pPr>
    </w:p>
    <w:p w14:paraId="52ADF41B" w14:textId="51650ED4" w:rsidR="001D0271" w:rsidRDefault="007902F1" w:rsidP="009A3D81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3D5BAB">
        <w:rPr>
          <w:rFonts w:ascii="Arial" w:hAnsi="Arial" w:cs="Arial"/>
          <w:sz w:val="18"/>
          <w:szCs w:val="18"/>
        </w:rPr>
        <w:t xml:space="preserve">For your </w:t>
      </w:r>
      <w:r w:rsidR="00152EF5">
        <w:rPr>
          <w:rFonts w:ascii="Arial" w:hAnsi="Arial" w:cs="Arial"/>
          <w:sz w:val="18"/>
          <w:szCs w:val="18"/>
        </w:rPr>
        <w:t xml:space="preserve">sales, </w:t>
      </w:r>
      <w:r w:rsidR="003D5BAB">
        <w:rPr>
          <w:rFonts w:ascii="Arial" w:hAnsi="Arial" w:cs="Arial"/>
          <w:b/>
          <w:sz w:val="18"/>
          <w:szCs w:val="18"/>
        </w:rPr>
        <w:t>sh</w:t>
      </w:r>
      <w:r w:rsidR="001D0271" w:rsidRPr="00942338">
        <w:rPr>
          <w:rFonts w:ascii="Arial" w:hAnsi="Arial" w:cs="Arial"/>
          <w:b/>
          <w:sz w:val="18"/>
          <w:szCs w:val="18"/>
        </w:rPr>
        <w:t xml:space="preserve">ipping is free with </w:t>
      </w:r>
      <w:r w:rsidR="001D0271">
        <w:rPr>
          <w:rFonts w:ascii="Arial" w:hAnsi="Arial" w:cs="Arial"/>
          <w:b/>
          <w:sz w:val="18"/>
          <w:szCs w:val="18"/>
        </w:rPr>
        <w:t>retail sales of just $</w:t>
      </w:r>
      <w:r w:rsidR="00306542">
        <w:rPr>
          <w:rFonts w:ascii="Arial" w:hAnsi="Arial" w:cs="Arial"/>
          <w:b/>
          <w:sz w:val="18"/>
          <w:szCs w:val="18"/>
        </w:rPr>
        <w:t>5</w:t>
      </w:r>
      <w:r w:rsidR="001D0271">
        <w:rPr>
          <w:rFonts w:ascii="Arial" w:hAnsi="Arial" w:cs="Arial"/>
          <w:b/>
          <w:sz w:val="18"/>
          <w:szCs w:val="18"/>
        </w:rPr>
        <w:t xml:space="preserve">00 or greater. </w:t>
      </w:r>
      <w:r w:rsidR="002F211C" w:rsidRPr="003D5BAB">
        <w:rPr>
          <w:rFonts w:ascii="Arial" w:hAnsi="Arial" w:cs="Arial"/>
          <w:bCs/>
          <w:sz w:val="18"/>
          <w:szCs w:val="18"/>
        </w:rPr>
        <w:t>A</w:t>
      </w:r>
      <w:r w:rsidR="001D0271" w:rsidRPr="003D5BAB">
        <w:rPr>
          <w:rFonts w:ascii="Arial" w:hAnsi="Arial" w:cs="Arial"/>
          <w:bCs/>
          <w:sz w:val="18"/>
          <w:szCs w:val="18"/>
        </w:rPr>
        <w:t xml:space="preserve"> </w:t>
      </w:r>
      <w:r w:rsidR="00B53DCF">
        <w:rPr>
          <w:rFonts w:ascii="Arial" w:hAnsi="Arial" w:cs="Arial"/>
          <w:bCs/>
          <w:sz w:val="18"/>
          <w:szCs w:val="18"/>
        </w:rPr>
        <w:t xml:space="preserve">flat </w:t>
      </w:r>
      <w:r w:rsidR="001D0271" w:rsidRPr="00B61071">
        <w:rPr>
          <w:rFonts w:ascii="Arial" w:hAnsi="Arial" w:cs="Arial"/>
          <w:sz w:val="18"/>
          <w:szCs w:val="18"/>
        </w:rPr>
        <w:t>$</w:t>
      </w:r>
      <w:r w:rsidR="005440E1">
        <w:rPr>
          <w:rFonts w:ascii="Arial" w:hAnsi="Arial" w:cs="Arial"/>
          <w:sz w:val="18"/>
          <w:szCs w:val="18"/>
        </w:rPr>
        <w:t>1</w:t>
      </w:r>
      <w:r w:rsidR="00B53DCF">
        <w:rPr>
          <w:rFonts w:ascii="Arial" w:hAnsi="Arial" w:cs="Arial"/>
          <w:sz w:val="18"/>
          <w:szCs w:val="18"/>
        </w:rPr>
        <w:t>1.95 sh</w:t>
      </w:r>
      <w:r w:rsidR="001D0271" w:rsidRPr="00B61071">
        <w:rPr>
          <w:rFonts w:ascii="Arial" w:hAnsi="Arial" w:cs="Arial"/>
          <w:sz w:val="18"/>
          <w:szCs w:val="18"/>
        </w:rPr>
        <w:t xml:space="preserve">ipping </w:t>
      </w:r>
      <w:r w:rsidR="002F211C">
        <w:rPr>
          <w:rFonts w:ascii="Arial" w:hAnsi="Arial" w:cs="Arial"/>
          <w:sz w:val="18"/>
          <w:szCs w:val="18"/>
        </w:rPr>
        <w:t>fee i</w:t>
      </w:r>
      <w:r w:rsidR="001D0271" w:rsidRPr="00B61071">
        <w:rPr>
          <w:rFonts w:ascii="Arial" w:hAnsi="Arial" w:cs="Arial"/>
          <w:sz w:val="18"/>
          <w:szCs w:val="18"/>
        </w:rPr>
        <w:t xml:space="preserve">s added </w:t>
      </w:r>
      <w:r w:rsidR="003D5BAB">
        <w:rPr>
          <w:rFonts w:ascii="Arial" w:hAnsi="Arial" w:cs="Arial"/>
          <w:sz w:val="18"/>
          <w:szCs w:val="18"/>
        </w:rPr>
        <w:t>to your order</w:t>
      </w:r>
      <w:r w:rsidR="009C48BE">
        <w:rPr>
          <w:rFonts w:ascii="Arial" w:hAnsi="Arial" w:cs="Arial"/>
          <w:sz w:val="18"/>
          <w:szCs w:val="18"/>
        </w:rPr>
        <w:t xml:space="preserve"> if the sales are less than </w:t>
      </w:r>
      <w:r w:rsidR="001D0271">
        <w:rPr>
          <w:rFonts w:ascii="Arial" w:hAnsi="Arial" w:cs="Arial"/>
          <w:sz w:val="18"/>
          <w:szCs w:val="18"/>
        </w:rPr>
        <w:t>$</w:t>
      </w:r>
      <w:r w:rsidR="00306542">
        <w:rPr>
          <w:rFonts w:ascii="Arial" w:hAnsi="Arial" w:cs="Arial"/>
          <w:sz w:val="18"/>
          <w:szCs w:val="18"/>
        </w:rPr>
        <w:t>5</w:t>
      </w:r>
      <w:r w:rsidR="001D0271">
        <w:rPr>
          <w:rFonts w:ascii="Arial" w:hAnsi="Arial" w:cs="Arial"/>
          <w:sz w:val="18"/>
          <w:szCs w:val="18"/>
        </w:rPr>
        <w:t>00.</w:t>
      </w:r>
      <w:r w:rsidR="009A3D81">
        <w:rPr>
          <w:rFonts w:ascii="Arial" w:hAnsi="Arial" w:cs="Arial"/>
          <w:sz w:val="18"/>
          <w:szCs w:val="18"/>
        </w:rPr>
        <w:t xml:space="preserve"> </w:t>
      </w:r>
      <w:r w:rsidR="00C56551">
        <w:rPr>
          <w:rFonts w:ascii="Arial" w:hAnsi="Arial" w:cs="Arial"/>
          <w:sz w:val="18"/>
          <w:szCs w:val="18"/>
        </w:rPr>
        <w:t>If you</w:t>
      </w:r>
      <w:r w:rsidR="00794CB0">
        <w:rPr>
          <w:rFonts w:ascii="Arial" w:hAnsi="Arial" w:cs="Arial"/>
          <w:sz w:val="18"/>
          <w:szCs w:val="18"/>
        </w:rPr>
        <w:t xml:space="preserve"> order just one item, shipping will be $8.95. </w:t>
      </w:r>
      <w:r w:rsidR="001D0271">
        <w:rPr>
          <w:rFonts w:ascii="Arial" w:hAnsi="Arial" w:cs="Arial"/>
          <w:sz w:val="18"/>
          <w:szCs w:val="18"/>
        </w:rPr>
        <w:t>O</w:t>
      </w:r>
      <w:r w:rsidR="001D0271" w:rsidRPr="00942338">
        <w:rPr>
          <w:rFonts w:ascii="Arial" w:hAnsi="Arial" w:cs="Arial"/>
          <w:sz w:val="18"/>
          <w:szCs w:val="18"/>
        </w:rPr>
        <w:t xml:space="preserve">rders are </w:t>
      </w:r>
      <w:r w:rsidR="001D0271">
        <w:rPr>
          <w:rFonts w:ascii="Arial" w:hAnsi="Arial" w:cs="Arial"/>
          <w:sz w:val="18"/>
          <w:szCs w:val="18"/>
        </w:rPr>
        <w:t xml:space="preserve">usually shipped by </w:t>
      </w:r>
      <w:r w:rsidR="00547892">
        <w:rPr>
          <w:rFonts w:ascii="Arial" w:hAnsi="Arial" w:cs="Arial"/>
          <w:sz w:val="18"/>
          <w:szCs w:val="18"/>
        </w:rPr>
        <w:t>UPS</w:t>
      </w:r>
      <w:r w:rsidR="001D0271">
        <w:rPr>
          <w:rFonts w:ascii="Arial" w:hAnsi="Arial" w:cs="Arial"/>
          <w:sz w:val="18"/>
          <w:szCs w:val="18"/>
        </w:rPr>
        <w:t xml:space="preserve"> with tracking provided. Large orders are shipped by Common Carrier with scheduled delivery. </w:t>
      </w:r>
      <w:r w:rsidR="001D0271" w:rsidRPr="00942338">
        <w:rPr>
          <w:rFonts w:ascii="Arial" w:hAnsi="Arial" w:cs="Arial"/>
          <w:sz w:val="18"/>
          <w:szCs w:val="18"/>
        </w:rPr>
        <w:t xml:space="preserve">Once payment </w:t>
      </w:r>
      <w:r w:rsidR="00134ED9">
        <w:rPr>
          <w:rFonts w:ascii="Arial" w:hAnsi="Arial" w:cs="Arial"/>
          <w:sz w:val="18"/>
          <w:szCs w:val="18"/>
        </w:rPr>
        <w:t xml:space="preserve">by organization check, money order, credit card, </w:t>
      </w:r>
      <w:r w:rsidR="001D0271">
        <w:rPr>
          <w:rFonts w:ascii="Arial" w:hAnsi="Arial" w:cs="Arial"/>
          <w:sz w:val="18"/>
          <w:szCs w:val="18"/>
        </w:rPr>
        <w:t xml:space="preserve">or a </w:t>
      </w:r>
      <w:r w:rsidR="002F211C">
        <w:rPr>
          <w:rFonts w:ascii="Arial" w:hAnsi="Arial" w:cs="Arial"/>
          <w:sz w:val="18"/>
          <w:szCs w:val="18"/>
        </w:rPr>
        <w:t>public-school</w:t>
      </w:r>
      <w:r w:rsidR="001D0271">
        <w:rPr>
          <w:rFonts w:ascii="Arial" w:hAnsi="Arial" w:cs="Arial"/>
          <w:sz w:val="18"/>
          <w:szCs w:val="18"/>
        </w:rPr>
        <w:t xml:space="preserve"> purchase order </w:t>
      </w:r>
      <w:r w:rsidR="001D0271" w:rsidRPr="00942338">
        <w:rPr>
          <w:rFonts w:ascii="Arial" w:hAnsi="Arial" w:cs="Arial"/>
          <w:sz w:val="18"/>
          <w:szCs w:val="18"/>
        </w:rPr>
        <w:t xml:space="preserve">has been received you can expect </w:t>
      </w:r>
      <w:r w:rsidR="001D0271">
        <w:rPr>
          <w:rFonts w:ascii="Arial" w:hAnsi="Arial" w:cs="Arial"/>
          <w:sz w:val="18"/>
          <w:szCs w:val="18"/>
        </w:rPr>
        <w:t xml:space="preserve">your order to ship </w:t>
      </w:r>
      <w:r w:rsidR="00547892">
        <w:rPr>
          <w:rFonts w:ascii="Arial" w:hAnsi="Arial" w:cs="Arial"/>
          <w:sz w:val="18"/>
          <w:szCs w:val="18"/>
        </w:rPr>
        <w:t xml:space="preserve">in </w:t>
      </w:r>
      <w:r w:rsidR="00CE7C97" w:rsidRPr="001949A8">
        <w:rPr>
          <w:rFonts w:ascii="Arial" w:hAnsi="Arial" w:cs="Arial"/>
          <w:sz w:val="18"/>
          <w:szCs w:val="18"/>
        </w:rPr>
        <w:t xml:space="preserve">about </w:t>
      </w:r>
      <w:r w:rsidR="001D0271">
        <w:rPr>
          <w:rFonts w:ascii="Arial" w:hAnsi="Arial" w:cs="Arial"/>
          <w:sz w:val="18"/>
          <w:szCs w:val="18"/>
        </w:rPr>
        <w:t xml:space="preserve">5 business days. Late orders are accepted with no minimum required.  </w:t>
      </w:r>
    </w:p>
    <w:p w14:paraId="08984E1C" w14:textId="77777777" w:rsidR="00AC75D0" w:rsidRPr="00917DF4" w:rsidRDefault="00AC75D0" w:rsidP="009A3D81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5863BB6E" w14:textId="2A6101D8" w:rsidR="00F72593" w:rsidRDefault="007902F1" w:rsidP="00F72593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101ECC" w:rsidRPr="00942338">
        <w:rPr>
          <w:rFonts w:ascii="Arial" w:hAnsi="Arial" w:cs="Arial"/>
          <w:b/>
          <w:sz w:val="18"/>
          <w:szCs w:val="18"/>
        </w:rPr>
        <w:t>Report any missing or broken items</w:t>
      </w:r>
      <w:r w:rsidR="00101ECC" w:rsidRPr="00942338">
        <w:rPr>
          <w:rFonts w:ascii="Arial" w:hAnsi="Arial" w:cs="Arial"/>
          <w:sz w:val="18"/>
          <w:szCs w:val="18"/>
        </w:rPr>
        <w:t xml:space="preserve">. </w:t>
      </w:r>
      <w:r w:rsidR="00942338" w:rsidRPr="00942338">
        <w:rPr>
          <w:rFonts w:ascii="Arial" w:hAnsi="Arial" w:cs="Arial"/>
          <w:sz w:val="18"/>
          <w:szCs w:val="18"/>
        </w:rPr>
        <w:t xml:space="preserve">Seldom </w:t>
      </w:r>
      <w:r w:rsidR="00F72593" w:rsidRPr="00942338">
        <w:rPr>
          <w:rFonts w:ascii="Arial" w:hAnsi="Arial" w:cs="Arial"/>
          <w:sz w:val="18"/>
          <w:szCs w:val="18"/>
        </w:rPr>
        <w:t xml:space="preserve">are any </w:t>
      </w:r>
      <w:r w:rsidR="00BF736E">
        <w:rPr>
          <w:rFonts w:ascii="Arial" w:hAnsi="Arial" w:cs="Arial"/>
          <w:sz w:val="18"/>
          <w:szCs w:val="18"/>
        </w:rPr>
        <w:t xml:space="preserve">items </w:t>
      </w:r>
      <w:r w:rsidR="00F72593" w:rsidRPr="00942338">
        <w:rPr>
          <w:rFonts w:ascii="Arial" w:hAnsi="Arial" w:cs="Arial"/>
          <w:sz w:val="18"/>
          <w:szCs w:val="18"/>
        </w:rPr>
        <w:t xml:space="preserve">missing or broken items with our shipments. However, </w:t>
      </w:r>
      <w:r w:rsidR="00B159BF">
        <w:rPr>
          <w:rFonts w:ascii="Arial" w:hAnsi="Arial" w:cs="Arial"/>
          <w:sz w:val="18"/>
          <w:szCs w:val="18"/>
        </w:rPr>
        <w:t>if</w:t>
      </w:r>
      <w:r w:rsidR="00F72593" w:rsidRPr="00942338">
        <w:rPr>
          <w:rFonts w:ascii="Arial" w:hAnsi="Arial" w:cs="Arial"/>
          <w:sz w:val="18"/>
          <w:szCs w:val="18"/>
        </w:rPr>
        <w:t xml:space="preserve"> any correction</w:t>
      </w:r>
      <w:r w:rsidR="00B159BF">
        <w:rPr>
          <w:rFonts w:ascii="Arial" w:hAnsi="Arial" w:cs="Arial"/>
          <w:sz w:val="18"/>
          <w:szCs w:val="18"/>
        </w:rPr>
        <w:t>s are</w:t>
      </w:r>
      <w:r w:rsidR="00833006" w:rsidRPr="00942338">
        <w:rPr>
          <w:rFonts w:ascii="Arial" w:hAnsi="Arial" w:cs="Arial"/>
          <w:sz w:val="18"/>
          <w:szCs w:val="18"/>
        </w:rPr>
        <w:t xml:space="preserve"> </w:t>
      </w:r>
      <w:r w:rsidR="00833006" w:rsidRPr="00C36FB3">
        <w:rPr>
          <w:rFonts w:ascii="Arial" w:hAnsi="Arial" w:cs="Arial"/>
          <w:noProof/>
          <w:sz w:val="18"/>
          <w:szCs w:val="18"/>
        </w:rPr>
        <w:t>required</w:t>
      </w:r>
      <w:r w:rsidR="00242B03">
        <w:rPr>
          <w:rFonts w:ascii="Arial" w:hAnsi="Arial" w:cs="Arial"/>
          <w:noProof/>
          <w:sz w:val="18"/>
          <w:szCs w:val="18"/>
        </w:rPr>
        <w:t>,</w:t>
      </w:r>
      <w:r w:rsidR="001D0271">
        <w:rPr>
          <w:rFonts w:ascii="Arial" w:hAnsi="Arial" w:cs="Arial"/>
          <w:noProof/>
          <w:sz w:val="18"/>
          <w:szCs w:val="18"/>
        </w:rPr>
        <w:t xml:space="preserve"> contact us</w:t>
      </w:r>
      <w:r w:rsidR="00152EF5">
        <w:rPr>
          <w:rFonts w:ascii="Arial" w:hAnsi="Arial" w:cs="Arial"/>
          <w:noProof/>
          <w:sz w:val="18"/>
          <w:szCs w:val="18"/>
        </w:rPr>
        <w:t>,</w:t>
      </w:r>
      <w:r w:rsidR="001D0271">
        <w:rPr>
          <w:rFonts w:ascii="Arial" w:hAnsi="Arial" w:cs="Arial"/>
          <w:noProof/>
          <w:sz w:val="18"/>
          <w:szCs w:val="18"/>
        </w:rPr>
        <w:t xml:space="preserve"> a</w:t>
      </w:r>
      <w:r w:rsidR="00F72593" w:rsidRPr="00942338">
        <w:rPr>
          <w:rFonts w:ascii="Arial" w:hAnsi="Arial" w:cs="Arial"/>
          <w:sz w:val="18"/>
          <w:szCs w:val="18"/>
        </w:rPr>
        <w:t xml:space="preserve">nd we will </w:t>
      </w:r>
      <w:r w:rsidR="001D0271">
        <w:rPr>
          <w:rFonts w:ascii="Arial" w:hAnsi="Arial" w:cs="Arial"/>
          <w:sz w:val="18"/>
          <w:szCs w:val="18"/>
        </w:rPr>
        <w:t>ship</w:t>
      </w:r>
      <w:r w:rsidR="00B159BF">
        <w:rPr>
          <w:rFonts w:ascii="Arial" w:hAnsi="Arial" w:cs="Arial"/>
          <w:sz w:val="18"/>
          <w:szCs w:val="18"/>
        </w:rPr>
        <w:t xml:space="preserve"> </w:t>
      </w:r>
      <w:r w:rsidR="001A3729" w:rsidRPr="00942338">
        <w:rPr>
          <w:rFonts w:ascii="Arial" w:hAnsi="Arial" w:cs="Arial"/>
          <w:sz w:val="18"/>
          <w:szCs w:val="18"/>
        </w:rPr>
        <w:t>replacements</w:t>
      </w:r>
      <w:r w:rsidR="006514C2" w:rsidRPr="00942338">
        <w:rPr>
          <w:rFonts w:ascii="Arial" w:hAnsi="Arial" w:cs="Arial"/>
          <w:sz w:val="18"/>
          <w:szCs w:val="18"/>
        </w:rPr>
        <w:t>.</w:t>
      </w:r>
    </w:p>
    <w:p w14:paraId="051A4900" w14:textId="77777777" w:rsidR="007902F1" w:rsidRPr="007902F1" w:rsidRDefault="007902F1" w:rsidP="00F72593">
      <w:pPr>
        <w:rPr>
          <w:rFonts w:ascii="Arial" w:hAnsi="Arial" w:cs="Arial"/>
          <w:b/>
          <w:sz w:val="10"/>
          <w:szCs w:val="10"/>
        </w:rPr>
      </w:pPr>
    </w:p>
    <w:p w14:paraId="5C6F36E7" w14:textId="77777777" w:rsidR="004B29B7" w:rsidRPr="00942338" w:rsidRDefault="007902F1" w:rsidP="00F72593">
      <w:pPr>
        <w:rPr>
          <w:rFonts w:ascii="Arial" w:hAnsi="Arial" w:cs="Arial"/>
          <w:sz w:val="18"/>
          <w:szCs w:val="18"/>
        </w:rPr>
      </w:pPr>
      <w:r w:rsidRPr="00B139EB">
        <w:rPr>
          <w:rFonts w:ascii="Arial" w:hAnsi="Arial" w:cs="Arial"/>
          <w:sz w:val="18"/>
          <w:szCs w:val="18"/>
        </w:rPr>
        <w:t>■</w:t>
      </w:r>
      <w:r>
        <w:rPr>
          <w:rFonts w:ascii="Arial" w:hAnsi="Arial" w:cs="Arial"/>
          <w:sz w:val="18"/>
          <w:szCs w:val="18"/>
        </w:rPr>
        <w:t xml:space="preserve"> </w:t>
      </w:r>
      <w:r w:rsidR="00F72593" w:rsidRPr="00942338">
        <w:rPr>
          <w:rFonts w:ascii="Arial" w:hAnsi="Arial" w:cs="Arial"/>
          <w:b/>
          <w:sz w:val="18"/>
          <w:szCs w:val="18"/>
        </w:rPr>
        <w:t xml:space="preserve">We’ll provide coaching to help your campaign </w:t>
      </w:r>
      <w:r w:rsidR="00FA32E5" w:rsidRPr="00942338">
        <w:rPr>
          <w:rFonts w:ascii="Arial" w:hAnsi="Arial" w:cs="Arial"/>
          <w:b/>
          <w:sz w:val="18"/>
          <w:szCs w:val="18"/>
        </w:rPr>
        <w:t>succeed</w:t>
      </w:r>
      <w:r w:rsidR="00F72593" w:rsidRPr="00942338">
        <w:rPr>
          <w:rFonts w:ascii="Arial" w:hAnsi="Arial" w:cs="Arial"/>
          <w:sz w:val="18"/>
          <w:szCs w:val="18"/>
        </w:rPr>
        <w:t>, and a solid commitment to</w:t>
      </w:r>
      <w:r w:rsidR="001D0271">
        <w:rPr>
          <w:rFonts w:ascii="Arial" w:hAnsi="Arial" w:cs="Arial"/>
          <w:sz w:val="18"/>
          <w:szCs w:val="18"/>
        </w:rPr>
        <w:t xml:space="preserve"> provid</w:t>
      </w:r>
      <w:r w:rsidR="008D3221">
        <w:rPr>
          <w:rFonts w:ascii="Arial" w:hAnsi="Arial" w:cs="Arial"/>
          <w:sz w:val="18"/>
          <w:szCs w:val="18"/>
        </w:rPr>
        <w:t>ing</w:t>
      </w:r>
      <w:r w:rsidR="001D0271">
        <w:rPr>
          <w:rFonts w:ascii="Arial" w:hAnsi="Arial" w:cs="Arial"/>
          <w:sz w:val="18"/>
          <w:szCs w:val="18"/>
        </w:rPr>
        <w:t xml:space="preserve"> excellent customer service.</w:t>
      </w:r>
    </w:p>
    <w:p w14:paraId="319A14B6" w14:textId="77777777" w:rsidR="00F72593" w:rsidRPr="00F22A6C" w:rsidRDefault="004B29B7" w:rsidP="00F72593">
      <w:pPr>
        <w:rPr>
          <w:rFonts w:ascii="Arial" w:hAnsi="Arial" w:cs="Arial"/>
          <w:sz w:val="10"/>
          <w:szCs w:val="10"/>
        </w:rPr>
      </w:pPr>
      <w:r w:rsidRPr="00F22A6C">
        <w:rPr>
          <w:rFonts w:ascii="Arial" w:hAnsi="Arial" w:cs="Arial"/>
          <w:sz w:val="10"/>
          <w:szCs w:val="10"/>
        </w:rPr>
        <w:t xml:space="preserve">   </w:t>
      </w:r>
    </w:p>
    <w:p w14:paraId="263F4C1A" w14:textId="33AAE26E" w:rsidR="002F2CDE" w:rsidRPr="00AD43BE" w:rsidRDefault="007902F1" w:rsidP="007902F1">
      <w:pPr>
        <w:spacing w:after="120"/>
        <w:rPr>
          <w:rFonts w:ascii="Arial" w:hAnsi="Arial" w:cs="Arial"/>
          <w:sz w:val="18"/>
          <w:szCs w:val="18"/>
        </w:rPr>
      </w:pPr>
      <w:r w:rsidRPr="00942338">
        <w:rPr>
          <w:rFonts w:ascii="Arial" w:hAnsi="Arial" w:cs="Arial"/>
          <w:sz w:val="18"/>
          <w:szCs w:val="18"/>
        </w:rPr>
        <w:t>If you</w:t>
      </w:r>
      <w:r w:rsidR="00FB1551">
        <w:rPr>
          <w:rFonts w:ascii="Arial" w:hAnsi="Arial" w:cs="Arial"/>
          <w:sz w:val="18"/>
          <w:szCs w:val="18"/>
        </w:rPr>
        <w:t xml:space="preserve"> are</w:t>
      </w:r>
      <w:r w:rsidRPr="00942338">
        <w:rPr>
          <w:rFonts w:ascii="Arial" w:hAnsi="Arial" w:cs="Arial"/>
          <w:sz w:val="18"/>
          <w:szCs w:val="18"/>
        </w:rPr>
        <w:t xml:space="preserve"> looking for an experienced and proven fundraising representative</w:t>
      </w:r>
      <w:r w:rsidR="008D3221">
        <w:rPr>
          <w:rFonts w:ascii="Arial" w:hAnsi="Arial" w:cs="Arial"/>
          <w:sz w:val="18"/>
          <w:szCs w:val="18"/>
        </w:rPr>
        <w:t>,</w:t>
      </w:r>
      <w:r w:rsidRPr="00942338">
        <w:rPr>
          <w:rFonts w:ascii="Arial" w:hAnsi="Arial" w:cs="Arial"/>
          <w:sz w:val="18"/>
          <w:szCs w:val="18"/>
        </w:rPr>
        <w:t xml:space="preserve"> look no further! Since 2002 I’ve worked as a </w:t>
      </w:r>
      <w:r w:rsidR="00FB1551">
        <w:rPr>
          <w:rFonts w:ascii="Arial" w:hAnsi="Arial" w:cs="Arial"/>
          <w:sz w:val="18"/>
          <w:szCs w:val="18"/>
        </w:rPr>
        <w:t>N</w:t>
      </w:r>
      <w:r w:rsidRPr="00942338">
        <w:rPr>
          <w:rFonts w:ascii="Arial" w:hAnsi="Arial" w:cs="Arial"/>
          <w:sz w:val="18"/>
          <w:szCs w:val="18"/>
        </w:rPr>
        <w:t xml:space="preserve">ational </w:t>
      </w:r>
      <w:r w:rsidR="00FB1551">
        <w:rPr>
          <w:rFonts w:ascii="Arial" w:hAnsi="Arial" w:cs="Arial"/>
          <w:sz w:val="18"/>
          <w:szCs w:val="18"/>
        </w:rPr>
        <w:t>F</w:t>
      </w:r>
      <w:r w:rsidRPr="00942338">
        <w:rPr>
          <w:rFonts w:ascii="Arial" w:hAnsi="Arial" w:cs="Arial"/>
          <w:sz w:val="18"/>
          <w:szCs w:val="18"/>
        </w:rPr>
        <w:t xml:space="preserve">undraising </w:t>
      </w:r>
      <w:r w:rsidR="00FB1551">
        <w:rPr>
          <w:rFonts w:ascii="Arial" w:hAnsi="Arial" w:cs="Arial"/>
          <w:sz w:val="18"/>
          <w:szCs w:val="18"/>
        </w:rPr>
        <w:t>R</w:t>
      </w:r>
      <w:r>
        <w:rPr>
          <w:rFonts w:ascii="Arial" w:hAnsi="Arial" w:cs="Arial"/>
          <w:sz w:val="18"/>
          <w:szCs w:val="18"/>
        </w:rPr>
        <w:t xml:space="preserve">ep </w:t>
      </w:r>
      <w:r w:rsidRPr="00942338">
        <w:rPr>
          <w:rFonts w:ascii="Arial" w:hAnsi="Arial" w:cs="Arial"/>
          <w:sz w:val="18"/>
          <w:szCs w:val="18"/>
        </w:rPr>
        <w:t xml:space="preserve">and </w:t>
      </w:r>
      <w:r w:rsidR="00675E68">
        <w:rPr>
          <w:rFonts w:ascii="Arial" w:hAnsi="Arial" w:cs="Arial"/>
          <w:sz w:val="18"/>
          <w:szCs w:val="18"/>
        </w:rPr>
        <w:t>as the National Sales Director for La-Tee-Da! Fundraising. I’ve</w:t>
      </w:r>
      <w:r>
        <w:rPr>
          <w:rFonts w:ascii="Arial" w:hAnsi="Arial" w:cs="Arial"/>
          <w:sz w:val="18"/>
          <w:szCs w:val="18"/>
        </w:rPr>
        <w:t xml:space="preserve"> </w:t>
      </w:r>
      <w:r w:rsidRPr="00942338">
        <w:rPr>
          <w:rFonts w:ascii="Arial" w:hAnsi="Arial" w:cs="Arial"/>
          <w:sz w:val="18"/>
          <w:szCs w:val="18"/>
        </w:rPr>
        <w:t>worked with thousands of organizations across the US</w:t>
      </w:r>
      <w:r w:rsidR="00AA0C8B">
        <w:rPr>
          <w:rFonts w:ascii="Arial" w:hAnsi="Arial" w:cs="Arial"/>
          <w:sz w:val="18"/>
          <w:szCs w:val="18"/>
        </w:rPr>
        <w:t xml:space="preserve"> to help raise money for their organization.</w:t>
      </w:r>
      <w:r w:rsidRPr="00942338">
        <w:rPr>
          <w:rFonts w:ascii="Arial" w:hAnsi="Arial" w:cs="Arial"/>
          <w:sz w:val="18"/>
          <w:szCs w:val="18"/>
        </w:rPr>
        <w:t xml:space="preserve"> My </w:t>
      </w:r>
      <w:r w:rsidR="002A0993">
        <w:rPr>
          <w:rFonts w:ascii="Arial" w:hAnsi="Arial" w:cs="Arial"/>
          <w:sz w:val="18"/>
          <w:szCs w:val="18"/>
        </w:rPr>
        <w:t xml:space="preserve">experience and </w:t>
      </w:r>
      <w:r w:rsidRPr="00942338">
        <w:rPr>
          <w:rFonts w:ascii="Arial" w:hAnsi="Arial" w:cs="Arial"/>
          <w:sz w:val="18"/>
          <w:szCs w:val="18"/>
        </w:rPr>
        <w:t xml:space="preserve">commitment </w:t>
      </w:r>
      <w:r w:rsidR="00374D7D" w:rsidRPr="00FD7FF1">
        <w:rPr>
          <w:rFonts w:ascii="Arial" w:hAnsi="Arial" w:cs="Arial"/>
          <w:sz w:val="18"/>
          <w:szCs w:val="18"/>
        </w:rPr>
        <w:t xml:space="preserve">provide </w:t>
      </w:r>
      <w:r w:rsidRPr="00942338">
        <w:rPr>
          <w:rFonts w:ascii="Arial" w:hAnsi="Arial" w:cs="Arial"/>
          <w:sz w:val="18"/>
          <w:szCs w:val="18"/>
        </w:rPr>
        <w:t xml:space="preserve">you with the best experience possible in anticipation of </w:t>
      </w:r>
      <w:r>
        <w:rPr>
          <w:rFonts w:ascii="Arial" w:hAnsi="Arial" w:cs="Arial"/>
          <w:sz w:val="18"/>
          <w:szCs w:val="18"/>
        </w:rPr>
        <w:t xml:space="preserve">us </w:t>
      </w:r>
      <w:r w:rsidRPr="00942338">
        <w:rPr>
          <w:rFonts w:ascii="Arial" w:hAnsi="Arial" w:cs="Arial"/>
          <w:sz w:val="18"/>
          <w:szCs w:val="18"/>
        </w:rPr>
        <w:t xml:space="preserve">working together for years to come. </w:t>
      </w:r>
      <w:r w:rsidRPr="00942338">
        <w:rPr>
          <w:rFonts w:ascii="Arial" w:hAnsi="Arial" w:cs="Arial"/>
          <w:color w:val="000000"/>
          <w:sz w:val="18"/>
          <w:szCs w:val="18"/>
        </w:rPr>
        <w:t>I’m confident you’ll be</w:t>
      </w:r>
      <w:r w:rsidR="00675E68">
        <w:rPr>
          <w:rFonts w:ascii="Arial" w:hAnsi="Arial" w:cs="Arial"/>
          <w:color w:val="000000"/>
          <w:sz w:val="18"/>
          <w:szCs w:val="18"/>
        </w:rPr>
        <w:t xml:space="preserve"> </w:t>
      </w:r>
      <w:r w:rsidRPr="00942338">
        <w:rPr>
          <w:rFonts w:ascii="Arial" w:hAnsi="Arial" w:cs="Arial"/>
          <w:color w:val="000000"/>
          <w:sz w:val="18"/>
          <w:szCs w:val="18"/>
        </w:rPr>
        <w:t xml:space="preserve">pleased with our program </w:t>
      </w:r>
      <w:r w:rsidRPr="00942338">
        <w:rPr>
          <w:rFonts w:ascii="Arial" w:hAnsi="Arial" w:cs="Arial"/>
          <w:sz w:val="18"/>
          <w:szCs w:val="18"/>
        </w:rPr>
        <w:t xml:space="preserve">and your supporters will be too!  </w:t>
      </w:r>
    </w:p>
    <w:tbl>
      <w:tblPr>
        <w:tblW w:w="26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1"/>
      </w:tblGrid>
      <w:tr w:rsidR="00F72593" w:rsidRPr="003F6AF6" w14:paraId="07E8D5A1" w14:textId="77777777" w:rsidTr="00F72593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C411BB" w14:textId="77777777" w:rsidR="00F72593" w:rsidRPr="00A2077C" w:rsidRDefault="00F72593">
            <w:pPr>
              <w:rPr>
                <w:sz w:val="18"/>
                <w:szCs w:val="18"/>
              </w:rPr>
            </w:pPr>
          </w:p>
        </w:tc>
      </w:tr>
    </w:tbl>
    <w:tbl>
      <w:tblPr>
        <w:tblpPr w:leftFromText="180" w:rightFromText="180" w:vertAnchor="page" w:horzAnchor="margin" w:tblpXSpec="center" w:tblpY="976"/>
        <w:tblW w:w="11793" w:type="dxa"/>
        <w:tblLayout w:type="fixed"/>
        <w:tblLook w:val="04A0" w:firstRow="1" w:lastRow="0" w:firstColumn="1" w:lastColumn="0" w:noHBand="0" w:noVBand="1"/>
      </w:tblPr>
      <w:tblGrid>
        <w:gridCol w:w="5490"/>
        <w:gridCol w:w="5760"/>
        <w:gridCol w:w="543"/>
      </w:tblGrid>
      <w:tr w:rsidR="000E4DFA" w:rsidRPr="005319B0" w14:paraId="0BE04428" w14:textId="77777777" w:rsidTr="000E4DFA">
        <w:trPr>
          <w:trHeight w:val="1800"/>
        </w:trPr>
        <w:tc>
          <w:tcPr>
            <w:tcW w:w="5490" w:type="dxa"/>
            <w:shd w:val="clear" w:color="auto" w:fill="auto"/>
          </w:tcPr>
          <w:p w14:paraId="08473B94" w14:textId="77777777" w:rsidR="000E4DFA" w:rsidRDefault="000E4DFA" w:rsidP="000E4DFA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35A37644" wp14:editId="5AFCF055">
                  <wp:extent cx="693255" cy="666750"/>
                  <wp:effectExtent l="0" t="0" r="0" b="0"/>
                  <wp:docPr id="7" name="Picture 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031" cy="68769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F24BF6">
              <w:rPr>
                <w:b/>
                <w:bCs/>
                <w:noProof/>
              </w:rPr>
              <w:t>est. 2002</w:t>
            </w:r>
          </w:p>
          <w:p w14:paraId="2FC55D21" w14:textId="6B815341" w:rsidR="000E4DFA" w:rsidRPr="00562406" w:rsidRDefault="000E4DFA" w:rsidP="000E4DFA">
            <w:pPr>
              <w:spacing w:line="276" w:lineRule="auto"/>
              <w:jc w:val="center"/>
              <w:rPr>
                <w:rFonts w:ascii="Comic Sans MS" w:hAnsi="Comic Sans MS" w:cs="Arial"/>
                <w:b/>
                <w:bCs/>
                <w:color w:val="FF0000"/>
                <w:sz w:val="28"/>
                <w:szCs w:val="28"/>
              </w:rPr>
            </w:pPr>
            <w:r w:rsidRPr="00562406">
              <w:rPr>
                <w:rFonts w:ascii="Comic Sans MS" w:hAnsi="Comic Sans MS" w:cs="Arial"/>
                <w:b/>
                <w:bCs/>
                <w:color w:val="0070C0"/>
                <w:sz w:val="28"/>
                <w:szCs w:val="28"/>
              </w:rPr>
              <w:t xml:space="preserve">Best </w:t>
            </w:r>
            <w:r w:rsidRPr="00562406">
              <w:rPr>
                <w:rFonts w:ascii="Comic Sans MS" w:hAnsi="Comic Sans MS" w:cs="Arial"/>
                <w:b/>
                <w:bCs/>
                <w:color w:val="7030A0"/>
                <w:sz w:val="28"/>
                <w:szCs w:val="28"/>
              </w:rPr>
              <w:t>Fundraising</w:t>
            </w:r>
            <w:r w:rsidRPr="00562406">
              <w:rPr>
                <w:rFonts w:ascii="Comic Sans MS" w:hAnsi="Comic Sans MS" w:cs="Arial"/>
                <w:b/>
                <w:bCs/>
                <w:sz w:val="28"/>
                <w:szCs w:val="28"/>
              </w:rPr>
              <w:t xml:space="preserve"> </w:t>
            </w:r>
            <w:r w:rsidRPr="00562406">
              <w:rPr>
                <w:rFonts w:ascii="Comic Sans MS" w:hAnsi="Comic Sans MS" w:cs="Arial"/>
                <w:b/>
                <w:bCs/>
                <w:color w:val="FF0000"/>
                <w:sz w:val="28"/>
                <w:szCs w:val="28"/>
              </w:rPr>
              <w:t>Ideas</w:t>
            </w:r>
          </w:p>
          <w:p w14:paraId="419295F4" w14:textId="77777777" w:rsidR="000E4DFA" w:rsidRPr="003C765C" w:rsidRDefault="000E4DFA" w:rsidP="000E4DF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B28A4"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  <w:t xml:space="preserve">Helping </w:t>
            </w:r>
            <w:r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  <w:t xml:space="preserve">organizations to </w:t>
            </w:r>
            <w:r w:rsidRPr="00AB28A4"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  <w:t>raise money since 2002</w:t>
            </w:r>
            <w:r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</w:rPr>
              <w:t>!</w:t>
            </w:r>
          </w:p>
        </w:tc>
        <w:tc>
          <w:tcPr>
            <w:tcW w:w="5760" w:type="dxa"/>
            <w:shd w:val="clear" w:color="auto" w:fill="auto"/>
          </w:tcPr>
          <w:p w14:paraId="2F8F78C0" w14:textId="334C57BA" w:rsidR="000E4DFA" w:rsidRDefault="000E4DFA" w:rsidP="000E4DF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t>La-Tee-Da! S</w:t>
            </w:r>
            <w:r w:rsidRPr="005E3777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t>ales Agreement 202</w:t>
            </w:r>
            <w:r w:rsidR="00BB320C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t>4</w:t>
            </w:r>
          </w:p>
          <w:p w14:paraId="2E181FB0" w14:textId="77777777" w:rsidR="000E4DFA" w:rsidRPr="008C0CD3" w:rsidRDefault="000E4DFA" w:rsidP="000E4DF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C0CD3">
              <w:rPr>
                <w:rFonts w:ascii="Arial" w:hAnsi="Arial" w:cs="Arial"/>
                <w:b/>
                <w:bCs/>
                <w:sz w:val="18"/>
                <w:szCs w:val="18"/>
              </w:rPr>
              <w:t>Best-Fundraising-Ideas.com</w:t>
            </w:r>
          </w:p>
          <w:p w14:paraId="6E8476C8" w14:textId="77777777" w:rsidR="000E4DFA" w:rsidRDefault="000E4DFA" w:rsidP="000E4DF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C0CD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turn Sales Agreement by: </w:t>
            </w:r>
          </w:p>
          <w:p w14:paraId="6ACDBA4F" w14:textId="77777777" w:rsidR="000E4DFA" w:rsidRDefault="000E4DFA" w:rsidP="000E4DFA">
            <w:pPr>
              <w:spacing w:line="276" w:lineRule="auto"/>
              <w:jc w:val="center"/>
              <w:rPr>
                <w:rStyle w:val="Hyperlink"/>
                <w:rFonts w:ascii="Arial" w:hAnsi="Arial" w:cs="Arial"/>
                <w:b/>
                <w:bCs/>
                <w:color w:val="000000"/>
                <w:sz w:val="18"/>
                <w:szCs w:val="18"/>
                <w:u w:val="none"/>
              </w:rPr>
            </w:pPr>
            <w:r w:rsidRPr="008C0CD3">
              <w:rPr>
                <w:rFonts w:ascii="Arial" w:hAnsi="Arial" w:cs="Arial"/>
                <w:b/>
                <w:bCs/>
                <w:sz w:val="18"/>
                <w:szCs w:val="18"/>
              </w:rPr>
              <w:t>Scan/Email:</w:t>
            </w:r>
            <w:r w:rsidRPr="008C0CD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hyperlink r:id="rId11" w:history="1">
              <w:r w:rsidRPr="00D2740A">
                <w:rPr>
                  <w:rStyle w:val="Hyperlink"/>
                  <w:rFonts w:ascii="Arial" w:hAnsi="Arial" w:cs="Arial"/>
                  <w:b/>
                  <w:bCs/>
                  <w:color w:val="000000"/>
                  <w:sz w:val="18"/>
                  <w:szCs w:val="18"/>
                  <w:u w:val="none"/>
                </w:rPr>
                <w:t>deb@best-fundraising-ideas.com</w:t>
              </w:r>
            </w:hyperlink>
          </w:p>
          <w:p w14:paraId="71715904" w14:textId="77777777" w:rsidR="000E4DFA" w:rsidRDefault="000E4DFA" w:rsidP="000E4DF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C0CD3">
              <w:rPr>
                <w:rFonts w:ascii="Arial" w:hAnsi="Arial" w:cs="Arial"/>
                <w:b/>
                <w:bCs/>
                <w:sz w:val="18"/>
                <w:szCs w:val="18"/>
              </w:rPr>
              <w:t>Postal Mail: 102 Thompson St, S. Glastonbury, CT 06073</w:t>
            </w:r>
          </w:p>
          <w:p w14:paraId="2470D315" w14:textId="77777777" w:rsidR="000E4DFA" w:rsidRDefault="000E4DFA" w:rsidP="000E4DFA">
            <w:pPr>
              <w:spacing w:line="276" w:lineRule="auto"/>
              <w:jc w:val="center"/>
              <w:rPr>
                <w:rStyle w:val="Hyperlink"/>
                <w:rFonts w:ascii="Arial" w:hAnsi="Arial" w:cs="Arial"/>
                <w:b/>
                <w:bCs/>
                <w:color w:val="000000" w:themeColor="text1"/>
                <w:sz w:val="18"/>
                <w:szCs w:val="18"/>
                <w:u w:val="none"/>
              </w:rPr>
            </w:pPr>
            <w:r w:rsidRPr="002E1164">
              <w:rPr>
                <w:rStyle w:val="Hyperlink"/>
                <w:rFonts w:ascii="Arial" w:hAnsi="Arial" w:cs="Arial"/>
                <w:b/>
                <w:bCs/>
                <w:color w:val="000000" w:themeColor="text1"/>
                <w:sz w:val="18"/>
                <w:szCs w:val="18"/>
                <w:u w:val="none"/>
              </w:rPr>
              <w:t>Or just call us</w:t>
            </w:r>
            <w:r>
              <w:rPr>
                <w:rStyle w:val="Hyperlink"/>
                <w:rFonts w:ascii="Arial" w:hAnsi="Arial" w:cs="Arial"/>
                <w:b/>
                <w:bCs/>
                <w:color w:val="000000" w:themeColor="text1"/>
                <w:sz w:val="18"/>
                <w:szCs w:val="18"/>
                <w:u w:val="none"/>
              </w:rPr>
              <w:t xml:space="preserve"> to get started!  </w:t>
            </w:r>
            <w:r w:rsidRPr="002E1164">
              <w:rPr>
                <w:rStyle w:val="Hyperlink"/>
                <w:rFonts w:ascii="Arial" w:hAnsi="Arial" w:cs="Arial"/>
                <w:b/>
                <w:bCs/>
                <w:color w:val="000000" w:themeColor="text1"/>
                <w:sz w:val="18"/>
                <w:szCs w:val="18"/>
                <w:u w:val="none"/>
              </w:rPr>
              <w:t>(860) 384-3691</w:t>
            </w:r>
          </w:p>
          <w:p w14:paraId="175EA45F" w14:textId="77777777" w:rsidR="000E4DFA" w:rsidRPr="0017366C" w:rsidRDefault="000E4DFA" w:rsidP="000E4DFA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543" w:type="dxa"/>
            <w:shd w:val="clear" w:color="auto" w:fill="auto"/>
          </w:tcPr>
          <w:p w14:paraId="24D49EE4" w14:textId="77777777" w:rsidR="000E4DFA" w:rsidRPr="005319B0" w:rsidRDefault="000E4DFA" w:rsidP="000E4DFA">
            <w:pPr>
              <w:jc w:val="center"/>
            </w:pPr>
            <w:r>
              <w:t xml:space="preserve">   </w:t>
            </w:r>
          </w:p>
        </w:tc>
      </w:tr>
    </w:tbl>
    <w:p w14:paraId="182D975F" w14:textId="77777777" w:rsidR="000E4DFA" w:rsidRDefault="000E4DFA" w:rsidP="00C96E24"/>
    <w:p w14:paraId="6AC3C5A3" w14:textId="77777777" w:rsidR="000E4DFA" w:rsidRDefault="000E4DFA" w:rsidP="00C96E24"/>
    <w:p w14:paraId="58613636" w14:textId="77777777" w:rsidR="000E4DFA" w:rsidRPr="00AB56A1" w:rsidRDefault="000E4DFA" w:rsidP="00C96E24">
      <w:pPr>
        <w:rPr>
          <w:vanish/>
        </w:rPr>
      </w:pPr>
    </w:p>
    <w:p w14:paraId="4196D802" w14:textId="6F01D6F6" w:rsidR="00C96E24" w:rsidRPr="00F424F2" w:rsidRDefault="00C96E24" w:rsidP="00C96E24">
      <w:pPr>
        <w:widowControl/>
        <w:overflowPunct/>
        <w:autoSpaceDE/>
        <w:autoSpaceDN/>
        <w:adjustRightInd/>
        <w:spacing w:after="165"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Organization Name: 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___________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___________</w:t>
      </w:r>
      <w:r w:rsidR="005F1658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33454D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_ </w:t>
      </w:r>
    </w:p>
    <w:p w14:paraId="52E9A861" w14:textId="77777777" w:rsidR="00C96E24" w:rsidRPr="00F424F2" w:rsidRDefault="00C96E24" w:rsidP="00C96E24">
      <w:pPr>
        <w:widowControl/>
        <w:overflowPunct/>
        <w:autoSpaceDE/>
        <w:autoSpaceDN/>
        <w:adjustRightInd/>
        <w:spacing w:after="166" w:line="259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Shipping Address for BROCHURES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(</w:t>
      </w:r>
      <w:r w:rsidR="00953578">
        <w:rPr>
          <w:rFonts w:ascii="Arial" w:eastAsia="Arial" w:hAnsi="Arial" w:cs="Arial"/>
          <w:color w:val="000000"/>
          <w:kern w:val="0"/>
          <w:sz w:val="16"/>
          <w:szCs w:val="22"/>
        </w:rPr>
        <w:t>No PO Box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)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: 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</w:t>
      </w:r>
      <w:r w:rsidR="00953578">
        <w:rPr>
          <w:rFonts w:ascii="Arial" w:eastAsia="Arial" w:hAnsi="Arial" w:cs="Arial"/>
          <w:color w:val="000000"/>
          <w:kern w:val="0"/>
          <w:sz w:val="16"/>
          <w:szCs w:val="22"/>
        </w:rPr>
        <w:t>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Ship to Business/School   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953578">
        <w:rPr>
          <w:rFonts w:ascii="Arial" w:eastAsia="Arial" w:hAnsi="Arial" w:cs="Arial"/>
          <w:color w:val="000000"/>
          <w:kern w:val="0"/>
          <w:sz w:val="16"/>
          <w:szCs w:val="22"/>
        </w:rPr>
        <w:t>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Ship to Home Address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</w:p>
    <w:p w14:paraId="68ED8167" w14:textId="393A9FFF" w:rsidR="00C96E24" w:rsidRPr="00F424F2" w:rsidRDefault="00C96E24" w:rsidP="00C96E24">
      <w:pPr>
        <w:widowControl/>
        <w:overflowPunct/>
        <w:autoSpaceDE/>
        <w:autoSpaceDN/>
        <w:adjustRightInd/>
        <w:spacing w:after="173" w:line="249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Business Name or School if applicable: 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_______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___________________________</w:t>
      </w:r>
      <w:r w:rsidR="00851C8F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33454D">
        <w:rPr>
          <w:rFonts w:ascii="Arial" w:eastAsia="Arial" w:hAnsi="Arial" w:cs="Arial"/>
          <w:color w:val="000000"/>
          <w:kern w:val="0"/>
          <w:sz w:val="16"/>
          <w:szCs w:val="22"/>
        </w:rPr>
        <w:t>____</w:t>
      </w:r>
      <w:r w:rsidR="00851C8F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33454D">
        <w:rPr>
          <w:rFonts w:ascii="Arial" w:eastAsia="Arial" w:hAnsi="Arial" w:cs="Arial"/>
          <w:color w:val="000000"/>
          <w:kern w:val="0"/>
          <w:sz w:val="16"/>
          <w:szCs w:val="22"/>
        </w:rPr>
        <w:t>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 </w:t>
      </w:r>
    </w:p>
    <w:p w14:paraId="7A8A4965" w14:textId="58791C2C" w:rsidR="002820FC" w:rsidRDefault="00C96E24" w:rsidP="00C96E24">
      <w:pPr>
        <w:widowControl/>
        <w:overflowPunct/>
        <w:autoSpaceDE/>
        <w:autoSpaceDN/>
        <w:adjustRightInd/>
        <w:spacing w:after="3" w:line="471" w:lineRule="auto"/>
        <w:ind w:left="-5" w:hanging="10"/>
        <w:rPr>
          <w:rFonts w:ascii="Arial" w:eastAsia="Arial" w:hAnsi="Arial" w:cs="Arial"/>
          <w:b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Street Address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___________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_________________________________________</w:t>
      </w:r>
      <w:r w:rsidR="00851C8F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</w:t>
      </w:r>
      <w:r w:rsidR="00851C8F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</w:p>
    <w:p w14:paraId="262EA6FF" w14:textId="0E2FBD2D" w:rsidR="00C96E24" w:rsidRDefault="00C96E24" w:rsidP="00C96E24">
      <w:pPr>
        <w:widowControl/>
        <w:overflowPunct/>
        <w:autoSpaceDE/>
        <w:autoSpaceDN/>
        <w:adjustRightInd/>
        <w:spacing w:after="3" w:line="471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City: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="00851C8F">
        <w:rPr>
          <w:rFonts w:ascii="Arial" w:eastAsia="Arial" w:hAnsi="Arial" w:cs="Arial"/>
          <w:color w:val="000000"/>
          <w:kern w:val="0"/>
          <w:sz w:val="16"/>
          <w:szCs w:val="22"/>
        </w:rPr>
        <w:t>_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State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Zip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__________________________________ </w:t>
      </w:r>
    </w:p>
    <w:p w14:paraId="6CB31287" w14:textId="5BD0C78D" w:rsidR="00C96E24" w:rsidRPr="00F424F2" w:rsidRDefault="00C96E24" w:rsidP="00C96E24">
      <w:pPr>
        <w:widowControl/>
        <w:overflowPunct/>
        <w:autoSpaceDE/>
        <w:autoSpaceDN/>
        <w:adjustRightInd/>
        <w:spacing w:after="166" w:line="259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Shipping Address for PRODUCTS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: _</w:t>
      </w:r>
      <w:r w:rsidR="000E6E3A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</w:t>
      </w:r>
      <w:r w:rsidR="00A05DAD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A05DAD"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="00A05DAD">
        <w:rPr>
          <w:rFonts w:ascii="Arial" w:eastAsia="Arial" w:hAnsi="Arial" w:cs="Arial"/>
          <w:b/>
          <w:color w:val="000000"/>
          <w:kern w:val="0"/>
          <w:sz w:val="16"/>
          <w:szCs w:val="22"/>
        </w:rPr>
        <w:t>Ship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to Business/School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(</w:t>
      </w:r>
      <w:r w:rsidR="009013E8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requires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signature)</w:t>
      </w:r>
      <w:r w:rsidR="00153A4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</w:t>
      </w:r>
      <w:r w:rsidR="00A05DAD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A05DAD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FB1551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A05DAD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Ship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to Home Address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(</w:t>
      </w:r>
      <w:r w:rsidR="009013E8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no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signature) </w:t>
      </w:r>
    </w:p>
    <w:p w14:paraId="2CDABB6E" w14:textId="23FF8D44" w:rsidR="00C96E24" w:rsidRPr="00F424F2" w:rsidRDefault="00C96E24" w:rsidP="00C96E24">
      <w:pPr>
        <w:widowControl/>
        <w:overflowPunct/>
        <w:autoSpaceDE/>
        <w:autoSpaceDN/>
        <w:adjustRightInd/>
        <w:spacing w:after="171" w:line="249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Business Name or School if applicable: </w:t>
      </w:r>
      <w:r w:rsidR="000E6E3A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______________________________________</w:t>
      </w:r>
      <w:r w:rsidR="00851C8F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____ </w:t>
      </w:r>
    </w:p>
    <w:p w14:paraId="5E554480" w14:textId="7C1295A5" w:rsidR="00C96E24" w:rsidRPr="00F424F2" w:rsidRDefault="00C96E24" w:rsidP="00C96E24">
      <w:pPr>
        <w:widowControl/>
        <w:overflowPunct/>
        <w:autoSpaceDE/>
        <w:autoSpaceDN/>
        <w:adjustRightInd/>
        <w:spacing w:after="172" w:line="249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Street Address (no PO Boxes):</w:t>
      </w:r>
      <w:r w:rsidR="000E6E3A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__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________________________________________</w:t>
      </w:r>
      <w:r w:rsidR="00580FDF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</w:p>
    <w:p w14:paraId="0831BEAA" w14:textId="14A7213F" w:rsidR="00C96E24" w:rsidRPr="00F424F2" w:rsidRDefault="00C96E24" w:rsidP="00C96E24">
      <w:pPr>
        <w:widowControl/>
        <w:overflowPunct/>
        <w:autoSpaceDE/>
        <w:autoSpaceDN/>
        <w:adjustRightInd/>
        <w:spacing w:after="3" w:line="475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City: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____________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="00580FDF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State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Zip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__________________________________ </w:t>
      </w:r>
    </w:p>
    <w:p w14:paraId="776C4344" w14:textId="67F42052" w:rsidR="00C96E24" w:rsidRPr="00F424F2" w:rsidRDefault="00C96E24" w:rsidP="00C96E24">
      <w:pPr>
        <w:widowControl/>
        <w:overflowPunct/>
        <w:autoSpaceDE/>
        <w:autoSpaceDN/>
        <w:adjustRightInd/>
        <w:spacing w:after="173" w:line="249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Chairperson: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</w:t>
      </w:r>
      <w:r w:rsidR="00580FDF">
        <w:rPr>
          <w:rFonts w:ascii="Arial" w:eastAsia="Arial" w:hAnsi="Arial" w:cs="Arial"/>
          <w:color w:val="000000"/>
          <w:kern w:val="0"/>
          <w:sz w:val="16"/>
          <w:szCs w:val="22"/>
        </w:rPr>
        <w:t>____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______ </w:t>
      </w:r>
      <w:r w:rsidR="004C3D12">
        <w:rPr>
          <w:rFonts w:ascii="Arial" w:eastAsia="Arial" w:hAnsi="Arial" w:cs="Arial"/>
          <w:b/>
          <w:color w:val="000000"/>
          <w:kern w:val="0"/>
          <w:sz w:val="16"/>
          <w:szCs w:val="22"/>
        </w:rPr>
        <w:t>Email (Print C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learly)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</w:t>
      </w:r>
    </w:p>
    <w:p w14:paraId="0F5D7ACC" w14:textId="7ACBA2EF" w:rsidR="00C96E24" w:rsidRDefault="00C96E24" w:rsidP="00C96E24">
      <w:pPr>
        <w:widowControl/>
        <w:overflowPunct/>
        <w:autoSpaceDE/>
        <w:autoSpaceDN/>
        <w:adjustRightInd/>
        <w:spacing w:after="174" w:line="249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Phone-Day: (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)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_______________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580FDF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 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Evening: (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)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__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______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Cell: (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)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_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_______________</w:t>
      </w:r>
    </w:p>
    <w:p w14:paraId="7A154599" w14:textId="44806558" w:rsidR="004D1DA8" w:rsidRDefault="004D1DA8" w:rsidP="004D1DA8">
      <w:pPr>
        <w:widowControl/>
        <w:overflowPunct/>
        <w:autoSpaceDE/>
        <w:autoSpaceDN/>
        <w:adjustRightInd/>
        <w:spacing w:after="3" w:line="471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>
        <w:rPr>
          <w:rFonts w:ascii="Arial" w:eastAsia="Arial" w:hAnsi="Arial" w:cs="Arial"/>
          <w:b/>
          <w:color w:val="000000"/>
          <w:kern w:val="0"/>
          <w:sz w:val="16"/>
          <w:szCs w:val="22"/>
        </w:rPr>
        <w:t>Treasurer or Person Responsible for Payment: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_______________________________ Phone:_________________________________</w:t>
      </w:r>
      <w:r w:rsidR="0033454D">
        <w:rPr>
          <w:rFonts w:ascii="Arial" w:eastAsia="Arial" w:hAnsi="Arial" w:cs="Arial"/>
          <w:color w:val="000000"/>
          <w:kern w:val="0"/>
          <w:sz w:val="16"/>
          <w:szCs w:val="22"/>
        </w:rPr>
        <w:t>_______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</w:p>
    <w:p w14:paraId="1D1BE5E9" w14:textId="693AF838" w:rsidR="004D1DA8" w:rsidRPr="00F424F2" w:rsidRDefault="004D1DA8" w:rsidP="004D1DA8">
      <w:pPr>
        <w:widowControl/>
        <w:overflowPunct/>
        <w:autoSpaceDE/>
        <w:autoSpaceDN/>
        <w:adjustRightInd/>
        <w:spacing w:after="3" w:line="471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>
        <w:rPr>
          <w:rFonts w:ascii="Arial" w:eastAsia="Arial" w:hAnsi="Arial" w:cs="Arial"/>
          <w:b/>
          <w:color w:val="000000"/>
          <w:kern w:val="0"/>
          <w:sz w:val="16"/>
          <w:szCs w:val="22"/>
        </w:rPr>
        <w:t>Email: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________________________________________________</w:t>
      </w:r>
      <w:r w:rsidR="00FD3FB6">
        <w:rPr>
          <w:rFonts w:ascii="Arial" w:eastAsia="Arial" w:hAnsi="Arial" w:cs="Arial"/>
          <w:color w:val="000000"/>
          <w:kern w:val="0"/>
          <w:sz w:val="16"/>
          <w:szCs w:val="22"/>
        </w:rPr>
        <w:t>_______________________________________________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>__________________</w:t>
      </w:r>
    </w:p>
    <w:p w14:paraId="103C9797" w14:textId="5E49D53A" w:rsidR="00C96E24" w:rsidRPr="00F424F2" w:rsidRDefault="00C96E24" w:rsidP="00043393">
      <w:pPr>
        <w:widowControl/>
        <w:overflowPunct/>
        <w:autoSpaceDE/>
        <w:autoSpaceDN/>
        <w:adjustRightInd/>
        <w:spacing w:after="173" w:line="249" w:lineRule="auto"/>
        <w:ind w:left="-5" w:hanging="10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Number of Participants: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____</w:t>
      </w:r>
      <w:r w:rsidR="007D1322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="007D132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7D1322" w:rsidRPr="007D1322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Approximate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="00A211DE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Start/End 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Date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/__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/_____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_ </w:t>
      </w: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to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/_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_____/______</w:t>
      </w:r>
      <w:r w:rsidR="002772E3">
        <w:rPr>
          <w:rFonts w:ascii="Arial" w:eastAsia="Arial" w:hAnsi="Arial" w:cs="Arial"/>
          <w:color w:val="000000"/>
          <w:kern w:val="0"/>
          <w:sz w:val="16"/>
          <w:szCs w:val="22"/>
        </w:rPr>
        <w:t>_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__ </w:t>
      </w:r>
    </w:p>
    <w:p w14:paraId="64C66DCD" w14:textId="2740E8D2" w:rsidR="00043393" w:rsidRDefault="00152EF5" w:rsidP="00A508F0">
      <w:pPr>
        <w:widowControl/>
        <w:overflowPunct/>
        <w:autoSpaceDE/>
        <w:autoSpaceDN/>
        <w:adjustRightInd/>
        <w:spacing w:line="259" w:lineRule="auto"/>
        <w:ind w:left="-5" w:hanging="10"/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</w:pPr>
      <w:r>
        <w:rPr>
          <w:rFonts w:ascii="Arial" w:eastAsia="Arial" w:hAnsi="Arial" w:cs="Arial"/>
          <w:b/>
          <w:color w:val="000000"/>
          <w:kern w:val="0"/>
          <w:sz w:val="16"/>
          <w:szCs w:val="22"/>
        </w:rPr>
        <w:t>Brochure</w:t>
      </w:r>
      <w:r w:rsidR="0025099B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Choice: </w:t>
      </w:r>
      <w:bookmarkStart w:id="1" w:name="_Hlk61783226"/>
      <w:r w:rsidR="0025099B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="00A508F0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_____ </w:t>
      </w:r>
      <w:bookmarkEnd w:id="1"/>
      <w:r>
        <w:rPr>
          <w:rFonts w:ascii="Arial" w:eastAsia="Arial" w:hAnsi="Arial" w:cs="Arial"/>
          <w:b/>
          <w:color w:val="000000"/>
          <w:kern w:val="0"/>
          <w:sz w:val="16"/>
          <w:szCs w:val="22"/>
        </w:rPr>
        <w:t>Fall/Holiday</w:t>
      </w:r>
      <w:r w:rsidR="00A508F0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    </w:t>
      </w:r>
      <w:r w:rsidR="00C7154F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</w:t>
      </w:r>
      <w:r w:rsidR="00561549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______</w:t>
      </w:r>
      <w:r w:rsidR="00A508F0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</w:t>
      </w:r>
      <w:r w:rsidR="00F61566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Spring/Summer</w:t>
      </w:r>
    </w:p>
    <w:p w14:paraId="29D0F022" w14:textId="77777777" w:rsidR="00043393" w:rsidRDefault="00043393" w:rsidP="00A508F0">
      <w:pPr>
        <w:widowControl/>
        <w:overflowPunct/>
        <w:autoSpaceDE/>
        <w:autoSpaceDN/>
        <w:adjustRightInd/>
        <w:spacing w:line="259" w:lineRule="auto"/>
        <w:ind w:left="-5" w:hanging="10"/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</w:pPr>
    </w:p>
    <w:p w14:paraId="7100DCC3" w14:textId="6A015B64" w:rsidR="00C96E24" w:rsidRPr="00F424F2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Brochures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 Brochures are FREE!  There are NO upfront costs to ship our</w:t>
      </w:r>
      <w:r w:rsidR="00A02DF6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886FAD">
        <w:rPr>
          <w:rFonts w:ascii="Arial" w:eastAsia="Arial" w:hAnsi="Arial" w:cs="Arial"/>
          <w:color w:val="000000"/>
          <w:kern w:val="0"/>
          <w:sz w:val="16"/>
          <w:szCs w:val="22"/>
        </w:rPr>
        <w:t>b</w:t>
      </w:r>
      <w:r w:rsidR="00886FAD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rochur</w:t>
      </w:r>
      <w:r w:rsidR="00886FAD">
        <w:rPr>
          <w:rFonts w:ascii="Arial" w:eastAsia="Arial" w:hAnsi="Arial" w:cs="Arial"/>
          <w:color w:val="000000"/>
          <w:kern w:val="0"/>
          <w:sz w:val="16"/>
          <w:szCs w:val="22"/>
        </w:rPr>
        <w:t>es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to your organization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. </w:t>
      </w:r>
      <w:r w:rsidR="00953578">
        <w:rPr>
          <w:rFonts w:ascii="Arial" w:eastAsia="Arial" w:hAnsi="Arial" w:cs="Arial"/>
          <w:color w:val="000000"/>
          <w:kern w:val="0"/>
          <w:sz w:val="16"/>
          <w:szCs w:val="22"/>
        </w:rPr>
        <w:t>We requ</w:t>
      </w:r>
      <w:r w:rsidR="003B7B4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ire </w:t>
      </w:r>
      <w:r w:rsidR="00953578">
        <w:rPr>
          <w:rFonts w:ascii="Arial" w:eastAsia="Arial" w:hAnsi="Arial" w:cs="Arial"/>
          <w:color w:val="000000"/>
          <w:kern w:val="0"/>
          <w:sz w:val="16"/>
          <w:szCs w:val="22"/>
        </w:rPr>
        <w:t>no cancellations!</w:t>
      </w:r>
    </w:p>
    <w:p w14:paraId="49220619" w14:textId="77777777" w:rsidR="00C96E24" w:rsidRPr="00A9585A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6"/>
          <w:szCs w:val="6"/>
        </w:rPr>
      </w:pPr>
      <w:r w:rsidRPr="00A9585A">
        <w:rPr>
          <w:rFonts w:ascii="Arial" w:eastAsia="Arial" w:hAnsi="Arial" w:cs="Arial"/>
          <w:color w:val="000000"/>
          <w:kern w:val="0"/>
          <w:sz w:val="6"/>
          <w:szCs w:val="6"/>
        </w:rPr>
        <w:t xml:space="preserve"> </w:t>
      </w:r>
    </w:p>
    <w:p w14:paraId="26931EA0" w14:textId="750AAD73" w:rsidR="00F53003" w:rsidRDefault="00C96E24" w:rsidP="00953578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Profit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9013E8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Organizations </w:t>
      </w:r>
      <w:r w:rsidR="00ED10B6">
        <w:rPr>
          <w:rFonts w:ascii="Arial" w:eastAsia="Arial" w:hAnsi="Arial" w:cs="Arial"/>
          <w:color w:val="000000"/>
          <w:kern w:val="0"/>
          <w:sz w:val="16"/>
          <w:szCs w:val="22"/>
        </w:rPr>
        <w:t>ea</w:t>
      </w:r>
      <w:r w:rsidR="003D4EF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rn </w:t>
      </w:r>
      <w:r w:rsidR="00F53003">
        <w:rPr>
          <w:rFonts w:ascii="Arial" w:eastAsia="Arial" w:hAnsi="Arial" w:cs="Arial"/>
          <w:color w:val="000000"/>
          <w:kern w:val="0"/>
          <w:sz w:val="16"/>
          <w:szCs w:val="22"/>
        </w:rPr>
        <w:t>50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% </w:t>
      </w:r>
      <w:r w:rsidR="00F53003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profit.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Organization</w:t>
      </w:r>
      <w:r w:rsidR="00B159BF">
        <w:rPr>
          <w:rFonts w:ascii="Arial" w:eastAsia="Arial" w:hAnsi="Arial" w:cs="Arial"/>
          <w:color w:val="000000"/>
          <w:kern w:val="0"/>
          <w:sz w:val="16"/>
          <w:szCs w:val="22"/>
        </w:rPr>
        <w:t>s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will pay 50% of the retail selling price 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(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plus tax, if </w:t>
      </w:r>
      <w:r w:rsidR="00953578">
        <w:rPr>
          <w:rFonts w:ascii="Arial" w:eastAsia="Arial" w:hAnsi="Arial" w:cs="Arial"/>
          <w:color w:val="000000"/>
          <w:kern w:val="0"/>
          <w:sz w:val="16"/>
          <w:szCs w:val="22"/>
        </w:rPr>
        <w:t>shipped to TX</w:t>
      </w:r>
      <w:r w:rsidR="00A8001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and shipping if an order is less than $500 in sales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)</w:t>
      </w:r>
      <w:r w:rsidR="003D4EF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. </w:t>
      </w:r>
      <w:r w:rsidR="003F3DFA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50% of the sales </w:t>
      </w:r>
      <w:r w:rsidR="00F53003">
        <w:rPr>
          <w:rFonts w:ascii="Arial" w:eastAsia="Arial" w:hAnsi="Arial" w:cs="Arial"/>
          <w:color w:val="000000"/>
          <w:kern w:val="0"/>
          <w:sz w:val="16"/>
          <w:szCs w:val="22"/>
        </w:rPr>
        <w:t>are</w:t>
      </w:r>
      <w:r w:rsidR="003F3DFA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kept upfront </w:t>
      </w:r>
      <w:r w:rsidR="00886FAD">
        <w:rPr>
          <w:rFonts w:ascii="Arial" w:eastAsia="Arial" w:hAnsi="Arial" w:cs="Arial"/>
          <w:color w:val="000000"/>
          <w:kern w:val="0"/>
          <w:sz w:val="16"/>
          <w:szCs w:val="22"/>
        </w:rPr>
        <w:t>by your organization</w:t>
      </w:r>
      <w:r w:rsidR="00F53003">
        <w:rPr>
          <w:rFonts w:ascii="Arial" w:eastAsia="Arial" w:hAnsi="Arial" w:cs="Arial"/>
          <w:color w:val="000000"/>
          <w:kern w:val="0"/>
          <w:sz w:val="16"/>
          <w:szCs w:val="22"/>
        </w:rPr>
        <w:t>.</w:t>
      </w:r>
    </w:p>
    <w:p w14:paraId="228535E0" w14:textId="1909C339" w:rsidR="00875062" w:rsidRDefault="00C420B7" w:rsidP="00953578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</w:p>
    <w:p w14:paraId="699EAC68" w14:textId="77777777" w:rsidR="00953578" w:rsidRPr="00A9585A" w:rsidRDefault="00953578" w:rsidP="00953578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6"/>
          <w:szCs w:val="6"/>
        </w:rPr>
      </w:pPr>
    </w:p>
    <w:p w14:paraId="0748FCDC" w14:textId="64EC8058" w:rsidR="00C96E24" w:rsidRPr="00F424F2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Product Availability/Pricing Guarantee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C65200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Fall orders can be submitted through </w:t>
      </w:r>
      <w:r w:rsidR="00F22A6C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Dec </w:t>
      </w:r>
      <w:r w:rsidR="006A2BFE">
        <w:rPr>
          <w:rFonts w:ascii="Arial" w:eastAsia="Arial" w:hAnsi="Arial" w:cs="Arial"/>
          <w:color w:val="000000"/>
          <w:kern w:val="0"/>
          <w:sz w:val="16"/>
          <w:szCs w:val="22"/>
        </w:rPr>
        <w:t>31st</w:t>
      </w:r>
      <w:r w:rsidR="003A7132">
        <w:rPr>
          <w:rFonts w:ascii="Arial" w:eastAsia="Arial" w:hAnsi="Arial" w:cs="Arial"/>
          <w:color w:val="000000"/>
          <w:kern w:val="0"/>
          <w:sz w:val="16"/>
          <w:szCs w:val="22"/>
        </w:rPr>
        <w:t>. Spring orders can be submitted through August 31</w:t>
      </w:r>
      <w:r w:rsidR="003A7132" w:rsidRPr="00B9654A">
        <w:rPr>
          <w:rFonts w:ascii="Arial" w:eastAsia="Arial" w:hAnsi="Arial" w:cs="Arial"/>
          <w:color w:val="000000"/>
          <w:kern w:val="0"/>
          <w:sz w:val="16"/>
          <w:szCs w:val="22"/>
          <w:vertAlign w:val="superscript"/>
        </w:rPr>
        <w:t>st</w:t>
      </w:r>
      <w:r w:rsidR="00B9654A">
        <w:rPr>
          <w:rFonts w:ascii="Arial" w:eastAsia="Arial" w:hAnsi="Arial" w:cs="Arial"/>
          <w:color w:val="000000"/>
          <w:kern w:val="0"/>
          <w:sz w:val="16"/>
          <w:szCs w:val="22"/>
        </w:rPr>
        <w:t>.</w:t>
      </w:r>
      <w:r w:rsidR="002309B5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Payment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must be received by the </w:t>
      </w:r>
      <w:r w:rsidR="00B9654A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last sale 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date. Many items will no longer be available following </w:t>
      </w:r>
      <w:r w:rsidR="00B159BF">
        <w:rPr>
          <w:rFonts w:ascii="Arial" w:eastAsia="Arial" w:hAnsi="Arial" w:cs="Arial"/>
          <w:color w:val="000000"/>
          <w:kern w:val="0"/>
          <w:sz w:val="16"/>
          <w:szCs w:val="22"/>
        </w:rPr>
        <w:t>the</w:t>
      </w:r>
      <w:r w:rsidR="00B9654A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last sale date.</w:t>
      </w:r>
    </w:p>
    <w:p w14:paraId="161926B1" w14:textId="77777777" w:rsidR="00C96E24" w:rsidRPr="00A9585A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6"/>
          <w:szCs w:val="6"/>
        </w:rPr>
      </w:pPr>
    </w:p>
    <w:p w14:paraId="5DEE1291" w14:textId="4C27C81A" w:rsidR="00C96E24" w:rsidRPr="00F424F2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Samples, Late Orders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 No product minimum required. Regular pricing </w:t>
      </w:r>
      <w:r w:rsidR="00B9654A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and shipping fees </w:t>
      </w:r>
      <w:r w:rsidR="00B44340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apply </w:t>
      </w:r>
      <w:r w:rsidR="00B44340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for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samples and late orders</w:t>
      </w:r>
      <w:r w:rsidR="00B9654A">
        <w:rPr>
          <w:rFonts w:ascii="Arial" w:eastAsia="Arial" w:hAnsi="Arial" w:cs="Arial"/>
          <w:color w:val="000000"/>
          <w:kern w:val="0"/>
          <w:sz w:val="16"/>
          <w:szCs w:val="22"/>
        </w:rPr>
        <w:t>. Late orders are considered a new order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.   </w:t>
      </w:r>
    </w:p>
    <w:p w14:paraId="114B1C58" w14:textId="77777777" w:rsidR="00C96E24" w:rsidRPr="00EF6CEA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0"/>
          <w:szCs w:val="10"/>
        </w:rPr>
      </w:pPr>
      <w:r w:rsidRPr="00EF6CEA">
        <w:rPr>
          <w:rFonts w:ascii="Arial" w:eastAsia="Arial" w:hAnsi="Arial" w:cs="Arial"/>
          <w:color w:val="000000"/>
          <w:kern w:val="0"/>
          <w:sz w:val="16"/>
          <w:szCs w:val="16"/>
        </w:rPr>
        <w:t xml:space="preserve"> </w:t>
      </w:r>
    </w:p>
    <w:p w14:paraId="098B2361" w14:textId="7F86B630" w:rsidR="00953578" w:rsidRPr="00671662" w:rsidRDefault="00953578" w:rsidP="00CD379F">
      <w:pPr>
        <w:rPr>
          <w:rFonts w:ascii="Arial" w:hAnsi="Arial" w:cs="Arial"/>
          <w:sz w:val="16"/>
          <w:szCs w:val="16"/>
        </w:rPr>
      </w:pPr>
      <w:r>
        <w:rPr>
          <w:rFonts w:ascii="Arial" w:eastAsia="Arial" w:hAnsi="Arial" w:cs="Arial"/>
          <w:b/>
          <w:color w:val="000000"/>
          <w:kern w:val="0"/>
          <w:sz w:val="16"/>
          <w:szCs w:val="22"/>
        </w:rPr>
        <w:t>Sales Tax</w:t>
      </w:r>
      <w:r w:rsidR="002309B5">
        <w:rPr>
          <w:rFonts w:ascii="Arial" w:eastAsia="Arial" w:hAnsi="Arial" w:cs="Arial"/>
          <w:b/>
          <w:color w:val="000000"/>
          <w:kern w:val="0"/>
          <w:sz w:val="16"/>
          <w:szCs w:val="22"/>
        </w:rPr>
        <w:t>:</w:t>
      </w:r>
      <w:r w:rsidRPr="00671662">
        <w:rPr>
          <w:rFonts w:ascii="Arial" w:hAnsi="Arial" w:cs="Arial"/>
          <w:sz w:val="16"/>
          <w:szCs w:val="16"/>
        </w:rPr>
        <w:t xml:space="preserve">  If your organization is not tax</w:t>
      </w:r>
      <w:r w:rsidR="00B159BF">
        <w:rPr>
          <w:rFonts w:ascii="Arial" w:hAnsi="Arial" w:cs="Arial"/>
          <w:sz w:val="16"/>
          <w:szCs w:val="16"/>
        </w:rPr>
        <w:t>-</w:t>
      </w:r>
      <w:r w:rsidRPr="00671662">
        <w:rPr>
          <w:rFonts w:ascii="Arial" w:hAnsi="Arial" w:cs="Arial"/>
          <w:sz w:val="16"/>
          <w:szCs w:val="16"/>
        </w:rPr>
        <w:t>exem</w:t>
      </w:r>
      <w:r w:rsidR="00CD379F">
        <w:rPr>
          <w:rFonts w:ascii="Arial" w:hAnsi="Arial" w:cs="Arial"/>
          <w:sz w:val="16"/>
          <w:szCs w:val="16"/>
        </w:rPr>
        <w:t xml:space="preserve">pt, you will </w:t>
      </w:r>
      <w:r w:rsidR="00374D7D" w:rsidRPr="00FD7FF1">
        <w:rPr>
          <w:rFonts w:ascii="Arial" w:hAnsi="Arial" w:cs="Arial"/>
          <w:sz w:val="16"/>
          <w:szCs w:val="16"/>
        </w:rPr>
        <w:t xml:space="preserve">pay </w:t>
      </w:r>
      <w:r w:rsidRPr="00671662">
        <w:rPr>
          <w:rFonts w:ascii="Arial" w:hAnsi="Arial" w:cs="Arial"/>
          <w:sz w:val="16"/>
          <w:szCs w:val="16"/>
        </w:rPr>
        <w:t>sales tax to you</w:t>
      </w:r>
      <w:r w:rsidR="002309B5">
        <w:rPr>
          <w:rFonts w:ascii="Arial" w:hAnsi="Arial" w:cs="Arial"/>
          <w:sz w:val="16"/>
          <w:szCs w:val="16"/>
        </w:rPr>
        <w:t>r</w:t>
      </w:r>
      <w:r w:rsidRPr="00671662">
        <w:rPr>
          <w:rFonts w:ascii="Arial" w:hAnsi="Arial" w:cs="Arial"/>
          <w:sz w:val="16"/>
          <w:szCs w:val="16"/>
        </w:rPr>
        <w:t xml:space="preserve"> state unless you are in the state of </w:t>
      </w:r>
      <w:r w:rsidR="002309B5">
        <w:rPr>
          <w:rFonts w:ascii="Arial" w:hAnsi="Arial" w:cs="Arial"/>
          <w:sz w:val="16"/>
          <w:szCs w:val="16"/>
        </w:rPr>
        <w:t xml:space="preserve">TX where </w:t>
      </w:r>
      <w:r w:rsidR="002309B5" w:rsidRPr="00671662">
        <w:rPr>
          <w:rFonts w:ascii="Arial" w:hAnsi="Arial" w:cs="Arial"/>
          <w:sz w:val="16"/>
          <w:szCs w:val="16"/>
        </w:rPr>
        <w:t>La</w:t>
      </w:r>
      <w:r w:rsidR="003D342B">
        <w:rPr>
          <w:rFonts w:ascii="Arial" w:hAnsi="Arial" w:cs="Arial"/>
          <w:sz w:val="16"/>
          <w:szCs w:val="16"/>
        </w:rPr>
        <w:t>-</w:t>
      </w:r>
      <w:r w:rsidR="002309B5" w:rsidRPr="00671662">
        <w:rPr>
          <w:rFonts w:ascii="Arial" w:hAnsi="Arial" w:cs="Arial"/>
          <w:sz w:val="16"/>
          <w:szCs w:val="16"/>
        </w:rPr>
        <w:t>Tee</w:t>
      </w:r>
      <w:r w:rsidR="003D342B">
        <w:rPr>
          <w:rFonts w:ascii="Arial" w:hAnsi="Arial" w:cs="Arial"/>
          <w:sz w:val="16"/>
          <w:szCs w:val="16"/>
        </w:rPr>
        <w:t>-</w:t>
      </w:r>
      <w:r w:rsidR="002309B5" w:rsidRPr="00671662">
        <w:rPr>
          <w:rFonts w:ascii="Arial" w:hAnsi="Arial" w:cs="Arial"/>
          <w:sz w:val="16"/>
          <w:szCs w:val="16"/>
        </w:rPr>
        <w:t>Da</w:t>
      </w:r>
      <w:r w:rsidR="002309B5">
        <w:rPr>
          <w:rFonts w:ascii="Arial" w:hAnsi="Arial" w:cs="Arial"/>
          <w:sz w:val="16"/>
          <w:szCs w:val="16"/>
        </w:rPr>
        <w:t xml:space="preserve">! Fundraising </w:t>
      </w:r>
      <w:r w:rsidR="002309B5" w:rsidRPr="00671662">
        <w:rPr>
          <w:rFonts w:ascii="Arial" w:hAnsi="Arial" w:cs="Arial"/>
          <w:sz w:val="16"/>
          <w:szCs w:val="16"/>
        </w:rPr>
        <w:t xml:space="preserve">will collect </w:t>
      </w:r>
      <w:r w:rsidR="002309B5">
        <w:rPr>
          <w:rFonts w:ascii="Arial" w:hAnsi="Arial" w:cs="Arial"/>
          <w:sz w:val="16"/>
          <w:szCs w:val="16"/>
        </w:rPr>
        <w:t xml:space="preserve">and remit sales tax </w:t>
      </w:r>
      <w:r w:rsidR="00153A42">
        <w:rPr>
          <w:rFonts w:ascii="Arial" w:hAnsi="Arial" w:cs="Arial"/>
          <w:sz w:val="16"/>
          <w:szCs w:val="16"/>
        </w:rPr>
        <w:t xml:space="preserve">on the invoiced amount </w:t>
      </w:r>
      <w:r w:rsidR="002309B5" w:rsidRPr="00671662">
        <w:rPr>
          <w:rFonts w:ascii="Arial" w:hAnsi="Arial" w:cs="Arial"/>
          <w:sz w:val="16"/>
          <w:szCs w:val="16"/>
        </w:rPr>
        <w:t>on</w:t>
      </w:r>
      <w:r w:rsidR="002309B5">
        <w:rPr>
          <w:rFonts w:ascii="Arial" w:hAnsi="Arial" w:cs="Arial"/>
          <w:sz w:val="16"/>
          <w:szCs w:val="16"/>
        </w:rPr>
        <w:t xml:space="preserve"> </w:t>
      </w:r>
      <w:r w:rsidR="00CD379F">
        <w:rPr>
          <w:rFonts w:ascii="Arial" w:hAnsi="Arial" w:cs="Arial"/>
          <w:sz w:val="16"/>
          <w:szCs w:val="16"/>
        </w:rPr>
        <w:t xml:space="preserve">your behalf on </w:t>
      </w:r>
      <w:r w:rsidR="002309B5">
        <w:rPr>
          <w:rFonts w:ascii="Arial" w:hAnsi="Arial" w:cs="Arial"/>
          <w:sz w:val="16"/>
          <w:szCs w:val="16"/>
        </w:rPr>
        <w:t xml:space="preserve">all orders </w:t>
      </w:r>
      <w:r w:rsidR="002309B5" w:rsidRPr="00671662">
        <w:rPr>
          <w:rFonts w:ascii="Arial" w:hAnsi="Arial" w:cs="Arial"/>
          <w:sz w:val="16"/>
          <w:szCs w:val="16"/>
        </w:rPr>
        <w:t>ship</w:t>
      </w:r>
      <w:r w:rsidR="002309B5">
        <w:rPr>
          <w:rFonts w:ascii="Arial" w:hAnsi="Arial" w:cs="Arial"/>
          <w:sz w:val="16"/>
          <w:szCs w:val="16"/>
        </w:rPr>
        <w:t>ped to</w:t>
      </w:r>
      <w:r w:rsidR="002309B5" w:rsidRPr="00671662">
        <w:rPr>
          <w:rFonts w:ascii="Arial" w:hAnsi="Arial" w:cs="Arial"/>
          <w:sz w:val="16"/>
          <w:szCs w:val="16"/>
        </w:rPr>
        <w:t xml:space="preserve"> TX.</w:t>
      </w:r>
      <w:r w:rsidR="002309B5">
        <w:rPr>
          <w:rFonts w:ascii="Arial" w:hAnsi="Arial" w:cs="Arial"/>
          <w:sz w:val="16"/>
          <w:szCs w:val="16"/>
        </w:rPr>
        <w:t xml:space="preserve"> </w:t>
      </w:r>
    </w:p>
    <w:p w14:paraId="39D8F7B0" w14:textId="77777777" w:rsidR="00C96E24" w:rsidRPr="00EF6CEA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0"/>
          <w:szCs w:val="10"/>
        </w:rPr>
      </w:pPr>
    </w:p>
    <w:p w14:paraId="53A2DE4C" w14:textId="44920E18" w:rsidR="00C96E24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Shipping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 </w:t>
      </w:r>
      <w:r w:rsidR="00027B18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Shipping is free </w:t>
      </w:r>
      <w:r w:rsidR="003E084B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when your </w:t>
      </w:r>
      <w:r w:rsidR="007C198D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sales are </w:t>
      </w:r>
      <w:r w:rsidR="00027B18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$</w:t>
      </w:r>
      <w:r w:rsidR="007D2B4D">
        <w:rPr>
          <w:rFonts w:ascii="Arial" w:eastAsia="Arial" w:hAnsi="Arial" w:cs="Arial"/>
          <w:color w:val="000000"/>
          <w:kern w:val="0"/>
          <w:sz w:val="16"/>
          <w:szCs w:val="22"/>
        </w:rPr>
        <w:t>5</w:t>
      </w:r>
      <w:r w:rsidR="00027B18">
        <w:rPr>
          <w:rFonts w:ascii="Arial" w:eastAsia="Arial" w:hAnsi="Arial" w:cs="Arial"/>
          <w:color w:val="000000"/>
          <w:kern w:val="0"/>
          <w:sz w:val="16"/>
          <w:szCs w:val="22"/>
        </w:rPr>
        <w:t>00</w:t>
      </w:r>
      <w:r w:rsidR="00027B18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or great</w:t>
      </w:r>
      <w:r w:rsidR="00027B18">
        <w:rPr>
          <w:rFonts w:ascii="Arial" w:eastAsia="Arial" w:hAnsi="Arial" w:cs="Arial"/>
          <w:color w:val="000000"/>
          <w:kern w:val="0"/>
          <w:sz w:val="16"/>
          <w:szCs w:val="22"/>
        </w:rPr>
        <w:t>er</w:t>
      </w:r>
      <w:r w:rsidR="003E084B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. </w:t>
      </w:r>
      <w:r w:rsidR="00884641">
        <w:rPr>
          <w:rFonts w:ascii="Arial" w:eastAsia="Arial" w:hAnsi="Arial" w:cs="Arial"/>
          <w:color w:val="000000"/>
          <w:kern w:val="0"/>
          <w:sz w:val="16"/>
          <w:szCs w:val="22"/>
        </w:rPr>
        <w:t>A $</w:t>
      </w:r>
      <w:r w:rsidR="005440E1">
        <w:rPr>
          <w:rFonts w:ascii="Arial" w:eastAsia="Arial" w:hAnsi="Arial" w:cs="Arial"/>
          <w:color w:val="000000"/>
          <w:kern w:val="0"/>
          <w:sz w:val="16"/>
          <w:szCs w:val="22"/>
        </w:rPr>
        <w:t>1</w:t>
      </w:r>
      <w:r w:rsidR="00B53DCF">
        <w:rPr>
          <w:rFonts w:ascii="Arial" w:eastAsia="Arial" w:hAnsi="Arial" w:cs="Arial"/>
          <w:color w:val="000000"/>
          <w:kern w:val="0"/>
          <w:sz w:val="16"/>
          <w:szCs w:val="22"/>
        </w:rPr>
        <w:t>1.95</w:t>
      </w:r>
      <w:r w:rsidR="00884641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shipping fee is charged if your total brochure sales are less than $</w:t>
      </w:r>
      <w:r w:rsidR="007D2B4D">
        <w:rPr>
          <w:rFonts w:ascii="Arial" w:eastAsia="Arial" w:hAnsi="Arial" w:cs="Arial"/>
          <w:color w:val="000000"/>
          <w:kern w:val="0"/>
          <w:sz w:val="16"/>
          <w:szCs w:val="22"/>
        </w:rPr>
        <w:t>5</w:t>
      </w:r>
      <w:r w:rsidR="00884641">
        <w:rPr>
          <w:rFonts w:ascii="Arial" w:eastAsia="Arial" w:hAnsi="Arial" w:cs="Arial"/>
          <w:color w:val="000000"/>
          <w:kern w:val="0"/>
          <w:sz w:val="16"/>
          <w:szCs w:val="22"/>
        </w:rPr>
        <w:t>00</w:t>
      </w:r>
      <w:r w:rsidR="00B9654A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and </w:t>
      </w:r>
      <w:r w:rsidR="00980C76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$8.95 if only one item is ordered. 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All orders are shipped </w:t>
      </w:r>
      <w:r w:rsidR="00A05DAD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by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FedEx</w:t>
      </w:r>
      <w:r w:rsidR="00E13896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A05DAD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except for 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>large orders which s</w:t>
      </w:r>
      <w:r w:rsidR="00CD379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hip by </w:t>
      </w:r>
      <w:r w:rsidR="004C3D1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Common </w:t>
      </w:r>
      <w:r w:rsidR="00CD379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Carrier.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There are no fees for </w:t>
      </w:r>
      <w:r w:rsidR="00DE5B4B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orders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pack</w:t>
      </w:r>
      <w:r w:rsidR="00DE5B4B">
        <w:rPr>
          <w:rFonts w:ascii="Arial" w:eastAsia="Arial" w:hAnsi="Arial" w:cs="Arial"/>
          <w:color w:val="000000"/>
          <w:kern w:val="0"/>
          <w:sz w:val="16"/>
          <w:szCs w:val="22"/>
        </w:rPr>
        <w:t>ed</w:t>
      </w:r>
      <w:r w:rsidR="00BF736E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by the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seller. </w:t>
      </w:r>
    </w:p>
    <w:p w14:paraId="2A36EEC4" w14:textId="1653C96A" w:rsidR="00C96E24" w:rsidRPr="00EF6CEA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0"/>
          <w:szCs w:val="10"/>
        </w:rPr>
      </w:pPr>
    </w:p>
    <w:p w14:paraId="7E2E7EA7" w14:textId="6C6A0820" w:rsidR="00A9585A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Payments: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Customer checks are made payable to your organization.</w:t>
      </w:r>
      <w:r w:rsidR="00FA55AC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Organizations Payment: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Money Order, School</w:t>
      </w:r>
      <w:r w:rsidR="00B159BF">
        <w:rPr>
          <w:rFonts w:ascii="Arial" w:eastAsia="Arial" w:hAnsi="Arial" w:cs="Arial"/>
          <w:color w:val="000000"/>
          <w:kern w:val="0"/>
          <w:sz w:val="16"/>
          <w:szCs w:val="22"/>
        </w:rPr>
        <w:t>,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DE5B4B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or Organization 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>Check</w:t>
      </w:r>
      <w:r w:rsidR="006B66CA">
        <w:rPr>
          <w:rFonts w:ascii="Arial" w:eastAsia="Arial" w:hAnsi="Arial" w:cs="Arial"/>
          <w:color w:val="000000"/>
          <w:kern w:val="0"/>
          <w:sz w:val="16"/>
          <w:szCs w:val="22"/>
        </w:rPr>
        <w:t>.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Personal checks, temporary checks, checks with hand-written group/business names</w:t>
      </w:r>
      <w:r w:rsidR="00985DBD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are not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accepted. Credit cards are accepted with receipt of a signed credit card </w:t>
      </w:r>
      <w:r w:rsidRPr="002C545F">
        <w:rPr>
          <w:rFonts w:ascii="Arial" w:eastAsia="Arial" w:hAnsi="Arial" w:cs="Arial"/>
          <w:color w:val="000000"/>
          <w:kern w:val="0"/>
          <w:sz w:val="16"/>
          <w:szCs w:val="22"/>
        </w:rPr>
        <w:t>authorization</w:t>
      </w:r>
      <w:r w:rsidR="00CE7C97" w:rsidRPr="002C545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237545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and </w:t>
      </w:r>
      <w:r w:rsidR="00153A4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will </w:t>
      </w:r>
      <w:r w:rsidR="00237545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require 2-3 </w:t>
      </w:r>
      <w:r w:rsidR="00CE7C97" w:rsidRPr="002C545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more </w:t>
      </w:r>
      <w:r w:rsidR="00237545">
        <w:rPr>
          <w:rFonts w:ascii="Arial" w:eastAsia="Arial" w:hAnsi="Arial" w:cs="Arial"/>
          <w:color w:val="000000"/>
          <w:kern w:val="0"/>
          <w:sz w:val="16"/>
          <w:szCs w:val="22"/>
        </w:rPr>
        <w:t>days for processing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. Payment by check/money order must be paid in full </w:t>
      </w:r>
      <w:r w:rsidR="00B159BF">
        <w:rPr>
          <w:rFonts w:ascii="Arial" w:eastAsia="Arial" w:hAnsi="Arial" w:cs="Arial"/>
          <w:color w:val="000000"/>
          <w:kern w:val="0"/>
          <w:sz w:val="16"/>
          <w:szCs w:val="22"/>
        </w:rPr>
        <w:t>before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the order </w:t>
      </w:r>
      <w:r w:rsidR="00EF6CEA">
        <w:rPr>
          <w:rFonts w:ascii="Arial" w:eastAsia="Arial" w:hAnsi="Arial" w:cs="Arial"/>
          <w:color w:val="000000"/>
          <w:kern w:val="0"/>
          <w:sz w:val="16"/>
          <w:szCs w:val="22"/>
        </w:rPr>
        <w:t>is</w:t>
      </w:r>
      <w:r w:rsidR="0006440A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processed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. </w:t>
      </w:r>
      <w:r w:rsidR="00C818CE" w:rsidRPr="00153A42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Purchase Orders are accepted for public schools</w:t>
      </w:r>
      <w:r w:rsidR="003B7B42" w:rsidRPr="00153A42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</w:t>
      </w:r>
      <w:r w:rsidR="00EA18D3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and </w:t>
      </w:r>
      <w:r w:rsidR="007B7D1E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must be </w:t>
      </w:r>
      <w:r w:rsidR="00EA18D3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paid</w:t>
      </w:r>
      <w:r w:rsidR="007B7D1E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in full</w:t>
      </w:r>
      <w:r w:rsidR="00EA18D3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within 30 days</w:t>
      </w:r>
      <w:r w:rsidR="00985DBD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</w:t>
      </w:r>
      <w:r w:rsidR="00EF6CEA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or at the</w:t>
      </w:r>
      <w:r w:rsidR="00985DBD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end of the </w:t>
      </w:r>
      <w:r w:rsidR="004A038F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calendar year, whichever is sooner. </w:t>
      </w:r>
      <w:r w:rsidR="00EA18D3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</w:t>
      </w:r>
      <w:r w:rsidR="00D66746" w:rsidRPr="00153A42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All terms for a purchase order must be agreed upon </w:t>
      </w:r>
      <w:r w:rsidR="00B159BF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before</w:t>
      </w:r>
      <w:r w:rsidR="00D66746" w:rsidRPr="00153A42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 </w:t>
      </w:r>
      <w:r w:rsidR="0083387E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starting a fundraiser</w:t>
      </w:r>
      <w:r w:rsidR="007B7D1E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 xml:space="preserve">, including </w:t>
      </w:r>
      <w:r w:rsidR="00451745">
        <w:rPr>
          <w:rFonts w:ascii="Arial" w:eastAsia="Arial" w:hAnsi="Arial" w:cs="Arial"/>
          <w:b/>
          <w:bCs/>
          <w:color w:val="000000"/>
          <w:kern w:val="0"/>
          <w:sz w:val="16"/>
          <w:szCs w:val="22"/>
        </w:rPr>
        <w:t>the completion of vendor applications.</w:t>
      </w:r>
    </w:p>
    <w:p w14:paraId="4BFD3E43" w14:textId="77777777" w:rsidR="0083387E" w:rsidRPr="00EF6CEA" w:rsidRDefault="0083387E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0"/>
          <w:szCs w:val="10"/>
        </w:rPr>
      </w:pPr>
    </w:p>
    <w:p w14:paraId="40B35137" w14:textId="375B141E" w:rsidR="00DE5B4B" w:rsidRDefault="00A9585A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9D2B4B">
        <w:rPr>
          <w:rFonts w:ascii="Arial" w:eastAsia="Arial" w:hAnsi="Arial" w:cs="Arial"/>
          <w:b/>
          <w:color w:val="000000"/>
          <w:kern w:val="0"/>
          <w:sz w:val="16"/>
          <w:szCs w:val="22"/>
        </w:rPr>
        <w:t>Pack-By-Seller: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 Provided Free. If </w:t>
      </w:r>
      <w:r w:rsidR="00C818CE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selected, 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>an online link</w:t>
      </w:r>
      <w:r w:rsidR="00CC5AFD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or spreadsheet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will be provided to the organization for entering each participant’s order</w:t>
      </w:r>
      <w:r w:rsidR="004A038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  <w:r w:rsidR="007D1E1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and products </w:t>
      </w:r>
      <w:r w:rsidR="00DE5B4B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are generally delivered within </w:t>
      </w:r>
      <w:r w:rsidR="00C818CE">
        <w:rPr>
          <w:rFonts w:ascii="Arial" w:eastAsia="Arial" w:hAnsi="Arial" w:cs="Arial"/>
          <w:color w:val="000000"/>
          <w:kern w:val="0"/>
          <w:sz w:val="16"/>
          <w:szCs w:val="22"/>
        </w:rPr>
        <w:t>10</w:t>
      </w:r>
      <w:r w:rsidR="00C96E24"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business days from the date your payment/purchase order is received</w:t>
      </w:r>
      <w:r w:rsidR="00DE5B4B">
        <w:rPr>
          <w:rFonts w:ascii="Arial" w:eastAsia="Arial" w:hAnsi="Arial" w:cs="Arial"/>
          <w:color w:val="000000"/>
          <w:kern w:val="0"/>
          <w:sz w:val="16"/>
          <w:szCs w:val="22"/>
        </w:rPr>
        <w:t>.</w:t>
      </w:r>
    </w:p>
    <w:p w14:paraId="3A3F6FB1" w14:textId="77777777" w:rsidR="00C96E24" w:rsidRPr="00A9585A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6"/>
          <w:szCs w:val="6"/>
        </w:rPr>
      </w:pP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</w:t>
      </w:r>
    </w:p>
    <w:p w14:paraId="2EACA26F" w14:textId="6096E3BA" w:rsidR="00C96E24" w:rsidRPr="00F424F2" w:rsidRDefault="00C818CE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Missing or Broken Items: </w:t>
      </w:r>
      <w:r w:rsidR="001E15C7" w:rsidRPr="001E15C7">
        <w:rPr>
          <w:rFonts w:ascii="Arial" w:eastAsia="Arial" w:hAnsi="Arial" w:cs="Arial"/>
          <w:bCs/>
          <w:color w:val="000000"/>
          <w:kern w:val="0"/>
          <w:sz w:val="16"/>
          <w:szCs w:val="22"/>
        </w:rPr>
        <w:t>A claim form is submitted for missing or</w:t>
      </w:r>
      <w:r w:rsidR="00A65B1F" w:rsidRPr="001E15C7">
        <w:rPr>
          <w:rFonts w:ascii="Arial" w:eastAsia="Arial" w:hAnsi="Arial" w:cs="Arial"/>
          <w:bCs/>
          <w:color w:val="000000"/>
          <w:kern w:val="0"/>
          <w:sz w:val="16"/>
          <w:szCs w:val="22"/>
        </w:rPr>
        <w:t xml:space="preserve"> broken items within </w:t>
      </w:r>
      <w:r w:rsidR="00B7579C">
        <w:rPr>
          <w:rFonts w:ascii="Arial" w:eastAsia="Arial" w:hAnsi="Arial" w:cs="Arial"/>
          <w:bCs/>
          <w:color w:val="000000"/>
          <w:kern w:val="0"/>
          <w:sz w:val="16"/>
          <w:szCs w:val="22"/>
        </w:rPr>
        <w:t>10</w:t>
      </w:r>
      <w:r w:rsidR="00A65B1F" w:rsidRPr="001E15C7">
        <w:rPr>
          <w:rFonts w:ascii="Arial" w:eastAsia="Arial" w:hAnsi="Arial" w:cs="Arial"/>
          <w:bCs/>
          <w:color w:val="000000"/>
          <w:kern w:val="0"/>
          <w:sz w:val="16"/>
          <w:szCs w:val="22"/>
        </w:rPr>
        <w:t xml:space="preserve"> days</w:t>
      </w:r>
      <w:r w:rsidR="00A65B1F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. </w:t>
      </w:r>
    </w:p>
    <w:p w14:paraId="2FE03A97" w14:textId="77777777" w:rsidR="00C96E24" w:rsidRPr="00A9585A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6"/>
          <w:szCs w:val="6"/>
        </w:rPr>
      </w:pPr>
    </w:p>
    <w:p w14:paraId="48348A85" w14:textId="52625DB9" w:rsidR="00C96E24" w:rsidRDefault="00C96E24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16"/>
          <w:szCs w:val="22"/>
        </w:rPr>
      </w:pPr>
      <w:r w:rsidRPr="00F424F2">
        <w:rPr>
          <w:rFonts w:ascii="Arial" w:eastAsia="Arial" w:hAnsi="Arial" w:cs="Arial"/>
          <w:b/>
          <w:color w:val="000000"/>
          <w:kern w:val="0"/>
          <w:sz w:val="16"/>
          <w:szCs w:val="22"/>
        </w:rPr>
        <w:t>Sales Agreement:</w:t>
      </w:r>
      <w:r w:rsidR="00562E80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 Upon re</w:t>
      </w:r>
      <w:r w:rsidR="00151189">
        <w:rPr>
          <w:rFonts w:ascii="Arial" w:eastAsia="Arial" w:hAnsi="Arial" w:cs="Arial"/>
          <w:color w:val="000000"/>
          <w:kern w:val="0"/>
          <w:sz w:val="16"/>
          <w:szCs w:val="22"/>
        </w:rPr>
        <w:t>ceipt of your signed agreement, brochures will be shipped. I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have read, understand</w:t>
      </w:r>
      <w:r w:rsidR="00B159BF">
        <w:rPr>
          <w:rFonts w:ascii="Arial" w:eastAsia="Arial" w:hAnsi="Arial" w:cs="Arial"/>
          <w:color w:val="000000"/>
          <w:kern w:val="0"/>
          <w:sz w:val="16"/>
          <w:szCs w:val="22"/>
        </w:rPr>
        <w:t>,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and agree with the terms listed above and have received approval from my organization (school principal, board members</w:t>
      </w:r>
      <w:r w:rsidR="00B159BF">
        <w:rPr>
          <w:rFonts w:ascii="Arial" w:eastAsia="Arial" w:hAnsi="Arial" w:cs="Arial"/>
          <w:color w:val="000000"/>
          <w:kern w:val="0"/>
          <w:sz w:val="16"/>
          <w:szCs w:val="22"/>
        </w:rPr>
        <w:t>,</w:t>
      </w:r>
      <w:r w:rsidRPr="00F424F2"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etc.) to sign on behalf of my organization.  </w:t>
      </w:r>
    </w:p>
    <w:p w14:paraId="22B2FE17" w14:textId="77777777" w:rsidR="009013E8" w:rsidRDefault="009013E8" w:rsidP="00C96E24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color w:val="000000"/>
          <w:kern w:val="0"/>
          <w:sz w:val="8"/>
          <w:szCs w:val="8"/>
        </w:rPr>
      </w:pPr>
    </w:p>
    <w:p w14:paraId="50B43E98" w14:textId="77777777" w:rsidR="00EF6CEA" w:rsidRDefault="00EF6CEA" w:rsidP="00151189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b/>
          <w:color w:val="000000"/>
          <w:kern w:val="0"/>
          <w:sz w:val="16"/>
          <w:szCs w:val="22"/>
        </w:rPr>
      </w:pPr>
    </w:p>
    <w:p w14:paraId="16DE6452" w14:textId="7B88F88D" w:rsidR="00151189" w:rsidRPr="008D6399" w:rsidRDefault="00C96E24" w:rsidP="00151189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b/>
          <w:color w:val="000000"/>
          <w:kern w:val="0"/>
          <w:sz w:val="16"/>
          <w:szCs w:val="22"/>
        </w:rPr>
      </w:pP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>_______________________</w:t>
      </w:r>
      <w:r w:rsidR="001C1A15">
        <w:rPr>
          <w:rFonts w:ascii="Arial" w:eastAsia="Arial" w:hAnsi="Arial" w:cs="Arial"/>
          <w:b/>
          <w:color w:val="000000"/>
          <w:kern w:val="0"/>
          <w:sz w:val="16"/>
          <w:szCs w:val="22"/>
        </w:rPr>
        <w:t>___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___    </w:t>
      </w:r>
      <w:r w:rsidR="00FD5F2C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 </w:t>
      </w:r>
      <w:r w:rsidR="00006846">
        <w:rPr>
          <w:rFonts w:ascii="Arial" w:eastAsia="Arial" w:hAnsi="Arial" w:cs="Arial"/>
          <w:b/>
          <w:color w:val="000000"/>
          <w:kern w:val="0"/>
          <w:sz w:val="16"/>
          <w:szCs w:val="22"/>
        </w:rPr>
        <w:t>_______</w:t>
      </w:r>
      <w:r w:rsidR="00A05DAD">
        <w:rPr>
          <w:rFonts w:ascii="Arial" w:eastAsia="Arial" w:hAnsi="Arial" w:cs="Arial"/>
          <w:b/>
          <w:color w:val="000000"/>
          <w:kern w:val="0"/>
          <w:sz w:val="16"/>
          <w:szCs w:val="22"/>
        </w:rPr>
        <w:t>___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_______________     </w:t>
      </w:r>
      <w:r w:rsidR="0032040B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</w:t>
      </w:r>
      <w:r w:rsidR="001C1A15">
        <w:rPr>
          <w:rFonts w:ascii="Arial" w:eastAsia="Arial" w:hAnsi="Arial" w:cs="Arial"/>
          <w:b/>
          <w:color w:val="000000"/>
          <w:kern w:val="0"/>
          <w:sz w:val="16"/>
          <w:szCs w:val="16"/>
        </w:rPr>
        <w:t>____</w:t>
      </w:r>
      <w:r w:rsidR="00151189" w:rsidRPr="00006846">
        <w:rPr>
          <w:rFonts w:ascii="Arial" w:eastAsia="Arial" w:hAnsi="Arial" w:cs="Arial"/>
          <w:b/>
          <w:color w:val="000000"/>
          <w:kern w:val="0"/>
          <w:sz w:val="16"/>
          <w:szCs w:val="16"/>
        </w:rPr>
        <w:t>_</w:t>
      </w:r>
      <w:r w:rsidR="00006846" w:rsidRPr="00006846">
        <w:rPr>
          <w:rFonts w:ascii="Bradley Hand ITC" w:eastAsia="Arial" w:hAnsi="Bradley Hand ITC" w:cs="Arial"/>
          <w:b/>
          <w:color w:val="000000"/>
          <w:kern w:val="0"/>
          <w:sz w:val="22"/>
          <w:szCs w:val="22"/>
          <w:u w:val="single"/>
        </w:rPr>
        <w:t>Deb</w:t>
      </w:r>
      <w:r w:rsidR="003538B6">
        <w:rPr>
          <w:rFonts w:ascii="Bradley Hand ITC" w:eastAsia="Arial" w:hAnsi="Bradley Hand ITC" w:cs="Arial"/>
          <w:b/>
          <w:color w:val="000000"/>
          <w:kern w:val="0"/>
          <w:sz w:val="22"/>
          <w:szCs w:val="22"/>
          <w:u w:val="single"/>
        </w:rPr>
        <w:t xml:space="preserve"> Anderson_</w:t>
      </w:r>
      <w:r w:rsidR="003538B6">
        <w:rPr>
          <w:rFonts w:ascii="Arial" w:eastAsia="Arial" w:hAnsi="Arial" w:cs="Arial"/>
          <w:b/>
          <w:color w:val="000000"/>
          <w:kern w:val="0"/>
          <w:sz w:val="16"/>
          <w:szCs w:val="16"/>
        </w:rPr>
        <w:t>_</w:t>
      </w:r>
      <w:r w:rsidR="001C1A15">
        <w:rPr>
          <w:rFonts w:ascii="Arial" w:eastAsia="Arial" w:hAnsi="Arial" w:cs="Arial"/>
          <w:b/>
          <w:color w:val="000000"/>
          <w:kern w:val="0"/>
          <w:sz w:val="16"/>
          <w:szCs w:val="16"/>
        </w:rPr>
        <w:t>__</w:t>
      </w:r>
      <w:r w:rsidR="003538B6">
        <w:rPr>
          <w:rFonts w:ascii="Arial" w:eastAsia="Arial" w:hAnsi="Arial" w:cs="Arial"/>
          <w:b/>
          <w:color w:val="000000"/>
          <w:kern w:val="0"/>
          <w:sz w:val="16"/>
          <w:szCs w:val="16"/>
        </w:rPr>
        <w:t>_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  </w:t>
      </w:r>
      <w:r w:rsidR="00006846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="00FD5F2C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  </w:t>
      </w:r>
      <w:r w:rsidR="0032040B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       </w:t>
      </w:r>
      <w:r w:rsidR="00006846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="00006846">
        <w:rPr>
          <w:rFonts w:ascii="Arial" w:eastAsia="Arial" w:hAnsi="Arial" w:cs="Arial"/>
          <w:b/>
          <w:color w:val="000000"/>
          <w:kern w:val="0"/>
          <w:sz w:val="16"/>
          <w:szCs w:val="22"/>
        </w:rPr>
        <w:t>____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>_______________</w:t>
      </w:r>
      <w:r w:rsidR="00006846">
        <w:rPr>
          <w:rFonts w:ascii="Arial" w:eastAsia="Arial" w:hAnsi="Arial" w:cs="Arial"/>
          <w:b/>
          <w:color w:val="000000"/>
          <w:kern w:val="0"/>
          <w:sz w:val="16"/>
          <w:szCs w:val="22"/>
        </w:rPr>
        <w:t>_</w:t>
      </w:r>
    </w:p>
    <w:p w14:paraId="6CBB5981" w14:textId="2C9958CF" w:rsidR="008D6399" w:rsidRPr="00BD2A48" w:rsidRDefault="00151189" w:rsidP="00151189">
      <w:pPr>
        <w:widowControl/>
        <w:overflowPunct/>
        <w:autoSpaceDE/>
        <w:autoSpaceDN/>
        <w:adjustRightInd/>
        <w:spacing w:line="259" w:lineRule="auto"/>
        <w:rPr>
          <w:rFonts w:ascii="Arial" w:eastAsia="Arial" w:hAnsi="Arial" w:cs="Arial"/>
          <w:b/>
          <w:color w:val="000000"/>
          <w:kern w:val="0"/>
          <w:sz w:val="16"/>
          <w:szCs w:val="22"/>
        </w:rPr>
      </w:pPr>
      <w:r w:rsidRPr="008D6399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  </w:t>
      </w:r>
      <w:r w:rsidR="008D6399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</w:t>
      </w:r>
      <w:r w:rsidRPr="008D6399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  </w:t>
      </w:r>
      <w:r w:rsidR="00C96E24" w:rsidRPr="008D6399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Chairperson                             </w:t>
      </w:r>
      <w:r w:rsidR="00FD5F2C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 </w:t>
      </w:r>
      <w:r w:rsidR="00C96E24" w:rsidRPr="008D6399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  </w:t>
      </w:r>
      <w:r w:rsidR="00A05DAD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</w:t>
      </w:r>
      <w:r w:rsidR="00CD18D7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 </w:t>
      </w:r>
      <w:r w:rsidR="00A05DAD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</w:t>
      </w:r>
      <w:r w:rsidR="00C96E24" w:rsidRPr="008D6399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Title            </w:t>
      </w:r>
      <w:r w:rsidR="00D82F90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</w:t>
      </w:r>
      <w:r w:rsidR="00FD5F2C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</w:t>
      </w:r>
      <w:r w:rsidR="0032040B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  </w:t>
      </w:r>
      <w:r w:rsidR="00E41E69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 </w:t>
      </w:r>
      <w:r w:rsidR="00BB320C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      </w:t>
      </w:r>
      <w:r w:rsidR="0032040B">
        <w:rPr>
          <w:rFonts w:ascii="Arial" w:eastAsia="Arial" w:hAnsi="Arial" w:cs="Arial"/>
          <w:b/>
          <w:color w:val="000000"/>
          <w:kern w:val="0"/>
          <w:sz w:val="18"/>
          <w:szCs w:val="18"/>
        </w:rPr>
        <w:t>La-</w:t>
      </w:r>
      <w:r w:rsidR="001D180A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Tee-Da! </w:t>
      </w:r>
      <w:r w:rsidR="00BB320C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Fundraising            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    </w:t>
      </w:r>
      <w:r w:rsidR="0032040B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   </w:t>
      </w:r>
      <w:r w:rsidR="00626F17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</w:t>
      </w:r>
      <w:r w:rsidR="00CD18D7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="00BB320C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   </w:t>
      </w:r>
      <w:r w:rsidRPr="008D6399">
        <w:rPr>
          <w:rFonts w:ascii="Arial" w:eastAsia="Arial" w:hAnsi="Arial" w:cs="Arial"/>
          <w:b/>
          <w:color w:val="000000"/>
          <w:kern w:val="0"/>
          <w:sz w:val="16"/>
          <w:szCs w:val="22"/>
        </w:rPr>
        <w:t xml:space="preserve"> </w:t>
      </w:r>
      <w:r w:rsidRPr="008D6399">
        <w:rPr>
          <w:rFonts w:ascii="Arial" w:eastAsia="Arial" w:hAnsi="Arial" w:cs="Arial"/>
          <w:b/>
          <w:color w:val="000000"/>
          <w:kern w:val="0"/>
          <w:sz w:val="18"/>
          <w:szCs w:val="18"/>
        </w:rPr>
        <w:t xml:space="preserve"> Date</w:t>
      </w:r>
      <w:r>
        <w:rPr>
          <w:rFonts w:ascii="Arial" w:eastAsia="Arial" w:hAnsi="Arial" w:cs="Arial"/>
          <w:color w:val="000000"/>
          <w:kern w:val="0"/>
          <w:sz w:val="16"/>
          <w:szCs w:val="22"/>
        </w:rPr>
        <w:t xml:space="preserve">   </w:t>
      </w:r>
    </w:p>
    <w:sectPr w:rsidR="008D6399" w:rsidRPr="00BD2A48" w:rsidSect="008F6340"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18F888" w14:textId="77777777" w:rsidR="008F6340" w:rsidRDefault="008F6340" w:rsidP="00CC5D87">
      <w:r>
        <w:separator/>
      </w:r>
    </w:p>
  </w:endnote>
  <w:endnote w:type="continuationSeparator" w:id="0">
    <w:p w14:paraId="53D537AC" w14:textId="77777777" w:rsidR="008F6340" w:rsidRDefault="008F6340" w:rsidP="00CC5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28225D" w14:textId="77777777" w:rsidR="008F6340" w:rsidRDefault="008F6340" w:rsidP="00CC5D87">
      <w:r>
        <w:separator/>
      </w:r>
    </w:p>
  </w:footnote>
  <w:footnote w:type="continuationSeparator" w:id="0">
    <w:p w14:paraId="490AA608" w14:textId="77777777" w:rsidR="008F6340" w:rsidRDefault="008F6340" w:rsidP="00CC5D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C7B41"/>
    <w:multiLevelType w:val="hybridMultilevel"/>
    <w:tmpl w:val="1CA8D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74EC0"/>
    <w:multiLevelType w:val="hybridMultilevel"/>
    <w:tmpl w:val="997473C6"/>
    <w:lvl w:ilvl="0" w:tplc="47060B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C1EE3"/>
    <w:multiLevelType w:val="hybridMultilevel"/>
    <w:tmpl w:val="B456E0D2"/>
    <w:lvl w:ilvl="0" w:tplc="3C5AC9FE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E256A6"/>
    <w:multiLevelType w:val="hybridMultilevel"/>
    <w:tmpl w:val="6512E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C4732C"/>
    <w:multiLevelType w:val="hybridMultilevel"/>
    <w:tmpl w:val="21AACA36"/>
    <w:lvl w:ilvl="0" w:tplc="7E363D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9298893">
    <w:abstractNumId w:val="1"/>
  </w:num>
  <w:num w:numId="2" w16cid:durableId="1503159684">
    <w:abstractNumId w:val="0"/>
  </w:num>
  <w:num w:numId="3" w16cid:durableId="1865508856">
    <w:abstractNumId w:val="3"/>
  </w:num>
  <w:num w:numId="4" w16cid:durableId="1075081129">
    <w:abstractNumId w:val="4"/>
  </w:num>
  <w:num w:numId="5" w16cid:durableId="2597196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LQ0MDQ1NDAwtDA1tzBR0lEKTi0uzszPAykwMq0FANfMIictAAAA"/>
  </w:docVars>
  <w:rsids>
    <w:rsidRoot w:val="00923022"/>
    <w:rsid w:val="0000065C"/>
    <w:rsid w:val="000018C1"/>
    <w:rsid w:val="0000213D"/>
    <w:rsid w:val="00003027"/>
    <w:rsid w:val="00003E35"/>
    <w:rsid w:val="00003F51"/>
    <w:rsid w:val="00005EF6"/>
    <w:rsid w:val="00006846"/>
    <w:rsid w:val="00010571"/>
    <w:rsid w:val="000124BD"/>
    <w:rsid w:val="00012C1F"/>
    <w:rsid w:val="000134F0"/>
    <w:rsid w:val="000142E3"/>
    <w:rsid w:val="00015FAA"/>
    <w:rsid w:val="0001606C"/>
    <w:rsid w:val="0002202E"/>
    <w:rsid w:val="000220E3"/>
    <w:rsid w:val="00022D77"/>
    <w:rsid w:val="00023B76"/>
    <w:rsid w:val="00023CC3"/>
    <w:rsid w:val="00024489"/>
    <w:rsid w:val="00024521"/>
    <w:rsid w:val="00026A72"/>
    <w:rsid w:val="00026D78"/>
    <w:rsid w:val="00026DBF"/>
    <w:rsid w:val="0002733F"/>
    <w:rsid w:val="00027B18"/>
    <w:rsid w:val="000309A6"/>
    <w:rsid w:val="00034556"/>
    <w:rsid w:val="0003679E"/>
    <w:rsid w:val="00036F79"/>
    <w:rsid w:val="00037B70"/>
    <w:rsid w:val="0004132F"/>
    <w:rsid w:val="00043302"/>
    <w:rsid w:val="00043393"/>
    <w:rsid w:val="000440D7"/>
    <w:rsid w:val="000458AF"/>
    <w:rsid w:val="000468C6"/>
    <w:rsid w:val="000477C7"/>
    <w:rsid w:val="0005029E"/>
    <w:rsid w:val="00052BA8"/>
    <w:rsid w:val="000551F0"/>
    <w:rsid w:val="00055B5A"/>
    <w:rsid w:val="00055CB6"/>
    <w:rsid w:val="00056843"/>
    <w:rsid w:val="00057863"/>
    <w:rsid w:val="0006080E"/>
    <w:rsid w:val="0006107E"/>
    <w:rsid w:val="0006440A"/>
    <w:rsid w:val="00064E7F"/>
    <w:rsid w:val="0006576D"/>
    <w:rsid w:val="000664E1"/>
    <w:rsid w:val="00066B0F"/>
    <w:rsid w:val="00067DBD"/>
    <w:rsid w:val="00073196"/>
    <w:rsid w:val="00073351"/>
    <w:rsid w:val="0007527D"/>
    <w:rsid w:val="0007648D"/>
    <w:rsid w:val="0007720D"/>
    <w:rsid w:val="000832EE"/>
    <w:rsid w:val="0008426D"/>
    <w:rsid w:val="000855B5"/>
    <w:rsid w:val="000862FE"/>
    <w:rsid w:val="00090CC3"/>
    <w:rsid w:val="0009181F"/>
    <w:rsid w:val="0009374D"/>
    <w:rsid w:val="00094822"/>
    <w:rsid w:val="0009567B"/>
    <w:rsid w:val="000A39F8"/>
    <w:rsid w:val="000A4A14"/>
    <w:rsid w:val="000A4D12"/>
    <w:rsid w:val="000A6A71"/>
    <w:rsid w:val="000A6E72"/>
    <w:rsid w:val="000A798E"/>
    <w:rsid w:val="000B0AE5"/>
    <w:rsid w:val="000B237B"/>
    <w:rsid w:val="000B5056"/>
    <w:rsid w:val="000B5798"/>
    <w:rsid w:val="000C00AB"/>
    <w:rsid w:val="000C04CE"/>
    <w:rsid w:val="000C0EF6"/>
    <w:rsid w:val="000C0FD1"/>
    <w:rsid w:val="000C1B3D"/>
    <w:rsid w:val="000C33D4"/>
    <w:rsid w:val="000D04EA"/>
    <w:rsid w:val="000D13C5"/>
    <w:rsid w:val="000D247D"/>
    <w:rsid w:val="000D2BA9"/>
    <w:rsid w:val="000D2C08"/>
    <w:rsid w:val="000D5C71"/>
    <w:rsid w:val="000D6546"/>
    <w:rsid w:val="000D717A"/>
    <w:rsid w:val="000D77E1"/>
    <w:rsid w:val="000E08C6"/>
    <w:rsid w:val="000E1652"/>
    <w:rsid w:val="000E2488"/>
    <w:rsid w:val="000E3B1B"/>
    <w:rsid w:val="000E4DFA"/>
    <w:rsid w:val="000E61CB"/>
    <w:rsid w:val="000E6712"/>
    <w:rsid w:val="000E6E3A"/>
    <w:rsid w:val="000F182F"/>
    <w:rsid w:val="000F1B88"/>
    <w:rsid w:val="000F266A"/>
    <w:rsid w:val="000F2D30"/>
    <w:rsid w:val="000F3390"/>
    <w:rsid w:val="000F5593"/>
    <w:rsid w:val="000F5655"/>
    <w:rsid w:val="000F5F19"/>
    <w:rsid w:val="00100693"/>
    <w:rsid w:val="0010126C"/>
    <w:rsid w:val="00101434"/>
    <w:rsid w:val="00101ECC"/>
    <w:rsid w:val="00105276"/>
    <w:rsid w:val="0010711E"/>
    <w:rsid w:val="00107D7E"/>
    <w:rsid w:val="00110565"/>
    <w:rsid w:val="001114A7"/>
    <w:rsid w:val="00111F9B"/>
    <w:rsid w:val="00112428"/>
    <w:rsid w:val="00112FEF"/>
    <w:rsid w:val="0011493D"/>
    <w:rsid w:val="00114F65"/>
    <w:rsid w:val="00116138"/>
    <w:rsid w:val="00116941"/>
    <w:rsid w:val="00121703"/>
    <w:rsid w:val="00123000"/>
    <w:rsid w:val="00124F82"/>
    <w:rsid w:val="0012640F"/>
    <w:rsid w:val="00126A49"/>
    <w:rsid w:val="00126B47"/>
    <w:rsid w:val="001308A5"/>
    <w:rsid w:val="00131FF7"/>
    <w:rsid w:val="001324F5"/>
    <w:rsid w:val="0013360A"/>
    <w:rsid w:val="00133A63"/>
    <w:rsid w:val="00134ED9"/>
    <w:rsid w:val="0013696D"/>
    <w:rsid w:val="00141205"/>
    <w:rsid w:val="001428CE"/>
    <w:rsid w:val="00142AEB"/>
    <w:rsid w:val="001432B1"/>
    <w:rsid w:val="001438F2"/>
    <w:rsid w:val="00147C2C"/>
    <w:rsid w:val="00151189"/>
    <w:rsid w:val="00152B27"/>
    <w:rsid w:val="00152EF5"/>
    <w:rsid w:val="0015317C"/>
    <w:rsid w:val="001536AD"/>
    <w:rsid w:val="0015392F"/>
    <w:rsid w:val="00153A42"/>
    <w:rsid w:val="00154823"/>
    <w:rsid w:val="0015540C"/>
    <w:rsid w:val="00155996"/>
    <w:rsid w:val="00155FFF"/>
    <w:rsid w:val="00157D27"/>
    <w:rsid w:val="00161A17"/>
    <w:rsid w:val="00161ABF"/>
    <w:rsid w:val="001625A7"/>
    <w:rsid w:val="00165DD6"/>
    <w:rsid w:val="00170F1F"/>
    <w:rsid w:val="001721E6"/>
    <w:rsid w:val="0017366C"/>
    <w:rsid w:val="00177730"/>
    <w:rsid w:val="00177C42"/>
    <w:rsid w:val="001801B8"/>
    <w:rsid w:val="00180606"/>
    <w:rsid w:val="0018091A"/>
    <w:rsid w:val="00180E65"/>
    <w:rsid w:val="00183B61"/>
    <w:rsid w:val="00184D3D"/>
    <w:rsid w:val="00184E22"/>
    <w:rsid w:val="00185750"/>
    <w:rsid w:val="00185F22"/>
    <w:rsid w:val="00186566"/>
    <w:rsid w:val="001875D9"/>
    <w:rsid w:val="00187EB6"/>
    <w:rsid w:val="001901DD"/>
    <w:rsid w:val="001908BF"/>
    <w:rsid w:val="0019480C"/>
    <w:rsid w:val="001949A8"/>
    <w:rsid w:val="001A057A"/>
    <w:rsid w:val="001A1D8D"/>
    <w:rsid w:val="001A3729"/>
    <w:rsid w:val="001A61E3"/>
    <w:rsid w:val="001A6A1E"/>
    <w:rsid w:val="001B0470"/>
    <w:rsid w:val="001B0CB4"/>
    <w:rsid w:val="001B17DD"/>
    <w:rsid w:val="001B2828"/>
    <w:rsid w:val="001B30AA"/>
    <w:rsid w:val="001B5F9F"/>
    <w:rsid w:val="001B5FFB"/>
    <w:rsid w:val="001B7835"/>
    <w:rsid w:val="001C0C3E"/>
    <w:rsid w:val="001C160F"/>
    <w:rsid w:val="001C1A15"/>
    <w:rsid w:val="001C218F"/>
    <w:rsid w:val="001C224E"/>
    <w:rsid w:val="001C3700"/>
    <w:rsid w:val="001C4623"/>
    <w:rsid w:val="001C4934"/>
    <w:rsid w:val="001C4C6A"/>
    <w:rsid w:val="001C52B5"/>
    <w:rsid w:val="001C7B92"/>
    <w:rsid w:val="001D0271"/>
    <w:rsid w:val="001D180A"/>
    <w:rsid w:val="001D3B43"/>
    <w:rsid w:val="001D40E7"/>
    <w:rsid w:val="001D48AC"/>
    <w:rsid w:val="001D711C"/>
    <w:rsid w:val="001E118D"/>
    <w:rsid w:val="001E15C7"/>
    <w:rsid w:val="001E1C8E"/>
    <w:rsid w:val="001E223F"/>
    <w:rsid w:val="001E261E"/>
    <w:rsid w:val="001E646E"/>
    <w:rsid w:val="001E6FDD"/>
    <w:rsid w:val="001E7132"/>
    <w:rsid w:val="001E7F27"/>
    <w:rsid w:val="001F1BA5"/>
    <w:rsid w:val="001F1FC3"/>
    <w:rsid w:val="001F4499"/>
    <w:rsid w:val="001F4D96"/>
    <w:rsid w:val="001F4EE0"/>
    <w:rsid w:val="001F5025"/>
    <w:rsid w:val="001F666D"/>
    <w:rsid w:val="001F70B9"/>
    <w:rsid w:val="001F7762"/>
    <w:rsid w:val="00200E42"/>
    <w:rsid w:val="002010BE"/>
    <w:rsid w:val="00202302"/>
    <w:rsid w:val="00202350"/>
    <w:rsid w:val="00202532"/>
    <w:rsid w:val="00203022"/>
    <w:rsid w:val="00204054"/>
    <w:rsid w:val="00204F88"/>
    <w:rsid w:val="00210108"/>
    <w:rsid w:val="002107FC"/>
    <w:rsid w:val="00212153"/>
    <w:rsid w:val="002136EE"/>
    <w:rsid w:val="00214526"/>
    <w:rsid w:val="0021470E"/>
    <w:rsid w:val="00215A98"/>
    <w:rsid w:val="00217181"/>
    <w:rsid w:val="0022082B"/>
    <w:rsid w:val="00223086"/>
    <w:rsid w:val="00223C47"/>
    <w:rsid w:val="0023086D"/>
    <w:rsid w:val="002309B5"/>
    <w:rsid w:val="00230C39"/>
    <w:rsid w:val="002325A2"/>
    <w:rsid w:val="00234B8C"/>
    <w:rsid w:val="00236C96"/>
    <w:rsid w:val="00236E14"/>
    <w:rsid w:val="00237545"/>
    <w:rsid w:val="002422E1"/>
    <w:rsid w:val="0024237C"/>
    <w:rsid w:val="00242A6D"/>
    <w:rsid w:val="00242B03"/>
    <w:rsid w:val="002432C3"/>
    <w:rsid w:val="00244BF7"/>
    <w:rsid w:val="00244DE4"/>
    <w:rsid w:val="002455D2"/>
    <w:rsid w:val="00247A61"/>
    <w:rsid w:val="0025099B"/>
    <w:rsid w:val="00251423"/>
    <w:rsid w:val="00252B8F"/>
    <w:rsid w:val="00254AD9"/>
    <w:rsid w:val="00255523"/>
    <w:rsid w:val="002575CE"/>
    <w:rsid w:val="00261D84"/>
    <w:rsid w:val="00267573"/>
    <w:rsid w:val="00270BC9"/>
    <w:rsid w:val="00271B9C"/>
    <w:rsid w:val="00272C59"/>
    <w:rsid w:val="00272E71"/>
    <w:rsid w:val="002740DC"/>
    <w:rsid w:val="002772E3"/>
    <w:rsid w:val="00281220"/>
    <w:rsid w:val="002820FC"/>
    <w:rsid w:val="002824D2"/>
    <w:rsid w:val="00284322"/>
    <w:rsid w:val="00292E53"/>
    <w:rsid w:val="00293751"/>
    <w:rsid w:val="002939B8"/>
    <w:rsid w:val="00294431"/>
    <w:rsid w:val="00295C02"/>
    <w:rsid w:val="002974C5"/>
    <w:rsid w:val="00297B50"/>
    <w:rsid w:val="002A0993"/>
    <w:rsid w:val="002A1EB0"/>
    <w:rsid w:val="002A3887"/>
    <w:rsid w:val="002A42BD"/>
    <w:rsid w:val="002A4F9F"/>
    <w:rsid w:val="002A535B"/>
    <w:rsid w:val="002A5784"/>
    <w:rsid w:val="002A5845"/>
    <w:rsid w:val="002A7E0B"/>
    <w:rsid w:val="002B2FD6"/>
    <w:rsid w:val="002B617C"/>
    <w:rsid w:val="002B65CA"/>
    <w:rsid w:val="002C1490"/>
    <w:rsid w:val="002C23B6"/>
    <w:rsid w:val="002C366F"/>
    <w:rsid w:val="002C545F"/>
    <w:rsid w:val="002D1434"/>
    <w:rsid w:val="002D1618"/>
    <w:rsid w:val="002D1D21"/>
    <w:rsid w:val="002D4F1D"/>
    <w:rsid w:val="002D51E9"/>
    <w:rsid w:val="002D7801"/>
    <w:rsid w:val="002D7A25"/>
    <w:rsid w:val="002E1164"/>
    <w:rsid w:val="002E16F8"/>
    <w:rsid w:val="002E2B65"/>
    <w:rsid w:val="002E30D1"/>
    <w:rsid w:val="002E41D7"/>
    <w:rsid w:val="002E5572"/>
    <w:rsid w:val="002E55DB"/>
    <w:rsid w:val="002E5661"/>
    <w:rsid w:val="002E5B02"/>
    <w:rsid w:val="002E7451"/>
    <w:rsid w:val="002F0353"/>
    <w:rsid w:val="002F1398"/>
    <w:rsid w:val="002F211C"/>
    <w:rsid w:val="002F2CDE"/>
    <w:rsid w:val="002F5C66"/>
    <w:rsid w:val="003007F5"/>
    <w:rsid w:val="00300B90"/>
    <w:rsid w:val="00301A46"/>
    <w:rsid w:val="0030227D"/>
    <w:rsid w:val="00304D59"/>
    <w:rsid w:val="003054A2"/>
    <w:rsid w:val="003056EF"/>
    <w:rsid w:val="003060D4"/>
    <w:rsid w:val="00306542"/>
    <w:rsid w:val="0030657C"/>
    <w:rsid w:val="00307C73"/>
    <w:rsid w:val="00310EA9"/>
    <w:rsid w:val="00311025"/>
    <w:rsid w:val="00311C0C"/>
    <w:rsid w:val="00313308"/>
    <w:rsid w:val="00313E50"/>
    <w:rsid w:val="00314AD9"/>
    <w:rsid w:val="0032040B"/>
    <w:rsid w:val="0032156A"/>
    <w:rsid w:val="00321F0C"/>
    <w:rsid w:val="00322F5C"/>
    <w:rsid w:val="00325AE8"/>
    <w:rsid w:val="00326B29"/>
    <w:rsid w:val="003301EF"/>
    <w:rsid w:val="00331134"/>
    <w:rsid w:val="00331E76"/>
    <w:rsid w:val="00333263"/>
    <w:rsid w:val="0033454D"/>
    <w:rsid w:val="003409F1"/>
    <w:rsid w:val="00342A61"/>
    <w:rsid w:val="003449D1"/>
    <w:rsid w:val="00346F0C"/>
    <w:rsid w:val="00347EFD"/>
    <w:rsid w:val="003523C0"/>
    <w:rsid w:val="003538B6"/>
    <w:rsid w:val="0035453D"/>
    <w:rsid w:val="003546BF"/>
    <w:rsid w:val="0035687D"/>
    <w:rsid w:val="0035751E"/>
    <w:rsid w:val="00360E41"/>
    <w:rsid w:val="00360FC1"/>
    <w:rsid w:val="003611DF"/>
    <w:rsid w:val="00361CA4"/>
    <w:rsid w:val="00362589"/>
    <w:rsid w:val="00362733"/>
    <w:rsid w:val="00362E21"/>
    <w:rsid w:val="00364EE9"/>
    <w:rsid w:val="003705A9"/>
    <w:rsid w:val="00371A8A"/>
    <w:rsid w:val="00374D7D"/>
    <w:rsid w:val="0037734E"/>
    <w:rsid w:val="003778E9"/>
    <w:rsid w:val="00377B22"/>
    <w:rsid w:val="00380ED1"/>
    <w:rsid w:val="00380F8C"/>
    <w:rsid w:val="00382346"/>
    <w:rsid w:val="00383E77"/>
    <w:rsid w:val="0038450A"/>
    <w:rsid w:val="00385D7F"/>
    <w:rsid w:val="00386140"/>
    <w:rsid w:val="00386B5C"/>
    <w:rsid w:val="003875BF"/>
    <w:rsid w:val="00391317"/>
    <w:rsid w:val="00392505"/>
    <w:rsid w:val="0039267B"/>
    <w:rsid w:val="00392FD1"/>
    <w:rsid w:val="003960AB"/>
    <w:rsid w:val="00396D3B"/>
    <w:rsid w:val="003A0768"/>
    <w:rsid w:val="003A132B"/>
    <w:rsid w:val="003A1DA4"/>
    <w:rsid w:val="003A4FB0"/>
    <w:rsid w:val="003A7132"/>
    <w:rsid w:val="003A7144"/>
    <w:rsid w:val="003B1EDC"/>
    <w:rsid w:val="003B6373"/>
    <w:rsid w:val="003B6709"/>
    <w:rsid w:val="003B751F"/>
    <w:rsid w:val="003B7B42"/>
    <w:rsid w:val="003C4A93"/>
    <w:rsid w:val="003C6689"/>
    <w:rsid w:val="003C7125"/>
    <w:rsid w:val="003C74EA"/>
    <w:rsid w:val="003C765C"/>
    <w:rsid w:val="003C7EE2"/>
    <w:rsid w:val="003D1529"/>
    <w:rsid w:val="003D29AB"/>
    <w:rsid w:val="003D2BE9"/>
    <w:rsid w:val="003D342B"/>
    <w:rsid w:val="003D34E0"/>
    <w:rsid w:val="003D4A11"/>
    <w:rsid w:val="003D4EFF"/>
    <w:rsid w:val="003D545F"/>
    <w:rsid w:val="003D5BAB"/>
    <w:rsid w:val="003D6787"/>
    <w:rsid w:val="003D6927"/>
    <w:rsid w:val="003D73D3"/>
    <w:rsid w:val="003D7B2F"/>
    <w:rsid w:val="003E084B"/>
    <w:rsid w:val="003E4999"/>
    <w:rsid w:val="003E5285"/>
    <w:rsid w:val="003E5A35"/>
    <w:rsid w:val="003E5D6D"/>
    <w:rsid w:val="003F184A"/>
    <w:rsid w:val="003F1A86"/>
    <w:rsid w:val="003F295F"/>
    <w:rsid w:val="003F2F5E"/>
    <w:rsid w:val="003F3081"/>
    <w:rsid w:val="003F3369"/>
    <w:rsid w:val="003F3DFA"/>
    <w:rsid w:val="003F57E6"/>
    <w:rsid w:val="003F5E23"/>
    <w:rsid w:val="003F5FF3"/>
    <w:rsid w:val="003F636D"/>
    <w:rsid w:val="003F6AF6"/>
    <w:rsid w:val="003F7DE6"/>
    <w:rsid w:val="0040275B"/>
    <w:rsid w:val="004038D2"/>
    <w:rsid w:val="00404A57"/>
    <w:rsid w:val="00410E7E"/>
    <w:rsid w:val="0041495E"/>
    <w:rsid w:val="00415B0D"/>
    <w:rsid w:val="0041618E"/>
    <w:rsid w:val="00416C87"/>
    <w:rsid w:val="00417017"/>
    <w:rsid w:val="00417A87"/>
    <w:rsid w:val="00421E90"/>
    <w:rsid w:val="00423A0E"/>
    <w:rsid w:val="00424DEF"/>
    <w:rsid w:val="00425EF0"/>
    <w:rsid w:val="004260CF"/>
    <w:rsid w:val="00427617"/>
    <w:rsid w:val="00432ABC"/>
    <w:rsid w:val="00432C6A"/>
    <w:rsid w:val="00435D6E"/>
    <w:rsid w:val="0043637B"/>
    <w:rsid w:val="0043768E"/>
    <w:rsid w:val="00441560"/>
    <w:rsid w:val="00441998"/>
    <w:rsid w:val="004420EC"/>
    <w:rsid w:val="00443349"/>
    <w:rsid w:val="00443F14"/>
    <w:rsid w:val="0044553A"/>
    <w:rsid w:val="00445AB4"/>
    <w:rsid w:val="00451745"/>
    <w:rsid w:val="00452380"/>
    <w:rsid w:val="00452590"/>
    <w:rsid w:val="00455B7B"/>
    <w:rsid w:val="00457D1D"/>
    <w:rsid w:val="00465337"/>
    <w:rsid w:val="00465509"/>
    <w:rsid w:val="00466276"/>
    <w:rsid w:val="00466433"/>
    <w:rsid w:val="00467B47"/>
    <w:rsid w:val="00472CE1"/>
    <w:rsid w:val="00474A5B"/>
    <w:rsid w:val="00474C38"/>
    <w:rsid w:val="00475678"/>
    <w:rsid w:val="00476044"/>
    <w:rsid w:val="00476705"/>
    <w:rsid w:val="00476766"/>
    <w:rsid w:val="00477486"/>
    <w:rsid w:val="00477B79"/>
    <w:rsid w:val="00481408"/>
    <w:rsid w:val="00482742"/>
    <w:rsid w:val="00485DF9"/>
    <w:rsid w:val="00487228"/>
    <w:rsid w:val="00487A1D"/>
    <w:rsid w:val="00487D74"/>
    <w:rsid w:val="0049141D"/>
    <w:rsid w:val="00491984"/>
    <w:rsid w:val="004924BB"/>
    <w:rsid w:val="00493980"/>
    <w:rsid w:val="00493E91"/>
    <w:rsid w:val="00495E0B"/>
    <w:rsid w:val="004A038F"/>
    <w:rsid w:val="004A12E9"/>
    <w:rsid w:val="004A578E"/>
    <w:rsid w:val="004A772C"/>
    <w:rsid w:val="004A7FF5"/>
    <w:rsid w:val="004B1703"/>
    <w:rsid w:val="004B29B7"/>
    <w:rsid w:val="004B4606"/>
    <w:rsid w:val="004B6860"/>
    <w:rsid w:val="004C0440"/>
    <w:rsid w:val="004C1523"/>
    <w:rsid w:val="004C20F6"/>
    <w:rsid w:val="004C3D12"/>
    <w:rsid w:val="004C4B9F"/>
    <w:rsid w:val="004C62CE"/>
    <w:rsid w:val="004D1DA8"/>
    <w:rsid w:val="004D22D6"/>
    <w:rsid w:val="004D25A9"/>
    <w:rsid w:val="004D27B4"/>
    <w:rsid w:val="004D4274"/>
    <w:rsid w:val="004D53D8"/>
    <w:rsid w:val="004D5D00"/>
    <w:rsid w:val="004D70F2"/>
    <w:rsid w:val="004D77D2"/>
    <w:rsid w:val="004E0DE5"/>
    <w:rsid w:val="004E1C1D"/>
    <w:rsid w:val="004E272D"/>
    <w:rsid w:val="004E4506"/>
    <w:rsid w:val="004E47F3"/>
    <w:rsid w:val="004E5EDC"/>
    <w:rsid w:val="004E6F37"/>
    <w:rsid w:val="004F0425"/>
    <w:rsid w:val="004F0DC8"/>
    <w:rsid w:val="004F1AD8"/>
    <w:rsid w:val="004F34DF"/>
    <w:rsid w:val="004F36D3"/>
    <w:rsid w:val="004F39CE"/>
    <w:rsid w:val="004F4E9C"/>
    <w:rsid w:val="004F53D8"/>
    <w:rsid w:val="004F550A"/>
    <w:rsid w:val="004F64E9"/>
    <w:rsid w:val="004F69D9"/>
    <w:rsid w:val="004F7048"/>
    <w:rsid w:val="004F7178"/>
    <w:rsid w:val="004F7A1E"/>
    <w:rsid w:val="005001D2"/>
    <w:rsid w:val="005003A1"/>
    <w:rsid w:val="005009C8"/>
    <w:rsid w:val="005023BE"/>
    <w:rsid w:val="005038D3"/>
    <w:rsid w:val="00506DC3"/>
    <w:rsid w:val="0051038D"/>
    <w:rsid w:val="00513615"/>
    <w:rsid w:val="0051498B"/>
    <w:rsid w:val="00515E88"/>
    <w:rsid w:val="005172D6"/>
    <w:rsid w:val="00517DC5"/>
    <w:rsid w:val="00521109"/>
    <w:rsid w:val="005220AA"/>
    <w:rsid w:val="0052302A"/>
    <w:rsid w:val="00525177"/>
    <w:rsid w:val="00525365"/>
    <w:rsid w:val="00527CD7"/>
    <w:rsid w:val="005314CA"/>
    <w:rsid w:val="005319B0"/>
    <w:rsid w:val="00531E4C"/>
    <w:rsid w:val="00533B20"/>
    <w:rsid w:val="00537200"/>
    <w:rsid w:val="0054019A"/>
    <w:rsid w:val="0054133A"/>
    <w:rsid w:val="005440E1"/>
    <w:rsid w:val="00544461"/>
    <w:rsid w:val="00547892"/>
    <w:rsid w:val="00550259"/>
    <w:rsid w:val="00550D20"/>
    <w:rsid w:val="00551DA7"/>
    <w:rsid w:val="005532BE"/>
    <w:rsid w:val="0055344B"/>
    <w:rsid w:val="00554BD2"/>
    <w:rsid w:val="0056083B"/>
    <w:rsid w:val="00561549"/>
    <w:rsid w:val="0056184E"/>
    <w:rsid w:val="00561CFB"/>
    <w:rsid w:val="00562133"/>
    <w:rsid w:val="00562406"/>
    <w:rsid w:val="00562B03"/>
    <w:rsid w:val="00562E80"/>
    <w:rsid w:val="0056609F"/>
    <w:rsid w:val="00566C01"/>
    <w:rsid w:val="00567900"/>
    <w:rsid w:val="005737D4"/>
    <w:rsid w:val="00573818"/>
    <w:rsid w:val="005739FB"/>
    <w:rsid w:val="005778D7"/>
    <w:rsid w:val="00580FDF"/>
    <w:rsid w:val="005812C1"/>
    <w:rsid w:val="005830FE"/>
    <w:rsid w:val="00583DD2"/>
    <w:rsid w:val="005857BA"/>
    <w:rsid w:val="00585CFB"/>
    <w:rsid w:val="00587375"/>
    <w:rsid w:val="005875A9"/>
    <w:rsid w:val="00587F94"/>
    <w:rsid w:val="005916FE"/>
    <w:rsid w:val="00596F48"/>
    <w:rsid w:val="005A0EA1"/>
    <w:rsid w:val="005A3240"/>
    <w:rsid w:val="005A6FE6"/>
    <w:rsid w:val="005A766B"/>
    <w:rsid w:val="005B1C97"/>
    <w:rsid w:val="005B2B71"/>
    <w:rsid w:val="005B2BE9"/>
    <w:rsid w:val="005B3187"/>
    <w:rsid w:val="005B3FCB"/>
    <w:rsid w:val="005B42B5"/>
    <w:rsid w:val="005B474B"/>
    <w:rsid w:val="005B4D94"/>
    <w:rsid w:val="005B5E66"/>
    <w:rsid w:val="005B6FAF"/>
    <w:rsid w:val="005C0A79"/>
    <w:rsid w:val="005C1A8E"/>
    <w:rsid w:val="005C2D1E"/>
    <w:rsid w:val="005C3668"/>
    <w:rsid w:val="005C72DA"/>
    <w:rsid w:val="005D2931"/>
    <w:rsid w:val="005D5347"/>
    <w:rsid w:val="005D57AF"/>
    <w:rsid w:val="005E0EA0"/>
    <w:rsid w:val="005E1DEF"/>
    <w:rsid w:val="005E2097"/>
    <w:rsid w:val="005E26CD"/>
    <w:rsid w:val="005E2771"/>
    <w:rsid w:val="005E3777"/>
    <w:rsid w:val="005E3D7D"/>
    <w:rsid w:val="005E5202"/>
    <w:rsid w:val="005E72A5"/>
    <w:rsid w:val="005F1295"/>
    <w:rsid w:val="005F1658"/>
    <w:rsid w:val="005F1C80"/>
    <w:rsid w:val="005F2AAA"/>
    <w:rsid w:val="005F32CB"/>
    <w:rsid w:val="005F4D95"/>
    <w:rsid w:val="005F5581"/>
    <w:rsid w:val="005F66FF"/>
    <w:rsid w:val="006033E7"/>
    <w:rsid w:val="006048D7"/>
    <w:rsid w:val="00604BAA"/>
    <w:rsid w:val="00606655"/>
    <w:rsid w:val="006069E1"/>
    <w:rsid w:val="006153BE"/>
    <w:rsid w:val="00615A05"/>
    <w:rsid w:val="0061669E"/>
    <w:rsid w:val="006172E3"/>
    <w:rsid w:val="006232B9"/>
    <w:rsid w:val="00623882"/>
    <w:rsid w:val="00623D69"/>
    <w:rsid w:val="00625201"/>
    <w:rsid w:val="00626F17"/>
    <w:rsid w:val="006302D8"/>
    <w:rsid w:val="00630ABB"/>
    <w:rsid w:val="00630E43"/>
    <w:rsid w:val="006346B9"/>
    <w:rsid w:val="006364B9"/>
    <w:rsid w:val="006368D7"/>
    <w:rsid w:val="0063769C"/>
    <w:rsid w:val="00640914"/>
    <w:rsid w:val="00640F46"/>
    <w:rsid w:val="006420ED"/>
    <w:rsid w:val="00642C71"/>
    <w:rsid w:val="0064346D"/>
    <w:rsid w:val="0064566D"/>
    <w:rsid w:val="00647D3E"/>
    <w:rsid w:val="00647FD5"/>
    <w:rsid w:val="006514C2"/>
    <w:rsid w:val="0065237D"/>
    <w:rsid w:val="00652D8E"/>
    <w:rsid w:val="00652ECF"/>
    <w:rsid w:val="00656E83"/>
    <w:rsid w:val="006574BA"/>
    <w:rsid w:val="00657D58"/>
    <w:rsid w:val="00660672"/>
    <w:rsid w:val="00660A9E"/>
    <w:rsid w:val="0066175C"/>
    <w:rsid w:val="00662B12"/>
    <w:rsid w:val="00665DEA"/>
    <w:rsid w:val="00666DB2"/>
    <w:rsid w:val="0067043C"/>
    <w:rsid w:val="00671662"/>
    <w:rsid w:val="0067188E"/>
    <w:rsid w:val="006726BB"/>
    <w:rsid w:val="00674173"/>
    <w:rsid w:val="00674A0E"/>
    <w:rsid w:val="00675321"/>
    <w:rsid w:val="00675764"/>
    <w:rsid w:val="00675E68"/>
    <w:rsid w:val="006778BE"/>
    <w:rsid w:val="006817C8"/>
    <w:rsid w:val="006824B2"/>
    <w:rsid w:val="00682847"/>
    <w:rsid w:val="00684EEB"/>
    <w:rsid w:val="00686135"/>
    <w:rsid w:val="0068690C"/>
    <w:rsid w:val="00690A99"/>
    <w:rsid w:val="00690C58"/>
    <w:rsid w:val="006934B5"/>
    <w:rsid w:val="00694876"/>
    <w:rsid w:val="00694C72"/>
    <w:rsid w:val="006953E3"/>
    <w:rsid w:val="00697C07"/>
    <w:rsid w:val="006A2BFE"/>
    <w:rsid w:val="006A42C5"/>
    <w:rsid w:val="006A5B13"/>
    <w:rsid w:val="006B05F5"/>
    <w:rsid w:val="006B0FC3"/>
    <w:rsid w:val="006B3EF3"/>
    <w:rsid w:val="006B5C8C"/>
    <w:rsid w:val="006B5E28"/>
    <w:rsid w:val="006B66CA"/>
    <w:rsid w:val="006B73B8"/>
    <w:rsid w:val="006B7A0F"/>
    <w:rsid w:val="006C024D"/>
    <w:rsid w:val="006C143E"/>
    <w:rsid w:val="006C2CB7"/>
    <w:rsid w:val="006C2CC9"/>
    <w:rsid w:val="006C5CD9"/>
    <w:rsid w:val="006D01A0"/>
    <w:rsid w:val="006D04FE"/>
    <w:rsid w:val="006D192E"/>
    <w:rsid w:val="006D1D68"/>
    <w:rsid w:val="006D46AD"/>
    <w:rsid w:val="006D69CC"/>
    <w:rsid w:val="006D72D9"/>
    <w:rsid w:val="006E2FA0"/>
    <w:rsid w:val="006E36DC"/>
    <w:rsid w:val="006E37FA"/>
    <w:rsid w:val="006E658C"/>
    <w:rsid w:val="006E6A6C"/>
    <w:rsid w:val="006F08E9"/>
    <w:rsid w:val="006F33F6"/>
    <w:rsid w:val="006F3944"/>
    <w:rsid w:val="006F680B"/>
    <w:rsid w:val="0070545D"/>
    <w:rsid w:val="00705506"/>
    <w:rsid w:val="00705BE3"/>
    <w:rsid w:val="00705F63"/>
    <w:rsid w:val="007077C2"/>
    <w:rsid w:val="0071221A"/>
    <w:rsid w:val="00714026"/>
    <w:rsid w:val="0071568F"/>
    <w:rsid w:val="00716116"/>
    <w:rsid w:val="007230B6"/>
    <w:rsid w:val="00723373"/>
    <w:rsid w:val="00724506"/>
    <w:rsid w:val="0072457F"/>
    <w:rsid w:val="007248E0"/>
    <w:rsid w:val="00725175"/>
    <w:rsid w:val="00725528"/>
    <w:rsid w:val="007314BC"/>
    <w:rsid w:val="0073375B"/>
    <w:rsid w:val="00734357"/>
    <w:rsid w:val="00736AFF"/>
    <w:rsid w:val="00740805"/>
    <w:rsid w:val="007411D3"/>
    <w:rsid w:val="00741E74"/>
    <w:rsid w:val="00746E8E"/>
    <w:rsid w:val="007479E1"/>
    <w:rsid w:val="007505EF"/>
    <w:rsid w:val="00751B3E"/>
    <w:rsid w:val="00753874"/>
    <w:rsid w:val="00753909"/>
    <w:rsid w:val="00754E13"/>
    <w:rsid w:val="007574E3"/>
    <w:rsid w:val="0076035D"/>
    <w:rsid w:val="00760D01"/>
    <w:rsid w:val="00770A61"/>
    <w:rsid w:val="00772187"/>
    <w:rsid w:val="00772AD7"/>
    <w:rsid w:val="00774E78"/>
    <w:rsid w:val="0077540F"/>
    <w:rsid w:val="0078098F"/>
    <w:rsid w:val="00781EDE"/>
    <w:rsid w:val="007820E7"/>
    <w:rsid w:val="00784350"/>
    <w:rsid w:val="007845B2"/>
    <w:rsid w:val="00787226"/>
    <w:rsid w:val="007902F1"/>
    <w:rsid w:val="007914B5"/>
    <w:rsid w:val="0079201E"/>
    <w:rsid w:val="007941AA"/>
    <w:rsid w:val="00794BDB"/>
    <w:rsid w:val="00794CB0"/>
    <w:rsid w:val="007A3463"/>
    <w:rsid w:val="007A42B1"/>
    <w:rsid w:val="007A614D"/>
    <w:rsid w:val="007A7312"/>
    <w:rsid w:val="007B163E"/>
    <w:rsid w:val="007B38F4"/>
    <w:rsid w:val="007B66DD"/>
    <w:rsid w:val="007B7D1E"/>
    <w:rsid w:val="007C198D"/>
    <w:rsid w:val="007C38BE"/>
    <w:rsid w:val="007C3EFF"/>
    <w:rsid w:val="007C5386"/>
    <w:rsid w:val="007C56C7"/>
    <w:rsid w:val="007C637D"/>
    <w:rsid w:val="007C7CE5"/>
    <w:rsid w:val="007D0CF2"/>
    <w:rsid w:val="007D0F98"/>
    <w:rsid w:val="007D1124"/>
    <w:rsid w:val="007D1322"/>
    <w:rsid w:val="007D1B98"/>
    <w:rsid w:val="007D1C76"/>
    <w:rsid w:val="007D1E12"/>
    <w:rsid w:val="007D21DF"/>
    <w:rsid w:val="007D2B4D"/>
    <w:rsid w:val="007D33BB"/>
    <w:rsid w:val="007D45DE"/>
    <w:rsid w:val="007D4D75"/>
    <w:rsid w:val="007E124E"/>
    <w:rsid w:val="007E3A89"/>
    <w:rsid w:val="007E502B"/>
    <w:rsid w:val="007E540A"/>
    <w:rsid w:val="007E5962"/>
    <w:rsid w:val="007F09D9"/>
    <w:rsid w:val="007F48B8"/>
    <w:rsid w:val="007F6766"/>
    <w:rsid w:val="0080480F"/>
    <w:rsid w:val="00804B39"/>
    <w:rsid w:val="008064FE"/>
    <w:rsid w:val="00807E50"/>
    <w:rsid w:val="00807FD6"/>
    <w:rsid w:val="0081004F"/>
    <w:rsid w:val="00810D6A"/>
    <w:rsid w:val="008111B6"/>
    <w:rsid w:val="00811738"/>
    <w:rsid w:val="00811A05"/>
    <w:rsid w:val="008151A0"/>
    <w:rsid w:val="008164D5"/>
    <w:rsid w:val="00822502"/>
    <w:rsid w:val="00825B70"/>
    <w:rsid w:val="008262CE"/>
    <w:rsid w:val="00833006"/>
    <w:rsid w:val="0083387E"/>
    <w:rsid w:val="0083398E"/>
    <w:rsid w:val="00833E55"/>
    <w:rsid w:val="008345D5"/>
    <w:rsid w:val="0083462A"/>
    <w:rsid w:val="008347C7"/>
    <w:rsid w:val="008348E4"/>
    <w:rsid w:val="0083558E"/>
    <w:rsid w:val="00836113"/>
    <w:rsid w:val="00836500"/>
    <w:rsid w:val="00836D28"/>
    <w:rsid w:val="00844872"/>
    <w:rsid w:val="008452F6"/>
    <w:rsid w:val="008455AD"/>
    <w:rsid w:val="00850B31"/>
    <w:rsid w:val="00851C8F"/>
    <w:rsid w:val="00855DAE"/>
    <w:rsid w:val="00857664"/>
    <w:rsid w:val="00861DF1"/>
    <w:rsid w:val="008632EF"/>
    <w:rsid w:val="008652B2"/>
    <w:rsid w:val="00866821"/>
    <w:rsid w:val="00866A4F"/>
    <w:rsid w:val="0086725A"/>
    <w:rsid w:val="0086745E"/>
    <w:rsid w:val="0086747E"/>
    <w:rsid w:val="008677B1"/>
    <w:rsid w:val="00870B4D"/>
    <w:rsid w:val="00871A60"/>
    <w:rsid w:val="00875062"/>
    <w:rsid w:val="00875266"/>
    <w:rsid w:val="0087616B"/>
    <w:rsid w:val="00883278"/>
    <w:rsid w:val="00883C16"/>
    <w:rsid w:val="00884386"/>
    <w:rsid w:val="00884641"/>
    <w:rsid w:val="00886FAD"/>
    <w:rsid w:val="00893FA5"/>
    <w:rsid w:val="00895011"/>
    <w:rsid w:val="008971E5"/>
    <w:rsid w:val="0089733B"/>
    <w:rsid w:val="008973D5"/>
    <w:rsid w:val="008A0657"/>
    <w:rsid w:val="008B28F3"/>
    <w:rsid w:val="008B553A"/>
    <w:rsid w:val="008B5ECB"/>
    <w:rsid w:val="008B6600"/>
    <w:rsid w:val="008B6EBD"/>
    <w:rsid w:val="008B7C44"/>
    <w:rsid w:val="008C0421"/>
    <w:rsid w:val="008C0CD3"/>
    <w:rsid w:val="008C28B4"/>
    <w:rsid w:val="008C2A5F"/>
    <w:rsid w:val="008C32D6"/>
    <w:rsid w:val="008C3BA2"/>
    <w:rsid w:val="008C6418"/>
    <w:rsid w:val="008D01D3"/>
    <w:rsid w:val="008D0D3A"/>
    <w:rsid w:val="008D3221"/>
    <w:rsid w:val="008D565A"/>
    <w:rsid w:val="008D6399"/>
    <w:rsid w:val="008D7015"/>
    <w:rsid w:val="008D778F"/>
    <w:rsid w:val="008E19A8"/>
    <w:rsid w:val="008E2A83"/>
    <w:rsid w:val="008E2BE9"/>
    <w:rsid w:val="008E3E9B"/>
    <w:rsid w:val="008E4073"/>
    <w:rsid w:val="008E58E7"/>
    <w:rsid w:val="008E6D58"/>
    <w:rsid w:val="008F1745"/>
    <w:rsid w:val="008F293C"/>
    <w:rsid w:val="008F312D"/>
    <w:rsid w:val="008F5FBA"/>
    <w:rsid w:val="008F61F5"/>
    <w:rsid w:val="008F6340"/>
    <w:rsid w:val="008F7437"/>
    <w:rsid w:val="008F7464"/>
    <w:rsid w:val="009013E8"/>
    <w:rsid w:val="00903BD9"/>
    <w:rsid w:val="009043D7"/>
    <w:rsid w:val="009054BD"/>
    <w:rsid w:val="00905C27"/>
    <w:rsid w:val="0091133C"/>
    <w:rsid w:val="00912D5B"/>
    <w:rsid w:val="0091406D"/>
    <w:rsid w:val="00917DF4"/>
    <w:rsid w:val="00920669"/>
    <w:rsid w:val="00923022"/>
    <w:rsid w:val="009249E5"/>
    <w:rsid w:val="009259EF"/>
    <w:rsid w:val="00925B37"/>
    <w:rsid w:val="00930DB0"/>
    <w:rsid w:val="009312EB"/>
    <w:rsid w:val="00932502"/>
    <w:rsid w:val="009325A7"/>
    <w:rsid w:val="009327FD"/>
    <w:rsid w:val="00932DCC"/>
    <w:rsid w:val="0093323B"/>
    <w:rsid w:val="00933B0C"/>
    <w:rsid w:val="009342BA"/>
    <w:rsid w:val="00934930"/>
    <w:rsid w:val="00934F9F"/>
    <w:rsid w:val="00935F0C"/>
    <w:rsid w:val="00940A86"/>
    <w:rsid w:val="00942338"/>
    <w:rsid w:val="00944634"/>
    <w:rsid w:val="0094470A"/>
    <w:rsid w:val="0094643F"/>
    <w:rsid w:val="00953578"/>
    <w:rsid w:val="00954305"/>
    <w:rsid w:val="00954891"/>
    <w:rsid w:val="009553C7"/>
    <w:rsid w:val="00955ED3"/>
    <w:rsid w:val="00957108"/>
    <w:rsid w:val="00961066"/>
    <w:rsid w:val="00961A9B"/>
    <w:rsid w:val="00961CD3"/>
    <w:rsid w:val="00963752"/>
    <w:rsid w:val="00965518"/>
    <w:rsid w:val="00966F1C"/>
    <w:rsid w:val="00967DA6"/>
    <w:rsid w:val="00970543"/>
    <w:rsid w:val="00970646"/>
    <w:rsid w:val="00970B8D"/>
    <w:rsid w:val="009711A2"/>
    <w:rsid w:val="00974278"/>
    <w:rsid w:val="00975E72"/>
    <w:rsid w:val="00980C76"/>
    <w:rsid w:val="009841A3"/>
    <w:rsid w:val="009856EC"/>
    <w:rsid w:val="00985B30"/>
    <w:rsid w:val="00985DBD"/>
    <w:rsid w:val="00986F5B"/>
    <w:rsid w:val="009925B4"/>
    <w:rsid w:val="009930A5"/>
    <w:rsid w:val="00993115"/>
    <w:rsid w:val="009931BD"/>
    <w:rsid w:val="0099322E"/>
    <w:rsid w:val="009932C8"/>
    <w:rsid w:val="0099368E"/>
    <w:rsid w:val="00994CC9"/>
    <w:rsid w:val="00995FB2"/>
    <w:rsid w:val="00996BD6"/>
    <w:rsid w:val="00997B0A"/>
    <w:rsid w:val="009A1798"/>
    <w:rsid w:val="009A1DE5"/>
    <w:rsid w:val="009A214F"/>
    <w:rsid w:val="009A226B"/>
    <w:rsid w:val="009A2B85"/>
    <w:rsid w:val="009A3D81"/>
    <w:rsid w:val="009A4127"/>
    <w:rsid w:val="009A506A"/>
    <w:rsid w:val="009A6A39"/>
    <w:rsid w:val="009A70DD"/>
    <w:rsid w:val="009A7FEE"/>
    <w:rsid w:val="009B06FE"/>
    <w:rsid w:val="009B3B3B"/>
    <w:rsid w:val="009B42F3"/>
    <w:rsid w:val="009B5A1A"/>
    <w:rsid w:val="009B741F"/>
    <w:rsid w:val="009B7E69"/>
    <w:rsid w:val="009C48BE"/>
    <w:rsid w:val="009C5FB4"/>
    <w:rsid w:val="009C6BD4"/>
    <w:rsid w:val="009D65FB"/>
    <w:rsid w:val="009D7853"/>
    <w:rsid w:val="009D7A3C"/>
    <w:rsid w:val="009E18FB"/>
    <w:rsid w:val="009F12BF"/>
    <w:rsid w:val="009F18A7"/>
    <w:rsid w:val="009F4909"/>
    <w:rsid w:val="009F582F"/>
    <w:rsid w:val="009F705E"/>
    <w:rsid w:val="00A00D90"/>
    <w:rsid w:val="00A02DF6"/>
    <w:rsid w:val="00A0304C"/>
    <w:rsid w:val="00A030C4"/>
    <w:rsid w:val="00A05671"/>
    <w:rsid w:val="00A05DAD"/>
    <w:rsid w:val="00A06657"/>
    <w:rsid w:val="00A1161E"/>
    <w:rsid w:val="00A11761"/>
    <w:rsid w:val="00A119C9"/>
    <w:rsid w:val="00A16095"/>
    <w:rsid w:val="00A16F33"/>
    <w:rsid w:val="00A178B5"/>
    <w:rsid w:val="00A2077C"/>
    <w:rsid w:val="00A211DE"/>
    <w:rsid w:val="00A21CEA"/>
    <w:rsid w:val="00A2472C"/>
    <w:rsid w:val="00A24825"/>
    <w:rsid w:val="00A25FF0"/>
    <w:rsid w:val="00A31A0F"/>
    <w:rsid w:val="00A32367"/>
    <w:rsid w:val="00A32C5B"/>
    <w:rsid w:val="00A332CF"/>
    <w:rsid w:val="00A370A5"/>
    <w:rsid w:val="00A3751E"/>
    <w:rsid w:val="00A37E56"/>
    <w:rsid w:val="00A41949"/>
    <w:rsid w:val="00A41DE5"/>
    <w:rsid w:val="00A421BA"/>
    <w:rsid w:val="00A43484"/>
    <w:rsid w:val="00A4392B"/>
    <w:rsid w:val="00A4432B"/>
    <w:rsid w:val="00A45143"/>
    <w:rsid w:val="00A500E6"/>
    <w:rsid w:val="00A508F0"/>
    <w:rsid w:val="00A50F37"/>
    <w:rsid w:val="00A524F9"/>
    <w:rsid w:val="00A527DE"/>
    <w:rsid w:val="00A52A4A"/>
    <w:rsid w:val="00A538D2"/>
    <w:rsid w:val="00A56A41"/>
    <w:rsid w:val="00A601FA"/>
    <w:rsid w:val="00A61A6E"/>
    <w:rsid w:val="00A61C2C"/>
    <w:rsid w:val="00A64614"/>
    <w:rsid w:val="00A64B46"/>
    <w:rsid w:val="00A65461"/>
    <w:rsid w:val="00A65868"/>
    <w:rsid w:val="00A65B1F"/>
    <w:rsid w:val="00A66818"/>
    <w:rsid w:val="00A66887"/>
    <w:rsid w:val="00A66E8F"/>
    <w:rsid w:val="00A6736D"/>
    <w:rsid w:val="00A70103"/>
    <w:rsid w:val="00A71005"/>
    <w:rsid w:val="00A71572"/>
    <w:rsid w:val="00A71A25"/>
    <w:rsid w:val="00A71AEC"/>
    <w:rsid w:val="00A73B87"/>
    <w:rsid w:val="00A74695"/>
    <w:rsid w:val="00A746FA"/>
    <w:rsid w:val="00A8001F"/>
    <w:rsid w:val="00A847B0"/>
    <w:rsid w:val="00A90049"/>
    <w:rsid w:val="00A90EBD"/>
    <w:rsid w:val="00A9194D"/>
    <w:rsid w:val="00A92716"/>
    <w:rsid w:val="00A935D5"/>
    <w:rsid w:val="00A9585A"/>
    <w:rsid w:val="00A96588"/>
    <w:rsid w:val="00A9665D"/>
    <w:rsid w:val="00A97DE3"/>
    <w:rsid w:val="00AA0C8B"/>
    <w:rsid w:val="00AA4227"/>
    <w:rsid w:val="00AA4278"/>
    <w:rsid w:val="00AA6A8A"/>
    <w:rsid w:val="00AA713F"/>
    <w:rsid w:val="00AB0072"/>
    <w:rsid w:val="00AB00AD"/>
    <w:rsid w:val="00AB0F7B"/>
    <w:rsid w:val="00AB14B2"/>
    <w:rsid w:val="00AB1F37"/>
    <w:rsid w:val="00AB28A4"/>
    <w:rsid w:val="00AB3145"/>
    <w:rsid w:val="00AB3B38"/>
    <w:rsid w:val="00AB56A1"/>
    <w:rsid w:val="00AB74BA"/>
    <w:rsid w:val="00AB7C93"/>
    <w:rsid w:val="00AC165D"/>
    <w:rsid w:val="00AC1840"/>
    <w:rsid w:val="00AC3D1B"/>
    <w:rsid w:val="00AC5BCE"/>
    <w:rsid w:val="00AC669A"/>
    <w:rsid w:val="00AC75D0"/>
    <w:rsid w:val="00AD1320"/>
    <w:rsid w:val="00AD1C80"/>
    <w:rsid w:val="00AD26C1"/>
    <w:rsid w:val="00AD2827"/>
    <w:rsid w:val="00AD2CA8"/>
    <w:rsid w:val="00AD33DC"/>
    <w:rsid w:val="00AD43BE"/>
    <w:rsid w:val="00AD4C86"/>
    <w:rsid w:val="00AD4F95"/>
    <w:rsid w:val="00AE27F5"/>
    <w:rsid w:val="00AE36BF"/>
    <w:rsid w:val="00AE3E79"/>
    <w:rsid w:val="00AE5E0E"/>
    <w:rsid w:val="00AE62F1"/>
    <w:rsid w:val="00AF0F13"/>
    <w:rsid w:val="00AF13D2"/>
    <w:rsid w:val="00AF18AD"/>
    <w:rsid w:val="00AF3ED3"/>
    <w:rsid w:val="00AF470A"/>
    <w:rsid w:val="00AF6006"/>
    <w:rsid w:val="00B00C41"/>
    <w:rsid w:val="00B00FF8"/>
    <w:rsid w:val="00B01F96"/>
    <w:rsid w:val="00B02FDD"/>
    <w:rsid w:val="00B043E5"/>
    <w:rsid w:val="00B05286"/>
    <w:rsid w:val="00B05A9B"/>
    <w:rsid w:val="00B076CF"/>
    <w:rsid w:val="00B1183E"/>
    <w:rsid w:val="00B11C3A"/>
    <w:rsid w:val="00B12280"/>
    <w:rsid w:val="00B139EB"/>
    <w:rsid w:val="00B14C54"/>
    <w:rsid w:val="00B159BF"/>
    <w:rsid w:val="00B16997"/>
    <w:rsid w:val="00B17395"/>
    <w:rsid w:val="00B23480"/>
    <w:rsid w:val="00B23DDC"/>
    <w:rsid w:val="00B26254"/>
    <w:rsid w:val="00B26971"/>
    <w:rsid w:val="00B318BC"/>
    <w:rsid w:val="00B34529"/>
    <w:rsid w:val="00B359E5"/>
    <w:rsid w:val="00B36DC8"/>
    <w:rsid w:val="00B377C5"/>
    <w:rsid w:val="00B4009D"/>
    <w:rsid w:val="00B404BA"/>
    <w:rsid w:val="00B404CE"/>
    <w:rsid w:val="00B419C7"/>
    <w:rsid w:val="00B44340"/>
    <w:rsid w:val="00B4652B"/>
    <w:rsid w:val="00B50265"/>
    <w:rsid w:val="00B51920"/>
    <w:rsid w:val="00B53DCF"/>
    <w:rsid w:val="00B54438"/>
    <w:rsid w:val="00B5680F"/>
    <w:rsid w:val="00B57165"/>
    <w:rsid w:val="00B60A6D"/>
    <w:rsid w:val="00B61071"/>
    <w:rsid w:val="00B67DEA"/>
    <w:rsid w:val="00B70976"/>
    <w:rsid w:val="00B70B3D"/>
    <w:rsid w:val="00B71F89"/>
    <w:rsid w:val="00B72A96"/>
    <w:rsid w:val="00B7579C"/>
    <w:rsid w:val="00B777B0"/>
    <w:rsid w:val="00B8121F"/>
    <w:rsid w:val="00B815CA"/>
    <w:rsid w:val="00B816E9"/>
    <w:rsid w:val="00B8391F"/>
    <w:rsid w:val="00B83DCF"/>
    <w:rsid w:val="00B847B4"/>
    <w:rsid w:val="00B84890"/>
    <w:rsid w:val="00B87777"/>
    <w:rsid w:val="00B9111F"/>
    <w:rsid w:val="00B93B71"/>
    <w:rsid w:val="00B95755"/>
    <w:rsid w:val="00B95EB4"/>
    <w:rsid w:val="00B9654A"/>
    <w:rsid w:val="00B96CB1"/>
    <w:rsid w:val="00BA31A5"/>
    <w:rsid w:val="00BA39B5"/>
    <w:rsid w:val="00BA42E5"/>
    <w:rsid w:val="00BA7195"/>
    <w:rsid w:val="00BA79C0"/>
    <w:rsid w:val="00BB320C"/>
    <w:rsid w:val="00BB33E8"/>
    <w:rsid w:val="00BB365E"/>
    <w:rsid w:val="00BB421A"/>
    <w:rsid w:val="00BB54B5"/>
    <w:rsid w:val="00BB64FD"/>
    <w:rsid w:val="00BC0D27"/>
    <w:rsid w:val="00BC12E2"/>
    <w:rsid w:val="00BC1C76"/>
    <w:rsid w:val="00BC30EF"/>
    <w:rsid w:val="00BC3395"/>
    <w:rsid w:val="00BC33BA"/>
    <w:rsid w:val="00BC454B"/>
    <w:rsid w:val="00BC4A13"/>
    <w:rsid w:val="00BC5628"/>
    <w:rsid w:val="00BC79C0"/>
    <w:rsid w:val="00BD0AAC"/>
    <w:rsid w:val="00BD185F"/>
    <w:rsid w:val="00BD1CF0"/>
    <w:rsid w:val="00BD1F86"/>
    <w:rsid w:val="00BD2A48"/>
    <w:rsid w:val="00BD32A0"/>
    <w:rsid w:val="00BE1323"/>
    <w:rsid w:val="00BE2E47"/>
    <w:rsid w:val="00BE4D44"/>
    <w:rsid w:val="00BE4F54"/>
    <w:rsid w:val="00BE6949"/>
    <w:rsid w:val="00BF2A1D"/>
    <w:rsid w:val="00BF2B58"/>
    <w:rsid w:val="00BF56DB"/>
    <w:rsid w:val="00BF6FB5"/>
    <w:rsid w:val="00BF736E"/>
    <w:rsid w:val="00C01907"/>
    <w:rsid w:val="00C03ABD"/>
    <w:rsid w:val="00C05D53"/>
    <w:rsid w:val="00C06B97"/>
    <w:rsid w:val="00C0701D"/>
    <w:rsid w:val="00C07939"/>
    <w:rsid w:val="00C132DB"/>
    <w:rsid w:val="00C13B95"/>
    <w:rsid w:val="00C208DF"/>
    <w:rsid w:val="00C21806"/>
    <w:rsid w:val="00C22B98"/>
    <w:rsid w:val="00C26DDB"/>
    <w:rsid w:val="00C30D05"/>
    <w:rsid w:val="00C31F31"/>
    <w:rsid w:val="00C33346"/>
    <w:rsid w:val="00C3478F"/>
    <w:rsid w:val="00C35181"/>
    <w:rsid w:val="00C36FB3"/>
    <w:rsid w:val="00C40B28"/>
    <w:rsid w:val="00C42098"/>
    <w:rsid w:val="00C420B7"/>
    <w:rsid w:val="00C43510"/>
    <w:rsid w:val="00C462AC"/>
    <w:rsid w:val="00C478B7"/>
    <w:rsid w:val="00C508FF"/>
    <w:rsid w:val="00C52B8A"/>
    <w:rsid w:val="00C53E9D"/>
    <w:rsid w:val="00C56551"/>
    <w:rsid w:val="00C56878"/>
    <w:rsid w:val="00C57804"/>
    <w:rsid w:val="00C612D1"/>
    <w:rsid w:val="00C62B39"/>
    <w:rsid w:val="00C62DBE"/>
    <w:rsid w:val="00C63821"/>
    <w:rsid w:val="00C63D82"/>
    <w:rsid w:val="00C64828"/>
    <w:rsid w:val="00C65200"/>
    <w:rsid w:val="00C65F24"/>
    <w:rsid w:val="00C66674"/>
    <w:rsid w:val="00C70825"/>
    <w:rsid w:val="00C714A1"/>
    <w:rsid w:val="00C7154F"/>
    <w:rsid w:val="00C75AFD"/>
    <w:rsid w:val="00C771F1"/>
    <w:rsid w:val="00C818CE"/>
    <w:rsid w:val="00C826A7"/>
    <w:rsid w:val="00C83D8D"/>
    <w:rsid w:val="00C85042"/>
    <w:rsid w:val="00C85711"/>
    <w:rsid w:val="00C85D03"/>
    <w:rsid w:val="00C85E2B"/>
    <w:rsid w:val="00C86A9D"/>
    <w:rsid w:val="00C9495C"/>
    <w:rsid w:val="00C95CDE"/>
    <w:rsid w:val="00C96CF6"/>
    <w:rsid w:val="00C96E24"/>
    <w:rsid w:val="00C96FF9"/>
    <w:rsid w:val="00C972E8"/>
    <w:rsid w:val="00C97FB2"/>
    <w:rsid w:val="00CA00F2"/>
    <w:rsid w:val="00CA25A9"/>
    <w:rsid w:val="00CA2FFA"/>
    <w:rsid w:val="00CA3661"/>
    <w:rsid w:val="00CB03FC"/>
    <w:rsid w:val="00CB39A8"/>
    <w:rsid w:val="00CB6531"/>
    <w:rsid w:val="00CB7F9C"/>
    <w:rsid w:val="00CC19ED"/>
    <w:rsid w:val="00CC1A8E"/>
    <w:rsid w:val="00CC29AD"/>
    <w:rsid w:val="00CC3777"/>
    <w:rsid w:val="00CC552A"/>
    <w:rsid w:val="00CC5AFD"/>
    <w:rsid w:val="00CC5D31"/>
    <w:rsid w:val="00CC5D87"/>
    <w:rsid w:val="00CC6B5B"/>
    <w:rsid w:val="00CC7041"/>
    <w:rsid w:val="00CD01AC"/>
    <w:rsid w:val="00CD18D7"/>
    <w:rsid w:val="00CD1FA2"/>
    <w:rsid w:val="00CD379F"/>
    <w:rsid w:val="00CD4245"/>
    <w:rsid w:val="00CD4757"/>
    <w:rsid w:val="00CD7CFC"/>
    <w:rsid w:val="00CE09ED"/>
    <w:rsid w:val="00CE0CA1"/>
    <w:rsid w:val="00CE249E"/>
    <w:rsid w:val="00CE2661"/>
    <w:rsid w:val="00CE3EB3"/>
    <w:rsid w:val="00CE4562"/>
    <w:rsid w:val="00CE6822"/>
    <w:rsid w:val="00CE7A8F"/>
    <w:rsid w:val="00CE7C97"/>
    <w:rsid w:val="00CF0EFE"/>
    <w:rsid w:val="00CF16FE"/>
    <w:rsid w:val="00CF1E5A"/>
    <w:rsid w:val="00CF200A"/>
    <w:rsid w:val="00CF4D9E"/>
    <w:rsid w:val="00CF5A55"/>
    <w:rsid w:val="00CF62BF"/>
    <w:rsid w:val="00CF66B8"/>
    <w:rsid w:val="00D00FA4"/>
    <w:rsid w:val="00D01469"/>
    <w:rsid w:val="00D01C7A"/>
    <w:rsid w:val="00D026CA"/>
    <w:rsid w:val="00D02D0F"/>
    <w:rsid w:val="00D02FB5"/>
    <w:rsid w:val="00D05CD3"/>
    <w:rsid w:val="00D06369"/>
    <w:rsid w:val="00D07BEA"/>
    <w:rsid w:val="00D07F73"/>
    <w:rsid w:val="00D07FD7"/>
    <w:rsid w:val="00D10285"/>
    <w:rsid w:val="00D11371"/>
    <w:rsid w:val="00D1446C"/>
    <w:rsid w:val="00D15517"/>
    <w:rsid w:val="00D2480E"/>
    <w:rsid w:val="00D2664B"/>
    <w:rsid w:val="00D2740A"/>
    <w:rsid w:val="00D278DD"/>
    <w:rsid w:val="00D33B4D"/>
    <w:rsid w:val="00D34617"/>
    <w:rsid w:val="00D34CA1"/>
    <w:rsid w:val="00D36C81"/>
    <w:rsid w:val="00D37B2B"/>
    <w:rsid w:val="00D40667"/>
    <w:rsid w:val="00D406EE"/>
    <w:rsid w:val="00D424FD"/>
    <w:rsid w:val="00D42725"/>
    <w:rsid w:val="00D4301D"/>
    <w:rsid w:val="00D44249"/>
    <w:rsid w:val="00D44F17"/>
    <w:rsid w:val="00D45FD7"/>
    <w:rsid w:val="00D46CD6"/>
    <w:rsid w:val="00D543E2"/>
    <w:rsid w:val="00D5441B"/>
    <w:rsid w:val="00D546CC"/>
    <w:rsid w:val="00D54A5E"/>
    <w:rsid w:val="00D57254"/>
    <w:rsid w:val="00D6081C"/>
    <w:rsid w:val="00D61788"/>
    <w:rsid w:val="00D61C73"/>
    <w:rsid w:val="00D63735"/>
    <w:rsid w:val="00D63E1E"/>
    <w:rsid w:val="00D64FC1"/>
    <w:rsid w:val="00D66746"/>
    <w:rsid w:val="00D66D70"/>
    <w:rsid w:val="00D677A6"/>
    <w:rsid w:val="00D72D68"/>
    <w:rsid w:val="00D740AF"/>
    <w:rsid w:val="00D8068E"/>
    <w:rsid w:val="00D80E4A"/>
    <w:rsid w:val="00D8109F"/>
    <w:rsid w:val="00D818E5"/>
    <w:rsid w:val="00D82F90"/>
    <w:rsid w:val="00D83D15"/>
    <w:rsid w:val="00D85A94"/>
    <w:rsid w:val="00D85B2D"/>
    <w:rsid w:val="00D87F66"/>
    <w:rsid w:val="00D90090"/>
    <w:rsid w:val="00D918D4"/>
    <w:rsid w:val="00D91A55"/>
    <w:rsid w:val="00D9746F"/>
    <w:rsid w:val="00DA0837"/>
    <w:rsid w:val="00DA1146"/>
    <w:rsid w:val="00DA2F64"/>
    <w:rsid w:val="00DA429D"/>
    <w:rsid w:val="00DA46DD"/>
    <w:rsid w:val="00DA5BEA"/>
    <w:rsid w:val="00DB02CE"/>
    <w:rsid w:val="00DB1386"/>
    <w:rsid w:val="00DB388F"/>
    <w:rsid w:val="00DB47FD"/>
    <w:rsid w:val="00DB4EB8"/>
    <w:rsid w:val="00DB5C5D"/>
    <w:rsid w:val="00DB6EE3"/>
    <w:rsid w:val="00DB7A4B"/>
    <w:rsid w:val="00DC04F0"/>
    <w:rsid w:val="00DC2215"/>
    <w:rsid w:val="00DC30FB"/>
    <w:rsid w:val="00DD150A"/>
    <w:rsid w:val="00DD2635"/>
    <w:rsid w:val="00DD2AFA"/>
    <w:rsid w:val="00DD73FC"/>
    <w:rsid w:val="00DD7FE9"/>
    <w:rsid w:val="00DE0AE5"/>
    <w:rsid w:val="00DE0FDC"/>
    <w:rsid w:val="00DE132F"/>
    <w:rsid w:val="00DE149D"/>
    <w:rsid w:val="00DE2CD0"/>
    <w:rsid w:val="00DE5B4B"/>
    <w:rsid w:val="00DE623E"/>
    <w:rsid w:val="00DE6442"/>
    <w:rsid w:val="00DF0636"/>
    <w:rsid w:val="00DF1638"/>
    <w:rsid w:val="00DF1642"/>
    <w:rsid w:val="00DF3223"/>
    <w:rsid w:val="00DF36E9"/>
    <w:rsid w:val="00DF3EFB"/>
    <w:rsid w:val="00DF55D7"/>
    <w:rsid w:val="00DF612C"/>
    <w:rsid w:val="00DF6FC4"/>
    <w:rsid w:val="00DF7F66"/>
    <w:rsid w:val="00E009E4"/>
    <w:rsid w:val="00E00D32"/>
    <w:rsid w:val="00E02E83"/>
    <w:rsid w:val="00E05BF4"/>
    <w:rsid w:val="00E0718B"/>
    <w:rsid w:val="00E13253"/>
    <w:rsid w:val="00E13896"/>
    <w:rsid w:val="00E16A25"/>
    <w:rsid w:val="00E17B41"/>
    <w:rsid w:val="00E203B6"/>
    <w:rsid w:val="00E2076C"/>
    <w:rsid w:val="00E22562"/>
    <w:rsid w:val="00E24AB4"/>
    <w:rsid w:val="00E24F2B"/>
    <w:rsid w:val="00E273C6"/>
    <w:rsid w:val="00E309CC"/>
    <w:rsid w:val="00E363E7"/>
    <w:rsid w:val="00E36509"/>
    <w:rsid w:val="00E374DC"/>
    <w:rsid w:val="00E41104"/>
    <w:rsid w:val="00E41E69"/>
    <w:rsid w:val="00E42983"/>
    <w:rsid w:val="00E504F0"/>
    <w:rsid w:val="00E512BD"/>
    <w:rsid w:val="00E55692"/>
    <w:rsid w:val="00E55DF2"/>
    <w:rsid w:val="00E56135"/>
    <w:rsid w:val="00E56CCF"/>
    <w:rsid w:val="00E60F1C"/>
    <w:rsid w:val="00E61D2A"/>
    <w:rsid w:val="00E63547"/>
    <w:rsid w:val="00E6482C"/>
    <w:rsid w:val="00E65918"/>
    <w:rsid w:val="00E65984"/>
    <w:rsid w:val="00E66A2F"/>
    <w:rsid w:val="00E704A0"/>
    <w:rsid w:val="00E70E39"/>
    <w:rsid w:val="00E764A7"/>
    <w:rsid w:val="00E766EA"/>
    <w:rsid w:val="00E77798"/>
    <w:rsid w:val="00E8156A"/>
    <w:rsid w:val="00E831E4"/>
    <w:rsid w:val="00E849B3"/>
    <w:rsid w:val="00E8598C"/>
    <w:rsid w:val="00E85FFB"/>
    <w:rsid w:val="00E8662F"/>
    <w:rsid w:val="00E913A8"/>
    <w:rsid w:val="00E91DEF"/>
    <w:rsid w:val="00E93C1E"/>
    <w:rsid w:val="00E943E4"/>
    <w:rsid w:val="00E95E08"/>
    <w:rsid w:val="00E97558"/>
    <w:rsid w:val="00EA07C0"/>
    <w:rsid w:val="00EA1158"/>
    <w:rsid w:val="00EA18D3"/>
    <w:rsid w:val="00EA3251"/>
    <w:rsid w:val="00EA36EA"/>
    <w:rsid w:val="00EA545D"/>
    <w:rsid w:val="00EB0324"/>
    <w:rsid w:val="00EB08D9"/>
    <w:rsid w:val="00EB1AD1"/>
    <w:rsid w:val="00EB27D3"/>
    <w:rsid w:val="00EB45B6"/>
    <w:rsid w:val="00EB4925"/>
    <w:rsid w:val="00EB7A14"/>
    <w:rsid w:val="00EC0192"/>
    <w:rsid w:val="00EC0623"/>
    <w:rsid w:val="00EC188C"/>
    <w:rsid w:val="00EC361C"/>
    <w:rsid w:val="00EC3A33"/>
    <w:rsid w:val="00EC4109"/>
    <w:rsid w:val="00EC5E9B"/>
    <w:rsid w:val="00EC6CCC"/>
    <w:rsid w:val="00ED0D2D"/>
    <w:rsid w:val="00ED10B6"/>
    <w:rsid w:val="00ED25C7"/>
    <w:rsid w:val="00EE047B"/>
    <w:rsid w:val="00EE06E5"/>
    <w:rsid w:val="00EE0F90"/>
    <w:rsid w:val="00EE1CE7"/>
    <w:rsid w:val="00EE31DD"/>
    <w:rsid w:val="00EE3EDF"/>
    <w:rsid w:val="00EE4017"/>
    <w:rsid w:val="00EE5B7C"/>
    <w:rsid w:val="00EE63F6"/>
    <w:rsid w:val="00EE7D78"/>
    <w:rsid w:val="00EE7E0D"/>
    <w:rsid w:val="00EF0505"/>
    <w:rsid w:val="00EF321F"/>
    <w:rsid w:val="00EF4BA5"/>
    <w:rsid w:val="00EF5923"/>
    <w:rsid w:val="00EF6CEA"/>
    <w:rsid w:val="00EF70CF"/>
    <w:rsid w:val="00EF7E87"/>
    <w:rsid w:val="00F00C34"/>
    <w:rsid w:val="00F00CE2"/>
    <w:rsid w:val="00F01A7E"/>
    <w:rsid w:val="00F0448F"/>
    <w:rsid w:val="00F0549E"/>
    <w:rsid w:val="00F05E08"/>
    <w:rsid w:val="00F1072A"/>
    <w:rsid w:val="00F10975"/>
    <w:rsid w:val="00F11CCB"/>
    <w:rsid w:val="00F1650C"/>
    <w:rsid w:val="00F16760"/>
    <w:rsid w:val="00F17285"/>
    <w:rsid w:val="00F20434"/>
    <w:rsid w:val="00F20BD2"/>
    <w:rsid w:val="00F21555"/>
    <w:rsid w:val="00F21C90"/>
    <w:rsid w:val="00F21CD7"/>
    <w:rsid w:val="00F21F09"/>
    <w:rsid w:val="00F227B0"/>
    <w:rsid w:val="00F22A6C"/>
    <w:rsid w:val="00F231CF"/>
    <w:rsid w:val="00F23466"/>
    <w:rsid w:val="00F237E0"/>
    <w:rsid w:val="00F24BF6"/>
    <w:rsid w:val="00F25240"/>
    <w:rsid w:val="00F27157"/>
    <w:rsid w:val="00F30B26"/>
    <w:rsid w:val="00F3782F"/>
    <w:rsid w:val="00F42E32"/>
    <w:rsid w:val="00F4321E"/>
    <w:rsid w:val="00F433E1"/>
    <w:rsid w:val="00F447BA"/>
    <w:rsid w:val="00F45664"/>
    <w:rsid w:val="00F46257"/>
    <w:rsid w:val="00F47054"/>
    <w:rsid w:val="00F51BF2"/>
    <w:rsid w:val="00F51DAD"/>
    <w:rsid w:val="00F53003"/>
    <w:rsid w:val="00F531D2"/>
    <w:rsid w:val="00F5742A"/>
    <w:rsid w:val="00F574B5"/>
    <w:rsid w:val="00F61513"/>
    <w:rsid w:val="00F61566"/>
    <w:rsid w:val="00F61DE8"/>
    <w:rsid w:val="00F62254"/>
    <w:rsid w:val="00F64C35"/>
    <w:rsid w:val="00F65C8C"/>
    <w:rsid w:val="00F66EDC"/>
    <w:rsid w:val="00F723A3"/>
    <w:rsid w:val="00F72593"/>
    <w:rsid w:val="00F73257"/>
    <w:rsid w:val="00F74386"/>
    <w:rsid w:val="00F85843"/>
    <w:rsid w:val="00F86C6D"/>
    <w:rsid w:val="00F922F3"/>
    <w:rsid w:val="00F94763"/>
    <w:rsid w:val="00F95F1E"/>
    <w:rsid w:val="00F96463"/>
    <w:rsid w:val="00F9694E"/>
    <w:rsid w:val="00F97D56"/>
    <w:rsid w:val="00FA09E9"/>
    <w:rsid w:val="00FA0CDF"/>
    <w:rsid w:val="00FA25DA"/>
    <w:rsid w:val="00FA27DE"/>
    <w:rsid w:val="00FA2E41"/>
    <w:rsid w:val="00FA32E5"/>
    <w:rsid w:val="00FA3EF1"/>
    <w:rsid w:val="00FA5378"/>
    <w:rsid w:val="00FA55AC"/>
    <w:rsid w:val="00FB0CF2"/>
    <w:rsid w:val="00FB1551"/>
    <w:rsid w:val="00FB255F"/>
    <w:rsid w:val="00FB4AB9"/>
    <w:rsid w:val="00FB7752"/>
    <w:rsid w:val="00FC0593"/>
    <w:rsid w:val="00FC25F4"/>
    <w:rsid w:val="00FC5A97"/>
    <w:rsid w:val="00FC5CA9"/>
    <w:rsid w:val="00FC6552"/>
    <w:rsid w:val="00FD3486"/>
    <w:rsid w:val="00FD38B8"/>
    <w:rsid w:val="00FD38DC"/>
    <w:rsid w:val="00FD3FB6"/>
    <w:rsid w:val="00FD4319"/>
    <w:rsid w:val="00FD469E"/>
    <w:rsid w:val="00FD5F2C"/>
    <w:rsid w:val="00FD60BF"/>
    <w:rsid w:val="00FD7A95"/>
    <w:rsid w:val="00FD7FF1"/>
    <w:rsid w:val="00FE1DC4"/>
    <w:rsid w:val="00FE5670"/>
    <w:rsid w:val="00FF1902"/>
    <w:rsid w:val="00FF1E0E"/>
    <w:rsid w:val="00FF2D8F"/>
    <w:rsid w:val="00FF3148"/>
    <w:rsid w:val="00FF356E"/>
    <w:rsid w:val="00FF437F"/>
    <w:rsid w:val="00FF4ACE"/>
    <w:rsid w:val="00FF4EE0"/>
    <w:rsid w:val="00FF7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B73FE0"/>
  <w15:chartTrackingRefBased/>
  <w15:docId w15:val="{A11B8727-C9EE-4F40-8A21-EFC461191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3668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923022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</w:rPr>
  </w:style>
  <w:style w:type="table" w:styleId="TableGrid">
    <w:name w:val="Table Grid"/>
    <w:basedOn w:val="TableNormal"/>
    <w:rsid w:val="009230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23022"/>
    <w:rPr>
      <w:color w:val="0000FF"/>
      <w:u w:val="single"/>
    </w:rPr>
  </w:style>
  <w:style w:type="paragraph" w:styleId="Header">
    <w:name w:val="header"/>
    <w:basedOn w:val="Normal"/>
    <w:link w:val="HeaderChar"/>
    <w:rsid w:val="00CC5D8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CC5D87"/>
    <w:rPr>
      <w:kern w:val="28"/>
    </w:rPr>
  </w:style>
  <w:style w:type="paragraph" w:styleId="Footer">
    <w:name w:val="footer"/>
    <w:basedOn w:val="Normal"/>
    <w:link w:val="FooterChar"/>
    <w:rsid w:val="00CC5D8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CC5D87"/>
    <w:rPr>
      <w:kern w:val="28"/>
    </w:rPr>
  </w:style>
  <w:style w:type="paragraph" w:customStyle="1" w:styleId="style3">
    <w:name w:val="style3"/>
    <w:basedOn w:val="Normal"/>
    <w:rsid w:val="00961066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</w:rPr>
  </w:style>
  <w:style w:type="character" w:styleId="Strong">
    <w:name w:val="Strong"/>
    <w:uiPriority w:val="22"/>
    <w:qFormat/>
    <w:rsid w:val="00961066"/>
    <w:rPr>
      <w:b/>
      <w:bCs/>
    </w:rPr>
  </w:style>
  <w:style w:type="character" w:styleId="Emphasis">
    <w:name w:val="Emphasis"/>
    <w:uiPriority w:val="20"/>
    <w:qFormat/>
    <w:rsid w:val="00026D78"/>
    <w:rPr>
      <w:i/>
      <w:iCs/>
    </w:rPr>
  </w:style>
  <w:style w:type="paragraph" w:styleId="BalloonText">
    <w:name w:val="Balloon Text"/>
    <w:basedOn w:val="Normal"/>
    <w:link w:val="BalloonTextChar"/>
    <w:rsid w:val="00F2155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21555"/>
    <w:rPr>
      <w:rFonts w:ascii="Tahoma" w:hAnsi="Tahoma" w:cs="Tahoma"/>
      <w:kern w:val="28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AA0C8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74D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93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029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02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698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0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3555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517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331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28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8072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9162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51235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09932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8468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03255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4707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9325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793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67373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80490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5994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06914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6325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79630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7525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921779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3308401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4755368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685615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365865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434751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866581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392265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804748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288446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695364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84312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804082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6631235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6663255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7704623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150463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6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4620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514155510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979261915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991521790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11164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50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06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314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5547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336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776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210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2547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7528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350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3245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86595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7208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3658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57673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0240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9075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74572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09779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9713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74609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90068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92526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4765294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5801363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060438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12248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435718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469899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099920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489946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677472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288837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41290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755592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6844319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474760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052117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327607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445944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23609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2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41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876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413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7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0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2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85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75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64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45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3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764977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17654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4207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18701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647116">
          <w:marLeft w:val="0"/>
          <w:marRight w:val="0"/>
          <w:marTop w:val="0"/>
          <w:marBottom w:val="0"/>
          <w:divBdr>
            <w:top w:val="single" w:sz="6" w:space="0" w:color="C0C0C0"/>
            <w:left w:val="single" w:sz="6" w:space="0" w:color="C0C0C0"/>
            <w:bottom w:val="single" w:sz="6" w:space="0" w:color="C0C0C0"/>
            <w:right w:val="single" w:sz="6" w:space="0" w:color="C0C0C0"/>
          </w:divBdr>
          <w:divsChild>
            <w:div w:id="184936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6721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1423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5" w:color="D6D6D6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eb@best-fundraising-ideas.co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Best-Fundraising-Ideas.com/fundraising-agre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79F362-3851-4513-AEE0-8043C2235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237</Words>
  <Characters>12681</Characters>
  <Application>Microsoft Office Word</Application>
  <DocSecurity>0</DocSecurity>
  <Lines>233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15071</CharactersWithSpaces>
  <SharedDoc>false</SharedDoc>
  <HLinks>
    <vt:vector size="12" baseType="variant">
      <vt:variant>
        <vt:i4>6029439</vt:i4>
      </vt:variant>
      <vt:variant>
        <vt:i4>3</vt:i4>
      </vt:variant>
      <vt:variant>
        <vt:i4>0</vt:i4>
      </vt:variant>
      <vt:variant>
        <vt:i4>5</vt:i4>
      </vt:variant>
      <vt:variant>
        <vt:lpwstr>mailto:deb@best-fundraising-ideas.com</vt:lpwstr>
      </vt:variant>
      <vt:variant>
        <vt:lpwstr/>
      </vt:variant>
      <vt:variant>
        <vt:i4>3932205</vt:i4>
      </vt:variant>
      <vt:variant>
        <vt:i4>0</vt:i4>
      </vt:variant>
      <vt:variant>
        <vt:i4>0</vt:i4>
      </vt:variant>
      <vt:variant>
        <vt:i4>5</vt:i4>
      </vt:variant>
      <vt:variant>
        <vt:lpwstr>http://www.best-fundraising-idea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b Goodridge</dc:creator>
  <cp:keywords/>
  <cp:lastModifiedBy>Deb Anderson</cp:lastModifiedBy>
  <cp:revision>6</cp:revision>
  <cp:lastPrinted>2024-05-04T22:47:00Z</cp:lastPrinted>
  <dcterms:created xsi:type="dcterms:W3CDTF">2024-02-02T04:46:00Z</dcterms:created>
  <dcterms:modified xsi:type="dcterms:W3CDTF">2024-05-04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5a1c65c2a784540c9c239900c3d43f6578cbce8d201453ceea626dc4b02eb4</vt:lpwstr>
  </property>
</Properties>
</file>